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5A497" w14:textId="77777777" w:rsidR="00242672" w:rsidRDefault="00242672" w:rsidP="00242672">
      <w:bookmarkStart w:id="0" w:name="_Toc14519141"/>
    </w:p>
    <w:p w14:paraId="62E18F38" w14:textId="77777777" w:rsidR="00242672" w:rsidRPr="00242672" w:rsidRDefault="00242672" w:rsidP="00242672"/>
    <w:p w14:paraId="11D8659E" w14:textId="77777777" w:rsidR="00242672" w:rsidRDefault="00242672" w:rsidP="00242672"/>
    <w:p w14:paraId="560F88E2" w14:textId="77777777" w:rsidR="00242672" w:rsidRPr="00F34E6E" w:rsidRDefault="00242672" w:rsidP="00242672">
      <w:r>
        <w:tab/>
      </w:r>
      <w:r w:rsidRPr="00F34E6E">
        <w:drawing>
          <wp:inline distT="0" distB="0" distL="0" distR="0" wp14:anchorId="0B805766" wp14:editId="55A59C06">
            <wp:extent cx="2378656" cy="1645920"/>
            <wp:effectExtent l="0" t="0" r="317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3066" cy="1655891"/>
                    </a:xfrm>
                    <a:prstGeom prst="rect">
                      <a:avLst/>
                    </a:prstGeom>
                    <a:noFill/>
                    <a:ln>
                      <a:noFill/>
                    </a:ln>
                  </pic:spPr>
                </pic:pic>
              </a:graphicData>
            </a:graphic>
          </wp:inline>
        </w:drawing>
      </w:r>
      <w:r w:rsidRPr="00F34E6E">
        <w:drawing>
          <wp:inline distT="0" distB="0" distL="0" distR="0" wp14:anchorId="4D5F8651" wp14:editId="64B0C018">
            <wp:extent cx="2414016" cy="1644415"/>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1939" cy="1656624"/>
                    </a:xfrm>
                    <a:prstGeom prst="rect">
                      <a:avLst/>
                    </a:prstGeom>
                    <a:noFill/>
                    <a:ln>
                      <a:noFill/>
                    </a:ln>
                  </pic:spPr>
                </pic:pic>
              </a:graphicData>
            </a:graphic>
          </wp:inline>
        </w:drawing>
      </w:r>
    </w:p>
    <w:p w14:paraId="2D03232A" w14:textId="77777777" w:rsidR="00242672" w:rsidRPr="00F34E6E" w:rsidRDefault="00242672" w:rsidP="00242672">
      <w:pPr>
        <w:pStyle w:val="Caption"/>
      </w:pPr>
      <w:bookmarkStart w:id="1" w:name="_Ref21246705"/>
      <w:r w:rsidRPr="00F34E6E">
        <w:t xml:space="preserve">Figure </w:t>
      </w:r>
      <w:r w:rsidRPr="00F34E6E">
        <w:fldChar w:fldCharType="begin"/>
      </w:r>
      <w:r w:rsidRPr="00F34E6E">
        <w:instrText xml:space="preserve"> SEQ Figure \* ARABIC </w:instrText>
      </w:r>
      <w:r w:rsidRPr="00F34E6E">
        <w:fldChar w:fldCharType="separate"/>
      </w:r>
      <w:r>
        <w:rPr>
          <w:noProof/>
        </w:rPr>
        <w:t>53</w:t>
      </w:r>
      <w:r w:rsidRPr="00F34E6E">
        <w:fldChar w:fldCharType="end"/>
      </w:r>
      <w:bookmarkEnd w:id="1"/>
      <w:r w:rsidRPr="00F34E6E">
        <w:t>: Training accuracy and loss curves for discriminating GAN- from real data</w:t>
      </w:r>
    </w:p>
    <w:p w14:paraId="47F100B6" w14:textId="77777777" w:rsidR="00242672" w:rsidRPr="00F34E6E" w:rsidRDefault="00242672" w:rsidP="00242672">
      <w:r w:rsidRPr="00F34E6E">
        <w:drawing>
          <wp:inline distT="0" distB="0" distL="0" distR="0" wp14:anchorId="55D45478" wp14:editId="4DB964AC">
            <wp:extent cx="2618842" cy="1812118"/>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8842" cy="1812118"/>
                    </a:xfrm>
                    <a:prstGeom prst="rect">
                      <a:avLst/>
                    </a:prstGeom>
                    <a:noFill/>
                    <a:ln>
                      <a:noFill/>
                    </a:ln>
                  </pic:spPr>
                </pic:pic>
              </a:graphicData>
            </a:graphic>
          </wp:inline>
        </w:drawing>
      </w:r>
      <w:r w:rsidRPr="00F34E6E">
        <w:drawing>
          <wp:inline distT="0" distB="0" distL="0" distR="0" wp14:anchorId="5C57F599" wp14:editId="3575C3A0">
            <wp:extent cx="2600664" cy="1799539"/>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9680" cy="1819617"/>
                    </a:xfrm>
                    <a:prstGeom prst="rect">
                      <a:avLst/>
                    </a:prstGeom>
                    <a:noFill/>
                    <a:ln>
                      <a:noFill/>
                    </a:ln>
                  </pic:spPr>
                </pic:pic>
              </a:graphicData>
            </a:graphic>
          </wp:inline>
        </w:drawing>
      </w:r>
    </w:p>
    <w:p w14:paraId="03B51ADD" w14:textId="77777777" w:rsidR="00242672" w:rsidRPr="00F34E6E" w:rsidRDefault="00242672" w:rsidP="00242672">
      <w:pPr>
        <w:pStyle w:val="Caption"/>
      </w:pPr>
      <w:bookmarkStart w:id="2" w:name="_Ref21246579"/>
      <w:r w:rsidRPr="00F34E6E">
        <w:t xml:space="preserve">Figure </w:t>
      </w:r>
      <w:r w:rsidRPr="00F34E6E">
        <w:fldChar w:fldCharType="begin"/>
      </w:r>
      <w:r w:rsidRPr="00F34E6E">
        <w:instrText xml:space="preserve"> SEQ Figure \* ARABIC </w:instrText>
      </w:r>
      <w:r w:rsidRPr="00F34E6E">
        <w:fldChar w:fldCharType="separate"/>
      </w:r>
      <w:r>
        <w:rPr>
          <w:noProof/>
        </w:rPr>
        <w:t>57</w:t>
      </w:r>
      <w:r w:rsidRPr="00F34E6E">
        <w:fldChar w:fldCharType="end"/>
      </w:r>
      <w:bookmarkEnd w:id="2"/>
      <w:r w:rsidRPr="00F34E6E">
        <w:t>: Training and loss curves for discriminating AAE- from real data</w:t>
      </w:r>
    </w:p>
    <w:p w14:paraId="369C4DCE" w14:textId="6C68CCA9" w:rsidR="00242672" w:rsidRDefault="00242672" w:rsidP="00242672">
      <w:pPr>
        <w:tabs>
          <w:tab w:val="left" w:pos="1650"/>
        </w:tabs>
      </w:pPr>
      <w:bookmarkStart w:id="3" w:name="_GoBack"/>
      <w:bookmarkEnd w:id="3"/>
    </w:p>
    <w:p w14:paraId="60E976E6" w14:textId="2059F86E" w:rsidR="00242672" w:rsidRPr="00F34E6E" w:rsidRDefault="00242672" w:rsidP="00242672">
      <w:r w:rsidRPr="00242672">
        <w:br w:type="page"/>
      </w:r>
      <w:r w:rsidRPr="00B24C4F">
        <w:lastRenderedPageBreak/>
        <w:drawing>
          <wp:inline distT="0" distB="0" distL="0" distR="0" wp14:anchorId="1DE88D3E" wp14:editId="7D7F3892">
            <wp:extent cx="3307509" cy="2041451"/>
            <wp:effectExtent l="0" t="0" r="762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8327" cy="2054301"/>
                    </a:xfrm>
                    <a:prstGeom prst="rect">
                      <a:avLst/>
                    </a:prstGeom>
                  </pic:spPr>
                </pic:pic>
              </a:graphicData>
            </a:graphic>
          </wp:inline>
        </w:drawing>
      </w:r>
    </w:p>
    <w:p w14:paraId="7783384F" w14:textId="77777777" w:rsidR="00242672" w:rsidRPr="00F34E6E" w:rsidRDefault="00242672" w:rsidP="00242672">
      <w:pPr>
        <w:pStyle w:val="Caption"/>
      </w:pPr>
      <w:bookmarkStart w:id="4" w:name="_Ref21246405"/>
      <w:r w:rsidRPr="00F34E6E">
        <w:t xml:space="preserve">Figure </w:t>
      </w:r>
      <w:r w:rsidRPr="00F34E6E">
        <w:fldChar w:fldCharType="begin"/>
      </w:r>
      <w:r w:rsidRPr="00F34E6E">
        <w:instrText xml:space="preserve"> SEQ Figure \* ARABIC </w:instrText>
      </w:r>
      <w:r w:rsidRPr="00F34E6E">
        <w:fldChar w:fldCharType="separate"/>
      </w:r>
      <w:r>
        <w:rPr>
          <w:noProof/>
        </w:rPr>
        <w:t>46</w:t>
      </w:r>
      <w:r w:rsidRPr="00F34E6E">
        <w:fldChar w:fldCharType="end"/>
      </w:r>
      <w:bookmarkEnd w:id="4"/>
      <w:r w:rsidRPr="00F34E6E">
        <w:t>: Accuracy and loss training curves for discriminating Geant4 from Real data</w:t>
      </w:r>
    </w:p>
    <w:p w14:paraId="6B7A189A" w14:textId="001417FA" w:rsidR="00242672" w:rsidRDefault="00242672">
      <w:pPr>
        <w:spacing w:after="160" w:line="259" w:lineRule="auto"/>
        <w:rPr>
          <w:rFonts w:cs="Courier New"/>
          <w:bCs/>
          <w:iCs/>
          <w:kern w:val="32"/>
          <w:szCs w:val="28"/>
          <w:lang w:val="en-GB" w:eastAsia="en-GB"/>
        </w:rPr>
      </w:pPr>
    </w:p>
    <w:p w14:paraId="590175A2" w14:textId="29EFB186" w:rsidR="00F47310" w:rsidRPr="00F34E6E" w:rsidRDefault="00F47310" w:rsidP="00F47310">
      <w:pPr>
        <w:pStyle w:val="Heading4"/>
      </w:pPr>
      <w:r w:rsidRPr="00F34E6E">
        <w:t>Setup of the most successful Variational Autoencoder</w:t>
      </w:r>
      <w:r>
        <w:t xml:space="preserve"> with Convolutional Architecture</w:t>
      </w:r>
      <w:r w:rsidRPr="00F34E6E">
        <w:t>:</w:t>
      </w:r>
    </w:p>
    <w:p w14:paraId="280AA690" w14:textId="77777777" w:rsidR="00F47310" w:rsidRPr="00BB465E" w:rsidRDefault="00B05480" w:rsidP="00F47310">
      <w:pPr>
        <w:pStyle w:val="ListParagraph"/>
        <w:numPr>
          <w:ilvl w:val="0"/>
          <w:numId w:val="29"/>
        </w:numPr>
        <w:tabs>
          <w:tab w:val="left" w:pos="851"/>
        </w:tabs>
        <w:spacing w:after="80" w:line="360" w:lineRule="auto"/>
      </w:pPr>
      <m:oMath>
        <m:sSub>
          <m:sSubPr>
            <m:ctrlPr>
              <w:rPr>
                <w:rFonts w:ascii="Cambria Math" w:hAnsi="Cambria Math"/>
              </w:rPr>
            </m:ctrlPr>
          </m:sSubPr>
          <m:e>
            <m:r>
              <w:rPr>
                <w:rFonts w:ascii="Cambria Math" w:hAnsi="Cambria Math"/>
              </w:rPr>
              <m:t>n</m:t>
            </m:r>
          </m:e>
          <m:sub>
            <m:r>
              <w:rPr>
                <w:rFonts w:ascii="Cambria Math" w:hAnsi="Cambria Math"/>
              </w:rPr>
              <m:t>latent</m:t>
            </m:r>
          </m:sub>
        </m:sSub>
        <m:r>
          <m:rPr>
            <m:sty m:val="p"/>
          </m:rPr>
          <w:rPr>
            <w:rFonts w:ascii="Cambria Math" w:hAnsi="Cambria Math"/>
          </w:rPr>
          <m:t>=100</m:t>
        </m:r>
      </m:oMath>
    </w:p>
    <w:p w14:paraId="3BA4AC91" w14:textId="77777777" w:rsidR="00F47310" w:rsidRPr="003A3173" w:rsidRDefault="00F47310" w:rsidP="00F47310">
      <w:pPr>
        <w:pStyle w:val="ListParagraph"/>
        <w:numPr>
          <w:ilvl w:val="0"/>
          <w:numId w:val="29"/>
        </w:numPr>
        <w:tabs>
          <w:tab w:val="left" w:pos="851"/>
        </w:tabs>
        <w:spacing w:after="80" w:line="360" w:lineRule="auto"/>
      </w:pPr>
      <w:r w:rsidRPr="00F34E6E">
        <w:t>Batch size = 64</w:t>
      </w:r>
    </w:p>
    <w:p w14:paraId="377D10BE" w14:textId="77777777" w:rsidR="00F47310" w:rsidRPr="003A3173" w:rsidRDefault="00F47310" w:rsidP="00F47310">
      <w:pPr>
        <w:pStyle w:val="ListParagraph"/>
        <w:numPr>
          <w:ilvl w:val="0"/>
          <w:numId w:val="29"/>
        </w:numPr>
        <w:tabs>
          <w:tab w:val="left" w:pos="851"/>
        </w:tabs>
        <w:spacing w:after="80" w:line="360" w:lineRule="auto"/>
      </w:pPr>
      <w:r w:rsidRPr="00F34E6E">
        <w:t xml:space="preserve">Optimizer: Adam, Learning rate </w:t>
      </w:r>
      <m:oMath>
        <m:r>
          <w:rPr>
            <w:rFonts w:ascii="Cambria Math" w:hAnsi="Cambria Math"/>
          </w:rPr>
          <m:t>η =</m:t>
        </m:r>
        <m:sSup>
          <m:sSupPr>
            <m:ctrlPr>
              <w:rPr>
                <w:rFonts w:ascii="Cambria Math" w:hAnsi="Cambria Math"/>
                <w:i/>
              </w:rPr>
            </m:ctrlPr>
          </m:sSupPr>
          <m:e>
            <m:r>
              <w:rPr>
                <w:rFonts w:ascii="Cambria Math" w:hAnsi="Cambria Math"/>
              </w:rPr>
              <m:t>10</m:t>
            </m:r>
          </m:e>
          <m:sup>
            <m:r>
              <w:rPr>
                <w:rFonts w:ascii="Cambria Math" w:hAnsi="Cambria Math"/>
              </w:rPr>
              <m:t>-4</m:t>
            </m:r>
          </m:sup>
        </m:sSup>
      </m:oMath>
      <w:r w:rsidRPr="006D549A">
        <w:t xml:space="preserve"> </w:t>
      </w:r>
    </w:p>
    <w:p w14:paraId="53F8093C" w14:textId="77777777" w:rsidR="00F47310" w:rsidRPr="00B550DC" w:rsidRDefault="00F47310" w:rsidP="00F47310">
      <w:pPr>
        <w:pStyle w:val="ListParagraph"/>
        <w:numPr>
          <w:ilvl w:val="0"/>
          <w:numId w:val="29"/>
        </w:numPr>
        <w:tabs>
          <w:tab w:val="left" w:pos="851"/>
        </w:tabs>
        <w:spacing w:after="80" w:line="360" w:lineRule="auto"/>
      </w:pPr>
      <w:r w:rsidRPr="00F34E6E">
        <w:t>Epochs = 1 000</w:t>
      </w:r>
      <w:r>
        <w:t> </w:t>
      </w:r>
      <w:r w:rsidRPr="00F34E6E">
        <w:t>000</w:t>
      </w:r>
    </w:p>
    <w:p w14:paraId="6D87362F" w14:textId="77777777" w:rsidR="00F47310" w:rsidRPr="003A3173" w:rsidRDefault="00F47310" w:rsidP="00F47310">
      <w:pPr>
        <w:pStyle w:val="ListParagraph"/>
        <w:numPr>
          <w:ilvl w:val="0"/>
          <w:numId w:val="29"/>
        </w:numPr>
        <w:tabs>
          <w:tab w:val="left" w:pos="851"/>
        </w:tabs>
        <w:spacing w:after="80" w:line="360" w:lineRule="auto"/>
      </w:pPr>
      <w:r>
        <w:t>Sample size at each epoch = 64</w:t>
      </w:r>
    </w:p>
    <w:p w14:paraId="77369EC9" w14:textId="77777777" w:rsidR="00F47310" w:rsidRPr="00F34E6E" w:rsidRDefault="00F47310" w:rsidP="00F47310">
      <w:r w:rsidRPr="00F34E6E">
        <w:rPr>
          <w:noProof/>
        </w:rPr>
        <w:drawing>
          <wp:inline distT="0" distB="0" distL="0" distR="0" wp14:anchorId="003198DC" wp14:editId="09C1CF2C">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34E6E">
        <w:tab/>
      </w:r>
      <w:r w:rsidRPr="00F34E6E">
        <w:tab/>
      </w:r>
      <w:r w:rsidRPr="00F34E6E">
        <w:rPr>
          <w:noProof/>
        </w:rPr>
        <w:drawing>
          <wp:inline distT="0" distB="0" distL="0" distR="0" wp14:anchorId="6B3574A5" wp14:editId="7CC8C5DB">
            <wp:extent cx="1836115" cy="475257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60140" cy="4814757"/>
                    </a:xfrm>
                    <a:prstGeom prst="rect">
                      <a:avLst/>
                    </a:prstGeom>
                    <a:noFill/>
                    <a:ln>
                      <a:noFill/>
                    </a:ln>
                  </pic:spPr>
                </pic:pic>
              </a:graphicData>
            </a:graphic>
          </wp:inline>
        </w:drawing>
      </w:r>
    </w:p>
    <w:p w14:paraId="05766CA6" w14:textId="77777777" w:rsidR="00F47310" w:rsidRPr="00F34E6E" w:rsidRDefault="00F47310" w:rsidP="00F47310">
      <w:pPr>
        <w:pStyle w:val="Caption"/>
      </w:pPr>
      <w:bookmarkStart w:id="5" w:name="_Toc19377408"/>
      <w:r w:rsidRPr="00F34E6E">
        <w:lastRenderedPageBreak/>
        <w:t xml:space="preserve">Figure </w:t>
      </w:r>
      <w:fldSimple w:instr=" SEQ Figure \* ARABIC ">
        <w:r>
          <w:t>49</w:t>
        </w:r>
      </w:fldSimple>
      <w:r w:rsidRPr="00F34E6E">
        <w:t>: VAE Encoder (left) and Decoder</w:t>
      </w:r>
      <w:bookmarkEnd w:id="5"/>
      <w:r w:rsidRPr="00F34E6E">
        <w:t xml:space="preserve"> (right)</w:t>
      </w:r>
    </w:p>
    <w:p w14:paraId="2B32D7E0" w14:textId="77777777" w:rsidR="00F47310" w:rsidRPr="00F34E6E" w:rsidRDefault="00F47310" w:rsidP="00F47310">
      <w:r w:rsidRPr="00F34E6E">
        <w:t xml:space="preserve">Here, the encoder returns the </w:t>
      </w:r>
      <m:oMath>
        <m:r>
          <w:rPr>
            <w:rFonts w:ascii="Cambria Math" w:hAnsi="Cambria Math"/>
          </w:rPr>
          <m:t>μ</m:t>
        </m:r>
      </m:oMath>
      <w:r w:rsidRPr="00F34E6E">
        <w:t xml:space="preserve"> for each of the 100 latent dimensions, </w:t>
      </w:r>
      <m:oMath>
        <m:nary>
          <m:naryPr>
            <m:chr m:val="∑"/>
            <m:limLoc m:val="undOvr"/>
            <m:subHide m:val="1"/>
            <m:supHide m:val="1"/>
            <m:ctrlPr>
              <w:rPr>
                <w:rFonts w:ascii="Cambria Math" w:hAnsi="Cambria Math"/>
              </w:rPr>
            </m:ctrlPr>
          </m:naryPr>
          <m:sub/>
          <m:sup/>
          <m:e>
            <m:r>
              <m:rPr>
                <m:sty m:val="p"/>
              </m:rPr>
              <w:rPr>
                <w:rFonts w:ascii="Cambria Math" w:hAnsi="Cambria Math"/>
              </w:rPr>
              <m:t xml:space="preserve"> </m:t>
            </m:r>
          </m:e>
        </m:nary>
      </m:oMath>
      <w:r w:rsidRPr="00F34E6E">
        <w:t xml:space="preserve">, which is calculated as </w:t>
      </w:r>
      <m:oMath>
        <m:r>
          <w:rPr>
            <w:rFonts w:ascii="Cambria Math" w:hAnsi="Cambria Math"/>
          </w:rPr>
          <m:t>μ</m:t>
        </m:r>
        <m:r>
          <m:rPr>
            <m:sty m:val="p"/>
          </m:rPr>
          <w:rPr>
            <w:rFonts w:ascii="Cambria Math" w:hAnsi="Cambria Math"/>
          </w:rPr>
          <m:t>×</m:t>
        </m:r>
      </m:oMath>
      <w:r w:rsidRPr="00F34E6E">
        <w:t xml:space="preserve">0.5; and </w:t>
      </w:r>
      <m:oMath>
        <m:r>
          <w:rPr>
            <w:rFonts w:ascii="Cambria Math" w:hAnsi="Cambria Math"/>
          </w:rPr>
          <m:t>z</m:t>
        </m:r>
      </m:oMath>
      <w:r w:rsidRPr="00F34E6E">
        <w:t xml:space="preserve">, which is the result of multiplying a random normal vector </w:t>
      </w:r>
      <m:oMath>
        <m:r>
          <w:rPr>
            <w:rFonts w:ascii="Cambria Math" w:hAnsi="Cambria Math"/>
          </w:rPr>
          <m:t>ε</m:t>
        </m:r>
      </m:oMath>
      <w:r w:rsidRPr="00F34E6E">
        <w:t xml:space="preserve"> with </w:t>
      </w:r>
      <m:oMath>
        <m:sSup>
          <m:sSupPr>
            <m:ctrlPr>
              <w:rPr>
                <w:rFonts w:ascii="Cambria Math" w:hAnsi="Cambria Math"/>
              </w:rPr>
            </m:ctrlPr>
          </m:sSupPr>
          <m:e>
            <m:r>
              <w:rPr>
                <w:rFonts w:ascii="Cambria Math" w:hAnsi="Cambria Math"/>
              </w:rPr>
              <m:t>e</m:t>
            </m:r>
          </m:e>
          <m:sup>
            <m:nary>
              <m:naryPr>
                <m:chr m:val="∑"/>
                <m:limLoc m:val="undOvr"/>
                <m:subHide m:val="1"/>
                <m:supHide m:val="1"/>
                <m:ctrlPr>
                  <w:rPr>
                    <w:rFonts w:ascii="Cambria Math" w:hAnsi="Cambria Math"/>
                  </w:rPr>
                </m:ctrlPr>
              </m:naryPr>
              <m:sub/>
              <m:sup/>
              <m:e>
                <m:r>
                  <m:rPr>
                    <m:sty m:val="p"/>
                  </m:rPr>
                  <w:rPr>
                    <w:rFonts w:ascii="Cambria Math" w:hAnsi="Cambria Math"/>
                  </w:rPr>
                  <m:t xml:space="preserve"> </m:t>
                </m:r>
              </m:e>
            </m:nary>
          </m:sup>
        </m:sSup>
      </m:oMath>
      <w:r w:rsidRPr="00F34E6E">
        <w:t xml:space="preserve"> and adding </w:t>
      </w:r>
      <m:oMath>
        <m:r>
          <w:rPr>
            <w:rFonts w:ascii="Cambria Math" w:hAnsi="Cambria Math"/>
          </w:rPr>
          <m:t>μ</m:t>
        </m:r>
      </m:oMath>
      <w:r w:rsidRPr="00F34E6E">
        <w:t>, i.e.</w:t>
      </w:r>
    </w:p>
    <w:p w14:paraId="58906F5C" w14:textId="77777777" w:rsidR="00F47310" w:rsidRPr="00F34E6E" w:rsidRDefault="00F47310" w:rsidP="00F47310">
      <m:oMathPara>
        <m:oMath>
          <m:r>
            <w:rPr>
              <w:rFonts w:ascii="Cambria Math" w:hAnsi="Cambria Math"/>
            </w:rPr>
            <m:t>z</m:t>
          </m:r>
          <m:r>
            <m:rPr>
              <m:sty m:val="p"/>
            </m:rPr>
            <w:rPr>
              <w:rFonts w:ascii="Cambria Math" w:hAnsi="Cambria Math"/>
            </w:rPr>
            <m:t>=</m:t>
          </m:r>
          <m:d>
            <m:dPr>
              <m:ctrlPr>
                <w:rPr>
                  <w:rFonts w:ascii="Cambria Math" w:hAnsi="Cambria Math"/>
                </w:rPr>
              </m:ctrlPr>
            </m:dPr>
            <m:e>
              <m:r>
                <w:rPr>
                  <w:rFonts w:ascii="Cambria Math" w:hAnsi="Cambria Math"/>
                </w:rPr>
                <m:t>ε</m:t>
              </m:r>
              <m:r>
                <m:rPr>
                  <m:sty m:val="p"/>
                </m:rPr>
                <w:rPr>
                  <w:rFonts w:ascii="Cambria Math" w:hAnsi="Cambria Math"/>
                </w:rPr>
                <m:t>×</m:t>
              </m:r>
              <m:sSup>
                <m:sSupPr>
                  <m:ctrlPr>
                    <w:rPr>
                      <w:rFonts w:ascii="Cambria Math" w:hAnsi="Cambria Math"/>
                    </w:rPr>
                  </m:ctrlPr>
                </m:sSupPr>
                <m:e>
                  <m:r>
                    <w:rPr>
                      <w:rFonts w:ascii="Cambria Math" w:hAnsi="Cambria Math"/>
                    </w:rPr>
                    <m:t>e</m:t>
                  </m:r>
                </m:e>
                <m:sup>
                  <m:nary>
                    <m:naryPr>
                      <m:chr m:val="∑"/>
                      <m:limLoc m:val="undOvr"/>
                      <m:subHide m:val="1"/>
                      <m:supHide m:val="1"/>
                      <m:ctrlPr>
                        <w:rPr>
                          <w:rFonts w:ascii="Cambria Math" w:hAnsi="Cambria Math"/>
                        </w:rPr>
                      </m:ctrlPr>
                    </m:naryPr>
                    <m:sub/>
                    <m:sup/>
                    <m:e>
                      <m:r>
                        <m:rPr>
                          <m:sty m:val="p"/>
                        </m:rPr>
                        <w:rPr>
                          <w:rFonts w:ascii="Cambria Math" w:hAnsi="Cambria Math"/>
                        </w:rPr>
                        <m:t xml:space="preserve"> </m:t>
                      </m:r>
                    </m:e>
                  </m:nary>
                </m:sup>
              </m:sSup>
            </m:e>
          </m:d>
          <m:r>
            <m:rPr>
              <m:sty m:val="p"/>
            </m:rPr>
            <w:rPr>
              <w:rFonts w:ascii="Cambria Math" w:hAnsi="Cambria Math"/>
            </w:rPr>
            <m:t>+</m:t>
          </m:r>
          <m:r>
            <w:rPr>
              <w:rFonts w:ascii="Cambria Math" w:hAnsi="Cambria Math"/>
            </w:rPr>
            <m:t>μ</m:t>
          </m:r>
        </m:oMath>
      </m:oMathPara>
    </w:p>
    <w:p w14:paraId="380D0519" w14:textId="77777777" w:rsidR="00F47310" w:rsidRPr="00F34E6E" w:rsidRDefault="00F47310" w:rsidP="00F47310">
      <w:pPr>
        <w:pStyle w:val="Caption"/>
        <w:rPr>
          <w:rFonts w:ascii="Cambria" w:hAnsi="Cambria"/>
        </w:rPr>
      </w:pPr>
      <w:r w:rsidRPr="00F34E6E">
        <w:t xml:space="preserve">Equation </w:t>
      </w:r>
      <w:fldSimple w:instr=" SEQ Equation \* ARABIC ">
        <w:r>
          <w:t>28</w:t>
        </w:r>
      </w:fldSimple>
    </w:p>
    <w:p w14:paraId="66896067" w14:textId="77777777" w:rsidR="00F47310" w:rsidRPr="00F34E6E" w:rsidRDefault="00F47310" w:rsidP="00F47310">
      <w:r w:rsidRPr="00F34E6E">
        <w:t>The input to the decoder is a sampled z vector as defined above.</w:t>
      </w:r>
    </w:p>
    <w:p w14:paraId="3F4444D5" w14:textId="77777777" w:rsidR="00F47310" w:rsidRPr="00F34E6E" w:rsidRDefault="00F47310" w:rsidP="00F47310">
      <w:r w:rsidRPr="00F34E6E">
        <w:t>Distinguishing VAE-Simulated Data from Real Data</w:t>
      </w:r>
    </w:p>
    <w:p w14:paraId="39116B0F" w14:textId="77777777" w:rsidR="00F47310" w:rsidRPr="00F34E6E" w:rsidRDefault="00F47310" w:rsidP="00F47310">
      <w:r w:rsidRPr="00F34E6E">
        <w:rPr>
          <w:noProof/>
        </w:rPr>
        <w:drawing>
          <wp:inline distT="0" distB="0" distL="0" distR="0" wp14:anchorId="3D5B5114" wp14:editId="7342431B">
            <wp:extent cx="2272899" cy="1572567"/>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0815" cy="1584962"/>
                    </a:xfrm>
                    <a:prstGeom prst="rect">
                      <a:avLst/>
                    </a:prstGeom>
                    <a:noFill/>
                    <a:ln>
                      <a:noFill/>
                    </a:ln>
                  </pic:spPr>
                </pic:pic>
              </a:graphicData>
            </a:graphic>
          </wp:inline>
        </w:drawing>
      </w:r>
      <w:r w:rsidRPr="00F34E6E">
        <w:rPr>
          <w:noProof/>
        </w:rPr>
        <w:drawing>
          <wp:inline distT="0" distB="0" distL="0" distR="0" wp14:anchorId="501550A7" wp14:editId="5CC3FB98">
            <wp:extent cx="2225710" cy="1566220"/>
            <wp:effectExtent l="0" t="0" r="317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61896" cy="1591684"/>
                    </a:xfrm>
                    <a:prstGeom prst="rect">
                      <a:avLst/>
                    </a:prstGeom>
                    <a:noFill/>
                    <a:ln>
                      <a:noFill/>
                    </a:ln>
                  </pic:spPr>
                </pic:pic>
              </a:graphicData>
            </a:graphic>
          </wp:inline>
        </w:drawing>
      </w:r>
    </w:p>
    <w:p w14:paraId="6C44E375" w14:textId="77777777" w:rsidR="00F47310" w:rsidRPr="00F34E6E" w:rsidRDefault="00F47310" w:rsidP="00F47310">
      <w:pPr>
        <w:pStyle w:val="Caption"/>
      </w:pPr>
      <w:bookmarkStart w:id="6" w:name="_Ref21246455"/>
      <w:r w:rsidRPr="00F34E6E">
        <w:t xml:space="preserve">Figure </w:t>
      </w:r>
      <w:fldSimple w:instr=" SEQ Figure \* ARABIC ">
        <w:r>
          <w:t>50</w:t>
        </w:r>
      </w:fldSimple>
      <w:bookmarkEnd w:id="6"/>
      <w:r w:rsidRPr="00F34E6E">
        <w:t>: Training accuracy and loss curves for neural network trained to distinguish VAE data from real data</w:t>
      </w:r>
    </w:p>
    <w:p w14:paraId="29D6E482" w14:textId="77777777" w:rsidR="00F47310" w:rsidRPr="00F34E6E" w:rsidRDefault="00F47310" w:rsidP="00F47310">
      <w:r w:rsidRPr="00F34E6E">
        <w:rPr>
          <w:noProof/>
        </w:rPr>
        <w:drawing>
          <wp:inline distT="0" distB="0" distL="0" distR="0" wp14:anchorId="6597E9C2" wp14:editId="0FEF94C4">
            <wp:extent cx="2336639" cy="1512277"/>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48840" cy="1520174"/>
                    </a:xfrm>
                    <a:prstGeom prst="rect">
                      <a:avLst/>
                    </a:prstGeom>
                  </pic:spPr>
                </pic:pic>
              </a:graphicData>
            </a:graphic>
          </wp:inline>
        </w:drawing>
      </w:r>
    </w:p>
    <w:p w14:paraId="3409235F" w14:textId="77777777" w:rsidR="00F47310" w:rsidRPr="00F34E6E" w:rsidRDefault="00F47310" w:rsidP="00F47310">
      <w:pPr>
        <w:pStyle w:val="Caption"/>
      </w:pPr>
      <w:bookmarkStart w:id="7" w:name="_Ref21247025"/>
      <w:r w:rsidRPr="00F34E6E">
        <w:t xml:space="preserve">Figure </w:t>
      </w:r>
      <w:fldSimple w:instr=" SEQ Figure \* ARABIC ">
        <w:r>
          <w:t>51</w:t>
        </w:r>
      </w:fldSimple>
      <w:bookmarkEnd w:id="7"/>
      <w:r w:rsidRPr="00F34E6E">
        <w:t xml:space="preserve">: Histogram of </w:t>
      </w:r>
      <m:oMath>
        <m:r>
          <m:rPr>
            <m:sty m:val="bi"/>
          </m:rPr>
          <w:rPr>
            <w:rFonts w:ascii="Cambria Math" w:hAnsi="Cambria Math"/>
          </w:rPr>
          <m:t xml:space="preserve">P(real) </m:t>
        </m:r>
      </m:oMath>
      <w:r w:rsidRPr="00F34E6E">
        <w:t>estimates for VAE simulated and real data</w:t>
      </w:r>
    </w:p>
    <w:p w14:paraId="5D9ECCAD" w14:textId="77777777" w:rsidR="00F47310" w:rsidRPr="00F34E6E" w:rsidRDefault="00F47310" w:rsidP="00F47310">
      <w:r w:rsidRPr="00F34E6E">
        <w:rPr>
          <w:noProof/>
        </w:rPr>
        <w:drawing>
          <wp:inline distT="0" distB="0" distL="0" distR="0" wp14:anchorId="752ADC25" wp14:editId="084C7972">
            <wp:extent cx="1850400" cy="1141200"/>
            <wp:effectExtent l="0" t="0" r="0" b="19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78DBC395" wp14:editId="21EB1BAC">
            <wp:extent cx="1850400" cy="1141200"/>
            <wp:effectExtent l="0" t="0" r="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539168BB" wp14:editId="0C6BA035">
            <wp:extent cx="1850400" cy="1141200"/>
            <wp:effectExtent l="0" t="0" r="0" b="190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50400" cy="1141200"/>
                    </a:xfrm>
                    <a:prstGeom prst="rect">
                      <a:avLst/>
                    </a:prstGeom>
                  </pic:spPr>
                </pic:pic>
              </a:graphicData>
            </a:graphic>
          </wp:inline>
        </w:drawing>
      </w:r>
    </w:p>
    <w:p w14:paraId="301EE888" w14:textId="77777777" w:rsidR="00F47310" w:rsidRPr="00F34E6E" w:rsidRDefault="00F47310" w:rsidP="00F47310">
      <w:r w:rsidRPr="00F34E6E">
        <w:rPr>
          <w:noProof/>
        </w:rPr>
        <w:drawing>
          <wp:inline distT="0" distB="0" distL="0" distR="0" wp14:anchorId="17EDD5AB" wp14:editId="1A2AAE61">
            <wp:extent cx="1850400" cy="1141200"/>
            <wp:effectExtent l="0" t="0" r="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72708DFC" wp14:editId="6303F913">
            <wp:extent cx="1850400" cy="1141200"/>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2A7749E9" wp14:editId="3D5B3AB9">
            <wp:extent cx="1850400" cy="1141200"/>
            <wp:effectExtent l="0" t="0" r="0"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6FE8A531" wp14:editId="4B164EC6">
            <wp:extent cx="1850400" cy="1141200"/>
            <wp:effectExtent l="0" t="0" r="0"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31D8D314" wp14:editId="6626753D">
            <wp:extent cx="1850400" cy="1141200"/>
            <wp:effectExtent l="0" t="0" r="0" b="190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6C6C903B" wp14:editId="1BE616EE">
            <wp:extent cx="1850400" cy="1141200"/>
            <wp:effectExtent l="0" t="0" r="0" b="190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50400" cy="1141200"/>
                    </a:xfrm>
                    <a:prstGeom prst="rect">
                      <a:avLst/>
                    </a:prstGeom>
                  </pic:spPr>
                </pic:pic>
              </a:graphicData>
            </a:graphic>
          </wp:inline>
        </w:drawing>
      </w:r>
    </w:p>
    <w:p w14:paraId="2CCB8186" w14:textId="77777777" w:rsidR="00F47310" w:rsidRPr="00F34E6E" w:rsidRDefault="00F47310" w:rsidP="00F47310">
      <w:r w:rsidRPr="00F34E6E">
        <w:rPr>
          <w:noProof/>
        </w:rPr>
        <w:lastRenderedPageBreak/>
        <w:drawing>
          <wp:inline distT="0" distB="0" distL="0" distR="0" wp14:anchorId="650A66B9" wp14:editId="5B13C53C">
            <wp:extent cx="1850400" cy="1141200"/>
            <wp:effectExtent l="0" t="0" r="0" b="190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20827C92" wp14:editId="48F1A47C">
            <wp:extent cx="1850400" cy="1141200"/>
            <wp:effectExtent l="0" t="0" r="0" b="190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50400" cy="1141200"/>
                    </a:xfrm>
                    <a:prstGeom prst="rect">
                      <a:avLst/>
                    </a:prstGeom>
                  </pic:spPr>
                </pic:pic>
              </a:graphicData>
            </a:graphic>
          </wp:inline>
        </w:drawing>
      </w:r>
      <w:r w:rsidRPr="00F34E6E">
        <w:rPr>
          <w:noProof/>
        </w:rPr>
        <w:drawing>
          <wp:inline distT="0" distB="0" distL="0" distR="0" wp14:anchorId="794012C4" wp14:editId="2A1CF4B9">
            <wp:extent cx="1850400" cy="1141200"/>
            <wp:effectExtent l="0" t="0" r="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50400" cy="1141200"/>
                    </a:xfrm>
                    <a:prstGeom prst="rect">
                      <a:avLst/>
                    </a:prstGeom>
                  </pic:spPr>
                </pic:pic>
              </a:graphicData>
            </a:graphic>
          </wp:inline>
        </w:drawing>
      </w:r>
    </w:p>
    <w:p w14:paraId="1634BC89" w14:textId="77777777" w:rsidR="00F47310" w:rsidRDefault="00F47310" w:rsidP="00F47310">
      <w:pPr>
        <w:pStyle w:val="Caption"/>
      </w:pPr>
      <w:bookmarkStart w:id="8" w:name="_Ref21247793"/>
      <w:r w:rsidRPr="00F34E6E">
        <w:t xml:space="preserve">Figure </w:t>
      </w:r>
      <w:fldSimple w:instr=" SEQ Figure \* ARABIC ">
        <w:r>
          <w:t>52</w:t>
        </w:r>
      </w:fldSimple>
      <w:bookmarkEnd w:id="8"/>
      <w:r w:rsidRPr="00F34E6E">
        <w:t xml:space="preserve">: 12 example tracklet signals simulated by this VAE, sorted by ascending </w:t>
      </w:r>
      <m:oMath>
        <m:r>
          <m:rPr>
            <m:sty m:val="bi"/>
          </m:rPr>
          <w:rPr>
            <w:rFonts w:ascii="Cambria Math" w:hAnsi="Cambria Math"/>
          </w:rPr>
          <m:t>P(real)</m:t>
        </m:r>
      </m:oMath>
    </w:p>
    <w:p w14:paraId="62463DE0" w14:textId="77777777" w:rsidR="00F47310" w:rsidRDefault="00F47310">
      <w:pPr>
        <w:spacing w:after="160" w:line="259" w:lineRule="auto"/>
      </w:pPr>
      <w:r>
        <w:br w:type="page"/>
      </w:r>
    </w:p>
    <w:p w14:paraId="71231390" w14:textId="336C7160" w:rsidR="00667A60" w:rsidRPr="00F34E6E" w:rsidRDefault="00667A60" w:rsidP="00667A60">
      <w:pPr>
        <w:rPr>
          <w:bCs/>
        </w:rPr>
      </w:pPr>
      <w:r w:rsidRPr="00F34E6E">
        <w:lastRenderedPageBreak/>
        <w:t>In retrospect, more time could have been spent on fine-tuning other factors of variation (notably the learning rate, regularisation strategies and the loss function employed). There are advanced hyperparameter tuning strategies, such as Bayesian-, Evolutionary- and Gradient based Hyperparameter optimisation techniques that could be employed in future work in this area. In addition, there are third-party companies which specialise in automated hyperparameter optimisation, such as Sigopt</w:t>
      </w:r>
      <w:r w:rsidRPr="00F34E6E">
        <w:rPr>
          <w:vertAlign w:val="superscript"/>
        </w:rPr>
        <w:endnoteReference w:id="2"/>
      </w:r>
      <w:r w:rsidRPr="00F34E6E">
        <w:t>, which offers complimentary Academic access, which one can apply for if engaged in publishing research.</w:t>
      </w:r>
    </w:p>
    <w:p w14:paraId="05F229C6" w14:textId="77777777" w:rsidR="00667A60" w:rsidRDefault="00667A60">
      <w:pPr>
        <w:spacing w:after="160" w:line="259" w:lineRule="auto"/>
        <w:rPr>
          <w:sz w:val="18"/>
          <w:szCs w:val="18"/>
        </w:rPr>
      </w:pPr>
      <w:r>
        <w:rPr>
          <w:sz w:val="18"/>
          <w:szCs w:val="18"/>
        </w:rPr>
        <w:br w:type="page"/>
      </w:r>
    </w:p>
    <w:p w14:paraId="511123CB" w14:textId="226E8BB3" w:rsidR="005C787C" w:rsidRDefault="005C787C" w:rsidP="005C787C">
      <w:pPr>
        <w:pStyle w:val="ListParagraph"/>
        <w:rPr>
          <w:sz w:val="18"/>
          <w:szCs w:val="18"/>
        </w:rPr>
      </w:pPr>
      <w:r>
        <w:rPr>
          <w:noProof/>
        </w:rPr>
        <w:lastRenderedPageBreak/>
        <w:drawing>
          <wp:inline distT="0" distB="0" distL="0" distR="0" wp14:anchorId="59DA62F8" wp14:editId="61640FFF">
            <wp:extent cx="3898900" cy="2108200"/>
            <wp:effectExtent l="0" t="0" r="635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98900" cy="2108200"/>
                    </a:xfrm>
                    <a:prstGeom prst="rect">
                      <a:avLst/>
                    </a:prstGeom>
                    <a:noFill/>
                    <a:ln>
                      <a:noFill/>
                    </a:ln>
                  </pic:spPr>
                </pic:pic>
              </a:graphicData>
            </a:graphic>
          </wp:inline>
        </w:drawing>
      </w:r>
    </w:p>
    <w:p w14:paraId="1996FCF6" w14:textId="65B58344" w:rsidR="005C787C" w:rsidRDefault="005C787C" w:rsidP="005C787C">
      <w:pPr>
        <w:pStyle w:val="ListParagraph"/>
      </w:pPr>
      <w:r>
        <w:rPr>
          <w:noProof/>
        </w:rPr>
        <w:drawing>
          <wp:inline distT="0" distB="0" distL="0" distR="0" wp14:anchorId="2A13B4F0" wp14:editId="56DFE087">
            <wp:extent cx="3752850" cy="2038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52850" cy="2038350"/>
                    </a:xfrm>
                    <a:prstGeom prst="rect">
                      <a:avLst/>
                    </a:prstGeom>
                    <a:noFill/>
                    <a:ln>
                      <a:noFill/>
                    </a:ln>
                  </pic:spPr>
                </pic:pic>
              </a:graphicData>
            </a:graphic>
          </wp:inline>
        </w:drawing>
      </w:r>
    </w:p>
    <w:p w14:paraId="50733784" w14:textId="77777777" w:rsidR="005C787C" w:rsidRDefault="005C787C" w:rsidP="005C787C">
      <w:pPr>
        <w:pStyle w:val="ListParagraph"/>
      </w:pPr>
    </w:p>
    <w:p w14:paraId="49A589F8" w14:textId="211967B2" w:rsidR="00116348" w:rsidRPr="00F34E6E" w:rsidRDefault="005C787C" w:rsidP="005C787C">
      <w:pPr>
        <w:sectPr w:rsidR="00116348" w:rsidRPr="00F34E6E" w:rsidSect="00116348">
          <w:headerReference w:type="even" r:id="rId32"/>
          <w:headerReference w:type="default" r:id="rId33"/>
          <w:footerReference w:type="even" r:id="rId34"/>
          <w:footerReference w:type="default" r:id="rId35"/>
          <w:pgSz w:w="11906" w:h="16838"/>
          <w:pgMar w:top="720" w:right="720" w:bottom="720" w:left="720" w:header="709" w:footer="709" w:gutter="0"/>
          <w:cols w:space="708"/>
          <w:docGrid w:linePitch="360"/>
        </w:sectPr>
      </w:pPr>
      <w:r>
        <w:rPr>
          <w:noProof/>
        </w:rPr>
        <w:drawing>
          <wp:inline distT="0" distB="0" distL="0" distR="0" wp14:anchorId="66ABE25E" wp14:editId="6B180DA8">
            <wp:extent cx="4350385" cy="2654935"/>
            <wp:effectExtent l="0" t="0" r="12065" b="12065"/>
            <wp:docPr id="241" name="Chart 241">
              <a:extLst xmlns:a="http://schemas.openxmlformats.org/drawingml/2006/main">
                <a:ext uri="{FF2B5EF4-FFF2-40B4-BE49-F238E27FC236}">
                  <a16:creationId xmlns:a16="http://schemas.microsoft.com/office/drawing/2014/main" id="{91D85E61-82FF-483E-8BF9-5345F4B01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EAADB36" w14:textId="77777777" w:rsidR="00116348" w:rsidRPr="00F34E6E" w:rsidRDefault="00116348" w:rsidP="005C787C"/>
    <w:p w14:paraId="2BA8AAF1" w14:textId="77777777" w:rsidR="00116348" w:rsidRPr="00F34E6E" w:rsidRDefault="00116348" w:rsidP="005C787C">
      <w:r w:rsidRPr="00F34E6E">
        <w:rPr>
          <w:noProof/>
        </w:rPr>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5C787C">
      <w:pPr>
        <w:rPr>
          <w:iCs/>
        </w:rPr>
      </w:pPr>
      <w:bookmarkStart w:id="9" w:name="_Toc19377368"/>
      <w:bookmarkStart w:id="10" w:name="_Ref18850690"/>
      <w:r w:rsidRPr="00F34E6E">
        <w:t xml:space="preserve">Figure </w:t>
      </w:r>
      <w:fldSimple w:instr=" SEQ Figure \* ARABIC ">
        <w:r>
          <w:t>27</w:t>
        </w:r>
        <w:bookmarkEnd w:id="9"/>
      </w:fldSimple>
      <w:bookmarkEnd w:id="10"/>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rsidP="005C787C">
      <w:pPr>
        <w:rPr>
          <w:rFonts w:cs="Arial"/>
          <w:kern w:val="32"/>
          <w:sz w:val="72"/>
          <w:szCs w:val="32"/>
          <w:lang w:val="en-GB" w:eastAsia="en-GB"/>
        </w:rPr>
      </w:pPr>
      <w:r>
        <w:br w:type="page"/>
      </w:r>
    </w:p>
    <w:p w14:paraId="31010B0B" w14:textId="6C2FE31F" w:rsidR="00B329BF" w:rsidRDefault="00B329BF" w:rsidP="00B329BF">
      <w:pPr>
        <w:pStyle w:val="Heading1"/>
        <w:spacing w:line="480" w:lineRule="auto"/>
      </w:pPr>
      <w:r>
        <w:lastRenderedPageBreak/>
        <w:t>Appendices</w:t>
      </w:r>
      <w:bookmarkEnd w:id="0"/>
    </w:p>
    <w:p w14:paraId="1011685C" w14:textId="29E64AC7" w:rsidR="00B329BF" w:rsidRDefault="00B329BF" w:rsidP="005C787C">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B05480" w:rsidP="005C787C">
      <w:pPr>
        <w:pStyle w:val="TableofFigures"/>
        <w:rPr>
          <w:rFonts w:asciiTheme="minorHAnsi" w:eastAsiaTheme="minorEastAsia" w:hAnsiTheme="minorHAnsi" w:cstheme="minorBidi"/>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B05480" w:rsidP="005C787C">
      <w:pPr>
        <w:pStyle w:val="TableofFigures"/>
        <w:rPr>
          <w:rFonts w:asciiTheme="minorHAnsi" w:eastAsiaTheme="minorEastAsia" w:hAnsiTheme="minorHAnsi" w:cstheme="minorBidi"/>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B05480" w:rsidP="005C787C">
      <w:pPr>
        <w:pStyle w:val="TableofFigures"/>
        <w:rPr>
          <w:rFonts w:asciiTheme="minorHAnsi" w:eastAsiaTheme="minorEastAsia" w:hAnsiTheme="minorHAnsi" w:cstheme="minorBidi"/>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B05480" w:rsidP="005C787C">
      <w:pPr>
        <w:pStyle w:val="TableofFigures"/>
        <w:rPr>
          <w:rFonts w:asciiTheme="minorHAnsi" w:eastAsiaTheme="minorEastAsia" w:hAnsiTheme="minorHAnsi" w:cstheme="minorBidi"/>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B05480" w:rsidP="005C787C">
      <w:pPr>
        <w:pStyle w:val="TableofFigures"/>
        <w:rPr>
          <w:rFonts w:asciiTheme="minorHAnsi" w:eastAsiaTheme="minorEastAsia" w:hAnsiTheme="minorHAnsi" w:cstheme="minorBidi"/>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B05480" w:rsidP="005C787C">
      <w:pPr>
        <w:pStyle w:val="TableofFigures"/>
        <w:rPr>
          <w:rFonts w:asciiTheme="minorHAnsi" w:eastAsiaTheme="minorEastAsia" w:hAnsiTheme="minorHAnsi" w:cstheme="minorBidi"/>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B05480" w:rsidP="005C787C">
      <w:pPr>
        <w:pStyle w:val="TableofFigures"/>
        <w:rPr>
          <w:rFonts w:asciiTheme="minorHAnsi" w:eastAsiaTheme="minorEastAsia" w:hAnsiTheme="minorHAnsi" w:cstheme="minorBidi"/>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5C787C">
      <w:r>
        <w:fldChar w:fldCharType="end"/>
      </w:r>
    </w:p>
    <w:p w14:paraId="4FAFA89E" w14:textId="77777777" w:rsidR="00323DA0" w:rsidRDefault="00323DA0" w:rsidP="005C787C">
      <w:pPr>
        <w:rPr>
          <w:rFonts w:cs="Arial"/>
          <w:kern w:val="32"/>
          <w:sz w:val="36"/>
          <w:szCs w:val="28"/>
          <w:lang w:val="en-US" w:eastAsia="en-GB"/>
        </w:rPr>
      </w:pPr>
      <w:bookmarkStart w:id="11" w:name="_Toc14519142"/>
      <w:bookmarkStart w:id="12" w:name="_Toc14519210"/>
      <w:bookmarkStart w:id="13" w:name="_Toc14519599"/>
      <w:r>
        <w:br w:type="page"/>
      </w:r>
    </w:p>
    <w:p w14:paraId="6A9A4B2D" w14:textId="32C5E7C2" w:rsidR="00BF2E32" w:rsidRDefault="00BF2E32" w:rsidP="005C787C">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5C787C">
      <w:pPr>
        <w:rPr>
          <w:lang w:eastAsia="en-GB"/>
        </w:rPr>
      </w:pPr>
    </w:p>
    <w:p w14:paraId="74D92424" w14:textId="5DFDFFE4" w:rsidR="00366FC1" w:rsidRDefault="00366FC1" w:rsidP="005C787C">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72D8C950" w14:textId="4DDE7779" w:rsidR="00CF1CEA" w:rsidRPr="005B72BD" w:rsidRDefault="00CF1CEA" w:rsidP="005C787C">
      <w:r w:rsidRPr="00BF2E32">
        <w:rPr>
          <w:lang w:val="en-US"/>
        </w:rPr>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5C787C">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5C787C">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2DDE6ED8" w:rsidR="00CF1CEA" w:rsidRDefault="00CF1CEA" w:rsidP="005C787C">
      <w:bookmarkStart w:id="14" w:name="_Toc19377409"/>
      <w:r w:rsidRPr="005B72BD">
        <w:t xml:space="preserve">Figure </w:t>
      </w:r>
      <w:fldSimple w:instr=" SEQ Figure \* ARABIC ">
        <w:r w:rsidR="0097496B">
          <w:rPr>
            <w:noProof/>
          </w:rPr>
          <w:t>1</w:t>
        </w:r>
      </w:fldSimple>
      <w:r w:rsidRPr="005B72BD">
        <w:t xml:space="preserve">: </w:t>
      </w:r>
      <w:r>
        <w:t>Six</w:t>
      </w:r>
      <w:r w:rsidRPr="005B72BD">
        <w:t xml:space="preserve"> examples of simulated data created using a Variational Autoencoder</w:t>
      </w:r>
      <w:bookmarkEnd w:id="14"/>
    </w:p>
    <w:p w14:paraId="492AE048" w14:textId="14BF52B8" w:rsidR="00B76341" w:rsidRDefault="00B76341" w:rsidP="005C787C"/>
    <w:p w14:paraId="4DE69FD4" w14:textId="77777777" w:rsidR="00B76341" w:rsidRDefault="00B76341" w:rsidP="005C787C">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5C787C">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5C787C">
      <w:pPr>
        <w:pStyle w:val="Caption"/>
      </w:pPr>
      <w:r>
        <w:t xml:space="preserve">Figure </w:t>
      </w:r>
      <w:fldSimple w:instr=" SEQ Figure \* ARABIC ">
        <w:r w:rsidR="0097496B">
          <w:rPr>
            <w:noProof/>
          </w:rPr>
          <w:t>2</w:t>
        </w:r>
      </w:fldSimple>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5C787C">
      <w:r>
        <w:t>Example images:</w:t>
      </w:r>
    </w:p>
    <w:p w14:paraId="26746540" w14:textId="77777777" w:rsidR="00314541" w:rsidRDefault="00314541" w:rsidP="005C787C">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5C787C">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5C787C">
      <w:pPr>
        <w:pStyle w:val="Caption"/>
      </w:pPr>
      <w:r>
        <w:t xml:space="preserve">Figure </w:t>
      </w:r>
      <w:fldSimple w:instr=" SEQ Figure \* ARABIC ">
        <w:r w:rsidR="0097496B">
          <w:rPr>
            <w:noProof/>
          </w:rPr>
          <w:t>3</w:t>
        </w:r>
      </w:fldSimple>
      <w:r>
        <w:rPr>
          <w:noProof/>
        </w:rPr>
        <w:t xml:space="preserve">: </w:t>
      </w:r>
      <w:r>
        <w:t>Six</w:t>
      </w:r>
      <w:r w:rsidRPr="005B72BD">
        <w:t xml:space="preserve"> examples of simulated data created using a</w:t>
      </w:r>
      <w:r>
        <w:t>n Adversarial Autoencoder</w:t>
      </w:r>
    </w:p>
    <w:p w14:paraId="0AD519C4" w14:textId="77777777" w:rsidR="00B76341" w:rsidRDefault="00B76341" w:rsidP="005C787C">
      <w:pPr>
        <w:rPr>
          <w:lang w:val="en-US"/>
        </w:rPr>
      </w:pPr>
    </w:p>
    <w:p w14:paraId="02FD2E4B" w14:textId="10955297" w:rsidR="00323DA0" w:rsidRDefault="00323DA0" w:rsidP="005C787C">
      <w:pPr>
        <w:rPr>
          <w:lang w:val="en-US"/>
        </w:rPr>
      </w:pPr>
      <w:r>
        <w:rPr>
          <w:lang w:val="en-US"/>
        </w:rPr>
        <w:t xml:space="preserve">OLD ABSTRACT: </w:t>
      </w:r>
    </w:p>
    <w:p w14:paraId="72C51455" w14:textId="77777777" w:rsidR="00323DA0" w:rsidRDefault="00323DA0" w:rsidP="005C787C">
      <w:pPr>
        <w:rPr>
          <w:lang w:val="en-US"/>
        </w:rPr>
      </w:pPr>
    </w:p>
    <w:p w14:paraId="6AA550D4" w14:textId="173C650C" w:rsidR="00323DA0" w:rsidRPr="005B72BD" w:rsidRDefault="00323DA0" w:rsidP="005C787C">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5C787C">
      <w:pPr>
        <w:pStyle w:val="ListParagraph"/>
        <w:numPr>
          <w:ilvl w:val="0"/>
          <w:numId w:val="20"/>
        </w:numPr>
        <w:rPr>
          <w:lang w:val="en-US"/>
        </w:rPr>
      </w:pPr>
      <w:r w:rsidRPr="005B72BD">
        <w:rPr>
          <w:lang w:val="en-US"/>
        </w:rPr>
        <w:t>Particle identification; distinguishing between electrons and pions</w:t>
      </w:r>
    </w:p>
    <w:p w14:paraId="12FD6A5C" w14:textId="77777777" w:rsidR="00323DA0" w:rsidRPr="005B72BD" w:rsidRDefault="00323DA0" w:rsidP="005C787C">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5C787C">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5C787C">
      <w:pPr>
        <w:pStyle w:val="ListParagraph"/>
        <w:numPr>
          <w:ilvl w:val="0"/>
          <w:numId w:val="20"/>
        </w:numPr>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5C787C">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5C787C">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5C787C">
      <w:pPr>
        <w:pStyle w:val="ListParagraph"/>
        <w:numPr>
          <w:ilvl w:val="0"/>
          <w:numId w:val="20"/>
        </w:numPr>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5C787C">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5C787C"/>
    <w:p w14:paraId="47C36A6D" w14:textId="7B165F1F" w:rsidR="0068739D" w:rsidRDefault="0068739D" w:rsidP="005C787C">
      <w:r>
        <w:t>OLD INTRODUCTION:</w:t>
      </w:r>
    </w:p>
    <w:p w14:paraId="63A54E18" w14:textId="77777777" w:rsidR="0068739D" w:rsidRDefault="0068739D" w:rsidP="005C787C"/>
    <w:p w14:paraId="1477C701" w14:textId="77777777" w:rsidR="0068739D" w:rsidRPr="005B72BD" w:rsidRDefault="0068739D" w:rsidP="005C787C">
      <w:r w:rsidRPr="005B72BD">
        <w:t>This Masters Dissertation seeks to apply cutting edge techniques in Machine Learning (ML) towards:</w:t>
      </w:r>
    </w:p>
    <w:p w14:paraId="521A38B2" w14:textId="77777777" w:rsidR="0068739D" w:rsidRPr="005B72BD" w:rsidRDefault="0068739D" w:rsidP="005C787C">
      <w:pPr>
        <w:pStyle w:val="ListParagraph"/>
        <w:numPr>
          <w:ilvl w:val="0"/>
          <w:numId w:val="18"/>
        </w:numPr>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5C787C">
      <w:pPr>
        <w:pStyle w:val="ListParagraph"/>
        <w:numPr>
          <w:ilvl w:val="0"/>
          <w:numId w:val="18"/>
        </w:numPr>
      </w:pPr>
      <w:r>
        <w:t>Optimizing High Energy Physics Event Simulations by:</w:t>
      </w:r>
    </w:p>
    <w:p w14:paraId="6FDAD1B5" w14:textId="77777777" w:rsidR="0068739D" w:rsidRDefault="0068739D" w:rsidP="005C787C">
      <w:pPr>
        <w:pStyle w:val="ListParagraph"/>
        <w:numPr>
          <w:ilvl w:val="1"/>
          <w:numId w:val="18"/>
        </w:numPr>
      </w:pPr>
      <w:r w:rsidRPr="005B72BD">
        <w:t>Distinguishing between real data and data simulated by the Geant4 Monte Carlo simulation environment</w:t>
      </w:r>
    </w:p>
    <w:p w14:paraId="38ABF189" w14:textId="77777777" w:rsidR="0068739D" w:rsidRPr="005B72BD" w:rsidRDefault="0068739D" w:rsidP="005C787C">
      <w:pPr>
        <w:pStyle w:val="ListParagraph"/>
        <w:numPr>
          <w:ilvl w:val="1"/>
          <w:numId w:val="18"/>
        </w:numPr>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5C787C">
      <w:r w:rsidRPr="005B72BD">
        <w:t>The motivation for each of these elements is as follows:</w:t>
      </w:r>
    </w:p>
    <w:p w14:paraId="259E1621" w14:textId="77777777" w:rsidR="0068739D" w:rsidRPr="005B72BD" w:rsidRDefault="0068739D" w:rsidP="005C787C">
      <w:pPr>
        <w:pStyle w:val="ListParagraph"/>
        <w:numPr>
          <w:ilvl w:val="0"/>
          <w:numId w:val="23"/>
        </w:numPr>
      </w:pPr>
      <w:r w:rsidRPr="005B72BD">
        <w:lastRenderedPageBreak/>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5C787C">
      <w:pPr>
        <w:pStyle w:val="ListParagraph"/>
        <w:numPr>
          <w:ilvl w:val="0"/>
          <w:numId w:val="23"/>
        </w:numPr>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5C787C">
      <w:pPr>
        <w:pStyle w:val="ListParagraph"/>
        <w:numPr>
          <w:ilvl w:val="0"/>
          <w:numId w:val="23"/>
        </w:numPr>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5C787C">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5C787C"/>
    <w:p w14:paraId="7886BE5D" w14:textId="77777777" w:rsidR="00E05C3D" w:rsidRDefault="00E05C3D" w:rsidP="005C787C"/>
    <w:p w14:paraId="20A7314D" w14:textId="77777777" w:rsidR="00E05C3D" w:rsidRPr="005B72BD" w:rsidRDefault="00E05C3D" w:rsidP="005C787C">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5C787C"/>
    <w:p w14:paraId="5535EA0E" w14:textId="77777777" w:rsidR="00F12955" w:rsidRDefault="00F12955" w:rsidP="005C787C"/>
    <w:p w14:paraId="3DDF5203" w14:textId="77777777" w:rsidR="00F12955" w:rsidRPr="005B72BD" w:rsidRDefault="00F12955" w:rsidP="005C787C">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5C787C">
      <w:pPr>
        <w:sectPr w:rsidR="00F12955" w:rsidRPr="005B72BD" w:rsidSect="00555F57">
          <w:headerReference w:type="default" r:id="rId56"/>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rsidP="005C787C">
      <w:pPr>
        <w:rPr>
          <w:rFonts w:cs="Arial"/>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11"/>
      <w:bookmarkEnd w:id="12"/>
      <w:bookmarkEnd w:id="13"/>
    </w:p>
    <w:p w14:paraId="681924C4" w14:textId="77777777" w:rsidR="00B329BF" w:rsidRDefault="00B329BF" w:rsidP="005C787C">
      <w:bookmarkStart w:id="15" w:name="create-a-bethe-bloch-function"/>
      <w:bookmarkEnd w:id="15"/>
      <w:r>
        <w:t>Create a Bethe-Bloch function:</w:t>
      </w:r>
    </w:p>
    <w:p w14:paraId="27A45F1A" w14:textId="77777777" w:rsidR="00B329BF" w:rsidRDefault="00B329BF" w:rsidP="005C787C">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5C787C">
      <w:pPr>
        <w:pStyle w:val="SourceCode"/>
      </w:pPr>
      <w:r>
        <w:rPr>
          <w:rStyle w:val="VerbatimChar"/>
        </w:rPr>
        <w:t>## Loading required package: latex2exp</w:t>
      </w:r>
    </w:p>
    <w:p w14:paraId="4534D929" w14:textId="77777777" w:rsidR="00B329BF" w:rsidRDefault="00B329BF" w:rsidP="005C787C">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5C787C">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5C787C">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5C787C">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5C787C">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5C787C">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5C787C">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5C787C">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5C787C">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5C787C">
      <w:pPr>
        <w:rPr>
          <w:lang w:val="en-US"/>
        </w:rPr>
      </w:pPr>
      <w:r>
        <w:rPr>
          <w:lang w:val="en-US"/>
        </w:rPr>
        <w:br w:type="page"/>
      </w:r>
    </w:p>
    <w:p w14:paraId="14446A0A" w14:textId="77777777" w:rsidR="00B329BF" w:rsidRDefault="00B329BF" w:rsidP="00B329BF">
      <w:pPr>
        <w:pStyle w:val="AppendixHeading1"/>
        <w:spacing w:line="480" w:lineRule="auto"/>
      </w:pPr>
      <w:bookmarkStart w:id="16" w:name="_Toc14519143"/>
      <w:bookmarkStart w:id="17" w:name="_Toc14519211"/>
      <w:bookmarkStart w:id="18" w:name="_Toc14519600"/>
      <w:r>
        <w:lastRenderedPageBreak/>
        <w:t>Appendix B: Plotting Binary Cross-Entropy</w:t>
      </w:r>
      <w:bookmarkEnd w:id="16"/>
      <w:bookmarkEnd w:id="17"/>
      <w:bookmarkEnd w:id="18"/>
    </w:p>
    <w:p w14:paraId="1FA4C392" w14:textId="77777777" w:rsidR="00B329BF" w:rsidRDefault="00B329BF" w:rsidP="005C787C">
      <w:pPr>
        <w:rPr>
          <w:lang w:val="en-US"/>
        </w:rPr>
      </w:pPr>
    </w:p>
    <w:p w14:paraId="0EEF8BE3" w14:textId="77777777" w:rsidR="00B329BF" w:rsidRDefault="00B329BF" w:rsidP="005C787C">
      <w:pPr>
        <w:rPr>
          <w:lang w:val="en-US"/>
        </w:rPr>
      </w:pPr>
      <w:r>
        <w:rPr>
          <w:lang w:val="en-US"/>
        </w:rPr>
        <w:t>Define a function to plot the binary cross-entropy loss function:</w:t>
      </w:r>
    </w:p>
    <w:p w14:paraId="16D640C2" w14:textId="77777777" w:rsidR="00B329BF" w:rsidRPr="00B94906" w:rsidRDefault="00B329BF" w:rsidP="005C787C">
      <w:pPr>
        <w:rPr>
          <w:lang w:val="en-US"/>
        </w:rPr>
      </w:pPr>
    </w:p>
    <w:p w14:paraId="347F1C48" w14:textId="77777777" w:rsidR="00B329BF" w:rsidRDefault="00B329BF" w:rsidP="005C787C">
      <w:pPr>
        <w:pStyle w:val="SourceCode"/>
      </w:pPr>
      <w:bookmarkStart w:id="19" w:name="for-binary-classification"/>
      <w:bookmarkEnd w:id="19"/>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5C787C">
      <w:pPr>
        <w:pStyle w:val="SourceCode"/>
      </w:pPr>
      <w:r>
        <w:rPr>
          <w:rStyle w:val="VerbatimChar"/>
        </w:rPr>
        <w:t>## Loading required package: latex2exp</w:t>
      </w:r>
    </w:p>
    <w:p w14:paraId="67F8A0DE" w14:textId="77777777" w:rsidR="00B329BF" w:rsidRDefault="00B329BF" w:rsidP="005C787C">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5C787C">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20" w:name="_Toc14519144"/>
      <w:bookmarkStart w:id="21" w:name="_Toc14519212"/>
      <w:bookmarkStart w:id="22" w:name="_Toc14519601"/>
      <w:r>
        <w:lastRenderedPageBreak/>
        <w:t>Appendix C: The Anatomy Of An AliROOT Analysis Task</w:t>
      </w:r>
      <w:bookmarkEnd w:id="20"/>
      <w:bookmarkEnd w:id="21"/>
      <w:bookmarkEnd w:id="22"/>
    </w:p>
    <w:p w14:paraId="06358A05" w14:textId="77777777" w:rsidR="00B329BF" w:rsidRDefault="00B329BF" w:rsidP="005C787C">
      <w:pPr>
        <w:rPr>
          <w:lang w:val="en-US"/>
        </w:rPr>
      </w:pPr>
    </w:p>
    <w:p w14:paraId="4EFC8B1A" w14:textId="77777777" w:rsidR="00B329BF" w:rsidRDefault="00B329BF" w:rsidP="005C787C">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5C787C">
      <w:r w:rsidRPr="00074172">
        <w:t xml:space="preserve"> </w:t>
      </w:r>
    </w:p>
    <w:p w14:paraId="18EAE2A2" w14:textId="77777777" w:rsidR="00B329BF" w:rsidRDefault="00B329BF" w:rsidP="005C787C">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5C787C"/>
    <w:p w14:paraId="0E08F3C0" w14:textId="77777777" w:rsidR="00B329BF" w:rsidRDefault="00B329BF" w:rsidP="005C787C">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5C787C">
      <w:pPr>
        <w:rPr>
          <w:rStyle w:val="ControlFlowTok"/>
        </w:rPr>
      </w:pPr>
    </w:p>
    <w:p w14:paraId="0CBB7791" w14:textId="77777777" w:rsidR="00B329BF" w:rsidRDefault="00B329BF" w:rsidP="005C787C">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5C787C">
      <w:pPr>
        <w:rPr>
          <w:rStyle w:val="ControlFlowTok"/>
        </w:rPr>
      </w:pPr>
    </w:p>
    <w:p w14:paraId="4394DC16" w14:textId="77777777" w:rsidR="00B329BF" w:rsidRDefault="00B329BF" w:rsidP="005C787C">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5C787C">
      <w:pPr>
        <w:rPr>
          <w:rStyle w:val="ControlFlowTok"/>
        </w:rPr>
      </w:pPr>
    </w:p>
    <w:p w14:paraId="72336EC3" w14:textId="77777777" w:rsidR="00B329BF" w:rsidRDefault="00B329BF" w:rsidP="005C787C">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5C787C">
      <w:pPr>
        <w:rPr>
          <w:rStyle w:val="CommentTok"/>
        </w:rPr>
      </w:pPr>
    </w:p>
    <w:p w14:paraId="6E8D178B" w14:textId="77777777" w:rsidR="00B329BF" w:rsidRDefault="00B329BF" w:rsidP="005C787C">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5C787C">
      <w:pPr>
        <w:rPr>
          <w:rStyle w:val="CommentTok"/>
        </w:rPr>
      </w:pPr>
    </w:p>
    <w:p w14:paraId="1770089C" w14:textId="77777777" w:rsidR="00B329BF" w:rsidRPr="000C6827" w:rsidRDefault="00B329BF" w:rsidP="005C787C">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5C787C">
      <w:pPr>
        <w:rPr>
          <w:rStyle w:val="ControlFlowTok"/>
        </w:rPr>
      </w:pPr>
    </w:p>
    <w:p w14:paraId="6626B96F" w14:textId="77777777" w:rsidR="00B329BF" w:rsidRPr="004272A2" w:rsidRDefault="00B329BF" w:rsidP="005C787C">
      <w:pPr>
        <w:rPr>
          <w:rStyle w:val="ControlFlowTok"/>
        </w:rPr>
      </w:pPr>
    </w:p>
    <w:p w14:paraId="76A4BB20" w14:textId="77777777" w:rsidR="00B329BF" w:rsidRPr="001F27BE" w:rsidRDefault="00B329BF" w:rsidP="005C787C"/>
    <w:p w14:paraId="28ABB8BB" w14:textId="77777777" w:rsidR="00B329BF" w:rsidRDefault="00B329BF" w:rsidP="005C787C"/>
    <w:p w14:paraId="5EDAAC62" w14:textId="77777777" w:rsidR="00B329BF" w:rsidRDefault="00B329BF" w:rsidP="005C787C">
      <w:r>
        <w:t>The final element of an analysis task in AliROOT is the (.C) macro file, which creates and configures an instance of the particular C++ class.</w:t>
      </w:r>
    </w:p>
    <w:p w14:paraId="06140C43" w14:textId="77777777" w:rsidR="00B329BF" w:rsidRDefault="00B329BF" w:rsidP="005C787C"/>
    <w:p w14:paraId="4A2725F4" w14:textId="77777777" w:rsidR="00B329BF" w:rsidRDefault="00B329BF" w:rsidP="00B329BF">
      <w:pPr>
        <w:pStyle w:val="Heading5"/>
      </w:pPr>
      <w:r>
        <w:t>The Class Header (.h)</w:t>
      </w:r>
    </w:p>
    <w:p w14:paraId="5AE7E3A5" w14:textId="77777777" w:rsidR="00B329BF" w:rsidRDefault="00B329BF" w:rsidP="005C787C">
      <w:pPr>
        <w:rPr>
          <w:lang w:val="en-GB"/>
        </w:rPr>
      </w:pPr>
    </w:p>
    <w:p w14:paraId="0D152143" w14:textId="77777777" w:rsidR="00B329BF" w:rsidRPr="00AD2E31" w:rsidRDefault="00B329BF" w:rsidP="005C787C">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5C787C"/>
    <w:p w14:paraId="520BC31A" w14:textId="77777777" w:rsidR="00B329BF" w:rsidRPr="00CF3A49" w:rsidRDefault="00B329BF" w:rsidP="005C787C">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5C787C">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5C787C">
      <w:pPr>
        <w:pStyle w:val="HTMLPreformatted"/>
        <w:rPr>
          <w:rStyle w:val="HTMLCode"/>
        </w:rPr>
      </w:pPr>
    </w:p>
    <w:p w14:paraId="4FCEA1FC" w14:textId="77777777" w:rsidR="00B329BF" w:rsidRPr="009969C6" w:rsidRDefault="00B329BF" w:rsidP="005C787C">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5C787C">
      <w:pPr>
        <w:pStyle w:val="HTMLPreformatted"/>
        <w:rPr>
          <w:rStyle w:val="ControlFlowTok"/>
        </w:rPr>
      </w:pPr>
      <w:r w:rsidRPr="0052675B">
        <w:rPr>
          <w:rStyle w:val="ControlFlowTok"/>
        </w:rPr>
        <w:t>{</w:t>
      </w:r>
    </w:p>
    <w:p w14:paraId="53FD441C" w14:textId="77777777" w:rsidR="00B329BF" w:rsidRPr="0052675B" w:rsidRDefault="00B329BF" w:rsidP="005C787C">
      <w:pPr>
        <w:pStyle w:val="HTMLPreformatted"/>
        <w:rPr>
          <w:rStyle w:val="ControlFlowTok"/>
        </w:rPr>
      </w:pPr>
      <w:r w:rsidRPr="0052675B">
        <w:rPr>
          <w:rStyle w:val="ControlFlowTok"/>
        </w:rPr>
        <w:t>public:</w:t>
      </w:r>
    </w:p>
    <w:p w14:paraId="362ADA76"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5C787C">
      <w:pPr>
        <w:pStyle w:val="HTMLPreformatted"/>
        <w:rPr>
          <w:rStyle w:val="ControlFlowTok"/>
        </w:rPr>
      </w:pPr>
      <w:r w:rsidRPr="0052675B">
        <w:rPr>
          <w:rStyle w:val="ControlFlowTok"/>
        </w:rPr>
        <w:lastRenderedPageBreak/>
        <w:t xml:space="preserve">   AliAnalysisTaskMyTask();</w:t>
      </w:r>
    </w:p>
    <w:p w14:paraId="4D7C89A2" w14:textId="77777777" w:rsidR="00B329BF" w:rsidRPr="0052675B" w:rsidRDefault="00B329BF" w:rsidP="005C787C">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5C787C">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5C787C">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5C787C">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5C787C">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5C787C">
      <w:pPr>
        <w:pStyle w:val="HTMLPreformatted"/>
        <w:rPr>
          <w:rStyle w:val="CommentTok"/>
        </w:rPr>
      </w:pPr>
    </w:p>
    <w:p w14:paraId="71A2B5B7" w14:textId="77777777" w:rsidR="00B329BF" w:rsidRDefault="00B329BF" w:rsidP="005C787C">
      <w:pPr>
        <w:pStyle w:val="HTMLPreformatted"/>
        <w:rPr>
          <w:rStyle w:val="CommentTok"/>
        </w:rPr>
      </w:pPr>
      <w:r>
        <w:rPr>
          <w:rStyle w:val="CommentTok"/>
        </w:rPr>
        <w:t>//class members</w:t>
      </w:r>
    </w:p>
    <w:p w14:paraId="0A222718" w14:textId="77777777" w:rsidR="00B329BF" w:rsidRDefault="00B329BF" w:rsidP="005C787C">
      <w:pPr>
        <w:pStyle w:val="HTMLPreformatted"/>
        <w:rPr>
          <w:rStyle w:val="CommentTok"/>
        </w:rPr>
      </w:pPr>
    </w:p>
    <w:p w14:paraId="5B426FB3" w14:textId="77777777" w:rsidR="00B329BF" w:rsidRPr="00153CFE" w:rsidRDefault="00B329BF" w:rsidP="005C787C">
      <w:pPr>
        <w:pStyle w:val="HTMLPreformatted"/>
        <w:rPr>
          <w:rStyle w:val="ControlFlowTok"/>
        </w:rPr>
      </w:pPr>
      <w:r w:rsidRPr="00153CFE">
        <w:rPr>
          <w:rStyle w:val="ControlFlowTok"/>
        </w:rPr>
        <w:t xml:space="preserve">     private:</w:t>
      </w:r>
    </w:p>
    <w:p w14:paraId="1EC417C5" w14:textId="77777777" w:rsidR="00B329BF" w:rsidRPr="00153CFE" w:rsidRDefault="00B329BF" w:rsidP="005C787C">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5C787C">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5C787C">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5C787C">
      <w:pPr>
        <w:pStyle w:val="HTMLPreformatted"/>
        <w:rPr>
          <w:rStyle w:val="CommentTok"/>
        </w:rPr>
      </w:pPr>
    </w:p>
    <w:p w14:paraId="1776E3A7" w14:textId="77777777" w:rsidR="00B329BF" w:rsidRDefault="00B329BF" w:rsidP="005C787C">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5C787C">
      <w:pPr>
        <w:pStyle w:val="HTMLPreformatted"/>
        <w:rPr>
          <w:rStyle w:val="CommentTok"/>
        </w:rPr>
      </w:pPr>
    </w:p>
    <w:p w14:paraId="221295F1" w14:textId="77777777" w:rsidR="00B329BF" w:rsidRDefault="00B329BF" w:rsidP="005C787C">
      <w:pPr>
        <w:pStyle w:val="HTMLPreformatted"/>
        <w:rPr>
          <w:rStyle w:val="CommentTok"/>
        </w:rPr>
      </w:pPr>
      <w:r>
        <w:rPr>
          <w:rStyle w:val="CommentTok"/>
        </w:rPr>
        <w:t>//ClassDef definition:</w:t>
      </w:r>
    </w:p>
    <w:p w14:paraId="3E0EFADE" w14:textId="77777777" w:rsidR="00B329BF" w:rsidRDefault="00B329BF" w:rsidP="005C787C">
      <w:pPr>
        <w:pStyle w:val="HTMLPreformatted"/>
        <w:rPr>
          <w:rStyle w:val="CommentTok"/>
        </w:rPr>
      </w:pPr>
    </w:p>
    <w:p w14:paraId="5FBAF8F4" w14:textId="77777777" w:rsidR="00B329BF" w:rsidRPr="007D63A7" w:rsidRDefault="00B329BF" w:rsidP="005C787C">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5C787C">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5C787C">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5C787C">
      <w:pPr>
        <w:pStyle w:val="HTMLPreformatted"/>
        <w:rPr>
          <w:rStyle w:val="ControlFlowTok"/>
        </w:rPr>
      </w:pPr>
    </w:p>
    <w:p w14:paraId="71D40071" w14:textId="77777777" w:rsidR="00B329BF" w:rsidRDefault="00B329BF" w:rsidP="005C787C">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5C787C">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5C787C">
      <w:pPr>
        <w:rPr>
          <w:lang w:val="en-GB"/>
        </w:rPr>
      </w:pPr>
    </w:p>
    <w:p w14:paraId="4B4533F4" w14:textId="77777777" w:rsidR="00B329BF" w:rsidRPr="00AD2E31" w:rsidRDefault="00B329BF" w:rsidP="005C787C">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5C787C">
      <w:pPr>
        <w:pStyle w:val="HTMLPreformatted"/>
        <w:rPr>
          <w:rStyle w:val="ControlFlowTok"/>
        </w:rPr>
      </w:pPr>
    </w:p>
    <w:p w14:paraId="0F660660" w14:textId="77777777" w:rsidR="00B329BF" w:rsidRDefault="00B329BF" w:rsidP="005C787C">
      <w:pPr>
        <w:pStyle w:val="HTMLPreformatted"/>
        <w:rPr>
          <w:rStyle w:val="CommentTok"/>
        </w:rPr>
      </w:pPr>
      <w:r>
        <w:rPr>
          <w:rStyle w:val="CommentTok"/>
        </w:rPr>
        <w:t>//include statements for UserCreateOutputObjects:</w:t>
      </w:r>
    </w:p>
    <w:p w14:paraId="580F4B8B" w14:textId="77777777" w:rsidR="00B329BF" w:rsidRDefault="00B329BF" w:rsidP="005C787C">
      <w:pPr>
        <w:pStyle w:val="HTMLPreformatted"/>
        <w:rPr>
          <w:rStyle w:val="CommentTok"/>
        </w:rPr>
      </w:pPr>
    </w:p>
    <w:p w14:paraId="5DD1F5F3" w14:textId="77777777" w:rsidR="00B329BF" w:rsidRPr="00770E61" w:rsidRDefault="00B329BF" w:rsidP="005C787C">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5C787C">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5C787C">
      <w:pPr>
        <w:pStyle w:val="HTMLPreformatted"/>
        <w:rPr>
          <w:rStyle w:val="CommentTok"/>
        </w:rPr>
      </w:pPr>
    </w:p>
    <w:p w14:paraId="4DDC1599" w14:textId="77777777" w:rsidR="00B329BF" w:rsidRPr="00BB030C" w:rsidRDefault="00B329BF" w:rsidP="005C787C">
      <w:pPr>
        <w:pStyle w:val="HTMLPreformatted"/>
        <w:rPr>
          <w:rStyle w:val="CommentTok"/>
        </w:rPr>
      </w:pPr>
      <w:r>
        <w:rPr>
          <w:rStyle w:val="CommentTok"/>
        </w:rPr>
        <w:t>//include statement for UserExec:</w:t>
      </w:r>
    </w:p>
    <w:p w14:paraId="0F356B59" w14:textId="77777777" w:rsidR="00B329BF" w:rsidRDefault="00B329BF" w:rsidP="005C787C">
      <w:pPr>
        <w:pStyle w:val="HTMLPreformatted"/>
        <w:rPr>
          <w:rStyle w:val="CommentTok"/>
        </w:rPr>
      </w:pPr>
    </w:p>
    <w:p w14:paraId="0F63E3DE" w14:textId="77777777" w:rsidR="00B329BF" w:rsidRPr="00BB030C" w:rsidRDefault="00B329BF" w:rsidP="005C787C">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5C787C">
      <w:pPr>
        <w:pStyle w:val="HTMLPreformatted"/>
        <w:rPr>
          <w:rStyle w:val="CommentTok"/>
        </w:rPr>
      </w:pPr>
    </w:p>
    <w:p w14:paraId="7D70DD9D" w14:textId="77777777" w:rsidR="00B329BF" w:rsidRPr="00316925" w:rsidRDefault="00B329BF" w:rsidP="005C787C">
      <w:pPr>
        <w:pStyle w:val="HTMLPreformatted"/>
        <w:rPr>
          <w:rStyle w:val="CommentTok"/>
        </w:rPr>
      </w:pPr>
      <w:r>
        <w:rPr>
          <w:rStyle w:val="CommentTok"/>
        </w:rPr>
        <w:t>//implementation of class constructors:</w:t>
      </w:r>
    </w:p>
    <w:p w14:paraId="6DF2D242" w14:textId="77777777" w:rsidR="00B329BF" w:rsidRDefault="00B329BF" w:rsidP="005C787C">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5C787C">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5C787C">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5C787C">
      <w:pPr>
        <w:pStyle w:val="HTMLPreformatted"/>
        <w:rPr>
          <w:rStyle w:val="ControlFlowTok"/>
        </w:rPr>
      </w:pPr>
      <w:r w:rsidRPr="005C4B58">
        <w:rPr>
          <w:rStyle w:val="ControlFlowTok"/>
        </w:rPr>
        <w:t xml:space="preserve">        {</w:t>
      </w:r>
    </w:p>
    <w:p w14:paraId="1B4E9CC3" w14:textId="77777777" w:rsidR="00B329BF" w:rsidRPr="00090C47" w:rsidRDefault="00B329BF" w:rsidP="005C787C">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5C787C">
      <w:pPr>
        <w:pStyle w:val="HTMLPreformatted"/>
        <w:rPr>
          <w:rStyle w:val="ControlFlowTok"/>
        </w:rPr>
      </w:pPr>
      <w:r w:rsidRPr="005C4B58">
        <w:rPr>
          <w:rStyle w:val="ControlFlowTok"/>
        </w:rPr>
        <w:t xml:space="preserve">        }</w:t>
      </w:r>
    </w:p>
    <w:p w14:paraId="10098F8F" w14:textId="77777777" w:rsidR="00B329BF" w:rsidRDefault="00B329BF" w:rsidP="005C787C">
      <w:pPr>
        <w:pStyle w:val="HTMLPreformatted"/>
        <w:rPr>
          <w:rStyle w:val="ControlFlowTok"/>
        </w:rPr>
      </w:pPr>
    </w:p>
    <w:p w14:paraId="59D5158C" w14:textId="77777777" w:rsidR="00B329BF" w:rsidRPr="000D7E04" w:rsidRDefault="00B329BF" w:rsidP="005C787C">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5C787C">
      <w:pPr>
        <w:pStyle w:val="HTMLPreformatted"/>
        <w:rPr>
          <w:rStyle w:val="ControlFlowTok"/>
        </w:rPr>
      </w:pPr>
    </w:p>
    <w:p w14:paraId="02A943D2" w14:textId="77777777" w:rsidR="00B329BF" w:rsidRDefault="00B329BF" w:rsidP="005C787C">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5C787C">
      <w:pPr>
        <w:pStyle w:val="HTMLPreformatted"/>
        <w:rPr>
          <w:rStyle w:val="ControlFlowTok"/>
        </w:rPr>
      </w:pPr>
      <w:r w:rsidRPr="005C4B58">
        <w:rPr>
          <w:rStyle w:val="ControlFlowTok"/>
        </w:rPr>
        <w:t xml:space="preserve">            fAOD{0}, fOutputList{0}, fHistPt{0}</w:t>
      </w:r>
    </w:p>
    <w:p w14:paraId="120E753A" w14:textId="77777777" w:rsidR="00B329BF" w:rsidRDefault="00B329BF" w:rsidP="005C787C">
      <w:pPr>
        <w:pStyle w:val="HTMLPreformatted"/>
        <w:rPr>
          <w:rStyle w:val="ControlFlowTok"/>
        </w:rPr>
      </w:pPr>
      <w:r w:rsidRPr="005C4B58">
        <w:rPr>
          <w:rStyle w:val="ControlFlowTok"/>
        </w:rPr>
        <w:t xml:space="preserve">        {</w:t>
      </w:r>
    </w:p>
    <w:p w14:paraId="4FB3EC84" w14:textId="77777777" w:rsidR="00B329BF" w:rsidRPr="000D7E04" w:rsidRDefault="00B329BF" w:rsidP="005C787C">
      <w:pPr>
        <w:pStyle w:val="HTMLPreformatted"/>
        <w:rPr>
          <w:rStyle w:val="CommentTok"/>
        </w:rPr>
      </w:pPr>
      <w:r>
        <w:rPr>
          <w:rStyle w:val="CommentTok"/>
        </w:rPr>
        <w:t>//input object is a TChain</w:t>
      </w:r>
    </w:p>
    <w:p w14:paraId="44855181" w14:textId="77777777" w:rsidR="00B329BF" w:rsidRDefault="00B329BF" w:rsidP="005C787C">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5C787C">
      <w:pPr>
        <w:pStyle w:val="HTMLPreformatted"/>
        <w:rPr>
          <w:rStyle w:val="CommentTok"/>
        </w:rPr>
      </w:pPr>
      <w:r>
        <w:rPr>
          <w:rStyle w:val="CommentTok"/>
        </w:rPr>
        <w:t>//output object is a TList</w:t>
      </w:r>
    </w:p>
    <w:p w14:paraId="65233A31" w14:textId="77777777" w:rsidR="00B329BF" w:rsidRPr="005C4B58" w:rsidRDefault="00B329BF" w:rsidP="005C787C">
      <w:pPr>
        <w:pStyle w:val="HTMLPreformatted"/>
        <w:rPr>
          <w:rStyle w:val="ControlFlowTok"/>
        </w:rPr>
      </w:pPr>
      <w:r w:rsidRPr="005C4B58">
        <w:rPr>
          <w:rStyle w:val="ControlFlowTok"/>
        </w:rPr>
        <w:t xml:space="preserve">            DefineOutput(1, TList::Class()); </w:t>
      </w:r>
    </w:p>
    <w:p w14:paraId="137C4750" w14:textId="77777777" w:rsidR="00B329BF" w:rsidRDefault="00B329BF" w:rsidP="005C787C">
      <w:pPr>
        <w:pStyle w:val="HTMLPreformatted"/>
        <w:rPr>
          <w:rStyle w:val="ControlFlowTok"/>
        </w:rPr>
      </w:pPr>
      <w:r w:rsidRPr="005C4B58">
        <w:rPr>
          <w:rStyle w:val="ControlFlowTok"/>
        </w:rPr>
        <w:t xml:space="preserve">        }</w:t>
      </w:r>
    </w:p>
    <w:p w14:paraId="21C895EA" w14:textId="77777777" w:rsidR="00B329BF" w:rsidRPr="005C4B58" w:rsidRDefault="00B329BF" w:rsidP="005C787C">
      <w:pPr>
        <w:pStyle w:val="HTMLPreformatted"/>
        <w:rPr>
          <w:rStyle w:val="ControlFlowTok"/>
        </w:rPr>
      </w:pPr>
    </w:p>
    <w:p w14:paraId="272C0149" w14:textId="77777777" w:rsidR="00B329BF" w:rsidRDefault="00B329BF" w:rsidP="005C787C">
      <w:pPr>
        <w:pStyle w:val="HTMLPreformatted"/>
        <w:rPr>
          <w:rStyle w:val="CommentTok"/>
        </w:rPr>
      </w:pPr>
      <w:r>
        <w:rPr>
          <w:rStyle w:val="CommentTok"/>
        </w:rPr>
        <w:t>//implementation of the UserCreateOutputObjects class:</w:t>
      </w:r>
    </w:p>
    <w:p w14:paraId="5E3A07BD" w14:textId="77777777" w:rsidR="00B329BF" w:rsidRDefault="00B329BF" w:rsidP="005C787C">
      <w:pPr>
        <w:pStyle w:val="HTMLPreformatted"/>
        <w:rPr>
          <w:rStyle w:val="CommentTok"/>
        </w:rPr>
      </w:pPr>
    </w:p>
    <w:p w14:paraId="7347BCAB" w14:textId="77777777" w:rsidR="00B329BF" w:rsidRPr="00116A9B" w:rsidRDefault="00B329BF" w:rsidP="005C787C">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5C787C">
      <w:pPr>
        <w:pStyle w:val="HTMLPreformatted"/>
        <w:rPr>
          <w:rStyle w:val="ControlFlowTok"/>
        </w:rPr>
      </w:pPr>
      <w:r w:rsidRPr="00116A9B">
        <w:rPr>
          <w:rStyle w:val="ControlFlowTok"/>
        </w:rPr>
        <w:t xml:space="preserve">    {</w:t>
      </w:r>
    </w:p>
    <w:p w14:paraId="6D17AAE7" w14:textId="77777777" w:rsidR="00B329BF" w:rsidRPr="00BA4926" w:rsidRDefault="00B329BF" w:rsidP="005C787C">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5C787C">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5C787C">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5C787C">
      <w:pPr>
        <w:pStyle w:val="HTMLPreformatted"/>
        <w:rPr>
          <w:rStyle w:val="ControlFlowTok"/>
        </w:rPr>
      </w:pPr>
    </w:p>
    <w:p w14:paraId="1831698F" w14:textId="77777777" w:rsidR="00B329BF" w:rsidRDefault="00B329BF" w:rsidP="005C787C">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5C787C">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5C787C">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5C787C">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5C787C">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5C787C">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5C787C">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5C787C">
      <w:pPr>
        <w:pStyle w:val="HTMLPreformatted"/>
        <w:rPr>
          <w:rStyle w:val="ControlFlowTok"/>
        </w:rPr>
      </w:pPr>
    </w:p>
    <w:p w14:paraId="73ED75B3" w14:textId="77777777" w:rsidR="00B329BF" w:rsidRPr="00BA4926" w:rsidRDefault="00B329BF" w:rsidP="005C787C">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5C787C">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5C787C">
      <w:pPr>
        <w:pStyle w:val="HTMLPreformatted"/>
        <w:rPr>
          <w:rStyle w:val="ControlFlowTok"/>
        </w:rPr>
      </w:pPr>
      <w:r w:rsidRPr="00116A9B">
        <w:rPr>
          <w:rStyle w:val="ControlFlowTok"/>
        </w:rPr>
        <w:t xml:space="preserve">    }</w:t>
      </w:r>
    </w:p>
    <w:p w14:paraId="1F2C1348" w14:textId="77777777" w:rsidR="00B329BF" w:rsidRDefault="00B329BF" w:rsidP="005C787C">
      <w:pPr>
        <w:pStyle w:val="HTMLPreformatted"/>
        <w:rPr>
          <w:rStyle w:val="ControlFlowTok"/>
        </w:rPr>
      </w:pPr>
    </w:p>
    <w:p w14:paraId="78EC769D" w14:textId="77777777" w:rsidR="00B329BF" w:rsidRPr="00CB7FFB" w:rsidRDefault="00B329BF" w:rsidP="005C787C">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5C787C">
      <w:pPr>
        <w:pStyle w:val="HTMLPreformatted"/>
        <w:rPr>
          <w:rStyle w:val="ControlFlowTok"/>
        </w:rPr>
      </w:pPr>
    </w:p>
    <w:p w14:paraId="6E9C6FFA" w14:textId="77777777" w:rsidR="00B329BF" w:rsidRPr="00CB7FFB" w:rsidRDefault="00B329BF" w:rsidP="005C787C">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5C787C">
      <w:pPr>
        <w:pStyle w:val="HTMLPreformatted"/>
        <w:rPr>
          <w:rStyle w:val="ControlFlowTok"/>
        </w:rPr>
      </w:pPr>
      <w:r w:rsidRPr="00CB7FFB">
        <w:rPr>
          <w:rStyle w:val="ControlFlowTok"/>
        </w:rPr>
        <w:t xml:space="preserve">    {</w:t>
      </w:r>
    </w:p>
    <w:p w14:paraId="1E666173" w14:textId="77777777" w:rsidR="00B329BF" w:rsidRPr="00312B6B" w:rsidRDefault="00B329BF" w:rsidP="005C787C">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5C787C">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5C787C">
      <w:pPr>
        <w:pStyle w:val="HTMLPreformatted"/>
        <w:rPr>
          <w:rStyle w:val="ControlFlowTok"/>
        </w:rPr>
      </w:pPr>
    </w:p>
    <w:p w14:paraId="74EC28C1" w14:textId="77777777" w:rsidR="00B329BF" w:rsidRPr="00312B6B" w:rsidRDefault="00B329BF" w:rsidP="005C787C">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5C787C">
      <w:pPr>
        <w:pStyle w:val="HTMLPreformatted"/>
        <w:rPr>
          <w:rStyle w:val="ControlFlowTok"/>
        </w:rPr>
      </w:pPr>
      <w:r w:rsidRPr="00CB7FFB">
        <w:rPr>
          <w:rStyle w:val="ControlFlowTok"/>
        </w:rPr>
        <w:t xml:space="preserve">      if(!fAOD)</w:t>
      </w:r>
    </w:p>
    <w:p w14:paraId="2D4167F0" w14:textId="77777777" w:rsidR="00B329BF" w:rsidRDefault="00B329BF" w:rsidP="005C787C">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5C787C">
      <w:pPr>
        <w:pStyle w:val="HTMLPreformatted"/>
        <w:rPr>
          <w:rStyle w:val="ControlFlowTok"/>
        </w:rPr>
      </w:pPr>
    </w:p>
    <w:p w14:paraId="603583C3" w14:textId="77777777" w:rsidR="00B329BF" w:rsidRPr="00312B6B" w:rsidRDefault="00B329BF" w:rsidP="005C787C">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5C787C">
      <w:pPr>
        <w:pStyle w:val="HTMLPreformatted"/>
        <w:rPr>
          <w:rStyle w:val="ControlFlowTok"/>
        </w:rPr>
      </w:pPr>
    </w:p>
    <w:p w14:paraId="05627582"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5C787C">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5C787C">
      <w:pPr>
        <w:pStyle w:val="HTMLPreformatted"/>
        <w:rPr>
          <w:rStyle w:val="ControlFlowTok"/>
        </w:rPr>
      </w:pPr>
    </w:p>
    <w:p w14:paraId="1E30709C"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5C787C">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5C787C">
      <w:pPr>
        <w:pStyle w:val="HTMLPreformatted"/>
        <w:rPr>
          <w:rStyle w:val="CommentTok"/>
        </w:rPr>
      </w:pPr>
      <w:r>
        <w:rPr>
          <w:rStyle w:val="CommentTok"/>
        </w:rPr>
        <w:t>//get the current track, cast it as an AliAODTrack</w:t>
      </w:r>
    </w:p>
    <w:p w14:paraId="7D98055F" w14:textId="77777777" w:rsidR="00B329BF" w:rsidRDefault="00B329BF" w:rsidP="005C787C">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5C787C">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5C787C">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5C787C">
      <w:pPr>
        <w:pStyle w:val="HTMLPreformatted"/>
        <w:rPr>
          <w:rStyle w:val="ControlFlowTok"/>
        </w:rPr>
      </w:pPr>
    </w:p>
    <w:p w14:paraId="5DCF8A5A"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5C787C">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5C787C">
      <w:pPr>
        <w:pStyle w:val="HTMLPreformatted"/>
        <w:rPr>
          <w:rStyle w:val="ControlFlowTok"/>
        </w:rPr>
      </w:pPr>
    </w:p>
    <w:p w14:paraId="3C74DFF9"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5C787C">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5C787C">
      <w:pPr>
        <w:pStyle w:val="HTMLPreformatted"/>
        <w:rPr>
          <w:rStyle w:val="ControlFlowTok"/>
        </w:rPr>
      </w:pPr>
      <w:r w:rsidRPr="00312B6B">
        <w:rPr>
          <w:rStyle w:val="ControlFlowTok"/>
        </w:rPr>
        <w:t xml:space="preserve">        }</w:t>
      </w:r>
    </w:p>
    <w:p w14:paraId="68A98095"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5C787C">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5C787C">
      <w:pPr>
        <w:pStyle w:val="HTMLPreformatted"/>
        <w:rPr>
          <w:rStyle w:val="ControlFlowTok"/>
        </w:rPr>
      </w:pPr>
      <w:r w:rsidRPr="00312B6B">
        <w:rPr>
          <w:rStyle w:val="ControlFlowTok"/>
        </w:rPr>
        <w:t xml:space="preserve">    }</w:t>
      </w:r>
    </w:p>
    <w:p w14:paraId="61A4DACA" w14:textId="77777777" w:rsidR="00B329BF" w:rsidRDefault="00B329BF" w:rsidP="005C787C"/>
    <w:p w14:paraId="0C6A514D" w14:textId="77777777" w:rsidR="00B329BF" w:rsidRDefault="00B329BF" w:rsidP="00B329BF">
      <w:pPr>
        <w:pStyle w:val="Heading5"/>
      </w:pPr>
      <w:r>
        <w:t>The AddTask macro (.C)</w:t>
      </w:r>
    </w:p>
    <w:p w14:paraId="65BDC040" w14:textId="77777777" w:rsidR="00B329BF" w:rsidRDefault="00B329BF" w:rsidP="005C787C">
      <w:pPr>
        <w:rPr>
          <w:lang w:val="en-GB"/>
        </w:rPr>
      </w:pPr>
    </w:p>
    <w:p w14:paraId="3B8549D1" w14:textId="77777777" w:rsidR="00B329BF" w:rsidRDefault="00B329BF" w:rsidP="005C787C">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5C787C">
      <w:pPr>
        <w:rPr>
          <w:lang w:val="en-GB"/>
        </w:rPr>
      </w:pPr>
    </w:p>
    <w:p w14:paraId="209392DA" w14:textId="77777777" w:rsidR="00B329BF" w:rsidRDefault="00B329BF" w:rsidP="005C787C">
      <w:pPr>
        <w:rPr>
          <w:rStyle w:val="CommentTok"/>
        </w:rPr>
      </w:pPr>
      <w:r>
        <w:rPr>
          <w:rStyle w:val="CommentTok"/>
        </w:rPr>
        <w:t>//this file instantiates our class, defines its input and output, and connects it to the analysis manager</w:t>
      </w:r>
    </w:p>
    <w:p w14:paraId="58758BF6" w14:textId="77777777" w:rsidR="00B329BF" w:rsidRDefault="00B329BF" w:rsidP="005C787C">
      <w:pPr>
        <w:rPr>
          <w:rStyle w:val="CommentTok"/>
        </w:rPr>
      </w:pPr>
    </w:p>
    <w:p w14:paraId="3087433F" w14:textId="77777777" w:rsidR="00B329BF" w:rsidRDefault="00B329BF" w:rsidP="005C787C">
      <w:pPr>
        <w:rPr>
          <w:rStyle w:val="ControlFlowTok"/>
        </w:rPr>
      </w:pPr>
      <w:r w:rsidRPr="00D870AF">
        <w:rPr>
          <w:rStyle w:val="ControlFlowTok"/>
        </w:rPr>
        <w:t>AliAnalysisTaskMyTask* AddMyTask(TString name = "name") {</w:t>
      </w:r>
    </w:p>
    <w:p w14:paraId="502B8A6C" w14:textId="77777777" w:rsidR="00B329BF" w:rsidRPr="00CE5F69" w:rsidRDefault="00B329BF" w:rsidP="005C787C">
      <w:pPr>
        <w:rPr>
          <w:rStyle w:val="CommentTok"/>
        </w:rPr>
      </w:pPr>
      <w:r>
        <w:rPr>
          <w:rStyle w:val="CommentTok"/>
        </w:rPr>
        <w:t>//get a pointer to the analysis manager</w:t>
      </w:r>
    </w:p>
    <w:p w14:paraId="316A3677" w14:textId="77777777" w:rsidR="00B329BF" w:rsidRPr="00D870AF" w:rsidRDefault="00B329BF" w:rsidP="005C787C">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5C787C">
      <w:pPr>
        <w:rPr>
          <w:rStyle w:val="ControlFlowTok"/>
        </w:rPr>
      </w:pPr>
    </w:p>
    <w:p w14:paraId="7FF9452B" w14:textId="77777777" w:rsidR="00B329BF" w:rsidRPr="00D870AF" w:rsidRDefault="00B329BF" w:rsidP="005C787C">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5C787C">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5C787C">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5C787C">
      <w:pPr>
        <w:rPr>
          <w:rStyle w:val="ControlFlowTok"/>
        </w:rPr>
      </w:pPr>
    </w:p>
    <w:p w14:paraId="5B61C494"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5C787C">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5C787C">
      <w:pPr>
        <w:rPr>
          <w:rStyle w:val="ControlFlowTok"/>
        </w:rPr>
      </w:pPr>
    </w:p>
    <w:p w14:paraId="061B0D38"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5C787C">
      <w:pPr>
        <w:rPr>
          <w:rStyle w:val="ControlFlowTok"/>
        </w:rPr>
      </w:pPr>
      <w:r w:rsidRPr="00D870AF">
        <w:rPr>
          <w:rStyle w:val="ControlFlowTok"/>
        </w:rPr>
        <w:t xml:space="preserve">  mgr-&gt;AddTask(task);</w:t>
      </w:r>
    </w:p>
    <w:p w14:paraId="0B188E53" w14:textId="77777777" w:rsidR="00B329BF" w:rsidRPr="00D870AF" w:rsidRDefault="00B329BF" w:rsidP="005C787C">
      <w:pPr>
        <w:rPr>
          <w:rStyle w:val="CommentTok"/>
        </w:rPr>
      </w:pPr>
    </w:p>
    <w:p w14:paraId="4818C5EB" w14:textId="77777777" w:rsidR="00B329BF" w:rsidRPr="00D870AF" w:rsidRDefault="00B329BF" w:rsidP="005C787C">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5C787C">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5C787C">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5C787C">
      <w:pPr>
        <w:rPr>
          <w:rStyle w:val="ControlFlowTok"/>
        </w:rPr>
      </w:pPr>
    </w:p>
    <w:p w14:paraId="20CC317A"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5C787C">
      <w:pPr>
        <w:rPr>
          <w:rStyle w:val="ControlFlowTok"/>
        </w:rPr>
      </w:pPr>
      <w:r w:rsidRPr="00D870AF">
        <w:rPr>
          <w:rStyle w:val="ControlFlowTok"/>
        </w:rPr>
        <w:t xml:space="preserve">  return task;</w:t>
      </w:r>
    </w:p>
    <w:p w14:paraId="1EB80593" w14:textId="77777777" w:rsidR="00B329BF" w:rsidRPr="002778E8" w:rsidRDefault="00B329BF" w:rsidP="005C787C">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23" w:name="_Toc14519145"/>
      <w:bookmarkStart w:id="24" w:name="_Toc14519213"/>
      <w:bookmarkStart w:id="25" w:name="_Toc14519602"/>
      <w:r>
        <w:lastRenderedPageBreak/>
        <w:t>Appendix D: Software Environment, Packages &amp; Utilities</w:t>
      </w:r>
      <w:bookmarkEnd w:id="23"/>
      <w:bookmarkEnd w:id="24"/>
      <w:bookmarkEnd w:id="25"/>
    </w:p>
    <w:p w14:paraId="585D9151" w14:textId="77777777" w:rsidR="00B329BF" w:rsidRPr="005C7883" w:rsidRDefault="00B329BF" w:rsidP="00B329BF">
      <w:pPr>
        <w:pStyle w:val="Heading2"/>
        <w:spacing w:line="480" w:lineRule="auto"/>
      </w:pPr>
      <w:bookmarkStart w:id="26" w:name="_Toc14519146"/>
      <w:r>
        <w:t>Software Environment</w:t>
      </w:r>
      <w:bookmarkEnd w:id="26"/>
    </w:p>
    <w:p w14:paraId="189CB2F6" w14:textId="77777777" w:rsidR="00B329BF" w:rsidRDefault="00B329BF" w:rsidP="00B329BF">
      <w:pPr>
        <w:pStyle w:val="Heading3"/>
      </w:pPr>
      <w:bookmarkStart w:id="27" w:name="_Toc14519147"/>
      <w:r>
        <w:t>AiROOT</w:t>
      </w:r>
      <w:bookmarkEnd w:id="27"/>
    </w:p>
    <w:p w14:paraId="4E8A355F" w14:textId="77777777" w:rsidR="00B329BF" w:rsidRPr="002E7B16" w:rsidRDefault="00B329BF" w:rsidP="005C787C">
      <w:pPr>
        <w:rPr>
          <w:lang w:val="en-GB"/>
        </w:rPr>
      </w:pPr>
    </w:p>
    <w:p w14:paraId="272E6B95" w14:textId="77777777" w:rsidR="00B329BF" w:rsidRDefault="00B329BF" w:rsidP="005C787C">
      <w:pPr>
        <w:rPr>
          <w:lang w:val="en-GB" w:eastAsia="en-GB"/>
        </w:rPr>
      </w:pPr>
      <w:r>
        <w:rPr>
          <w:lang w:val="en-GB" w:eastAsia="en-GB"/>
        </w:rPr>
        <w:t>AliROOT was built locally using alidock Docker container.</w:t>
      </w:r>
    </w:p>
    <w:p w14:paraId="3AE20673" w14:textId="77777777" w:rsidR="00B329BF" w:rsidRDefault="00B329BF" w:rsidP="005C787C">
      <w:pPr>
        <w:rPr>
          <w:lang w:val="en-GB" w:eastAsia="en-GB"/>
        </w:rPr>
      </w:pPr>
    </w:p>
    <w:p w14:paraId="0C1E4305" w14:textId="77777777" w:rsidR="00B329BF" w:rsidRDefault="00B329BF" w:rsidP="005C787C">
      <w:pPr>
        <w:rPr>
          <w:lang w:val="en-GB" w:eastAsia="en-GB"/>
        </w:rPr>
      </w:pPr>
      <w:r>
        <w:rPr>
          <w:lang w:val="en-GB" w:eastAsia="en-GB"/>
        </w:rPr>
        <w:t>AliROOT was built from source on the hep01 server hosted at UCT</w:t>
      </w:r>
    </w:p>
    <w:p w14:paraId="7FFDD71A" w14:textId="77777777" w:rsidR="00B329BF" w:rsidRDefault="00B329BF" w:rsidP="005C787C">
      <w:pPr>
        <w:rPr>
          <w:lang w:val="en-GB" w:eastAsia="en-GB"/>
        </w:rPr>
      </w:pPr>
    </w:p>
    <w:p w14:paraId="4831FACE" w14:textId="77777777" w:rsidR="00B329BF" w:rsidRDefault="00B329BF" w:rsidP="00B329BF">
      <w:pPr>
        <w:pStyle w:val="Heading3"/>
      </w:pPr>
      <w:bookmarkStart w:id="28" w:name="_Toc14519148"/>
      <w:r>
        <w:t>R Statistical Software</w:t>
      </w:r>
      <w:bookmarkEnd w:id="28"/>
    </w:p>
    <w:p w14:paraId="406F7C24" w14:textId="77777777" w:rsidR="00B329BF" w:rsidRPr="00197F21" w:rsidRDefault="00B329BF" w:rsidP="00B329BF">
      <w:pPr>
        <w:pStyle w:val="Heading4"/>
      </w:pPr>
      <w:r>
        <w:t>Packages</w:t>
      </w:r>
    </w:p>
    <w:p w14:paraId="0FFA399D" w14:textId="77777777" w:rsidR="00B329BF" w:rsidRDefault="00B329BF" w:rsidP="005C787C">
      <w:pPr>
        <w:rPr>
          <w:lang w:val="en-GB" w:eastAsia="en-GB"/>
        </w:rPr>
      </w:pPr>
    </w:p>
    <w:p w14:paraId="0D80E8EC" w14:textId="77777777" w:rsidR="00B329BF" w:rsidRDefault="00B329BF" w:rsidP="00B329BF">
      <w:pPr>
        <w:pStyle w:val="Heading3"/>
      </w:pPr>
      <w:bookmarkStart w:id="29" w:name="_Toc14519149"/>
      <w:r>
        <w:t>ROOTR</w:t>
      </w:r>
      <w:bookmarkEnd w:id="29"/>
    </w:p>
    <w:p w14:paraId="257451A5" w14:textId="77777777" w:rsidR="00B329BF" w:rsidRDefault="00B329BF" w:rsidP="005C787C">
      <w:pPr>
        <w:rPr>
          <w:lang w:val="en-GB" w:eastAsia="en-GB"/>
        </w:rPr>
      </w:pPr>
    </w:p>
    <w:p w14:paraId="7A6CEB59" w14:textId="77777777" w:rsidR="00B329BF" w:rsidRPr="00197F21" w:rsidRDefault="00B329BF" w:rsidP="00B329BF">
      <w:pPr>
        <w:pStyle w:val="Heading3"/>
      </w:pPr>
      <w:bookmarkStart w:id="30" w:name="_Toc14519150"/>
      <w:r>
        <w:t>Keras &amp; Tensorflow</w:t>
      </w:r>
      <w:bookmarkEnd w:id="30"/>
    </w:p>
    <w:p w14:paraId="3F8DAF51" w14:textId="77777777" w:rsidR="00B329BF" w:rsidRPr="00197F21" w:rsidRDefault="00B329BF" w:rsidP="005C787C">
      <w:pPr>
        <w:rPr>
          <w:lang w:val="en-GB" w:eastAsia="en-GB"/>
        </w:rPr>
      </w:pPr>
    </w:p>
    <w:p w14:paraId="398B852D" w14:textId="77777777" w:rsidR="00B329BF" w:rsidRDefault="00B329BF" w:rsidP="00B329BF">
      <w:pPr>
        <w:pStyle w:val="Heading3"/>
      </w:pPr>
      <w:bookmarkStart w:id="31" w:name="_Toc14519151"/>
      <w:r>
        <w:t>Utilities</w:t>
      </w:r>
      <w:bookmarkEnd w:id="31"/>
    </w:p>
    <w:p w14:paraId="3880E584" w14:textId="77777777" w:rsidR="00B329BF" w:rsidRDefault="00B329BF" w:rsidP="00B329BF">
      <w:pPr>
        <w:pStyle w:val="Heading4"/>
      </w:pPr>
      <w:r>
        <w:t>Makefiles</w:t>
      </w:r>
    </w:p>
    <w:p w14:paraId="43F1CE72" w14:textId="77777777" w:rsidR="00B329BF" w:rsidRDefault="00B329BF" w:rsidP="005C787C">
      <w:pPr>
        <w:rPr>
          <w:lang w:val="en-GB" w:eastAsia="en-GB"/>
        </w:rPr>
      </w:pPr>
    </w:p>
    <w:p w14:paraId="2E89CEEC" w14:textId="77777777" w:rsidR="00B329BF" w:rsidRPr="00A06045" w:rsidRDefault="00B329BF" w:rsidP="005C787C">
      <w:pPr>
        <w:rPr>
          <w:rStyle w:val="CharTok"/>
          <w:lang w:val="en-GB" w:eastAsia="en-GB"/>
        </w:rPr>
      </w:pPr>
    </w:p>
    <w:p w14:paraId="77D3EF99" w14:textId="77777777" w:rsidR="00B329BF" w:rsidRPr="00C3658B" w:rsidRDefault="00B329BF" w:rsidP="005C787C">
      <w:pPr>
        <w:rPr>
          <w:rStyle w:val="ControlFlowTok"/>
        </w:rPr>
      </w:pPr>
      <w:r w:rsidRPr="00C3658B">
        <w:rPr>
          <w:rStyle w:val="ControlFlowTok"/>
        </w:rPr>
        <w:t>all: gridfiles.md5</w:t>
      </w:r>
    </w:p>
    <w:p w14:paraId="189BC5CF" w14:textId="77777777" w:rsidR="00B329BF" w:rsidRPr="00C3658B" w:rsidRDefault="00B329BF" w:rsidP="005C787C">
      <w:pPr>
        <w:rPr>
          <w:rStyle w:val="ControlFlowTok"/>
        </w:rPr>
      </w:pPr>
    </w:p>
    <w:p w14:paraId="2B00482E" w14:textId="77777777" w:rsidR="00B329BF" w:rsidRPr="00C3658B" w:rsidRDefault="00B329BF" w:rsidP="005C787C">
      <w:pPr>
        <w:rPr>
          <w:rStyle w:val="ControlFlowTok"/>
        </w:rPr>
      </w:pPr>
      <w:r w:rsidRPr="00C3658B">
        <w:rPr>
          <w:rStyle w:val="ControlFlowTok"/>
        </w:rPr>
        <w:t>gridfiles.xml: query.sh</w:t>
      </w:r>
    </w:p>
    <w:p w14:paraId="44DDC61B" w14:textId="77777777" w:rsidR="00B329BF" w:rsidRPr="00C3658B" w:rsidRDefault="00B329BF" w:rsidP="005C787C">
      <w:pPr>
        <w:rPr>
          <w:rStyle w:val="ControlFlowTok"/>
        </w:rPr>
      </w:pPr>
      <w:r w:rsidRPr="00C3658B">
        <w:rPr>
          <w:rStyle w:val="ControlFlowTok"/>
        </w:rPr>
        <w:tab/>
        <w:t>./$&lt; &gt; $@</w:t>
      </w:r>
    </w:p>
    <w:p w14:paraId="0B05D8E5" w14:textId="77777777" w:rsidR="00B329BF" w:rsidRPr="00C3658B" w:rsidRDefault="00B329BF" w:rsidP="005C787C">
      <w:pPr>
        <w:rPr>
          <w:rStyle w:val="ControlFlowTok"/>
        </w:rPr>
      </w:pPr>
    </w:p>
    <w:p w14:paraId="7A5E8FEC" w14:textId="77777777" w:rsidR="00B329BF" w:rsidRPr="00C3658B" w:rsidRDefault="00B329BF" w:rsidP="005C787C">
      <w:pPr>
        <w:rPr>
          <w:rStyle w:val="ControlFlowTok"/>
        </w:rPr>
      </w:pPr>
      <w:r w:rsidRPr="00C3658B">
        <w:rPr>
          <w:rStyle w:val="ControlFlowTok"/>
        </w:rPr>
        <w:t>gridfiles.md5: gridfiles.xml</w:t>
      </w:r>
    </w:p>
    <w:p w14:paraId="18C43C8F" w14:textId="77777777" w:rsidR="00B329BF" w:rsidRPr="00C3658B" w:rsidRDefault="00B329BF" w:rsidP="005C787C">
      <w:pPr>
        <w:rPr>
          <w:rStyle w:val="ControlFlowTok"/>
        </w:rPr>
      </w:pPr>
      <w:r w:rsidRPr="00C3658B">
        <w:rPr>
          <w:rStyle w:val="ControlFlowTok"/>
        </w:rPr>
        <w:tab/>
        <w:t>xsltproc /alice/data/util/xml2md5.xsl $&lt; &gt; $@</w:t>
      </w:r>
    </w:p>
    <w:p w14:paraId="3B53FC1D" w14:textId="77777777" w:rsidR="00B329BF" w:rsidRPr="00C3658B" w:rsidRDefault="00B329BF" w:rsidP="005C787C">
      <w:pPr>
        <w:rPr>
          <w:rStyle w:val="ControlFlowTok"/>
        </w:rPr>
      </w:pPr>
    </w:p>
    <w:p w14:paraId="1FFBA6ED" w14:textId="77777777" w:rsidR="00B329BF" w:rsidRPr="00C3658B" w:rsidRDefault="00B329BF" w:rsidP="005C787C">
      <w:pPr>
        <w:rPr>
          <w:rStyle w:val="ControlFlowTok"/>
        </w:rPr>
      </w:pPr>
      <w:r w:rsidRPr="00C3658B">
        <w:rPr>
          <w:rStyle w:val="ControlFlowTok"/>
        </w:rPr>
        <w:t>download: $(shell cut -c 49- files.md5)</w:t>
      </w:r>
    </w:p>
    <w:p w14:paraId="143F8307" w14:textId="77777777" w:rsidR="00B329BF" w:rsidRPr="00C3658B" w:rsidRDefault="00B329BF" w:rsidP="005C787C">
      <w:pPr>
        <w:rPr>
          <w:rStyle w:val="ControlFlowTok"/>
        </w:rPr>
      </w:pPr>
    </w:p>
    <w:p w14:paraId="63926E78" w14:textId="77777777" w:rsidR="00B329BF" w:rsidRPr="00C3658B" w:rsidRDefault="00B329BF" w:rsidP="005C787C">
      <w:pPr>
        <w:rPr>
          <w:rStyle w:val="ControlFlowTok"/>
        </w:rPr>
      </w:pPr>
      <w:r w:rsidRPr="00C3658B">
        <w:rPr>
          <w:rStyle w:val="ControlFlowTok"/>
        </w:rPr>
        <w:t>/alice/data/%:</w:t>
      </w:r>
    </w:p>
    <w:p w14:paraId="03A4E403" w14:textId="77777777" w:rsidR="00B329BF" w:rsidRPr="00C3658B" w:rsidRDefault="00B329BF" w:rsidP="005C787C">
      <w:pPr>
        <w:rPr>
          <w:rStyle w:val="ControlFlowTok"/>
        </w:rPr>
      </w:pPr>
      <w:r w:rsidRPr="00C3658B">
        <w:rPr>
          <w:rStyle w:val="ControlFlowTok"/>
        </w:rPr>
        <w:tab/>
        <w:t>mkdir -p $(dir $@)</w:t>
      </w:r>
    </w:p>
    <w:p w14:paraId="67CC0893" w14:textId="77777777" w:rsidR="00B329BF" w:rsidRPr="00C3658B" w:rsidRDefault="00B329BF" w:rsidP="005C787C">
      <w:pPr>
        <w:rPr>
          <w:rStyle w:val="ControlFlowTok"/>
        </w:rPr>
      </w:pPr>
      <w:r w:rsidRPr="00C3658B">
        <w:rPr>
          <w:rStyle w:val="ControlFlowTok"/>
        </w:rPr>
        <w:tab/>
        <w:t>alien_cp alien:$@ file:$@</w:t>
      </w:r>
    </w:p>
    <w:p w14:paraId="1971E62B" w14:textId="77777777" w:rsidR="00B329BF" w:rsidRDefault="00B329BF" w:rsidP="005C787C">
      <w:pPr>
        <w:rPr>
          <w:rStyle w:val="CharTok"/>
          <w:lang w:val="en-GB" w:eastAsia="en-GB"/>
        </w:rPr>
      </w:pPr>
    </w:p>
    <w:p w14:paraId="4197AF47" w14:textId="77777777" w:rsidR="00B329BF" w:rsidRPr="00A06045" w:rsidRDefault="00B329BF" w:rsidP="005C787C">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5C787C">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5C787C">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5C787C">
      <w:pPr>
        <w:rPr>
          <w:rStyle w:val="ControlFlowTok"/>
          <w:lang w:val="en-GB" w:eastAsia="en-GB"/>
        </w:rPr>
      </w:pPr>
    </w:p>
    <w:p w14:paraId="02817E94" w14:textId="77777777" w:rsidR="00B329BF" w:rsidRDefault="00B329BF" w:rsidP="005C787C">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5C787C">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5C787C">
      <w:pPr>
        <w:rPr>
          <w:lang w:val="en-GB" w:eastAsia="en-GB"/>
        </w:rPr>
      </w:pPr>
    </w:p>
    <w:p w14:paraId="7A931F25" w14:textId="77777777" w:rsidR="00B329BF" w:rsidRDefault="00B329BF" w:rsidP="00B329BF">
      <w:pPr>
        <w:pStyle w:val="Heading4"/>
      </w:pPr>
      <w:r>
        <w:t>Rsync</w:t>
      </w:r>
    </w:p>
    <w:p w14:paraId="791ED635" w14:textId="77777777" w:rsidR="00B329BF" w:rsidRDefault="00B329BF" w:rsidP="005C787C">
      <w:pPr>
        <w:rPr>
          <w:lang w:val="en-GB" w:eastAsia="en-GB"/>
        </w:rPr>
      </w:pPr>
    </w:p>
    <w:p w14:paraId="2F0CB48D" w14:textId="77777777" w:rsidR="00B329BF" w:rsidRPr="00746F64" w:rsidRDefault="00B329BF" w:rsidP="005C787C">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5C787C">
      <w:pPr>
        <w:rPr>
          <w:lang w:val="en-GB" w:eastAsia="en-GB"/>
        </w:rPr>
      </w:pPr>
    </w:p>
    <w:p w14:paraId="2055B12D" w14:textId="77777777" w:rsidR="00B329BF" w:rsidRDefault="00B329BF" w:rsidP="005C787C">
      <w:pPr>
        <w:rPr>
          <w:lang w:val="en-GB"/>
        </w:rPr>
      </w:pPr>
    </w:p>
    <w:p w14:paraId="127AC891" w14:textId="77777777" w:rsidR="00B329BF" w:rsidRDefault="00B329BF" w:rsidP="005C787C">
      <w:pPr>
        <w:rPr>
          <w:lang w:val="en-GB"/>
        </w:rPr>
      </w:pPr>
      <w:r>
        <w:rPr>
          <w:lang w:val="en-GB"/>
        </w:rPr>
        <w:t>X11 Forwarding</w:t>
      </w:r>
    </w:p>
    <w:p w14:paraId="0B6D2584" w14:textId="77777777" w:rsidR="00B329BF" w:rsidRDefault="00B329BF" w:rsidP="005C787C">
      <w:pPr>
        <w:rPr>
          <w:lang w:val="en-GB"/>
        </w:rPr>
      </w:pPr>
    </w:p>
    <w:p w14:paraId="7544ED53" w14:textId="77777777" w:rsidR="00B329BF" w:rsidRDefault="00B329BF" w:rsidP="005C787C">
      <w:pPr>
        <w:rPr>
          <w:lang w:val="en-GB"/>
        </w:rPr>
      </w:pPr>
      <w:r>
        <w:rPr>
          <w:lang w:val="en-GB"/>
        </w:rPr>
        <w:t>Atom packages:</w:t>
      </w:r>
    </w:p>
    <w:p w14:paraId="70518814" w14:textId="77777777" w:rsidR="00B329BF" w:rsidRDefault="00B329BF" w:rsidP="005C787C">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5C787C">
      <w:pPr>
        <w:pStyle w:val="ListParagraph"/>
        <w:numPr>
          <w:ilvl w:val="0"/>
          <w:numId w:val="5"/>
        </w:numPr>
        <w:rPr>
          <w:lang w:val="en-GB"/>
        </w:rPr>
      </w:pPr>
      <w:r>
        <w:rPr>
          <w:lang w:val="en-GB"/>
        </w:rPr>
        <w:t>PlatformIO-IDE-Terminal</w:t>
      </w:r>
    </w:p>
    <w:p w14:paraId="277F4C00" w14:textId="77777777" w:rsidR="00B329BF" w:rsidRDefault="00B329BF" w:rsidP="005C787C">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5C787C">
      <w:pPr>
        <w:rPr>
          <w:lang w:val="en-GB"/>
        </w:rPr>
      </w:pPr>
    </w:p>
    <w:p w14:paraId="75C6F813" w14:textId="77777777" w:rsidR="00B329BF" w:rsidRPr="00716CE3" w:rsidRDefault="00B329BF" w:rsidP="005C787C">
      <w:pPr>
        <w:rPr>
          <w:lang w:val="en-GB"/>
        </w:rPr>
      </w:pPr>
      <w:r>
        <w:rPr>
          <w:lang w:val="en-GB"/>
        </w:rPr>
        <w:t>List processes that are owned by me:</w:t>
      </w:r>
    </w:p>
    <w:p w14:paraId="6D27F91F" w14:textId="77777777" w:rsidR="00B329BF" w:rsidRDefault="00B329BF" w:rsidP="005C787C">
      <w:pPr>
        <w:rPr>
          <w:lang w:val="en-GB"/>
        </w:rPr>
      </w:pPr>
    </w:p>
    <w:p w14:paraId="318CFCCB" w14:textId="77777777" w:rsidR="00B329BF" w:rsidRDefault="00B329BF" w:rsidP="005C787C">
      <w:pPr>
        <w:rPr>
          <w:rStyle w:val="ControlFlowTok"/>
          <w:lang w:val="en-GB"/>
        </w:rPr>
      </w:pPr>
      <w:r w:rsidRPr="0053225B">
        <w:rPr>
          <w:rStyle w:val="ControlFlowTok"/>
          <w:lang w:val="en-GB"/>
        </w:rPr>
        <w:t>ps aux | grep gviljoen</w:t>
      </w:r>
    </w:p>
    <w:p w14:paraId="08CACC32" w14:textId="77777777" w:rsidR="00B329BF" w:rsidRDefault="00B329BF" w:rsidP="005C787C">
      <w:pPr>
        <w:rPr>
          <w:rStyle w:val="ControlFlowTok"/>
          <w:lang w:val="en-GB"/>
        </w:rPr>
      </w:pPr>
    </w:p>
    <w:p w14:paraId="67084279" w14:textId="77777777" w:rsidR="00B329BF" w:rsidRDefault="00B329BF" w:rsidP="005C787C">
      <w:pPr>
        <w:rPr>
          <w:rStyle w:val="ControlFlowTok"/>
          <w:lang w:val="en-GB"/>
        </w:rPr>
      </w:pPr>
    </w:p>
    <w:p w14:paraId="42EB1185" w14:textId="77777777" w:rsidR="00B329BF" w:rsidRDefault="00B329BF" w:rsidP="005C787C">
      <w:r>
        <w:t>Find the sshd process being listened to on port 52698 and kill it, by running:</w:t>
      </w:r>
    </w:p>
    <w:p w14:paraId="4F0BF4EE" w14:textId="77777777" w:rsidR="00B329BF" w:rsidRDefault="00B329BF" w:rsidP="005C787C"/>
    <w:p w14:paraId="18C03198" w14:textId="77777777" w:rsidR="00B329BF" w:rsidRDefault="00B329BF" w:rsidP="005C787C">
      <w:pPr>
        <w:rPr>
          <w:rStyle w:val="ControlFlowTok"/>
          <w:lang w:val="en-GB"/>
        </w:rPr>
      </w:pPr>
      <w:r>
        <w:rPr>
          <w:rStyle w:val="ControlFlowTok"/>
          <w:lang w:val="en-GB"/>
        </w:rPr>
        <w:t>kill -9 $processid</w:t>
      </w:r>
    </w:p>
    <w:p w14:paraId="203B539C" w14:textId="77777777" w:rsidR="00B329BF" w:rsidRDefault="00B329BF" w:rsidP="005C787C">
      <w:pPr>
        <w:rPr>
          <w:rStyle w:val="ControlFlowTok"/>
          <w:lang w:val="en-GB"/>
        </w:rPr>
      </w:pPr>
    </w:p>
    <w:p w14:paraId="1F0354C7" w14:textId="77777777" w:rsidR="00B329BF" w:rsidRPr="000725E7" w:rsidRDefault="00B329BF" w:rsidP="005C787C">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5C787C">
      <w:pPr>
        <w:rPr>
          <w:rStyle w:val="ControlFlowTok"/>
          <w:lang w:val="en-GB"/>
        </w:rPr>
      </w:pPr>
    </w:p>
    <w:p w14:paraId="43748251" w14:textId="77777777" w:rsidR="00B329BF" w:rsidRPr="003F2977" w:rsidRDefault="00B329BF" w:rsidP="005C787C">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5C787C">
      <w:pPr>
        <w:rPr>
          <w:rStyle w:val="ControlFlowTok"/>
          <w:lang w:val="en-GB"/>
        </w:rPr>
      </w:pPr>
    </w:p>
    <w:p w14:paraId="21639AEC" w14:textId="77777777" w:rsidR="00B329BF" w:rsidRPr="00174A31" w:rsidRDefault="00B329BF" w:rsidP="00B329BF">
      <w:pPr>
        <w:pStyle w:val="Heading3"/>
      </w:pPr>
      <w:bookmarkStart w:id="32" w:name="_Toc14519152"/>
      <w:r>
        <w:t>Python</w:t>
      </w:r>
      <w:bookmarkEnd w:id="32"/>
    </w:p>
    <w:p w14:paraId="053B0131" w14:textId="77777777" w:rsidR="00B329BF" w:rsidRDefault="00B329BF" w:rsidP="005C787C">
      <w:pPr>
        <w:rPr>
          <w:lang w:val="en-GB" w:eastAsia="en-GB"/>
        </w:rPr>
      </w:pPr>
    </w:p>
    <w:p w14:paraId="43A963C8" w14:textId="77777777" w:rsidR="00B329BF" w:rsidRPr="000B56FB" w:rsidRDefault="00B329BF" w:rsidP="005C787C">
      <w:pPr>
        <w:rPr>
          <w:lang w:val="en-GB" w:eastAsia="en-GB"/>
        </w:rPr>
      </w:pPr>
    </w:p>
    <w:p w14:paraId="5465C539" w14:textId="77777777" w:rsidR="00B329BF" w:rsidRDefault="00B329BF" w:rsidP="005C787C">
      <w:r>
        <w:br w:type="page"/>
      </w:r>
    </w:p>
    <w:p w14:paraId="5F4C062E" w14:textId="77777777" w:rsidR="00B329BF" w:rsidRDefault="00B329BF" w:rsidP="00B329BF">
      <w:pPr>
        <w:pStyle w:val="AppendixHeading1"/>
      </w:pPr>
      <w:bookmarkStart w:id="33" w:name="_Toc14519153"/>
      <w:bookmarkStart w:id="34" w:name="_Toc14519214"/>
      <w:bookmarkStart w:id="35" w:name="_Toc14519603"/>
      <w:r>
        <w:lastRenderedPageBreak/>
        <w:t>Appendix E: Running and Monitoring Root Analysis Tasks</w:t>
      </w:r>
      <w:bookmarkEnd w:id="33"/>
      <w:bookmarkEnd w:id="34"/>
      <w:bookmarkEnd w:id="35"/>
    </w:p>
    <w:p w14:paraId="0295F0D3" w14:textId="77777777" w:rsidR="00B329BF" w:rsidRDefault="00B329BF" w:rsidP="005C787C">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5C787C">
      <w:pPr>
        <w:rPr>
          <w:lang w:val="en-GB" w:eastAsia="en-GB"/>
        </w:rPr>
      </w:pPr>
    </w:p>
    <w:p w14:paraId="590FF45A" w14:textId="77777777" w:rsidR="00B329BF" w:rsidRDefault="00B329BF" w:rsidP="005C787C">
      <w:pPr>
        <w:rPr>
          <w:rStyle w:val="ControlFlowTok"/>
        </w:rPr>
      </w:pPr>
      <w:r>
        <w:rPr>
          <w:rStyle w:val="ControlFlowTok"/>
        </w:rPr>
        <w:t>initialize_aliroot</w:t>
      </w:r>
    </w:p>
    <w:p w14:paraId="541DF4EA" w14:textId="77777777" w:rsidR="00B329BF" w:rsidRDefault="00B329BF" w:rsidP="005C787C">
      <w:pPr>
        <w:rPr>
          <w:rStyle w:val="ControlFlowTok"/>
        </w:rPr>
      </w:pPr>
    </w:p>
    <w:p w14:paraId="1C499525" w14:textId="77777777" w:rsidR="00B329BF" w:rsidRDefault="00B329BF" w:rsidP="005C787C">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5C787C"/>
    <w:p w14:paraId="5A0DA911" w14:textId="77777777" w:rsidR="00B329BF" w:rsidRDefault="00B329BF" w:rsidP="005C787C">
      <w:pPr>
        <w:rPr>
          <w:rStyle w:val="ControlFlowTok"/>
        </w:rPr>
      </w:pPr>
      <w:r>
        <w:rPr>
          <w:rStyle w:val="ControlFlowTok"/>
        </w:rPr>
        <w:t>alien-token-init username</w:t>
      </w:r>
    </w:p>
    <w:p w14:paraId="591BDEDF" w14:textId="77777777" w:rsidR="00B329BF" w:rsidRDefault="00B329BF" w:rsidP="005C787C">
      <w:pPr>
        <w:rPr>
          <w:rStyle w:val="ControlFlowTok"/>
        </w:rPr>
      </w:pPr>
    </w:p>
    <w:p w14:paraId="1D41E7DB" w14:textId="77777777" w:rsidR="00B329BF" w:rsidRDefault="00B329BF" w:rsidP="005C787C">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5C787C"/>
    <w:p w14:paraId="389E586A" w14:textId="77777777" w:rsidR="00B329BF" w:rsidRPr="00945FD9" w:rsidRDefault="00B329BF" w:rsidP="005C787C">
      <w:pPr>
        <w:rPr>
          <w:rStyle w:val="ControlFlowTok"/>
        </w:rPr>
      </w:pPr>
      <w:r w:rsidRPr="00945FD9">
        <w:rPr>
          <w:rStyle w:val="ControlFlowTok"/>
        </w:rPr>
        <w:t xml:space="preserve">  Bool_t local = kFALSE;</w:t>
      </w:r>
    </w:p>
    <w:p w14:paraId="2DB299C0" w14:textId="77777777" w:rsidR="00B329BF" w:rsidRDefault="00B329BF" w:rsidP="005C787C">
      <w:pPr>
        <w:rPr>
          <w:rStyle w:val="ControlFlowTok"/>
        </w:rPr>
      </w:pPr>
      <w:r w:rsidRPr="00945FD9">
        <w:rPr>
          <w:rStyle w:val="ControlFlowTok"/>
        </w:rPr>
        <w:t xml:space="preserve">  Bool_t gridTest = kFALSE;</w:t>
      </w:r>
    </w:p>
    <w:p w14:paraId="37C119EA" w14:textId="77777777" w:rsidR="00B329BF" w:rsidRDefault="00B329BF" w:rsidP="005C787C">
      <w:pPr>
        <w:rPr>
          <w:rStyle w:val="ControlFlowTok"/>
        </w:rPr>
      </w:pPr>
    </w:p>
    <w:p w14:paraId="060C0492" w14:textId="77777777" w:rsidR="00B329BF" w:rsidRPr="005B51DC" w:rsidRDefault="00B329BF" w:rsidP="005C787C">
      <w:r w:rsidRPr="005B51DC">
        <w:t>Adding the appropriate run number and output directory:</w:t>
      </w:r>
    </w:p>
    <w:p w14:paraId="1618115C" w14:textId="77777777" w:rsidR="00B329BF" w:rsidRDefault="00B329BF" w:rsidP="005C787C">
      <w:pPr>
        <w:rPr>
          <w:rStyle w:val="ControlFlowTok"/>
        </w:rPr>
      </w:pPr>
    </w:p>
    <w:p w14:paraId="345EB25E" w14:textId="77777777" w:rsidR="00B329BF" w:rsidRDefault="00B329BF" w:rsidP="005C787C">
      <w:pPr>
        <w:rPr>
          <w:rStyle w:val="ControlFlowTok"/>
        </w:rPr>
      </w:pPr>
      <w:r w:rsidRPr="00945FD9">
        <w:rPr>
          <w:rStyle w:val="ControlFlowTok"/>
        </w:rPr>
        <w:t>alienHandler-&gt;AddRunNumber(265377);</w:t>
      </w:r>
    </w:p>
    <w:p w14:paraId="2FED7F9D" w14:textId="77777777" w:rsidR="00B329BF" w:rsidRDefault="00B329BF" w:rsidP="005C787C">
      <w:pPr>
        <w:rPr>
          <w:rStyle w:val="ControlFlowTok"/>
        </w:rPr>
      </w:pPr>
    </w:p>
    <w:p w14:paraId="45457E1B" w14:textId="77777777" w:rsidR="00B329BF" w:rsidRPr="00945FD9" w:rsidRDefault="00B329BF" w:rsidP="005C787C">
      <w:pPr>
        <w:rPr>
          <w:rStyle w:val="ControlFlowTok"/>
        </w:rPr>
      </w:pPr>
      <w:r w:rsidRPr="00945FD9">
        <w:rPr>
          <w:rStyle w:val="ControlFlowTok"/>
        </w:rPr>
        <w:t>alienHandler-&gt;SetGridWorkingDir("new-wd-momentum-test");</w:t>
      </w:r>
    </w:p>
    <w:p w14:paraId="1603A402" w14:textId="77777777" w:rsidR="00B329BF" w:rsidRDefault="00B329BF" w:rsidP="005C787C">
      <w:pPr>
        <w:rPr>
          <w:rStyle w:val="ControlFlowTok"/>
        </w:rPr>
      </w:pPr>
      <w:r w:rsidRPr="00945FD9">
        <w:rPr>
          <w:rStyle w:val="ControlFlowTok"/>
        </w:rPr>
        <w:t>alienHandler-&gt;SetGridOutputDir("outDir265378");</w:t>
      </w:r>
    </w:p>
    <w:p w14:paraId="24B79E2B" w14:textId="77777777" w:rsidR="00B329BF" w:rsidRDefault="00B329BF" w:rsidP="005C787C">
      <w:pPr>
        <w:rPr>
          <w:rStyle w:val="ControlFlowTok"/>
        </w:rPr>
      </w:pPr>
    </w:p>
    <w:p w14:paraId="333BAF5D" w14:textId="77777777" w:rsidR="00B329BF" w:rsidRPr="005B51DC" w:rsidRDefault="00B329BF" w:rsidP="005C787C">
      <w:r w:rsidRPr="005B51DC">
        <w:t>Setting the run mode and starting the analysis:</w:t>
      </w:r>
    </w:p>
    <w:p w14:paraId="13C3512A" w14:textId="77777777" w:rsidR="00B329BF" w:rsidRDefault="00B329BF" w:rsidP="005C787C">
      <w:pPr>
        <w:rPr>
          <w:rStyle w:val="ControlFlowTok"/>
        </w:rPr>
      </w:pPr>
    </w:p>
    <w:p w14:paraId="470D6B95" w14:textId="77777777" w:rsidR="00B329BF" w:rsidRPr="005510B2" w:rsidRDefault="00B329BF" w:rsidP="005C787C">
      <w:pPr>
        <w:rPr>
          <w:rStyle w:val="ControlFlowTok"/>
        </w:rPr>
      </w:pPr>
      <w:r w:rsidRPr="005510B2">
        <w:rPr>
          <w:rStyle w:val="ControlFlowTok"/>
        </w:rPr>
        <w:t>alienHandler-&gt;SetRunMode("full");</w:t>
      </w:r>
    </w:p>
    <w:p w14:paraId="68E51D3A" w14:textId="77777777" w:rsidR="00B329BF" w:rsidRPr="005510B2" w:rsidRDefault="00B329BF" w:rsidP="005C787C">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5C787C">
      <w:pPr>
        <w:rPr>
          <w:rStyle w:val="ControlFlowTok"/>
        </w:rPr>
      </w:pPr>
      <w:r w:rsidRPr="005510B2">
        <w:rPr>
          <w:rStyle w:val="ControlFlowTok"/>
        </w:rPr>
        <w:t>mgr-&gt;StartAnalysis("grid");</w:t>
      </w:r>
    </w:p>
    <w:p w14:paraId="4AF695DE" w14:textId="77777777" w:rsidR="00B329BF" w:rsidRDefault="00B329BF" w:rsidP="005C787C">
      <w:pPr>
        <w:rPr>
          <w:rStyle w:val="ControlFlowTok"/>
        </w:rPr>
      </w:pPr>
    </w:p>
    <w:p w14:paraId="70E03871" w14:textId="75341FC8" w:rsidR="00B329BF" w:rsidRPr="00B3372B" w:rsidRDefault="00B329BF" w:rsidP="005C787C">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97496B">
        <w:t xml:space="preserve">Figure </w:t>
      </w:r>
      <w:r w:rsidR="0097496B">
        <w:rPr>
          <w:noProof/>
        </w:rPr>
        <w:t>4</w:t>
      </w:r>
      <w:r>
        <w:fldChar w:fldCharType="end"/>
      </w:r>
      <w:r>
        <w:t xml:space="preserve"> for an example screenshot of user job monitoring and </w:t>
      </w:r>
      <w:r>
        <w:fldChar w:fldCharType="begin"/>
      </w:r>
      <w:r>
        <w:instrText xml:space="preserve"> REF _Ref2512676 \h </w:instrText>
      </w:r>
      <w:r>
        <w:fldChar w:fldCharType="separate"/>
      </w:r>
      <w:r w:rsidR="0097496B">
        <w:t xml:space="preserve">Figure </w:t>
      </w:r>
      <w:r w:rsidR="0097496B">
        <w:rPr>
          <w:noProof/>
        </w:rPr>
        <w:t>5</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5C787C">
      <w:pPr>
        <w:rPr>
          <w:rStyle w:val="ControlFlowTok"/>
        </w:rPr>
      </w:pPr>
    </w:p>
    <w:p w14:paraId="562DCD4C" w14:textId="77777777" w:rsidR="00B329BF" w:rsidRDefault="00B329BF" w:rsidP="005C787C">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69537" cy="3350275"/>
                    </a:xfrm>
                    <a:prstGeom prst="rect">
                      <a:avLst/>
                    </a:prstGeom>
                  </pic:spPr>
                </pic:pic>
              </a:graphicData>
            </a:graphic>
          </wp:inline>
        </w:drawing>
      </w:r>
    </w:p>
    <w:p w14:paraId="3629ADFC" w14:textId="44E91FD9" w:rsidR="00B329BF" w:rsidRDefault="00B329BF" w:rsidP="005C787C">
      <w:pPr>
        <w:pStyle w:val="Caption"/>
      </w:pPr>
      <w:bookmarkStart w:id="36" w:name="_Ref2512518"/>
      <w:bookmarkStart w:id="37" w:name="_Toc14519206"/>
      <w:r>
        <w:t xml:space="preserve">Figure </w:t>
      </w:r>
      <w:fldSimple w:instr=" SEQ Figure \* ARABIC ">
        <w:r w:rsidR="0097496B">
          <w:rPr>
            <w:noProof/>
          </w:rPr>
          <w:t>4</w:t>
        </w:r>
      </w:fldSimple>
      <w:bookmarkEnd w:id="36"/>
      <w:r>
        <w:t xml:space="preserve">: MonALISA Alice grid monitoring site, user jobs at url: </w:t>
      </w:r>
      <w:hyperlink r:id="rId65" w:history="1">
        <w:r w:rsidRPr="009A3BBC">
          <w:rPr>
            <w:rStyle w:val="Hyperlink"/>
          </w:rPr>
          <w:t>https://alimonitor.cern.ch/users/jobs.jsp</w:t>
        </w:r>
        <w:bookmarkEnd w:id="37"/>
      </w:hyperlink>
    </w:p>
    <w:p w14:paraId="78045A0F" w14:textId="77777777" w:rsidR="00B329BF" w:rsidRDefault="00B329BF" w:rsidP="005C787C"/>
    <w:p w14:paraId="59FFF685" w14:textId="77777777" w:rsidR="00B329BF" w:rsidRDefault="00B329BF" w:rsidP="005C787C">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97492" cy="3371778"/>
                    </a:xfrm>
                    <a:prstGeom prst="rect">
                      <a:avLst/>
                    </a:prstGeom>
                  </pic:spPr>
                </pic:pic>
              </a:graphicData>
            </a:graphic>
          </wp:inline>
        </w:drawing>
      </w:r>
    </w:p>
    <w:p w14:paraId="4BA13CEF" w14:textId="3FA0C26B" w:rsidR="00B329BF" w:rsidRDefault="00B329BF" w:rsidP="005C787C">
      <w:pPr>
        <w:pStyle w:val="Caption"/>
      </w:pPr>
      <w:bookmarkStart w:id="38" w:name="_Ref2512676"/>
      <w:bookmarkStart w:id="39" w:name="_Toc14519207"/>
      <w:r>
        <w:t xml:space="preserve">Figure </w:t>
      </w:r>
      <w:fldSimple w:instr=" SEQ Figure \* ARABIC ">
        <w:r w:rsidR="0097496B">
          <w:rPr>
            <w:noProof/>
          </w:rPr>
          <w:t>5</w:t>
        </w:r>
      </w:fldSimple>
      <w:bookmarkEnd w:id="38"/>
      <w:r>
        <w:t xml:space="preserve">: User working directory structure on MonALISA at url: </w:t>
      </w:r>
      <w:hyperlink r:id="rId67" w:anchor="/alice/cern.ch/user/c/cviljoen" w:history="1">
        <w:r w:rsidRPr="009A3BBC">
          <w:rPr>
            <w:rStyle w:val="Hyperlink"/>
          </w:rPr>
          <w:t>https://alimonitor.cern.ch/catalogue/#/alice/cern.ch/user/c/cviljoen</w:t>
        </w:r>
        <w:bookmarkEnd w:id="39"/>
      </w:hyperlink>
    </w:p>
    <w:p w14:paraId="03AB76E4" w14:textId="77777777" w:rsidR="00B329BF" w:rsidRDefault="00B329BF" w:rsidP="005C787C"/>
    <w:p w14:paraId="63FCC90A" w14:textId="31BECBD8" w:rsidR="00B329BF" w:rsidRPr="000763CD" w:rsidRDefault="00B329BF" w:rsidP="005C787C">
      <w:r>
        <w:t xml:space="preserve">In </w:t>
      </w:r>
      <w:r>
        <w:fldChar w:fldCharType="begin"/>
      </w:r>
      <w:r>
        <w:instrText xml:space="preserve"> REF _Ref2512863 \h </w:instrText>
      </w:r>
      <w:r>
        <w:fldChar w:fldCharType="separate"/>
      </w:r>
      <w:r w:rsidR="0097496B">
        <w:t xml:space="preserve">Figure </w:t>
      </w:r>
      <w:r w:rsidR="0097496B">
        <w:rPr>
          <w:noProof/>
        </w:rPr>
        <w:t>6</w:t>
      </w:r>
      <w:r>
        <w:fldChar w:fldCharType="end"/>
      </w:r>
      <w:r>
        <w:t>, a screenshot shows how subjobs belonging to a masterjob can be tracked by clicking on the process ID on the MonALISA jobs management webpage:</w:t>
      </w:r>
    </w:p>
    <w:p w14:paraId="73B97805" w14:textId="77777777" w:rsidR="00B329BF" w:rsidRDefault="00B329BF" w:rsidP="005C787C"/>
    <w:p w14:paraId="2D3E4D88" w14:textId="77777777" w:rsidR="00B329BF" w:rsidRDefault="00B329BF" w:rsidP="005C787C">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2557" cy="3399836"/>
                    </a:xfrm>
                    <a:prstGeom prst="rect">
                      <a:avLst/>
                    </a:prstGeom>
                  </pic:spPr>
                </pic:pic>
              </a:graphicData>
            </a:graphic>
          </wp:inline>
        </w:drawing>
      </w:r>
    </w:p>
    <w:p w14:paraId="4A311BAB" w14:textId="52FE5994" w:rsidR="00B329BF" w:rsidRDefault="00B329BF" w:rsidP="005C787C">
      <w:pPr>
        <w:pStyle w:val="Caption"/>
      </w:pPr>
      <w:bookmarkStart w:id="40" w:name="_Ref2512863"/>
      <w:bookmarkStart w:id="41" w:name="_Toc14519208"/>
      <w:r>
        <w:t xml:space="preserve">Figure </w:t>
      </w:r>
      <w:fldSimple w:instr=" SEQ Figure \* ARABIC ">
        <w:r w:rsidR="0097496B">
          <w:rPr>
            <w:noProof/>
          </w:rPr>
          <w:t>6</w:t>
        </w:r>
      </w:fldSimple>
      <w:bookmarkEnd w:id="40"/>
      <w:r>
        <w:t>: Tracking the status of subjobs of a master-job, by clicking on the process id (PID)</w:t>
      </w:r>
      <w:bookmarkEnd w:id="41"/>
    </w:p>
    <w:p w14:paraId="58FF50FA" w14:textId="77777777" w:rsidR="00B329BF" w:rsidRDefault="00B329BF" w:rsidP="005C787C"/>
    <w:p w14:paraId="55D26933" w14:textId="77777777" w:rsidR="00B329BF" w:rsidRDefault="00B329BF" w:rsidP="005C787C">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5C787C"/>
    <w:p w14:paraId="0FD15E1B" w14:textId="054FD038" w:rsidR="00B329BF" w:rsidRDefault="00B329BF" w:rsidP="005C787C">
      <w:r>
        <w:t xml:space="preserve">The trace of a subjob (see </w:t>
      </w:r>
      <w:r>
        <w:fldChar w:fldCharType="begin"/>
      </w:r>
      <w:r>
        <w:instrText xml:space="preserve"> REF _Ref2513121 \h </w:instrText>
      </w:r>
      <w:r>
        <w:fldChar w:fldCharType="separate"/>
      </w:r>
      <w:r w:rsidR="0097496B">
        <w:t xml:space="preserve">Figure </w:t>
      </w:r>
      <w:r w:rsidR="0097496B">
        <w:rPr>
          <w:noProof/>
        </w:rPr>
        <w:t>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5C787C"/>
    <w:p w14:paraId="0B391FBD" w14:textId="77777777" w:rsidR="00B329BF" w:rsidRDefault="00B329BF" w:rsidP="005C787C">
      <w:r>
        <w:t xml:space="preserve">The alien shell can be accessed by running </w:t>
      </w:r>
    </w:p>
    <w:p w14:paraId="298358DF" w14:textId="77777777" w:rsidR="00B329BF" w:rsidRDefault="00B329BF" w:rsidP="005C787C"/>
    <w:p w14:paraId="2EF53A3B" w14:textId="77777777" w:rsidR="00B329BF" w:rsidRDefault="00B329BF" w:rsidP="005C787C">
      <w:pPr>
        <w:rPr>
          <w:rStyle w:val="ControlFlowTok"/>
        </w:rPr>
      </w:pPr>
      <w:r>
        <w:rPr>
          <w:rStyle w:val="ControlFlowTok"/>
        </w:rPr>
        <w:t>aliensh</w:t>
      </w:r>
    </w:p>
    <w:p w14:paraId="10C7AD66" w14:textId="77777777" w:rsidR="00B329BF" w:rsidRDefault="00B329BF" w:rsidP="005C787C">
      <w:pPr>
        <w:rPr>
          <w:rStyle w:val="ControlFlowTok"/>
        </w:rPr>
      </w:pPr>
    </w:p>
    <w:p w14:paraId="5753CBDD" w14:textId="77777777" w:rsidR="00B329BF" w:rsidRPr="008350CF" w:rsidRDefault="00B329BF" w:rsidP="005C787C">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5C787C">
      <w:pPr>
        <w:rPr>
          <w:rStyle w:val="ControlFlowTok"/>
        </w:rPr>
      </w:pPr>
    </w:p>
    <w:p w14:paraId="324940C3" w14:textId="77777777" w:rsidR="00B329BF" w:rsidRDefault="00B329BF" w:rsidP="005C787C">
      <w:pPr>
        <w:rPr>
          <w:rStyle w:val="ControlFlowTok"/>
        </w:rPr>
      </w:pPr>
      <w:r>
        <w:rPr>
          <w:rStyle w:val="ControlFlowTok"/>
        </w:rPr>
        <w:t>rm -rf directory</w:t>
      </w:r>
    </w:p>
    <w:p w14:paraId="3F463D1A" w14:textId="77777777" w:rsidR="00B329BF" w:rsidRDefault="00B329BF" w:rsidP="005C787C">
      <w:pPr>
        <w:rPr>
          <w:rStyle w:val="ControlFlowTok"/>
        </w:rPr>
      </w:pPr>
    </w:p>
    <w:p w14:paraId="04A2D422" w14:textId="77777777" w:rsidR="00B329BF" w:rsidRPr="008350CF" w:rsidRDefault="00B329BF" w:rsidP="005C787C">
      <w:r w:rsidRPr="008350CF">
        <w:t>would be achieved on an alien terminal by running</w:t>
      </w:r>
      <w:r>
        <w:t>:</w:t>
      </w:r>
      <w:r w:rsidRPr="008350CF">
        <w:t xml:space="preserve"> </w:t>
      </w:r>
    </w:p>
    <w:p w14:paraId="75B0CCFA" w14:textId="77777777" w:rsidR="00B329BF" w:rsidRDefault="00B329BF" w:rsidP="005C787C">
      <w:pPr>
        <w:rPr>
          <w:rStyle w:val="ControlFlowTok"/>
        </w:rPr>
      </w:pPr>
    </w:p>
    <w:p w14:paraId="1AB48E9B" w14:textId="77777777" w:rsidR="00B329BF" w:rsidRDefault="00B329BF" w:rsidP="005C787C">
      <w:pPr>
        <w:rPr>
          <w:rStyle w:val="ControlFlowTok"/>
        </w:rPr>
      </w:pPr>
      <w:r>
        <w:rPr>
          <w:rStyle w:val="ControlFlowTok"/>
        </w:rPr>
        <w:t>rmdir directory</w:t>
      </w:r>
    </w:p>
    <w:p w14:paraId="1BCF867C" w14:textId="77777777" w:rsidR="00B329BF" w:rsidRDefault="00B329BF" w:rsidP="005C787C">
      <w:pPr>
        <w:rPr>
          <w:rStyle w:val="ControlFlowTok"/>
        </w:rPr>
      </w:pPr>
    </w:p>
    <w:p w14:paraId="0367030A" w14:textId="77777777" w:rsidR="00B329BF" w:rsidRPr="00AB62ED" w:rsidRDefault="00B329BF" w:rsidP="005C787C">
      <w:r w:rsidRPr="00AB62ED">
        <w:t>Killing a job is done in a similar fashion to the normal shell workflow, i.e. running</w:t>
      </w:r>
    </w:p>
    <w:p w14:paraId="21EC4EC2" w14:textId="77777777" w:rsidR="00B329BF" w:rsidRDefault="00B329BF" w:rsidP="005C787C">
      <w:pPr>
        <w:rPr>
          <w:rStyle w:val="ControlFlowTok"/>
        </w:rPr>
      </w:pPr>
    </w:p>
    <w:p w14:paraId="01961DD4" w14:textId="77777777" w:rsidR="00B329BF" w:rsidRDefault="00B329BF" w:rsidP="005C787C">
      <w:pPr>
        <w:rPr>
          <w:rStyle w:val="ControlFlowTok"/>
        </w:rPr>
      </w:pPr>
      <w:r>
        <w:rPr>
          <w:rStyle w:val="ControlFlowTok"/>
        </w:rPr>
        <w:t>ps</w:t>
      </w:r>
    </w:p>
    <w:p w14:paraId="77030E14" w14:textId="77777777" w:rsidR="00B329BF" w:rsidRDefault="00B329BF" w:rsidP="005C787C">
      <w:pPr>
        <w:rPr>
          <w:rStyle w:val="ControlFlowTok"/>
        </w:rPr>
      </w:pPr>
    </w:p>
    <w:p w14:paraId="4B3FFAB8" w14:textId="77777777" w:rsidR="00B329BF" w:rsidRPr="00AB62ED" w:rsidRDefault="00B329BF" w:rsidP="005C787C">
      <w:r w:rsidRPr="00AB62ED">
        <w:lastRenderedPageBreak/>
        <w:t>To list the currently active processes and</w:t>
      </w:r>
    </w:p>
    <w:p w14:paraId="708247F9" w14:textId="77777777" w:rsidR="00B329BF" w:rsidRDefault="00B329BF" w:rsidP="005C787C">
      <w:pPr>
        <w:rPr>
          <w:rStyle w:val="ControlFlowTok"/>
        </w:rPr>
      </w:pPr>
    </w:p>
    <w:p w14:paraId="51100135" w14:textId="77777777" w:rsidR="00B329BF" w:rsidRDefault="00B329BF" w:rsidP="005C787C">
      <w:pPr>
        <w:rPr>
          <w:rStyle w:val="ControlFlowTok"/>
        </w:rPr>
      </w:pPr>
      <w:r>
        <w:rPr>
          <w:rStyle w:val="ControlFlowTok"/>
        </w:rPr>
        <w:t>kill $(process-id)</w:t>
      </w:r>
    </w:p>
    <w:p w14:paraId="6E0B41DE" w14:textId="77777777" w:rsidR="00B329BF" w:rsidRDefault="00B329BF" w:rsidP="005C787C">
      <w:pPr>
        <w:rPr>
          <w:rStyle w:val="ControlFlowTok"/>
        </w:rPr>
      </w:pPr>
    </w:p>
    <w:p w14:paraId="40EAC5E7" w14:textId="77777777" w:rsidR="00B329BF" w:rsidRPr="00AB62ED" w:rsidRDefault="00B329BF" w:rsidP="005C787C">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5C787C"/>
    <w:p w14:paraId="4E114990" w14:textId="77777777" w:rsidR="00B329BF" w:rsidRDefault="00B329BF" w:rsidP="005C787C">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86015" cy="3586986"/>
                    </a:xfrm>
                    <a:prstGeom prst="rect">
                      <a:avLst/>
                    </a:prstGeom>
                  </pic:spPr>
                </pic:pic>
              </a:graphicData>
            </a:graphic>
          </wp:inline>
        </w:drawing>
      </w:r>
    </w:p>
    <w:p w14:paraId="083FED03" w14:textId="37902912" w:rsidR="00B329BF" w:rsidRDefault="00B329BF" w:rsidP="005C787C">
      <w:pPr>
        <w:pStyle w:val="Caption"/>
      </w:pPr>
      <w:bookmarkStart w:id="42" w:name="_Ref2513121"/>
      <w:bookmarkStart w:id="43" w:name="_Toc14519209"/>
      <w:r>
        <w:t xml:space="preserve">Figure </w:t>
      </w:r>
      <w:fldSimple w:instr=" SEQ Figure \* ARABIC ">
        <w:r w:rsidR="0097496B">
          <w:rPr>
            <w:noProof/>
          </w:rPr>
          <w:t>7</w:t>
        </w:r>
      </w:fldSimple>
      <w:bookmarkEnd w:id="42"/>
      <w:r>
        <w:t>: Example trace of a subjob on MonALISA</w:t>
      </w:r>
      <w:bookmarkEnd w:id="43"/>
    </w:p>
    <w:p w14:paraId="17743B73" w14:textId="77777777" w:rsidR="00B329BF" w:rsidRDefault="00B329BF" w:rsidP="005C787C">
      <w:pPr>
        <w:rPr>
          <w:szCs w:val="18"/>
        </w:rPr>
      </w:pPr>
      <w:r>
        <w:br w:type="page"/>
      </w:r>
    </w:p>
    <w:p w14:paraId="61195675" w14:textId="77777777" w:rsidR="00B329BF" w:rsidRDefault="00B329BF" w:rsidP="00B329BF">
      <w:pPr>
        <w:pStyle w:val="AppendixHeading1"/>
      </w:pPr>
      <w:bookmarkStart w:id="44" w:name="_Toc14519154"/>
      <w:bookmarkStart w:id="45" w:name="_Toc14519215"/>
      <w:bookmarkStart w:id="46" w:name="_Toc14519604"/>
      <w:r>
        <w:lastRenderedPageBreak/>
        <w:t>Appendix F: Data Extraction, Data Quality and Data Pre-processing</w:t>
      </w:r>
      <w:bookmarkEnd w:id="44"/>
      <w:bookmarkEnd w:id="45"/>
      <w:bookmarkEnd w:id="46"/>
    </w:p>
    <w:p w14:paraId="2416C2BD" w14:textId="77777777" w:rsidR="00B329BF" w:rsidRDefault="00B329BF" w:rsidP="005C787C">
      <w:pPr>
        <w:rPr>
          <w:lang w:val="en-US"/>
        </w:rPr>
      </w:pPr>
    </w:p>
    <w:p w14:paraId="18398648" w14:textId="77777777" w:rsidR="00B329BF" w:rsidRDefault="00B329BF" w:rsidP="005C787C">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0">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5C787C">
      <w:pPr>
        <w:pStyle w:val="Caption"/>
        <w:rPr>
          <w:lang w:val="en-GB" w:eastAsia="en-GB"/>
        </w:rPr>
      </w:pPr>
      <w:bookmarkStart w:id="47" w:name="_Toc14519205"/>
      <w:r>
        <w:t xml:space="preserve">Figure </w:t>
      </w:r>
      <w:fldSimple w:instr=" SEQ Figure \* ARABIC ">
        <w:r w:rsidR="0097496B">
          <w:rPr>
            <w:noProof/>
          </w:rPr>
          <w:t>8</w:t>
        </w:r>
      </w:fldSimple>
      <w:r>
        <w:t>: Data pre-processing environment and repository logic</w:t>
      </w:r>
      <w:bookmarkEnd w:id="47"/>
    </w:p>
    <w:p w14:paraId="6A3EEA63" w14:textId="77777777" w:rsidR="00B329BF" w:rsidRPr="004F515F" w:rsidRDefault="00B329BF" w:rsidP="005C787C">
      <w:pPr>
        <w:rPr>
          <w:lang w:val="en-US"/>
        </w:rPr>
      </w:pPr>
    </w:p>
    <w:p w14:paraId="0AB2C4FD" w14:textId="77777777" w:rsidR="00B329BF" w:rsidRDefault="00B329BF" w:rsidP="00B329BF">
      <w:pPr>
        <w:pStyle w:val="Heading3"/>
      </w:pPr>
      <w:bookmarkStart w:id="48" w:name="_Toc14519155"/>
      <w:r>
        <w:t>Running Digits Extract Task on AliEn Grid</w:t>
      </w:r>
      <w:bookmarkEnd w:id="48"/>
    </w:p>
    <w:p w14:paraId="073BDC67" w14:textId="77777777" w:rsidR="00B329BF" w:rsidRDefault="00B329BF" w:rsidP="005C787C">
      <w:pPr>
        <w:rPr>
          <w:lang w:val="en-GB"/>
        </w:rPr>
      </w:pPr>
    </w:p>
    <w:p w14:paraId="1E8321A1" w14:textId="77777777" w:rsidR="00B329BF" w:rsidRDefault="00B329BF" w:rsidP="005C787C">
      <w:pPr>
        <w:pStyle w:val="ListParagraph"/>
        <w:numPr>
          <w:ilvl w:val="0"/>
          <w:numId w:val="9"/>
        </w:numPr>
        <w:rPr>
          <w:lang w:val="en-GB"/>
        </w:rPr>
      </w:pPr>
      <w:r>
        <w:rPr>
          <w:lang w:val="en-GB"/>
        </w:rPr>
        <w:t>Stage 1</w:t>
      </w:r>
    </w:p>
    <w:p w14:paraId="27ADD889" w14:textId="77777777" w:rsidR="00B329BF" w:rsidRDefault="00B329BF" w:rsidP="005C787C">
      <w:pPr>
        <w:pStyle w:val="ListParagraph"/>
        <w:numPr>
          <w:ilvl w:val="0"/>
          <w:numId w:val="9"/>
        </w:numPr>
        <w:rPr>
          <w:lang w:val="en-GB"/>
        </w:rPr>
      </w:pPr>
      <w:r>
        <w:rPr>
          <w:lang w:val="en-GB"/>
        </w:rPr>
        <w:t>Stage 2</w:t>
      </w:r>
    </w:p>
    <w:p w14:paraId="5358B857" w14:textId="77777777" w:rsidR="00B329BF" w:rsidRPr="00D136CA" w:rsidRDefault="00B329BF" w:rsidP="005C787C">
      <w:pPr>
        <w:pStyle w:val="ListParagraph"/>
        <w:numPr>
          <w:ilvl w:val="0"/>
          <w:numId w:val="9"/>
        </w:numPr>
        <w:rPr>
          <w:lang w:val="en-GB"/>
        </w:rPr>
      </w:pPr>
      <w:r>
        <w:rPr>
          <w:lang w:val="en-GB"/>
        </w:rPr>
        <w:t>Stage 3</w:t>
      </w:r>
    </w:p>
    <w:p w14:paraId="0DA4C0C5" w14:textId="77777777" w:rsidR="00B329BF" w:rsidRPr="00A0181F" w:rsidRDefault="00B329BF" w:rsidP="005C787C">
      <w:pPr>
        <w:rPr>
          <w:lang w:val="en-GB" w:eastAsia="en-GB"/>
        </w:rPr>
      </w:pPr>
    </w:p>
    <w:p w14:paraId="0483ECE8" w14:textId="77777777" w:rsidR="00B329BF" w:rsidRPr="00D136CA" w:rsidRDefault="00B329BF" w:rsidP="00B329BF">
      <w:pPr>
        <w:pStyle w:val="Heading3"/>
      </w:pPr>
      <w:bookmarkStart w:id="49" w:name="_Toc14519156"/>
      <w:r>
        <w:t>Data Extraction from WLCG</w:t>
      </w:r>
      <w:bookmarkEnd w:id="49"/>
    </w:p>
    <w:p w14:paraId="5424419E" w14:textId="77777777" w:rsidR="00B329BF" w:rsidRDefault="00B329BF" w:rsidP="005C787C">
      <w:pPr>
        <w:rPr>
          <w:lang w:val="en-GB"/>
        </w:rPr>
      </w:pPr>
    </w:p>
    <w:p w14:paraId="0DF6333A" w14:textId="77777777" w:rsidR="00B329BF" w:rsidRDefault="00B329BF" w:rsidP="00B329BF">
      <w:pPr>
        <w:pStyle w:val="Heading4"/>
      </w:pPr>
      <w:r>
        <w:t>From Alien to HEP01</w:t>
      </w:r>
    </w:p>
    <w:p w14:paraId="3917EFF8" w14:textId="77777777" w:rsidR="00B329BF" w:rsidRDefault="00B329BF" w:rsidP="005C787C">
      <w:pPr>
        <w:rPr>
          <w:lang w:val="en-GB"/>
        </w:rPr>
      </w:pPr>
    </w:p>
    <w:p w14:paraId="665DC3E6" w14:textId="77777777" w:rsidR="00B329BF" w:rsidRPr="00D136CA" w:rsidRDefault="00B329BF" w:rsidP="005C787C">
      <w:pPr>
        <w:rPr>
          <w:lang w:val="en-GB"/>
        </w:rPr>
      </w:pPr>
      <w:r>
        <w:rPr>
          <w:lang w:val="en-GB"/>
        </w:rPr>
        <w:t>Makefile</w:t>
      </w:r>
    </w:p>
    <w:p w14:paraId="36314159" w14:textId="77777777" w:rsidR="00B329BF" w:rsidRDefault="00B329BF" w:rsidP="005C787C">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5C787C">
      <w:pPr>
        <w:rPr>
          <w:lang w:val="en-GB"/>
        </w:rPr>
      </w:pPr>
    </w:p>
    <w:p w14:paraId="1E354119" w14:textId="77777777" w:rsidR="00B329BF" w:rsidRDefault="00B329BF" w:rsidP="005C787C">
      <w:pPr>
        <w:rPr>
          <w:lang w:val="en-GB"/>
        </w:rPr>
      </w:pPr>
      <w:r>
        <w:rPr>
          <w:lang w:val="en-GB"/>
        </w:rPr>
        <w:t xml:space="preserve">Into data backup directory: </w:t>
      </w:r>
      <w:hyperlink r:id="rId71" w:history="1">
        <w:r w:rsidRPr="00902223">
          <w:rPr>
            <w:rStyle w:val="Hyperlink"/>
            <w:lang w:val="en-GB"/>
          </w:rPr>
          <w:t>https://gitlab.cern.ch/cviljoen/msc-thesis-data</w:t>
        </w:r>
      </w:hyperlink>
    </w:p>
    <w:p w14:paraId="7C0F1207" w14:textId="77777777" w:rsidR="00B329BF" w:rsidRDefault="00B329BF" w:rsidP="005C787C">
      <w:pPr>
        <w:rPr>
          <w:lang w:val="en-GB"/>
        </w:rPr>
      </w:pPr>
    </w:p>
    <w:p w14:paraId="69338E5A" w14:textId="77777777" w:rsidR="00B329BF" w:rsidRPr="00D136CA" w:rsidRDefault="00B329BF" w:rsidP="005C787C">
      <w:pPr>
        <w:rPr>
          <w:lang w:val="en-GB"/>
        </w:rPr>
      </w:pPr>
      <w:r>
        <w:rPr>
          <w:lang w:val="en-GB"/>
        </w:rPr>
        <w:t>Directory structure</w:t>
      </w:r>
    </w:p>
    <w:p w14:paraId="79E8FD9D" w14:textId="77777777" w:rsidR="00B329BF" w:rsidRDefault="00B329BF" w:rsidP="005C787C">
      <w:pPr>
        <w:rPr>
          <w:lang w:val="en-GB"/>
        </w:rPr>
      </w:pPr>
    </w:p>
    <w:p w14:paraId="7A5677F4" w14:textId="77777777" w:rsidR="00B329BF" w:rsidRDefault="00B329BF" w:rsidP="005C787C">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5C787C">
      <w:pPr>
        <w:rPr>
          <w:rStyle w:val="ControlFlowTok"/>
          <w:lang w:val="en-GB"/>
        </w:rPr>
      </w:pPr>
    </w:p>
    <w:p w14:paraId="016D1054" w14:textId="77777777" w:rsidR="00B329BF" w:rsidRPr="00FC5EBF" w:rsidRDefault="00B329BF" w:rsidP="005C787C">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5C787C">
      <w:pPr>
        <w:rPr>
          <w:rStyle w:val="ControlFlowTok"/>
          <w:lang w:val="en-GB"/>
        </w:rPr>
      </w:pPr>
    </w:p>
    <w:p w14:paraId="45C42CCD" w14:textId="77777777" w:rsidR="00B329BF" w:rsidRPr="0087654C" w:rsidRDefault="00B329BF" w:rsidP="005C787C">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5C787C"/>
    <w:p w14:paraId="4D1DD4FA" w14:textId="77777777" w:rsidR="00B329BF" w:rsidRPr="009C133F" w:rsidRDefault="00B329BF" w:rsidP="00B329BF">
      <w:pPr>
        <w:pStyle w:val="Heading3"/>
      </w:pPr>
      <w:bookmarkStart w:id="50" w:name="_Toc14519157"/>
      <w:r>
        <w:t>Data Quality Assessment and Descriptive Statistics</w:t>
      </w:r>
      <w:bookmarkEnd w:id="50"/>
    </w:p>
    <w:p w14:paraId="0C8050FE" w14:textId="77777777" w:rsidR="00B329BF" w:rsidRDefault="00B329BF" w:rsidP="005C787C">
      <w:pPr>
        <w:rPr>
          <w:lang w:val="en-GB" w:eastAsia="en-GB"/>
        </w:rPr>
      </w:pPr>
    </w:p>
    <w:p w14:paraId="31AFCF68" w14:textId="77777777" w:rsidR="00B329BF" w:rsidRDefault="00B329BF" w:rsidP="00B329BF">
      <w:pPr>
        <w:pStyle w:val="Heading3"/>
      </w:pPr>
      <w:bookmarkStart w:id="51" w:name="_Toc14519158"/>
      <w:r>
        <w:t>File Merging and Conversion of Python Dictionaries to JSON Objects</w:t>
      </w:r>
      <w:bookmarkEnd w:id="51"/>
    </w:p>
    <w:p w14:paraId="40B485EC" w14:textId="77777777" w:rsidR="00B329BF" w:rsidRPr="00A0181F" w:rsidRDefault="00B329BF" w:rsidP="005C787C">
      <w:pPr>
        <w:rPr>
          <w:lang w:val="en-GB" w:eastAsia="en-GB"/>
        </w:rPr>
      </w:pPr>
    </w:p>
    <w:p w14:paraId="688290F7" w14:textId="77777777" w:rsidR="00B329BF" w:rsidRDefault="00B329BF" w:rsidP="005C787C">
      <w:pPr>
        <w:rPr>
          <w:lang w:val="en-GB" w:eastAsia="en-GB"/>
        </w:rPr>
      </w:pPr>
      <w:r>
        <w:rPr>
          <w:lang w:val="en-GB" w:eastAsia="en-GB"/>
        </w:rPr>
        <w:t>Cat_files.py</w:t>
      </w:r>
    </w:p>
    <w:p w14:paraId="74003296" w14:textId="77777777" w:rsidR="00B329BF" w:rsidRDefault="00B329BF" w:rsidP="005C787C">
      <w:pPr>
        <w:rPr>
          <w:lang w:val="en-GB" w:eastAsia="en-GB"/>
        </w:rPr>
      </w:pPr>
    </w:p>
    <w:p w14:paraId="46A1A30C" w14:textId="77777777" w:rsidR="00B329BF" w:rsidRDefault="00B329BF" w:rsidP="00B329BF">
      <w:pPr>
        <w:pStyle w:val="Heading3"/>
      </w:pPr>
      <w:bookmarkStart w:id="52" w:name="_Toc14519159"/>
      <w:r>
        <w:lastRenderedPageBreak/>
        <w:t>Loading JSON Files into R Environment and Data Wrangling for Deep Learning</w:t>
      </w:r>
      <w:bookmarkEnd w:id="52"/>
    </w:p>
    <w:p w14:paraId="41F8D542" w14:textId="77777777" w:rsidR="00B329BF" w:rsidRDefault="00B329BF" w:rsidP="005C787C">
      <w:pPr>
        <w:rPr>
          <w:lang w:val="en-GB"/>
        </w:rPr>
      </w:pPr>
    </w:p>
    <w:p w14:paraId="021A0CE9" w14:textId="77777777" w:rsidR="00B329BF" w:rsidRDefault="00B329BF" w:rsidP="005C787C">
      <w:pPr>
        <w:rPr>
          <w:lang w:val="en-GB"/>
        </w:rPr>
      </w:pPr>
      <w:r>
        <w:rPr>
          <w:lang w:val="en-GB"/>
        </w:rPr>
        <w:t>Wrangle.R</w:t>
      </w:r>
    </w:p>
    <w:p w14:paraId="3C6E0882" w14:textId="77777777" w:rsidR="00B329BF" w:rsidRDefault="00B329BF" w:rsidP="005C787C">
      <w:pPr>
        <w:rPr>
          <w:lang w:val="en-GB"/>
        </w:rPr>
      </w:pPr>
    </w:p>
    <w:p w14:paraId="6449301A" w14:textId="77777777" w:rsidR="00B329BF" w:rsidRDefault="00B329BF" w:rsidP="00B329BF">
      <w:pPr>
        <w:pStyle w:val="Heading3"/>
      </w:pPr>
      <w:bookmarkStart w:id="53" w:name="_Toc14519160"/>
      <w:r>
        <w:t>UCT HPC Cluster</w:t>
      </w:r>
      <w:bookmarkEnd w:id="53"/>
    </w:p>
    <w:p w14:paraId="66C75439" w14:textId="77777777" w:rsidR="00B329BF" w:rsidRDefault="00B329BF" w:rsidP="005C787C">
      <w:pPr>
        <w:rPr>
          <w:lang w:val="en-GB"/>
        </w:rPr>
      </w:pPr>
    </w:p>
    <w:p w14:paraId="07F6F570" w14:textId="77777777" w:rsidR="00B329BF" w:rsidRDefault="00B329BF" w:rsidP="005C787C">
      <w:pPr>
        <w:rPr>
          <w:rStyle w:val="pln"/>
        </w:rPr>
      </w:pPr>
      <w:r>
        <w:rPr>
          <w:rStyle w:val="pln"/>
        </w:rPr>
        <w:t>Compiler variables set in ~/.R/Makevars</w:t>
      </w:r>
    </w:p>
    <w:p w14:paraId="28327E4A" w14:textId="77777777" w:rsidR="00B329BF" w:rsidRDefault="00B329BF" w:rsidP="005C787C">
      <w:pPr>
        <w:rPr>
          <w:rStyle w:val="pln"/>
        </w:rPr>
      </w:pPr>
    </w:p>
    <w:p w14:paraId="3423A3FE" w14:textId="77777777" w:rsidR="00B329BF" w:rsidRDefault="00B329BF" w:rsidP="005C787C">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5C787C">
      <w:pPr>
        <w:pStyle w:val="HTMLPreformatted"/>
        <w:rPr>
          <w:rStyle w:val="pln"/>
        </w:rPr>
      </w:pPr>
    </w:p>
    <w:p w14:paraId="64093076" w14:textId="77777777" w:rsidR="00B329BF" w:rsidRDefault="00B329BF" w:rsidP="005C787C">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5C787C"/>
    <w:p w14:paraId="228E987C" w14:textId="77777777" w:rsidR="00B329BF" w:rsidRDefault="00B329BF" w:rsidP="005C787C">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5C787C">
      <w:r>
        <w:rPr>
          <w:rFonts w:eastAsia="MS Mincho"/>
          <w:lang w:val="en-US" w:eastAsia="en-GB"/>
        </w:rPr>
        <w:t>repos="https://cloud.r-project.org",dependencies=TRUE)</w:t>
      </w:r>
    </w:p>
    <w:p w14:paraId="6F9F89B2" w14:textId="77777777" w:rsidR="00B329BF" w:rsidRPr="006D566C" w:rsidRDefault="00B329BF" w:rsidP="005C787C">
      <w:pPr>
        <w:rPr>
          <w:lang w:val="en-GB"/>
        </w:rPr>
      </w:pPr>
    </w:p>
    <w:p w14:paraId="567262CE" w14:textId="77777777" w:rsidR="00B329BF" w:rsidRDefault="00B329BF" w:rsidP="005C787C">
      <w:pPr>
        <w:rPr>
          <w:lang w:val="en-GB"/>
        </w:rPr>
      </w:pPr>
    </w:p>
    <w:p w14:paraId="7D455D76" w14:textId="77777777" w:rsidR="00B329BF" w:rsidRPr="009C133F" w:rsidRDefault="00B329BF" w:rsidP="005C787C">
      <w:pPr>
        <w:rPr>
          <w:lang w:val="en-GB"/>
        </w:rPr>
      </w:pPr>
    </w:p>
    <w:p w14:paraId="691F75E5" w14:textId="77777777" w:rsidR="00B329BF" w:rsidRDefault="00B329BF" w:rsidP="005C787C">
      <w:pPr>
        <w:rPr>
          <w:lang w:val="en-GB" w:eastAsia="en-GB"/>
        </w:rPr>
      </w:pPr>
    </w:p>
    <w:p w14:paraId="76FAC01C" w14:textId="77777777" w:rsidR="00B329BF" w:rsidRDefault="00B329BF" w:rsidP="005C787C">
      <w:pPr>
        <w:rPr>
          <w:rFonts w:cs="Arial"/>
          <w:kern w:val="32"/>
          <w:sz w:val="32"/>
          <w:szCs w:val="28"/>
          <w:lang w:val="en-GB" w:eastAsia="en-GB"/>
        </w:rPr>
      </w:pPr>
      <w:r>
        <w:br w:type="page"/>
      </w:r>
    </w:p>
    <w:p w14:paraId="0CA8DDEC" w14:textId="77777777" w:rsidR="00B329BF" w:rsidRDefault="00B329BF" w:rsidP="00B329BF">
      <w:pPr>
        <w:pStyle w:val="AppendixHeading1"/>
      </w:pPr>
      <w:bookmarkStart w:id="54" w:name="_Toc14519161"/>
      <w:bookmarkStart w:id="55" w:name="_Toc14519216"/>
      <w:bookmarkStart w:id="56" w:name="_Toc14519605"/>
      <w:r>
        <w:lastRenderedPageBreak/>
        <w:t>Appendix G: Old Methods Section</w:t>
      </w:r>
      <w:bookmarkEnd w:id="54"/>
      <w:bookmarkEnd w:id="55"/>
      <w:bookmarkEnd w:id="56"/>
    </w:p>
    <w:p w14:paraId="45566201" w14:textId="77777777" w:rsidR="00B329BF" w:rsidRPr="000A144D" w:rsidRDefault="00B329BF" w:rsidP="00B329BF">
      <w:pPr>
        <w:pStyle w:val="Heading4"/>
      </w:pPr>
      <w:r>
        <w:t>Model 1</w:t>
      </w:r>
    </w:p>
    <w:p w14:paraId="1DFA8DD7" w14:textId="77777777" w:rsidR="00B329BF" w:rsidRDefault="00B329BF" w:rsidP="005C787C">
      <w:pPr>
        <w:rPr>
          <w:lang w:val="en-GB" w:eastAsia="en-GB"/>
        </w:rPr>
      </w:pPr>
    </w:p>
    <w:p w14:paraId="302043E7" w14:textId="77777777" w:rsidR="00B329BF" w:rsidRPr="001557E2" w:rsidRDefault="00B329BF" w:rsidP="005C787C">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5C787C">
      <w:pPr>
        <w:rPr>
          <w:lang w:val="en-GB" w:eastAsia="en-GB"/>
        </w:rPr>
      </w:pPr>
    </w:p>
    <w:p w14:paraId="1D372D29" w14:textId="77777777" w:rsidR="00B329BF" w:rsidRPr="006D1CB9" w:rsidRDefault="00B329BF" w:rsidP="005C787C">
      <w:pPr>
        <w:pStyle w:val="Python"/>
      </w:pPr>
      <w:r w:rsidRPr="006D1CB9">
        <w:t>model1 = Sequential([</w:t>
      </w:r>
    </w:p>
    <w:p w14:paraId="68CC4F44" w14:textId="77777777" w:rsidR="00B329BF" w:rsidRPr="006D1CB9" w:rsidRDefault="00B329BF" w:rsidP="005C787C">
      <w:pPr>
        <w:pStyle w:val="Python"/>
      </w:pPr>
      <w:r w:rsidRPr="006D1CB9">
        <w:t xml:space="preserve">    Dense(256, input_shape=(24,)),</w:t>
      </w:r>
    </w:p>
    <w:p w14:paraId="0109C796" w14:textId="77777777" w:rsidR="00B329BF" w:rsidRPr="006D1CB9" w:rsidRDefault="00B329BF" w:rsidP="005C787C">
      <w:pPr>
        <w:pStyle w:val="Python"/>
      </w:pPr>
      <w:r w:rsidRPr="006D1CB9">
        <w:t xml:space="preserve">    Activation('relu'),</w:t>
      </w:r>
    </w:p>
    <w:p w14:paraId="6F3A7DD6" w14:textId="77777777" w:rsidR="00B329BF" w:rsidRPr="006D1CB9" w:rsidRDefault="00B329BF" w:rsidP="005C787C">
      <w:pPr>
        <w:pStyle w:val="Python"/>
      </w:pPr>
      <w:r w:rsidRPr="006D1CB9">
        <w:t xml:space="preserve">    Dense(128),</w:t>
      </w:r>
    </w:p>
    <w:p w14:paraId="31FA6B5D" w14:textId="77777777" w:rsidR="00B329BF" w:rsidRPr="006D1CB9" w:rsidRDefault="00B329BF" w:rsidP="005C787C">
      <w:pPr>
        <w:pStyle w:val="Python"/>
      </w:pPr>
      <w:r w:rsidRPr="006D1CB9">
        <w:t xml:space="preserve">    Activation('relu'),</w:t>
      </w:r>
    </w:p>
    <w:p w14:paraId="6EF58E19" w14:textId="77777777" w:rsidR="00B329BF" w:rsidRPr="006D1CB9" w:rsidRDefault="00B329BF" w:rsidP="005C787C">
      <w:pPr>
        <w:pStyle w:val="Python"/>
      </w:pPr>
      <w:r w:rsidRPr="006D1CB9">
        <w:t xml:space="preserve">    Dense(128),</w:t>
      </w:r>
    </w:p>
    <w:p w14:paraId="5D594194" w14:textId="77777777" w:rsidR="00B329BF" w:rsidRPr="006D1CB9" w:rsidRDefault="00B329BF" w:rsidP="005C787C">
      <w:pPr>
        <w:pStyle w:val="Python"/>
      </w:pPr>
      <w:r w:rsidRPr="006D1CB9">
        <w:t xml:space="preserve">    Activation('relu'),</w:t>
      </w:r>
    </w:p>
    <w:p w14:paraId="4435A534" w14:textId="77777777" w:rsidR="00B329BF" w:rsidRPr="006D1CB9" w:rsidRDefault="00B329BF" w:rsidP="005C787C">
      <w:pPr>
        <w:pStyle w:val="Python"/>
      </w:pPr>
      <w:r w:rsidRPr="006D1CB9">
        <w:t xml:space="preserve">    Dense(64),</w:t>
      </w:r>
    </w:p>
    <w:p w14:paraId="590F9EF2" w14:textId="77777777" w:rsidR="00B329BF" w:rsidRPr="006D1CB9" w:rsidRDefault="00B329BF" w:rsidP="005C787C">
      <w:pPr>
        <w:pStyle w:val="Python"/>
      </w:pPr>
      <w:r w:rsidRPr="006D1CB9">
        <w:t xml:space="preserve">    Activation('relu'),</w:t>
      </w:r>
    </w:p>
    <w:p w14:paraId="475188B3" w14:textId="77777777" w:rsidR="00B329BF" w:rsidRPr="006D1CB9" w:rsidRDefault="00B329BF" w:rsidP="005C787C">
      <w:pPr>
        <w:pStyle w:val="Python"/>
      </w:pPr>
      <w:r w:rsidRPr="006D1CB9">
        <w:t xml:space="preserve">    Dense(2),</w:t>
      </w:r>
    </w:p>
    <w:p w14:paraId="1DF60C41" w14:textId="77777777" w:rsidR="00B329BF" w:rsidRPr="006D1CB9" w:rsidRDefault="00B329BF" w:rsidP="005C787C">
      <w:pPr>
        <w:pStyle w:val="Python"/>
      </w:pPr>
      <w:r w:rsidRPr="006D1CB9">
        <w:t xml:space="preserve">    Activation('softmax')</w:t>
      </w:r>
    </w:p>
    <w:p w14:paraId="0340C932" w14:textId="77777777" w:rsidR="00B329BF" w:rsidRPr="006D1CB9" w:rsidRDefault="00B329BF" w:rsidP="005C787C">
      <w:pPr>
        <w:pStyle w:val="Python"/>
      </w:pPr>
      <w:r w:rsidRPr="006D1CB9">
        <w:t>])</w:t>
      </w:r>
    </w:p>
    <w:p w14:paraId="677343C0" w14:textId="77777777" w:rsidR="00B329BF" w:rsidRPr="006D1CB9" w:rsidRDefault="00B329BF" w:rsidP="005C787C">
      <w:pPr>
        <w:pStyle w:val="Python"/>
      </w:pPr>
    </w:p>
    <w:p w14:paraId="4BFB0C9F" w14:textId="77777777" w:rsidR="00B329BF" w:rsidRPr="006D1CB9" w:rsidRDefault="00B329BF" w:rsidP="005C787C">
      <w:pPr>
        <w:pStyle w:val="Python"/>
      </w:pPr>
      <w:r w:rsidRPr="006D1CB9">
        <w:t>model1.compile(loss='categorical_crossentropy',</w:t>
      </w:r>
    </w:p>
    <w:p w14:paraId="79200181" w14:textId="77777777" w:rsidR="00B329BF" w:rsidRPr="006D1CB9" w:rsidRDefault="00B329BF" w:rsidP="005C787C">
      <w:pPr>
        <w:pStyle w:val="Python"/>
      </w:pPr>
      <w:r w:rsidRPr="006D1CB9">
        <w:t xml:space="preserve">              optimizer='rmsprop',</w:t>
      </w:r>
    </w:p>
    <w:p w14:paraId="5BE6B895" w14:textId="77777777" w:rsidR="00B329BF" w:rsidRPr="006D1CB9" w:rsidRDefault="00B329BF" w:rsidP="005C787C">
      <w:pPr>
        <w:pStyle w:val="Python"/>
      </w:pPr>
      <w:r w:rsidRPr="006D1CB9">
        <w:t xml:space="preserve">              metrics=['accuracy'])</w:t>
      </w:r>
    </w:p>
    <w:p w14:paraId="3D441CBF" w14:textId="77777777" w:rsidR="00B329BF" w:rsidRPr="006D1CB9" w:rsidRDefault="00B329BF" w:rsidP="005C787C">
      <w:pPr>
        <w:pStyle w:val="Python"/>
      </w:pPr>
    </w:p>
    <w:p w14:paraId="790FA573" w14:textId="77777777" w:rsidR="00B329BF" w:rsidRPr="006D1CB9" w:rsidRDefault="00B329BF" w:rsidP="005C787C">
      <w:pPr>
        <w:pStyle w:val="Python"/>
      </w:pPr>
    </w:p>
    <w:p w14:paraId="684B135A" w14:textId="77777777" w:rsidR="00B329BF" w:rsidRDefault="00B329BF" w:rsidP="005C787C">
      <w:pPr>
        <w:pStyle w:val="Python"/>
      </w:pPr>
      <w:r w:rsidRPr="006D1CB9">
        <w:t>history = model1.fit(x_train, y_train,</w:t>
      </w:r>
    </w:p>
    <w:p w14:paraId="23325729" w14:textId="77777777" w:rsidR="00B329BF" w:rsidRPr="006D1CB9" w:rsidRDefault="00B329BF" w:rsidP="005C787C">
      <w:pPr>
        <w:pStyle w:val="Python"/>
      </w:pPr>
      <w:r w:rsidRPr="006D1CB9">
        <w:t xml:space="preserve">              epochs=epochs,</w:t>
      </w:r>
    </w:p>
    <w:p w14:paraId="5D469636" w14:textId="77777777" w:rsidR="00B329BF" w:rsidRPr="006D1CB9" w:rsidRDefault="00B329BF" w:rsidP="005C787C">
      <w:pPr>
        <w:pStyle w:val="Python"/>
      </w:pPr>
      <w:r w:rsidRPr="006D1CB9">
        <w:t xml:space="preserve">              validation_split=0.15,</w:t>
      </w:r>
    </w:p>
    <w:p w14:paraId="77FD790B" w14:textId="77777777" w:rsidR="00B329BF" w:rsidRPr="006D1CB9" w:rsidRDefault="00B329BF" w:rsidP="005C787C">
      <w:pPr>
        <w:pStyle w:val="Python"/>
      </w:pPr>
      <w:r w:rsidRPr="006D1CB9">
        <w:t xml:space="preserve">              shuffle=True,</w:t>
      </w:r>
    </w:p>
    <w:p w14:paraId="52199C9F" w14:textId="77777777" w:rsidR="00B329BF" w:rsidRDefault="00B329BF" w:rsidP="005C787C">
      <w:pPr>
        <w:pStyle w:val="Python"/>
      </w:pPr>
      <w:r w:rsidRPr="006D1CB9">
        <w:t xml:space="preserve">              verbose=2)</w:t>
      </w:r>
    </w:p>
    <w:p w14:paraId="3B9A62E4" w14:textId="77777777" w:rsidR="00B329BF" w:rsidRDefault="00B329BF" w:rsidP="005C787C">
      <w:pPr>
        <w:pStyle w:val="Python"/>
      </w:pPr>
    </w:p>
    <w:p w14:paraId="2CD0AA95" w14:textId="77777777" w:rsidR="00B329BF" w:rsidRDefault="00B329BF" w:rsidP="005C787C">
      <w:r>
        <w:t>The input features to this model were as follows:</w:t>
      </w:r>
    </w:p>
    <w:p w14:paraId="5C2CE33B" w14:textId="77777777" w:rsidR="00B329BF" w:rsidRDefault="00B329BF" w:rsidP="005C787C">
      <w:pPr>
        <w:pStyle w:val="ListParagraph"/>
        <w:numPr>
          <w:ilvl w:val="0"/>
          <w:numId w:val="15"/>
        </w:numPr>
      </w:pPr>
      <w:r>
        <w:t>Time-bin sums across all pads, divided by the mean of the entire x sample</w:t>
      </w:r>
    </w:p>
    <w:p w14:paraId="411624C0" w14:textId="77777777" w:rsidR="00B329BF" w:rsidRDefault="00B329BF" w:rsidP="005C787C">
      <w:pPr>
        <w:pStyle w:val="ListParagraph"/>
        <w:numPr>
          <w:ilvl w:val="0"/>
          <w:numId w:val="15"/>
        </w:numPr>
      </w:pPr>
      <w:r>
        <w:t>Missing data removed</w:t>
      </w:r>
    </w:p>
    <w:p w14:paraId="098CBD2F" w14:textId="77777777" w:rsidR="00B329BF" w:rsidRDefault="00B329BF" w:rsidP="005C787C">
      <w:pPr>
        <w:pStyle w:val="ListParagraph"/>
        <w:numPr>
          <w:ilvl w:val="0"/>
          <w:numId w:val="15"/>
        </w:numPr>
      </w:pPr>
      <w:r>
        <w:t>Electrons oversampled (the electron sample in the training data was taken thrice)</w:t>
      </w:r>
    </w:p>
    <w:p w14:paraId="774268F8" w14:textId="77777777" w:rsidR="00B329BF" w:rsidRDefault="00B329BF" w:rsidP="005C787C"/>
    <w:p w14:paraId="49C1FB70" w14:textId="77777777" w:rsidR="00B329BF" w:rsidRDefault="00B329BF" w:rsidP="005C787C">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5C787C"/>
    <w:p w14:paraId="3F433D14" w14:textId="4B65C5D8" w:rsidR="00B329BF" w:rsidRDefault="00B329BF" w:rsidP="005C787C">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5C787C"/>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5C787C">
      <w:pPr>
        <w:rPr>
          <w:lang w:val="en-GB" w:eastAsia="en-GB"/>
        </w:rPr>
      </w:pPr>
    </w:p>
    <w:p w14:paraId="532BAA6A" w14:textId="77777777" w:rsidR="00B329BF" w:rsidRDefault="00B329BF" w:rsidP="005C787C">
      <w:pPr>
        <w:rPr>
          <w:lang w:val="en-GB" w:eastAsia="en-GB"/>
        </w:rPr>
      </w:pPr>
    </w:p>
    <w:p w14:paraId="4D35767B" w14:textId="77777777" w:rsidR="00B329BF" w:rsidRDefault="00B329BF" w:rsidP="005C787C">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5C787C">
      <w:pPr>
        <w:rPr>
          <w:lang w:val="en-GB" w:eastAsia="en-GB"/>
        </w:rPr>
      </w:pPr>
    </w:p>
    <w:p w14:paraId="39A2073C" w14:textId="77777777" w:rsidR="00B329BF" w:rsidRDefault="00B329BF" w:rsidP="005C787C">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5C787C">
      <w:pPr>
        <w:rPr>
          <w:lang w:val="en-GB" w:eastAsia="en-GB"/>
        </w:rPr>
      </w:pPr>
    </w:p>
    <w:p w14:paraId="467DEE9D" w14:textId="77777777" w:rsidR="00B329BF" w:rsidRDefault="00B329BF" w:rsidP="005C787C">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5C787C">
      <w:pPr>
        <w:rPr>
          <w:lang w:val="en-GB" w:eastAsia="en-GB"/>
        </w:rPr>
      </w:pPr>
    </w:p>
    <w:p w14:paraId="416EDEB8" w14:textId="77777777" w:rsidR="00B329BF" w:rsidRDefault="00B329BF" w:rsidP="005C787C">
      <w:pPr>
        <w:rPr>
          <w:lang w:val="en-GB" w:eastAsia="en-GB"/>
        </w:rPr>
      </w:pPr>
      <w:r>
        <w:rPr>
          <w:lang w:val="en-GB" w:eastAsia="en-GB"/>
        </w:rPr>
        <w:t>Class weights were accounted for as follows:</w:t>
      </w:r>
    </w:p>
    <w:p w14:paraId="556314C8" w14:textId="77777777" w:rsidR="00B329BF" w:rsidRDefault="00B329BF" w:rsidP="005C787C">
      <w:pPr>
        <w:rPr>
          <w:lang w:val="en-GB" w:eastAsia="en-GB"/>
        </w:rPr>
      </w:pPr>
    </w:p>
    <w:p w14:paraId="552111A0" w14:textId="77777777" w:rsidR="00B329BF" w:rsidRDefault="00B329BF" w:rsidP="005C787C">
      <w:pPr>
        <w:pStyle w:val="Python"/>
      </w:pPr>
      <w:r>
        <w:t>class_weights = class_weight.compute_class_weight('balanced',</w:t>
      </w:r>
    </w:p>
    <w:p w14:paraId="70AE0036" w14:textId="77777777" w:rsidR="00B329BF" w:rsidRDefault="00B329BF" w:rsidP="005C787C">
      <w:pPr>
        <w:pStyle w:val="Python"/>
      </w:pPr>
      <w:r>
        <w:t xml:space="preserve">                                                 np.unique(y_train),</w:t>
      </w:r>
    </w:p>
    <w:p w14:paraId="5E4B16B2" w14:textId="77777777" w:rsidR="00B329BF" w:rsidRDefault="00B329BF" w:rsidP="005C787C">
      <w:pPr>
        <w:pStyle w:val="Python"/>
      </w:pPr>
      <w:r>
        <w:t xml:space="preserve">                                                 y_train)</w:t>
      </w:r>
    </w:p>
    <w:p w14:paraId="01B286E8" w14:textId="77777777" w:rsidR="00B329BF" w:rsidRDefault="00B329BF" w:rsidP="005C787C">
      <w:pPr>
        <w:pStyle w:val="Python"/>
      </w:pPr>
    </w:p>
    <w:p w14:paraId="38EE1666" w14:textId="77777777" w:rsidR="00B329BF" w:rsidRDefault="00B329BF" w:rsidP="005C787C">
      <w:pPr>
        <w:pStyle w:val="Python"/>
      </w:pPr>
      <w:r>
        <w:t>class_weights = {0:class_weights[0],1:class_weights[1]}</w:t>
      </w:r>
    </w:p>
    <w:p w14:paraId="20DE0FAA" w14:textId="77777777" w:rsidR="00B329BF" w:rsidRDefault="00B329BF" w:rsidP="005C787C">
      <w:pPr>
        <w:pStyle w:val="Python"/>
      </w:pPr>
    </w:p>
    <w:p w14:paraId="020BB79E" w14:textId="77777777" w:rsidR="00B329BF" w:rsidRDefault="00B329BF" w:rsidP="005C787C">
      <w:r>
        <w:t>The model was built, compiled and trained according to the following Python code:</w:t>
      </w:r>
    </w:p>
    <w:p w14:paraId="168FC71F" w14:textId="77777777" w:rsidR="00B329BF" w:rsidRDefault="00B329BF" w:rsidP="005C787C"/>
    <w:p w14:paraId="24D6B5E0" w14:textId="77777777" w:rsidR="00B329BF" w:rsidRDefault="00B329BF" w:rsidP="005C787C">
      <w:pPr>
        <w:pStyle w:val="Python"/>
      </w:pPr>
      <w:r>
        <w:t xml:space="preserve">sgd = optimizers.SGD(lr=0.01, clipvalue=0.5)    </w:t>
      </w:r>
    </w:p>
    <w:p w14:paraId="5C0C1309" w14:textId="77777777" w:rsidR="00B329BF" w:rsidRDefault="00B329BF" w:rsidP="005C787C">
      <w:pPr>
        <w:pStyle w:val="Python"/>
      </w:pPr>
    </w:p>
    <w:p w14:paraId="5643371B" w14:textId="77777777" w:rsidR="00B329BF" w:rsidRDefault="00B329BF" w:rsidP="005C787C">
      <w:pPr>
        <w:pStyle w:val="Python"/>
      </w:pPr>
      <w:r>
        <w:t>model1_dropout_0_5 = Sequential([</w:t>
      </w:r>
    </w:p>
    <w:p w14:paraId="6BA5E3CB" w14:textId="77777777" w:rsidR="00B329BF" w:rsidRDefault="00B329BF" w:rsidP="005C787C">
      <w:pPr>
        <w:pStyle w:val="Python"/>
      </w:pPr>
      <w:r>
        <w:t xml:space="preserve">    Dense(32, input_shape=(32,)),</w:t>
      </w:r>
    </w:p>
    <w:p w14:paraId="5620CC8B" w14:textId="77777777" w:rsidR="00B329BF" w:rsidRDefault="00B329BF" w:rsidP="005C787C">
      <w:pPr>
        <w:pStyle w:val="Python"/>
      </w:pPr>
      <w:r>
        <w:t xml:space="preserve">    Activation('relu'),</w:t>
      </w:r>
    </w:p>
    <w:p w14:paraId="4353DC9E" w14:textId="77777777" w:rsidR="00B329BF" w:rsidRDefault="00B329BF" w:rsidP="005C787C">
      <w:pPr>
        <w:pStyle w:val="Python"/>
      </w:pPr>
      <w:r>
        <w:t xml:space="preserve">    Dense(2),</w:t>
      </w:r>
    </w:p>
    <w:p w14:paraId="0343775D" w14:textId="77777777" w:rsidR="00B329BF" w:rsidRDefault="00B329BF" w:rsidP="005C787C">
      <w:pPr>
        <w:pStyle w:val="Python"/>
      </w:pPr>
      <w:r>
        <w:t xml:space="preserve">    Activation('softmax')</w:t>
      </w:r>
    </w:p>
    <w:p w14:paraId="4E46D5B8" w14:textId="77777777" w:rsidR="00B329BF" w:rsidRDefault="00B329BF" w:rsidP="005C787C">
      <w:pPr>
        <w:pStyle w:val="Python"/>
      </w:pPr>
      <w:r>
        <w:t>])</w:t>
      </w:r>
    </w:p>
    <w:p w14:paraId="0E81D0C3" w14:textId="77777777" w:rsidR="00B329BF" w:rsidRDefault="00B329BF" w:rsidP="005C787C">
      <w:pPr>
        <w:pStyle w:val="Python"/>
      </w:pPr>
    </w:p>
    <w:p w14:paraId="253275F3" w14:textId="77777777" w:rsidR="00B329BF" w:rsidRDefault="00B329BF" w:rsidP="005C787C">
      <w:pPr>
        <w:pStyle w:val="Python"/>
      </w:pPr>
      <w:r>
        <w:t>batch_size=32</w:t>
      </w:r>
    </w:p>
    <w:p w14:paraId="1BE3AC18" w14:textId="77777777" w:rsidR="00B329BF" w:rsidRDefault="00B329BF" w:rsidP="005C787C">
      <w:pPr>
        <w:pStyle w:val="Python"/>
      </w:pPr>
      <w:r>
        <w:t xml:space="preserve">    </w:t>
      </w:r>
    </w:p>
    <w:p w14:paraId="084DCCC5" w14:textId="77777777" w:rsidR="00B329BF" w:rsidRDefault="00B329BF" w:rsidP="005C787C">
      <w:pPr>
        <w:pStyle w:val="Python"/>
      </w:pPr>
      <w:r>
        <w:t>model1_dropout_0_5.compile(loss='binary_crossentropy',</w:t>
      </w:r>
    </w:p>
    <w:p w14:paraId="2BB54FF3" w14:textId="77777777" w:rsidR="00B329BF" w:rsidRDefault="00B329BF" w:rsidP="005C787C">
      <w:pPr>
        <w:pStyle w:val="Python"/>
      </w:pPr>
      <w:r>
        <w:t xml:space="preserve">              optimizer=sgd,</w:t>
      </w:r>
    </w:p>
    <w:p w14:paraId="65C8E176" w14:textId="77777777" w:rsidR="00B329BF" w:rsidRDefault="00B329BF" w:rsidP="005C787C">
      <w:pPr>
        <w:pStyle w:val="Python"/>
      </w:pPr>
      <w:r>
        <w:t xml:space="preserve">              metrics=['accuracy'])</w:t>
      </w:r>
    </w:p>
    <w:p w14:paraId="667E50F2" w14:textId="77777777" w:rsidR="00B329BF" w:rsidRDefault="00B329BF" w:rsidP="005C787C">
      <w:pPr>
        <w:pStyle w:val="Python"/>
      </w:pPr>
    </w:p>
    <w:p w14:paraId="16F42F08" w14:textId="77777777" w:rsidR="00B329BF" w:rsidRDefault="00B329BF" w:rsidP="005C787C">
      <w:pPr>
        <w:pStyle w:val="Python"/>
      </w:pPr>
    </w:p>
    <w:p w14:paraId="30BCF496" w14:textId="77777777" w:rsidR="00B329BF" w:rsidRDefault="00B329BF" w:rsidP="005C787C">
      <w:pPr>
        <w:pStyle w:val="Python"/>
      </w:pPr>
      <w:r>
        <w:t>history = model1_dropout_0_5.fit(x_train, y_train,</w:t>
      </w:r>
    </w:p>
    <w:p w14:paraId="5BFFFE8D" w14:textId="77777777" w:rsidR="00B329BF" w:rsidRDefault="00B329BF" w:rsidP="005C787C">
      <w:pPr>
        <w:pStyle w:val="Python"/>
      </w:pPr>
      <w:r>
        <w:t xml:space="preserve">              batch_size=batch_size,</w:t>
      </w:r>
    </w:p>
    <w:p w14:paraId="06D53BD2" w14:textId="77777777" w:rsidR="00B329BF" w:rsidRDefault="00B329BF" w:rsidP="005C787C">
      <w:pPr>
        <w:pStyle w:val="Python"/>
      </w:pPr>
      <w:r>
        <w:t xml:space="preserve">              epochs=epochs,</w:t>
      </w:r>
    </w:p>
    <w:p w14:paraId="3D649D8A" w14:textId="77777777" w:rsidR="00B329BF" w:rsidRDefault="00B329BF" w:rsidP="005C787C">
      <w:pPr>
        <w:pStyle w:val="Python"/>
      </w:pPr>
      <w:r>
        <w:t xml:space="preserve">              validation_split=0.1,</w:t>
      </w:r>
    </w:p>
    <w:p w14:paraId="57FC7E17" w14:textId="77777777" w:rsidR="00B329BF" w:rsidRDefault="00B329BF" w:rsidP="005C787C">
      <w:pPr>
        <w:pStyle w:val="Python"/>
      </w:pPr>
      <w:r>
        <w:t xml:space="preserve">              shuffle=True,</w:t>
      </w:r>
    </w:p>
    <w:p w14:paraId="0C7E12B9" w14:textId="77777777" w:rsidR="00B329BF" w:rsidRDefault="00B329BF" w:rsidP="005C787C">
      <w:pPr>
        <w:pStyle w:val="Python"/>
      </w:pPr>
      <w:r>
        <w:t xml:space="preserve">              verbose=2,</w:t>
      </w:r>
    </w:p>
    <w:p w14:paraId="5BA0F8EE" w14:textId="77777777" w:rsidR="00B329BF" w:rsidRDefault="00B329BF" w:rsidP="005C787C">
      <w:pPr>
        <w:pStyle w:val="Python"/>
      </w:pPr>
      <w:r>
        <w:t xml:space="preserve">              class_weight=class_weights)</w:t>
      </w:r>
    </w:p>
    <w:p w14:paraId="497AA55E" w14:textId="77777777" w:rsidR="00B329BF" w:rsidRDefault="00B329BF" w:rsidP="005C787C"/>
    <w:p w14:paraId="0126D800" w14:textId="77777777" w:rsidR="00B329BF" w:rsidRDefault="00B329BF" w:rsidP="005C787C">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5C787C"/>
    <w:p w14:paraId="0E3759A5" w14:textId="0187C95E" w:rsidR="00B329BF" w:rsidRDefault="00B329BF" w:rsidP="005C787C">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5C787C"/>
    <w:p w14:paraId="720AA02E" w14:textId="77777777" w:rsidR="00B329BF" w:rsidRDefault="00B329BF" w:rsidP="00B329BF">
      <w:pPr>
        <w:pStyle w:val="Heading5"/>
      </w:pPr>
      <w:r>
        <w:t>Stage 2</w:t>
      </w:r>
    </w:p>
    <w:p w14:paraId="1CAFF7BA" w14:textId="77777777" w:rsidR="00B329BF" w:rsidRDefault="00B329BF" w:rsidP="005C787C"/>
    <w:p w14:paraId="25BF6D85" w14:textId="77777777" w:rsidR="00B329BF" w:rsidRDefault="00B329BF" w:rsidP="005C787C">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5C787C">
      <w:pPr>
        <w:rPr>
          <w:lang w:val="en-GB" w:eastAsia="en-GB"/>
        </w:rPr>
      </w:pPr>
    </w:p>
    <w:p w14:paraId="18216A61" w14:textId="77777777" w:rsidR="00B329BF" w:rsidRDefault="00B329BF" w:rsidP="005C787C">
      <w:pPr>
        <w:rPr>
          <w:lang w:val="en-GB" w:eastAsia="en-GB"/>
        </w:rPr>
      </w:pPr>
      <w:r>
        <w:rPr>
          <w:lang w:val="en-GB" w:eastAsia="en-GB"/>
        </w:rPr>
        <w:t>This model was trained on 2720444 samples and validated on 302272 samples.</w:t>
      </w:r>
    </w:p>
    <w:p w14:paraId="54FAB6FF" w14:textId="77777777" w:rsidR="00B329BF" w:rsidRDefault="00B329BF" w:rsidP="005C787C">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5C787C">
      <w:pPr>
        <w:rPr>
          <w:lang w:val="en-GB" w:eastAsia="en-GB"/>
        </w:rPr>
      </w:pPr>
    </w:p>
    <w:p w14:paraId="5532A84A" w14:textId="77777777" w:rsidR="00B329BF" w:rsidRDefault="00B329BF" w:rsidP="005C787C">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5C787C">
      <w:pPr>
        <w:rPr>
          <w:lang w:val="en-GB" w:eastAsia="en-GB"/>
        </w:rPr>
      </w:pPr>
    </w:p>
    <w:p w14:paraId="23C9FD10" w14:textId="77777777" w:rsidR="00B329BF" w:rsidRDefault="00B329BF" w:rsidP="005C787C">
      <w:pPr>
        <w:pStyle w:val="Python"/>
      </w:pPr>
      <w:r>
        <w:t>model1_dropout_0_5 = Sequential([</w:t>
      </w:r>
    </w:p>
    <w:p w14:paraId="16FE0836" w14:textId="77777777" w:rsidR="00B329BF" w:rsidRDefault="00B329BF" w:rsidP="005C787C">
      <w:pPr>
        <w:pStyle w:val="Python"/>
      </w:pPr>
      <w:r>
        <w:t xml:space="preserve">    Dense(128, input_shape=(32,)),</w:t>
      </w:r>
    </w:p>
    <w:p w14:paraId="2A8DB857" w14:textId="77777777" w:rsidR="00B329BF" w:rsidRDefault="00B329BF" w:rsidP="005C787C">
      <w:pPr>
        <w:pStyle w:val="Python"/>
      </w:pPr>
      <w:r>
        <w:t xml:space="preserve">    Activation('relu'),</w:t>
      </w:r>
    </w:p>
    <w:p w14:paraId="19E5A857" w14:textId="77777777" w:rsidR="00B329BF" w:rsidRDefault="00B329BF" w:rsidP="005C787C">
      <w:pPr>
        <w:pStyle w:val="Python"/>
      </w:pPr>
      <w:r>
        <w:t xml:space="preserve">    Dense(128),</w:t>
      </w:r>
    </w:p>
    <w:p w14:paraId="1A77D711" w14:textId="77777777" w:rsidR="00B329BF" w:rsidRDefault="00B329BF" w:rsidP="005C787C">
      <w:pPr>
        <w:pStyle w:val="Python"/>
      </w:pPr>
      <w:r>
        <w:t xml:space="preserve">    Activation('relu'),</w:t>
      </w:r>
    </w:p>
    <w:p w14:paraId="02826944" w14:textId="77777777" w:rsidR="00B329BF" w:rsidRDefault="00B329BF" w:rsidP="005C787C">
      <w:pPr>
        <w:pStyle w:val="Python"/>
      </w:pPr>
      <w:r>
        <w:t xml:space="preserve">    Dense(2),</w:t>
      </w:r>
    </w:p>
    <w:p w14:paraId="600D111F" w14:textId="77777777" w:rsidR="00B329BF" w:rsidRDefault="00B329BF" w:rsidP="005C787C">
      <w:pPr>
        <w:pStyle w:val="Python"/>
      </w:pPr>
      <w:r>
        <w:t xml:space="preserve">    Activation('softmax')</w:t>
      </w:r>
    </w:p>
    <w:p w14:paraId="7056ADAD" w14:textId="77777777" w:rsidR="00B329BF" w:rsidRPr="00CA0A6F" w:rsidRDefault="00B329BF" w:rsidP="005C787C">
      <w:pPr>
        <w:pStyle w:val="Python"/>
      </w:pPr>
      <w:r>
        <w:t>])</w:t>
      </w:r>
    </w:p>
    <w:p w14:paraId="4851A767" w14:textId="77777777" w:rsidR="00B329BF" w:rsidRDefault="00B329BF" w:rsidP="005C787C">
      <w:pPr>
        <w:rPr>
          <w:lang w:val="en-GB" w:eastAsia="en-GB"/>
        </w:rPr>
      </w:pPr>
    </w:p>
    <w:p w14:paraId="7F90076F" w14:textId="55C0986E" w:rsidR="00B329BF" w:rsidRDefault="00B329BF" w:rsidP="005C787C">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5C787C">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5C787C">
      <w:pPr>
        <w:rPr>
          <w:lang w:val="en-GB" w:eastAsia="en-GB"/>
        </w:rPr>
      </w:pPr>
    </w:p>
    <w:p w14:paraId="06C578D4" w14:textId="77777777" w:rsidR="00B329BF" w:rsidRPr="006045C7" w:rsidRDefault="00B329BF" w:rsidP="005C787C">
      <w:pPr>
        <w:pStyle w:val="Python"/>
      </w:pPr>
      <w:r w:rsidRPr="006045C7">
        <w:t>model1_dropout_0_5 = Sequential([</w:t>
      </w:r>
    </w:p>
    <w:p w14:paraId="60B9168F" w14:textId="77777777" w:rsidR="00B329BF" w:rsidRPr="006045C7" w:rsidRDefault="00B329BF" w:rsidP="005C787C">
      <w:pPr>
        <w:pStyle w:val="Python"/>
      </w:pPr>
      <w:r w:rsidRPr="006045C7">
        <w:t xml:space="preserve">    Dense(128, input_shape=(32,)),</w:t>
      </w:r>
    </w:p>
    <w:p w14:paraId="37A36479" w14:textId="77777777" w:rsidR="00B329BF" w:rsidRPr="006045C7" w:rsidRDefault="00B329BF" w:rsidP="005C787C">
      <w:pPr>
        <w:pStyle w:val="Python"/>
      </w:pPr>
      <w:r w:rsidRPr="006045C7">
        <w:t xml:space="preserve">    Activation('relu'),</w:t>
      </w:r>
    </w:p>
    <w:p w14:paraId="12524323" w14:textId="77777777" w:rsidR="00B329BF" w:rsidRPr="006045C7" w:rsidRDefault="00B329BF" w:rsidP="005C787C">
      <w:pPr>
        <w:pStyle w:val="Python"/>
      </w:pPr>
      <w:r w:rsidRPr="006045C7">
        <w:t xml:space="preserve">    Dense(128),</w:t>
      </w:r>
    </w:p>
    <w:p w14:paraId="78E64CA2" w14:textId="77777777" w:rsidR="00B329BF" w:rsidRPr="006045C7" w:rsidRDefault="00B329BF" w:rsidP="005C787C">
      <w:pPr>
        <w:pStyle w:val="Python"/>
      </w:pPr>
      <w:r w:rsidRPr="006045C7">
        <w:t xml:space="preserve">    Activation('relu'),</w:t>
      </w:r>
    </w:p>
    <w:p w14:paraId="3616E886" w14:textId="77777777" w:rsidR="00B329BF" w:rsidRPr="006045C7" w:rsidRDefault="00B329BF" w:rsidP="005C787C">
      <w:pPr>
        <w:pStyle w:val="Python"/>
      </w:pPr>
      <w:r w:rsidRPr="006045C7">
        <w:t xml:space="preserve">    Dense(128),</w:t>
      </w:r>
    </w:p>
    <w:p w14:paraId="27E33852" w14:textId="77777777" w:rsidR="00B329BF" w:rsidRPr="006045C7" w:rsidRDefault="00B329BF" w:rsidP="005C787C">
      <w:pPr>
        <w:pStyle w:val="Python"/>
      </w:pPr>
      <w:r w:rsidRPr="006045C7">
        <w:t xml:space="preserve">    Activation('relu'),</w:t>
      </w:r>
    </w:p>
    <w:p w14:paraId="52F45AE2" w14:textId="77777777" w:rsidR="00B329BF" w:rsidRPr="006045C7" w:rsidRDefault="00B329BF" w:rsidP="005C787C">
      <w:pPr>
        <w:pStyle w:val="Python"/>
      </w:pPr>
      <w:r w:rsidRPr="006045C7">
        <w:t xml:space="preserve">    Dense(128),</w:t>
      </w:r>
    </w:p>
    <w:p w14:paraId="034F79AE" w14:textId="77777777" w:rsidR="00B329BF" w:rsidRPr="006045C7" w:rsidRDefault="00B329BF" w:rsidP="005C787C">
      <w:pPr>
        <w:pStyle w:val="Python"/>
      </w:pPr>
      <w:r w:rsidRPr="006045C7">
        <w:t xml:space="preserve">    Activation('relu'),</w:t>
      </w:r>
    </w:p>
    <w:p w14:paraId="1AFBB911" w14:textId="77777777" w:rsidR="00B329BF" w:rsidRPr="006045C7" w:rsidRDefault="00B329BF" w:rsidP="005C787C">
      <w:pPr>
        <w:pStyle w:val="Python"/>
      </w:pPr>
      <w:r w:rsidRPr="006045C7">
        <w:t xml:space="preserve">    Dense(128),</w:t>
      </w:r>
    </w:p>
    <w:p w14:paraId="45F78523" w14:textId="77777777" w:rsidR="00B329BF" w:rsidRPr="006045C7" w:rsidRDefault="00B329BF" w:rsidP="005C787C">
      <w:pPr>
        <w:pStyle w:val="Python"/>
      </w:pPr>
      <w:r w:rsidRPr="006045C7">
        <w:t xml:space="preserve">    Activation('relu'),</w:t>
      </w:r>
    </w:p>
    <w:p w14:paraId="43BB76E4" w14:textId="77777777" w:rsidR="00B329BF" w:rsidRPr="006045C7" w:rsidRDefault="00B329BF" w:rsidP="005C787C">
      <w:pPr>
        <w:pStyle w:val="Python"/>
      </w:pPr>
      <w:r w:rsidRPr="006045C7">
        <w:t xml:space="preserve">    Dense(2),</w:t>
      </w:r>
    </w:p>
    <w:p w14:paraId="09CCE73E" w14:textId="77777777" w:rsidR="00B329BF" w:rsidRPr="006045C7" w:rsidRDefault="00B329BF" w:rsidP="005C787C">
      <w:pPr>
        <w:pStyle w:val="Python"/>
      </w:pPr>
      <w:r w:rsidRPr="006045C7">
        <w:t xml:space="preserve">    Activation('softmax')</w:t>
      </w:r>
    </w:p>
    <w:p w14:paraId="14CFE3E8" w14:textId="77777777" w:rsidR="00B329BF" w:rsidRDefault="00B329BF" w:rsidP="005C787C">
      <w:pPr>
        <w:pStyle w:val="Python"/>
      </w:pPr>
      <w:r w:rsidRPr="006045C7">
        <w:t>])</w:t>
      </w:r>
    </w:p>
    <w:p w14:paraId="0666FF78" w14:textId="77777777" w:rsidR="00B329BF" w:rsidRPr="00015DA3" w:rsidRDefault="00B329BF" w:rsidP="005C787C">
      <w:pPr>
        <w:rPr>
          <w:lang w:val="en-GB" w:eastAsia="en-GB"/>
        </w:rPr>
      </w:pPr>
    </w:p>
    <w:p w14:paraId="38635D4F" w14:textId="3C5F3D74" w:rsidR="00B329BF" w:rsidRDefault="00B329BF" w:rsidP="005C787C">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5C787C">
      <w:pPr>
        <w:rPr>
          <w:lang w:val="en-GB" w:eastAsia="en-GB"/>
        </w:rPr>
      </w:pPr>
    </w:p>
    <w:p w14:paraId="2217529C" w14:textId="77777777" w:rsidR="00B329BF" w:rsidRPr="00D56519" w:rsidRDefault="00B329BF" w:rsidP="005C787C">
      <w:pPr>
        <w:rPr>
          <w:lang w:val="en-GB" w:eastAsia="en-GB"/>
        </w:rPr>
      </w:pPr>
    </w:p>
    <w:p w14:paraId="73C8E45D" w14:textId="77777777" w:rsidR="00B329BF" w:rsidRDefault="00B329BF" w:rsidP="00B329BF">
      <w:pPr>
        <w:pStyle w:val="Heading3"/>
      </w:pPr>
      <w:bookmarkStart w:id="57" w:name="_Toc14519162"/>
      <w:r>
        <w:t>2D Convolutional Neural Networks</w:t>
      </w:r>
      <w:bookmarkEnd w:id="57"/>
    </w:p>
    <w:p w14:paraId="7CEDBEBD" w14:textId="77777777" w:rsidR="00B329BF" w:rsidRDefault="00B329BF" w:rsidP="005C787C">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5C787C">
      <w:pPr>
        <w:rPr>
          <w:lang w:val="en-GB" w:eastAsia="en-GB"/>
        </w:rPr>
      </w:pPr>
      <w:r>
        <w:rPr>
          <w:lang w:val="en-GB" w:eastAsia="en-GB"/>
        </w:rPr>
        <w:t>Trained on 770981 samples, validated on 85655 samples:</w:t>
      </w:r>
    </w:p>
    <w:p w14:paraId="74E2131B" w14:textId="77777777" w:rsidR="00B329BF" w:rsidRDefault="00B329BF" w:rsidP="005C787C">
      <w:pPr>
        <w:rPr>
          <w:lang w:val="en-GB" w:eastAsia="en-GB"/>
        </w:rPr>
      </w:pPr>
    </w:p>
    <w:p w14:paraId="2003F184" w14:textId="77777777" w:rsidR="00B329BF" w:rsidRDefault="00B329BF" w:rsidP="005C787C">
      <w:pPr>
        <w:pStyle w:val="Python"/>
      </w:pPr>
      <w:r>
        <w:t>epochs = 100</w:t>
      </w:r>
    </w:p>
    <w:p w14:paraId="52550E6C" w14:textId="77777777" w:rsidR="00B329BF" w:rsidRDefault="00B329BF" w:rsidP="005C787C">
      <w:pPr>
        <w:pStyle w:val="Python"/>
      </w:pPr>
    </w:p>
    <w:p w14:paraId="24172B4A" w14:textId="77777777" w:rsidR="00B329BF" w:rsidRDefault="00B329BF" w:rsidP="005C787C">
      <w:pPr>
        <w:pStyle w:val="Python"/>
      </w:pPr>
      <w:r>
        <w:t>model = Sequential()</w:t>
      </w:r>
    </w:p>
    <w:p w14:paraId="27E4787F" w14:textId="77777777" w:rsidR="00B329BF" w:rsidRDefault="00B329BF" w:rsidP="005C787C">
      <w:pPr>
        <w:pStyle w:val="Python"/>
      </w:pPr>
      <w:r>
        <w:t>model.add(Conv2D(16, (2, 2), padding='valid',input_shape=(17,24,1),data_format="channels_last"))</w:t>
      </w:r>
    </w:p>
    <w:p w14:paraId="02EF65F9" w14:textId="77777777" w:rsidR="00B329BF" w:rsidRDefault="00B329BF" w:rsidP="005C787C">
      <w:pPr>
        <w:pStyle w:val="Python"/>
      </w:pPr>
      <w:r>
        <w:t>model.add(Activation('relu'))</w:t>
      </w:r>
    </w:p>
    <w:p w14:paraId="3527C006" w14:textId="77777777" w:rsidR="00B329BF" w:rsidRDefault="00B329BF" w:rsidP="005C787C">
      <w:pPr>
        <w:pStyle w:val="Python"/>
      </w:pPr>
      <w:r>
        <w:lastRenderedPageBreak/>
        <w:t>model.add(MaxPooling2D(pool_size=(3, 3)))</w:t>
      </w:r>
    </w:p>
    <w:p w14:paraId="50FE735C" w14:textId="77777777" w:rsidR="00B329BF" w:rsidRDefault="00B329BF" w:rsidP="005C787C">
      <w:pPr>
        <w:pStyle w:val="Python"/>
      </w:pPr>
      <w:r>
        <w:t>model.add(Flatten())</w:t>
      </w:r>
    </w:p>
    <w:p w14:paraId="4C9C5E59" w14:textId="77777777" w:rsidR="00B329BF" w:rsidRDefault="00B329BF" w:rsidP="005C787C">
      <w:pPr>
        <w:pStyle w:val="Python"/>
      </w:pPr>
      <w:r>
        <w:t>model.add(Dense(256))</w:t>
      </w:r>
    </w:p>
    <w:p w14:paraId="25DC5294" w14:textId="77777777" w:rsidR="00B329BF" w:rsidRDefault="00B329BF" w:rsidP="005C787C">
      <w:pPr>
        <w:pStyle w:val="Python"/>
      </w:pPr>
      <w:r>
        <w:t>model.add(Activation('relu'))</w:t>
      </w:r>
    </w:p>
    <w:p w14:paraId="1058ADDE" w14:textId="77777777" w:rsidR="00B329BF" w:rsidRDefault="00B329BF" w:rsidP="005C787C">
      <w:pPr>
        <w:pStyle w:val="Python"/>
      </w:pPr>
      <w:r>
        <w:t>model.add(Dropout(0.5))</w:t>
      </w:r>
    </w:p>
    <w:p w14:paraId="3512D6AB" w14:textId="77777777" w:rsidR="00B329BF" w:rsidRDefault="00B329BF" w:rsidP="005C787C">
      <w:pPr>
        <w:pStyle w:val="Python"/>
      </w:pPr>
      <w:r>
        <w:t>model.add(Dense(2))</w:t>
      </w:r>
    </w:p>
    <w:p w14:paraId="2EC240BA" w14:textId="77777777" w:rsidR="00B329BF" w:rsidRDefault="00B329BF" w:rsidP="005C787C">
      <w:pPr>
        <w:pStyle w:val="Python"/>
      </w:pPr>
      <w:r>
        <w:t>model.add(Activation('softmax'))</w:t>
      </w:r>
    </w:p>
    <w:p w14:paraId="6D39FAE8" w14:textId="77777777" w:rsidR="00B329BF" w:rsidRDefault="00B329BF" w:rsidP="005C787C">
      <w:pPr>
        <w:pStyle w:val="Python"/>
      </w:pPr>
    </w:p>
    <w:p w14:paraId="645B803A" w14:textId="77777777" w:rsidR="00B329BF" w:rsidRDefault="00B329BF" w:rsidP="005C787C">
      <w:pPr>
        <w:pStyle w:val="Python"/>
      </w:pPr>
    </w:p>
    <w:p w14:paraId="25532B48" w14:textId="77777777" w:rsidR="00B329BF" w:rsidRDefault="00B329BF" w:rsidP="005C787C">
      <w:pPr>
        <w:pStyle w:val="Python"/>
      </w:pPr>
      <w:r>
        <w:t xml:space="preserve">sgd = tensorflow.keras.optimizers.SGD(lr=0.01, clipvalue=0.5) </w:t>
      </w:r>
    </w:p>
    <w:p w14:paraId="02B02674" w14:textId="77777777" w:rsidR="00B329BF" w:rsidRDefault="00B329BF" w:rsidP="005C787C">
      <w:pPr>
        <w:pStyle w:val="Python"/>
      </w:pPr>
    </w:p>
    <w:p w14:paraId="3ABFD395" w14:textId="77777777" w:rsidR="00B329BF" w:rsidRDefault="00B329BF" w:rsidP="005C787C">
      <w:pPr>
        <w:pStyle w:val="Python"/>
      </w:pPr>
      <w:r>
        <w:t>model.compile(loss='binary_crossentropy',</w:t>
      </w:r>
    </w:p>
    <w:p w14:paraId="6C24D1BF" w14:textId="77777777" w:rsidR="00B329BF" w:rsidRDefault="00B329BF" w:rsidP="005C787C">
      <w:pPr>
        <w:pStyle w:val="Python"/>
      </w:pPr>
      <w:r>
        <w:t xml:space="preserve">              optimizer=sgd,</w:t>
      </w:r>
    </w:p>
    <w:p w14:paraId="5B8F7C54" w14:textId="77777777" w:rsidR="00B329BF" w:rsidRDefault="00B329BF" w:rsidP="005C787C">
      <w:pPr>
        <w:pStyle w:val="Python"/>
      </w:pPr>
      <w:r>
        <w:t xml:space="preserve">              metrics=['accuracy'])</w:t>
      </w:r>
    </w:p>
    <w:p w14:paraId="2AA18ABE" w14:textId="77777777" w:rsidR="00B329BF" w:rsidRDefault="00B329BF" w:rsidP="005C787C">
      <w:pPr>
        <w:pStyle w:val="Python"/>
      </w:pPr>
      <w:r>
        <w:t xml:space="preserve">    </w:t>
      </w:r>
    </w:p>
    <w:p w14:paraId="125467E7" w14:textId="77777777" w:rsidR="00B329BF" w:rsidRDefault="00B329BF" w:rsidP="005C787C">
      <w:pPr>
        <w:pStyle w:val="Python"/>
      </w:pPr>
      <w:r>
        <w:t>history=model.fit(x_train, y_train,</w:t>
      </w:r>
    </w:p>
    <w:p w14:paraId="4B22CA54" w14:textId="77777777" w:rsidR="00B329BF" w:rsidRDefault="00B329BF" w:rsidP="005C787C">
      <w:pPr>
        <w:pStyle w:val="Python"/>
      </w:pPr>
      <w:r>
        <w:t xml:space="preserve">              epochs=epochs,</w:t>
      </w:r>
    </w:p>
    <w:p w14:paraId="10B8E850" w14:textId="77777777" w:rsidR="00B329BF" w:rsidRDefault="00B329BF" w:rsidP="005C787C">
      <w:pPr>
        <w:pStyle w:val="Python"/>
      </w:pPr>
      <w:r>
        <w:t xml:space="preserve">              validation_split=0.1,</w:t>
      </w:r>
    </w:p>
    <w:p w14:paraId="20B4F8D7" w14:textId="77777777" w:rsidR="00B329BF" w:rsidRDefault="00B329BF" w:rsidP="005C787C">
      <w:pPr>
        <w:pStyle w:val="Python"/>
      </w:pPr>
      <w:r>
        <w:t xml:space="preserve">              shuffle=True)</w:t>
      </w:r>
    </w:p>
    <w:p w14:paraId="59BB1749" w14:textId="77777777" w:rsidR="00B329BF" w:rsidRDefault="00B329BF" w:rsidP="005C787C">
      <w:pPr>
        <w:pStyle w:val="Python"/>
      </w:pPr>
    </w:p>
    <w:p w14:paraId="79793AC9" w14:textId="77777777" w:rsidR="00B329BF" w:rsidRDefault="00B329BF" w:rsidP="00B329BF">
      <w:pPr>
        <w:pStyle w:val="Heading4"/>
      </w:pPr>
      <w:r>
        <w:t>Stage 2</w:t>
      </w:r>
    </w:p>
    <w:p w14:paraId="3AD1271B" w14:textId="77777777" w:rsidR="00B329BF" w:rsidRDefault="00B329BF" w:rsidP="005C787C">
      <w:pPr>
        <w:rPr>
          <w:lang w:val="en-GB" w:eastAsia="en-GB"/>
        </w:rPr>
      </w:pPr>
    </w:p>
    <w:p w14:paraId="04D61AD8" w14:textId="77777777" w:rsidR="00B329BF" w:rsidRDefault="00B329BF" w:rsidP="005C787C">
      <w:pPr>
        <w:pStyle w:val="Python"/>
      </w:pPr>
      <w:r>
        <w:t>epochs = 100</w:t>
      </w:r>
    </w:p>
    <w:p w14:paraId="24D07064" w14:textId="77777777" w:rsidR="00B329BF" w:rsidRDefault="00B329BF" w:rsidP="005C787C">
      <w:pPr>
        <w:pStyle w:val="Python"/>
      </w:pPr>
    </w:p>
    <w:p w14:paraId="6B746E56" w14:textId="77777777" w:rsidR="00B329BF" w:rsidRDefault="00B329BF" w:rsidP="005C787C">
      <w:pPr>
        <w:pStyle w:val="Python"/>
      </w:pPr>
      <w:r>
        <w:t>model = Sequential()</w:t>
      </w:r>
    </w:p>
    <w:p w14:paraId="6CB9DA6B" w14:textId="77777777" w:rsidR="00B329BF" w:rsidRDefault="00B329BF" w:rsidP="005C787C">
      <w:pPr>
        <w:pStyle w:val="Python"/>
      </w:pPr>
      <w:r>
        <w:t>model.add(Conv2D(32, kernel_size=(3, 3),</w:t>
      </w:r>
    </w:p>
    <w:p w14:paraId="30FD1A68" w14:textId="77777777" w:rsidR="00B329BF" w:rsidRDefault="00B329BF" w:rsidP="005C787C">
      <w:pPr>
        <w:pStyle w:val="Python"/>
      </w:pPr>
      <w:r>
        <w:t xml:space="preserve">                 activation='relu',           input_shape=(x_train.shape[1],x_train.shape[2],x_train.shape[3]),data_format="channels_last"))</w:t>
      </w:r>
    </w:p>
    <w:p w14:paraId="78EAD208" w14:textId="77777777" w:rsidR="00B329BF" w:rsidRDefault="00B329BF" w:rsidP="005C787C">
      <w:pPr>
        <w:pStyle w:val="Python"/>
      </w:pPr>
      <w:r>
        <w:t>model.add(Conv2D(64, (3, 3), activation='relu'))</w:t>
      </w:r>
    </w:p>
    <w:p w14:paraId="63887D55" w14:textId="77777777" w:rsidR="00B329BF" w:rsidRDefault="00B329BF" w:rsidP="005C787C">
      <w:pPr>
        <w:pStyle w:val="Python"/>
      </w:pPr>
      <w:r>
        <w:t>model.add(MaxPooling2D(pool_size=(2, 2)))</w:t>
      </w:r>
    </w:p>
    <w:p w14:paraId="063D0C9C" w14:textId="77777777" w:rsidR="00B329BF" w:rsidRDefault="00B329BF" w:rsidP="005C787C">
      <w:pPr>
        <w:pStyle w:val="Python"/>
      </w:pPr>
      <w:r>
        <w:t>model.add(Dropout(0.25))</w:t>
      </w:r>
    </w:p>
    <w:p w14:paraId="6F197145" w14:textId="77777777" w:rsidR="00B329BF" w:rsidRDefault="00B329BF" w:rsidP="005C787C">
      <w:pPr>
        <w:pStyle w:val="Python"/>
      </w:pPr>
      <w:r>
        <w:t>model.add(Flatten())</w:t>
      </w:r>
    </w:p>
    <w:p w14:paraId="3E1B5189" w14:textId="77777777" w:rsidR="00B329BF" w:rsidRDefault="00B329BF" w:rsidP="005C787C">
      <w:pPr>
        <w:pStyle w:val="Python"/>
      </w:pPr>
      <w:r>
        <w:t>model.add(Dense(128, activation='relu'))</w:t>
      </w:r>
    </w:p>
    <w:p w14:paraId="3913DD25" w14:textId="77777777" w:rsidR="00B329BF" w:rsidRDefault="00B329BF" w:rsidP="005C787C">
      <w:pPr>
        <w:pStyle w:val="Python"/>
      </w:pPr>
      <w:r>
        <w:t>model.add(Dropout(0.5))</w:t>
      </w:r>
    </w:p>
    <w:p w14:paraId="4A17AF41" w14:textId="77777777" w:rsidR="00B329BF" w:rsidRDefault="00B329BF" w:rsidP="005C787C">
      <w:pPr>
        <w:pStyle w:val="Python"/>
      </w:pPr>
      <w:r>
        <w:t>model.add(Dense(2, activation='softmax'))</w:t>
      </w:r>
    </w:p>
    <w:p w14:paraId="09AB3027" w14:textId="77777777" w:rsidR="00B329BF" w:rsidRDefault="00B329BF" w:rsidP="005C787C">
      <w:pPr>
        <w:pStyle w:val="Python"/>
      </w:pPr>
    </w:p>
    <w:p w14:paraId="0762EBFD" w14:textId="77777777" w:rsidR="00B329BF" w:rsidRDefault="00B329BF" w:rsidP="005C787C">
      <w:pPr>
        <w:pStyle w:val="Python"/>
      </w:pPr>
      <w:r>
        <w:t xml:space="preserve">sgd = tensorflow.keras.optimizers.SGD(lr=0.01, clipvalue=0.5) </w:t>
      </w:r>
    </w:p>
    <w:p w14:paraId="7903F5A4" w14:textId="77777777" w:rsidR="00B329BF" w:rsidRDefault="00B329BF" w:rsidP="005C787C">
      <w:pPr>
        <w:pStyle w:val="Python"/>
      </w:pPr>
    </w:p>
    <w:p w14:paraId="27F37F47" w14:textId="77777777" w:rsidR="00B329BF" w:rsidRDefault="00B329BF" w:rsidP="005C787C">
      <w:pPr>
        <w:pStyle w:val="Python"/>
      </w:pPr>
      <w:r>
        <w:t>model.compile(loss='binary_crossentropy',</w:t>
      </w:r>
    </w:p>
    <w:p w14:paraId="43669372" w14:textId="77777777" w:rsidR="00B329BF" w:rsidRDefault="00B329BF" w:rsidP="005C787C">
      <w:pPr>
        <w:pStyle w:val="Python"/>
      </w:pPr>
      <w:r>
        <w:t xml:space="preserve">              optimizer=sgd,</w:t>
      </w:r>
    </w:p>
    <w:p w14:paraId="51334F49" w14:textId="77777777" w:rsidR="00B329BF" w:rsidRDefault="00B329BF" w:rsidP="005C787C">
      <w:pPr>
        <w:pStyle w:val="Python"/>
      </w:pPr>
      <w:r>
        <w:t xml:space="preserve">              metrics=['accuracy'])</w:t>
      </w:r>
    </w:p>
    <w:p w14:paraId="38757950" w14:textId="77777777" w:rsidR="00B329BF" w:rsidRDefault="00B329BF" w:rsidP="005C787C">
      <w:pPr>
        <w:pStyle w:val="Python"/>
      </w:pPr>
    </w:p>
    <w:p w14:paraId="0DBBCB15" w14:textId="77777777" w:rsidR="00B329BF" w:rsidRDefault="00B329BF" w:rsidP="005C787C">
      <w:pPr>
        <w:pStyle w:val="Python"/>
      </w:pPr>
      <w:r>
        <w:t>batch_size=32</w:t>
      </w:r>
    </w:p>
    <w:p w14:paraId="786A9002" w14:textId="77777777" w:rsidR="00B329BF" w:rsidRDefault="00B329BF" w:rsidP="005C787C">
      <w:pPr>
        <w:pStyle w:val="Python"/>
      </w:pPr>
      <w:r>
        <w:t xml:space="preserve">    </w:t>
      </w:r>
    </w:p>
    <w:p w14:paraId="2B23A373" w14:textId="77777777" w:rsidR="00B329BF" w:rsidRDefault="00B329BF" w:rsidP="005C787C">
      <w:pPr>
        <w:pStyle w:val="Python"/>
      </w:pPr>
      <w:r>
        <w:t>history=model.fit(x_train, y_train,</w:t>
      </w:r>
    </w:p>
    <w:p w14:paraId="11423D09" w14:textId="77777777" w:rsidR="00B329BF" w:rsidRDefault="00B329BF" w:rsidP="005C787C">
      <w:pPr>
        <w:pStyle w:val="Python"/>
      </w:pPr>
      <w:r>
        <w:t xml:space="preserve">              epochs=epochs,</w:t>
      </w:r>
    </w:p>
    <w:p w14:paraId="352C35F9" w14:textId="77777777" w:rsidR="00B329BF" w:rsidRDefault="00B329BF" w:rsidP="005C787C">
      <w:pPr>
        <w:pStyle w:val="Python"/>
      </w:pPr>
      <w:r>
        <w:t xml:space="preserve">              validation_split=0.1,</w:t>
      </w:r>
    </w:p>
    <w:p w14:paraId="7C1F51AB" w14:textId="77777777" w:rsidR="00B329BF" w:rsidRPr="00312F40" w:rsidRDefault="00B329BF" w:rsidP="005C787C">
      <w:pPr>
        <w:pStyle w:val="Python"/>
      </w:pPr>
      <w:r>
        <w:t xml:space="preserve">              shuffle=True)</w:t>
      </w:r>
    </w:p>
    <w:p w14:paraId="588D0082" w14:textId="77777777" w:rsidR="00B329BF" w:rsidRDefault="00B329BF" w:rsidP="005C787C">
      <w:pPr>
        <w:rPr>
          <w:lang w:val="en-GB" w:eastAsia="en-GB"/>
        </w:rPr>
      </w:pPr>
    </w:p>
    <w:p w14:paraId="345970F1" w14:textId="77777777" w:rsidR="00B329BF" w:rsidRPr="000A4B73" w:rsidRDefault="00B329BF" w:rsidP="00B329BF">
      <w:pPr>
        <w:pStyle w:val="Heading3"/>
      </w:pPr>
      <w:bookmarkStart w:id="58" w:name="_Toc14519163"/>
      <w:r>
        <w:t>Recurrent Neural Networks</w:t>
      </w:r>
      <w:bookmarkEnd w:id="58"/>
    </w:p>
    <w:p w14:paraId="664E8EBD" w14:textId="77777777" w:rsidR="00B329BF" w:rsidRPr="00546EC0" w:rsidRDefault="00B329BF" w:rsidP="005C787C">
      <w:pPr>
        <w:rPr>
          <w:lang w:val="en-US"/>
        </w:rPr>
      </w:pPr>
    </w:p>
    <w:p w14:paraId="6EC6C38C" w14:textId="77777777" w:rsidR="00B329BF" w:rsidRDefault="00B329BF" w:rsidP="005C787C">
      <w:pPr>
        <w:rPr>
          <w:lang w:val="en-US"/>
        </w:rPr>
      </w:pPr>
    </w:p>
    <w:p w14:paraId="5A48B85C" w14:textId="77777777" w:rsidR="00B329BF" w:rsidRDefault="00B329BF" w:rsidP="005C787C">
      <w:pPr>
        <w:rPr>
          <w:lang w:val="en-US"/>
        </w:rPr>
      </w:pPr>
    </w:p>
    <w:p w14:paraId="32D58DD8" w14:textId="77777777" w:rsidR="00B329BF" w:rsidRDefault="00B329BF" w:rsidP="00B329BF">
      <w:pPr>
        <w:pStyle w:val="AppendixHeading1"/>
      </w:pPr>
      <w:bookmarkStart w:id="59" w:name="_Toc14519164"/>
      <w:bookmarkStart w:id="60" w:name="_Toc14519217"/>
      <w:bookmarkStart w:id="61" w:name="_Toc14519606"/>
      <w:r>
        <w:lastRenderedPageBreak/>
        <w:t>Appendix H: Old Results Section</w:t>
      </w:r>
      <w:bookmarkEnd w:id="59"/>
      <w:bookmarkEnd w:id="60"/>
      <w:bookmarkEnd w:id="61"/>
    </w:p>
    <w:p w14:paraId="45AF6AF0" w14:textId="77777777" w:rsidR="00B329BF" w:rsidRPr="000A144D" w:rsidRDefault="00B329BF" w:rsidP="00B329BF">
      <w:pPr>
        <w:pStyle w:val="Heading4"/>
      </w:pPr>
      <w:bookmarkStart w:id="62" w:name="_Ref10115088"/>
      <w:r>
        <w:t>Model 1</w:t>
      </w:r>
      <w:bookmarkEnd w:id="62"/>
    </w:p>
    <w:p w14:paraId="75A6605C" w14:textId="77777777" w:rsidR="00B329BF" w:rsidRDefault="00B329BF" w:rsidP="005C787C">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5C787C">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5C787C">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3332480"/>
                    </a:xfrm>
                    <a:prstGeom prst="rect">
                      <a:avLst/>
                    </a:prstGeom>
                  </pic:spPr>
                </pic:pic>
              </a:graphicData>
            </a:graphic>
          </wp:inline>
        </w:drawing>
      </w:r>
    </w:p>
    <w:p w14:paraId="211F16D5" w14:textId="77777777" w:rsidR="00B329BF" w:rsidRDefault="00B329BF" w:rsidP="005C787C"/>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63" w:name="_Ref10116374"/>
      <w:r>
        <w:t>Stage 1</w:t>
      </w:r>
      <w:bookmarkEnd w:id="63"/>
    </w:p>
    <w:p w14:paraId="17976F6D" w14:textId="77777777" w:rsidR="00B329BF" w:rsidRDefault="00B329BF" w:rsidP="005C787C">
      <w:pPr>
        <w:rPr>
          <w:lang w:val="en-GB" w:eastAsia="en-GB"/>
        </w:rPr>
      </w:pPr>
    </w:p>
    <w:p w14:paraId="279A625F" w14:textId="77777777" w:rsidR="00B329BF" w:rsidRDefault="00B329BF" w:rsidP="005C787C">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5C787C">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5C787C">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332480"/>
                    </a:xfrm>
                    <a:prstGeom prst="rect">
                      <a:avLst/>
                    </a:prstGeom>
                  </pic:spPr>
                </pic:pic>
              </a:graphicData>
            </a:graphic>
          </wp:inline>
        </w:drawing>
      </w:r>
    </w:p>
    <w:p w14:paraId="10D33102" w14:textId="77777777" w:rsidR="00B329BF" w:rsidRDefault="00B329BF" w:rsidP="005C787C">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332480"/>
                    </a:xfrm>
                    <a:prstGeom prst="rect">
                      <a:avLst/>
                    </a:prstGeom>
                  </pic:spPr>
                </pic:pic>
              </a:graphicData>
            </a:graphic>
          </wp:inline>
        </w:drawing>
      </w:r>
    </w:p>
    <w:p w14:paraId="110BCA35" w14:textId="77777777" w:rsidR="00B329BF" w:rsidRDefault="00B329BF" w:rsidP="005C787C">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5C787C">
      <w:pPr>
        <w:rPr>
          <w:lang w:val="en-GB" w:eastAsia="en-GB"/>
        </w:rPr>
      </w:pPr>
    </w:p>
    <w:p w14:paraId="71A85581" w14:textId="77777777" w:rsidR="00B329BF" w:rsidRDefault="00B329BF" w:rsidP="005C787C">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5C787C">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5C787C">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3D7D2C04" w14:textId="77777777" w:rsidR="00B329BF" w:rsidRDefault="00B329BF" w:rsidP="005C787C">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332480"/>
                    </a:xfrm>
                    <a:prstGeom prst="rect">
                      <a:avLst/>
                    </a:prstGeom>
                  </pic:spPr>
                </pic:pic>
              </a:graphicData>
            </a:graphic>
          </wp:inline>
        </w:drawing>
      </w:r>
    </w:p>
    <w:p w14:paraId="060E73A4" w14:textId="77777777" w:rsidR="00B329BF" w:rsidRDefault="00B329BF" w:rsidP="005C787C">
      <w:pPr>
        <w:rPr>
          <w:lang w:val="en-GB" w:eastAsia="en-GB"/>
        </w:rPr>
      </w:pPr>
    </w:p>
    <w:p w14:paraId="73771A6A" w14:textId="77777777" w:rsidR="00B329BF" w:rsidRDefault="00B329BF" w:rsidP="00B329BF">
      <w:pPr>
        <w:pStyle w:val="Heading5"/>
      </w:pPr>
      <w:bookmarkStart w:id="64" w:name="_Ref10138965"/>
      <w:r>
        <w:t>Stage 3</w:t>
      </w:r>
      <w:bookmarkEnd w:id="64"/>
    </w:p>
    <w:p w14:paraId="3B3D4B6B" w14:textId="77777777" w:rsidR="00B329BF" w:rsidRDefault="00B329BF" w:rsidP="005C787C">
      <w:pPr>
        <w:rPr>
          <w:lang w:val="en-GB" w:eastAsia="en-GB"/>
        </w:rPr>
      </w:pPr>
    </w:p>
    <w:p w14:paraId="39832BE7" w14:textId="77777777" w:rsidR="00B329BF" w:rsidRDefault="00B329BF" w:rsidP="005C787C">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5C787C">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5C787C">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332480"/>
                    </a:xfrm>
                    <a:prstGeom prst="rect">
                      <a:avLst/>
                    </a:prstGeom>
                  </pic:spPr>
                </pic:pic>
              </a:graphicData>
            </a:graphic>
          </wp:inline>
        </w:drawing>
      </w:r>
    </w:p>
    <w:p w14:paraId="799FAFCE" w14:textId="77777777" w:rsidR="00B329BF" w:rsidRDefault="00B329BF" w:rsidP="005C787C">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65" w:name="_Ref10154200"/>
      <w:r>
        <w:t>Stage 4</w:t>
      </w:r>
      <w:bookmarkEnd w:id="65"/>
    </w:p>
    <w:p w14:paraId="6CD1C7A9" w14:textId="77777777" w:rsidR="00B329BF" w:rsidRDefault="00B329BF" w:rsidP="005C787C">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5C787C">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66" w:name="_Toc14519165"/>
      <w:r>
        <w:t>Convolutional Neural Networks</w:t>
      </w:r>
      <w:bookmarkEnd w:id="66"/>
    </w:p>
    <w:p w14:paraId="2844290F" w14:textId="77777777" w:rsidR="00B329BF" w:rsidRDefault="00B329BF" w:rsidP="005C787C">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5C787C">
      <w:pPr>
        <w:rPr>
          <w:lang w:val="en-GB" w:eastAsia="en-GB"/>
        </w:rPr>
      </w:pPr>
    </w:p>
    <w:p w14:paraId="6705DBA8" w14:textId="77777777" w:rsidR="00B329BF" w:rsidRDefault="00B329BF" w:rsidP="005C787C">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5C787C">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5C787C">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5C787C">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5C787C">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5C787C">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5C787C">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5C787C">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5C787C">
      <w:pPr>
        <w:rPr>
          <w:lang w:val="en-GB" w:eastAsia="en-GB"/>
        </w:rPr>
      </w:pPr>
    </w:p>
    <w:p w14:paraId="60375E05" w14:textId="77777777" w:rsidR="00B329BF" w:rsidRDefault="00B329BF" w:rsidP="00B329BF">
      <w:pPr>
        <w:pStyle w:val="Heading2"/>
      </w:pPr>
      <w:bookmarkStart w:id="67" w:name="_Toc14519166"/>
      <w:r>
        <w:t>Autoencoders</w:t>
      </w:r>
      <w:bookmarkEnd w:id="67"/>
    </w:p>
    <w:p w14:paraId="471ED130" w14:textId="77777777" w:rsidR="00B329BF" w:rsidRPr="00667478" w:rsidRDefault="00B329BF" w:rsidP="005C787C">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5C787C">
      <w:pPr>
        <w:rPr>
          <w:lang w:val="en-GB" w:eastAsia="en-GB"/>
        </w:rPr>
      </w:pPr>
    </w:p>
    <w:p w14:paraId="732CDA31" w14:textId="77777777" w:rsidR="00B329BF" w:rsidRDefault="00B329BF" w:rsidP="005C787C">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5C787C">
      <w:pPr>
        <w:rPr>
          <w:lang w:val="en-GB" w:eastAsia="en-GB"/>
        </w:rPr>
      </w:pPr>
      <w:r>
        <w:rPr>
          <w:lang w:val="en-GB" w:eastAsia="en-GB"/>
        </w:rPr>
        <w:t>100 Latent dimensions</w:t>
      </w:r>
    </w:p>
    <w:p w14:paraId="42BC73E7" w14:textId="77777777" w:rsidR="00F56ACD" w:rsidRDefault="00F56ACD" w:rsidP="005C787C">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5C787C">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5C787C">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5C787C">
      <w:pPr>
        <w:rPr>
          <w:lang w:val="en-GB" w:eastAsia="en-GB"/>
        </w:rPr>
      </w:pPr>
    </w:p>
    <w:p w14:paraId="05AE7FCD" w14:textId="77777777" w:rsidR="00F56ACD" w:rsidRDefault="00F56ACD" w:rsidP="005C787C">
      <w:pPr>
        <w:rPr>
          <w:lang w:val="en-GB" w:eastAsia="en-GB"/>
        </w:rPr>
      </w:pPr>
      <w:r>
        <w:rPr>
          <w:lang w:val="en-GB" w:eastAsia="en-GB"/>
        </w:rPr>
        <w:t>Example output after 29000 epochs:</w:t>
      </w:r>
    </w:p>
    <w:p w14:paraId="12698E80" w14:textId="77777777" w:rsidR="00F56ACD" w:rsidRDefault="00F56ACD" w:rsidP="005C787C">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5C787C">
      <w:pPr>
        <w:rPr>
          <w:lang w:val="en-US"/>
        </w:rPr>
      </w:pPr>
    </w:p>
    <w:p w14:paraId="51AB0853" w14:textId="1A96A041" w:rsidR="00E478C5" w:rsidRDefault="00E478C5" w:rsidP="005C787C">
      <w:r>
        <w:br w:type="page"/>
      </w:r>
    </w:p>
    <w:p w14:paraId="1F8E937D" w14:textId="25D536D8" w:rsidR="00843286" w:rsidRPr="00E478C5" w:rsidRDefault="00E478C5" w:rsidP="00E478C5">
      <w:pPr>
        <w:pStyle w:val="AppendixHeading1"/>
      </w:pPr>
      <w:r>
        <w:lastRenderedPageBreak/>
        <w:t xml:space="preserve">Appendix i: </w:t>
      </w:r>
      <w:bookmarkStart w:id="68" w:name="_Toc19289051"/>
      <w:r w:rsidRPr="00E478C5">
        <w:t>Standard Model Vertices</w:t>
      </w:r>
      <w:bookmarkEnd w:id="68"/>
    </w:p>
    <w:p w14:paraId="2A1D5902" w14:textId="42EC76D8" w:rsidR="00E478C5" w:rsidRDefault="00E478C5" w:rsidP="005C787C">
      <w:pPr>
        <w:rPr>
          <w:lang w:val="en-US" w:eastAsia="en-GB"/>
        </w:rPr>
      </w:pPr>
    </w:p>
    <w:p w14:paraId="63C4D2AC" w14:textId="77777777" w:rsidR="00E478C5" w:rsidRPr="00E478C5" w:rsidRDefault="00E478C5" w:rsidP="005C787C">
      <w:pPr>
        <w:rPr>
          <w:lang w:val="en-GB" w:eastAsia="en-GB"/>
        </w:rPr>
      </w:pPr>
    </w:p>
    <w:p w14:paraId="10D2FE1C" w14:textId="7201D6E7" w:rsidR="00E478C5" w:rsidRPr="00E478C5" w:rsidRDefault="00E478C5" w:rsidP="005C787C">
      <w:pPr>
        <w:rPr>
          <w:lang w:val="en-GB" w:eastAsia="en-GB"/>
        </w:rPr>
      </w:pPr>
      <w:r w:rsidRPr="00E478C5">
        <w:rPr>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lang w:val="en-GB" w:eastAsia="en-GB"/>
        </w:rPr>
        <w:t xml:space="preserve"> </w:t>
      </w:r>
      <w:sdt>
        <w:sdtPr>
          <w:rPr>
            <w:lang w:val="en-GB" w:eastAsia="en-GB"/>
          </w:rPr>
          <w:id w:val="88313829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096B21B0" w14:textId="77777777" w:rsidR="00E478C5" w:rsidRPr="00E478C5" w:rsidRDefault="00E478C5" w:rsidP="005C787C">
      <w:pPr>
        <w:rPr>
          <w:lang w:val="en-GB" w:eastAsia="en-GB"/>
        </w:rPr>
      </w:pPr>
    </w:p>
    <w:p w14:paraId="6DF8022D" w14:textId="25BF47AD" w:rsidR="00E478C5" w:rsidRPr="00E478C5" w:rsidRDefault="00E478C5" w:rsidP="005C787C">
      <w:pPr>
        <w:rPr>
          <w:lang w:val="en-GB" w:eastAsia="en-GB"/>
        </w:rPr>
      </w:pPr>
      <w:r w:rsidRPr="00E478C5">
        <w:rPr>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lang w:val="en-GB" w:eastAsia="en-GB"/>
        </w:rPr>
        <w:fldChar w:fldCharType="begin"/>
      </w:r>
      <w:r w:rsidRPr="00E478C5">
        <w:rPr>
          <w:lang w:val="en-GB" w:eastAsia="en-GB"/>
        </w:rPr>
        <w:instrText xml:space="preserve"> REF _Ref2454688 \h  \* MERGEFORMAT </w:instrText>
      </w:r>
      <w:r w:rsidRPr="00E478C5">
        <w:rPr>
          <w:lang w:val="en-GB" w:eastAsia="en-GB"/>
        </w:rPr>
      </w:r>
      <w:r w:rsidRPr="00E478C5">
        <w:rPr>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E785CC0" w14:textId="77777777" w:rsidR="00E478C5" w:rsidRPr="00E478C5" w:rsidRDefault="00E478C5" w:rsidP="005C787C">
      <w:pPr>
        <w:rPr>
          <w:lang w:val="en-GB" w:eastAsia="en-GB"/>
        </w:rPr>
      </w:pPr>
    </w:p>
    <w:p w14:paraId="4A8B1AE0" w14:textId="4D3E1272" w:rsidR="00E478C5" w:rsidRPr="00E478C5" w:rsidRDefault="00E478C5" w:rsidP="005C787C">
      <w:pPr>
        <w:rPr>
          <w:lang w:val="en-GB" w:eastAsia="en-GB"/>
        </w:rPr>
      </w:pPr>
      <w:r w:rsidRPr="00E478C5">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lang w:val="en-GB" w:eastAsia="en-GB"/>
        </w:rPr>
        <w:t xml:space="preserve"> bosons carry charges +e and </w:t>
      </w:r>
      <w:r w:rsidRPr="00E478C5">
        <w:rPr>
          <w:lang w:val="en-GB" w:eastAsia="en-GB"/>
        </w:rPr>
        <w:sym w:font="Symbol" w:char="F02D"/>
      </w:r>
      <w:r w:rsidRPr="00E478C5">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592D725" w14:textId="77777777" w:rsidR="00E478C5" w:rsidRPr="00E478C5" w:rsidRDefault="00E478C5" w:rsidP="005C787C">
      <w:pPr>
        <w:rPr>
          <w:lang w:val="en-GB" w:eastAsia="en-GB"/>
        </w:rPr>
      </w:pPr>
    </w:p>
    <w:p w14:paraId="7D548320" w14:textId="61013588" w:rsidR="00E478C5" w:rsidRPr="00E478C5" w:rsidRDefault="00E478C5" w:rsidP="005C787C">
      <w:pPr>
        <w:rPr>
          <w:lang w:val="en-GB" w:eastAsia="en-GB"/>
        </w:rPr>
      </w:pPr>
      <w:r w:rsidRPr="00E478C5">
        <w:rPr>
          <w:lang w:val="en-GB" w:eastAsia="en-GB"/>
        </w:rPr>
        <w:fldChar w:fldCharType="begin"/>
      </w:r>
      <w:r w:rsidRPr="00E478C5">
        <w:rPr>
          <w:lang w:val="en-GB" w:eastAsia="en-GB"/>
        </w:rPr>
        <w:instrText xml:space="preserve"> REF _Ref14416563 \h  \* MERGEFORMAT </w:instrText>
      </w:r>
      <w:r w:rsidRPr="00E478C5">
        <w:rPr>
          <w:lang w:val="en-GB" w:eastAsia="en-GB"/>
        </w:rPr>
      </w:r>
      <w:r w:rsidRPr="00E478C5">
        <w:rPr>
          <w:lang w:val="en-GB" w:eastAsia="en-GB"/>
        </w:rPr>
        <w:fldChar w:fldCharType="separate"/>
      </w:r>
      <w:r w:rsidR="0097496B" w:rsidRPr="0097496B">
        <w:rPr>
          <w:lang w:val="en-GB" w:eastAsia="en-GB"/>
        </w:rPr>
        <w:t>Figure 9</w:t>
      </w:r>
      <w:r w:rsidRPr="00E478C5">
        <w:rPr>
          <w:lang w:val="en-US" w:eastAsia="en-GB"/>
        </w:rPr>
        <w:fldChar w:fldCharType="end"/>
      </w:r>
      <w:r w:rsidRPr="00E478C5">
        <w:rPr>
          <w:lang w:val="en-GB" w:eastAsia="en-GB"/>
        </w:rPr>
        <w:t xml:space="preserve"> shows the main Standard model interaction vertices in the form of Feynman diagrams.</w:t>
      </w:r>
    </w:p>
    <w:p w14:paraId="2E3756EA" w14:textId="77777777" w:rsidR="00E478C5" w:rsidRPr="00E478C5" w:rsidRDefault="00E478C5" w:rsidP="005C787C">
      <w:pPr>
        <w:rPr>
          <w:lang w:val="en-GB" w:eastAsia="en-GB"/>
        </w:rPr>
      </w:pPr>
    </w:p>
    <w:p w14:paraId="1C0E2541" w14:textId="77777777" w:rsidR="00E478C5" w:rsidRPr="00E478C5" w:rsidRDefault="00E478C5" w:rsidP="005C787C">
      <w:pPr>
        <w:rPr>
          <w:lang w:val="en-GB" w:eastAsia="en-GB"/>
        </w:rPr>
      </w:pPr>
      <w:r w:rsidRPr="00E478C5">
        <w:rPr>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5C787C">
      <w:pPr>
        <w:rPr>
          <w:lang w:val="en-GB" w:eastAsia="en-GB"/>
        </w:rPr>
      </w:pPr>
      <w:bookmarkStart w:id="69" w:name="_Ref14416563"/>
      <w:bookmarkStart w:id="70" w:name="_Toc19289141"/>
      <w:r w:rsidRPr="00E478C5">
        <w:rPr>
          <w:lang w:val="en-GB" w:eastAsia="en-GB"/>
        </w:rPr>
        <w:t xml:space="preserve">Figure </w:t>
      </w:r>
      <w:r w:rsidRPr="00E478C5">
        <w:rPr>
          <w:lang w:val="en-GB" w:eastAsia="en-GB"/>
        </w:rPr>
        <w:fldChar w:fldCharType="begin"/>
      </w:r>
      <w:r w:rsidRPr="00E478C5">
        <w:rPr>
          <w:lang w:val="en-GB" w:eastAsia="en-GB"/>
        </w:rPr>
        <w:instrText xml:space="preserve"> SEQ Figure \* ARABIC </w:instrText>
      </w:r>
      <w:r w:rsidRPr="00E478C5">
        <w:rPr>
          <w:lang w:val="en-GB" w:eastAsia="en-GB"/>
        </w:rPr>
        <w:fldChar w:fldCharType="separate"/>
      </w:r>
      <w:r w:rsidR="0097496B">
        <w:rPr>
          <w:noProof/>
          <w:lang w:val="en-GB" w:eastAsia="en-GB"/>
        </w:rPr>
        <w:t>9</w:t>
      </w:r>
      <w:r w:rsidRPr="00E478C5">
        <w:rPr>
          <w:lang w:val="en-US" w:eastAsia="en-GB"/>
        </w:rPr>
        <w:fldChar w:fldCharType="end"/>
      </w:r>
      <w:bookmarkEnd w:id="69"/>
      <w:r w:rsidRPr="00E478C5">
        <w:rPr>
          <w:lang w:val="en-GB" w:eastAsia="en-GB"/>
        </w:rPr>
        <w:t xml:space="preserve">: Standard model interaction vertices </w:t>
      </w:r>
      <w:sdt>
        <w:sdtPr>
          <w:rPr>
            <w:lang w:val="en-GB" w:eastAsia="en-GB"/>
          </w:rPr>
          <w:id w:val="-442849522"/>
          <w:citation/>
        </w:sdtPr>
        <w:sdtEndPr/>
        <w:sdtContent>
          <w:r w:rsidRPr="00E478C5">
            <w:rPr>
              <w:lang w:val="en-GB" w:eastAsia="en-GB"/>
            </w:rPr>
            <w:fldChar w:fldCharType="begin"/>
          </w:r>
          <w:r w:rsidRPr="00E478C5">
            <w:rPr>
              <w:lang w:val="en-US" w:eastAsia="en-GB"/>
            </w:rPr>
            <w:instrText xml:space="preserve"> CITATION Wik19 \l 1033 </w:instrText>
          </w:r>
          <w:r w:rsidRPr="00E478C5">
            <w:rPr>
              <w:lang w:val="en-GB" w:eastAsia="en-GB"/>
            </w:rPr>
            <w:fldChar w:fldCharType="separate"/>
          </w:r>
          <w:r w:rsidRPr="00E478C5">
            <w:rPr>
              <w:lang w:val="en-US" w:eastAsia="en-GB"/>
            </w:rPr>
            <w:t>[2]</w:t>
          </w:r>
          <w:r w:rsidRPr="00E478C5">
            <w:rPr>
              <w:lang w:val="en-US" w:eastAsia="en-GB"/>
            </w:rPr>
            <w:fldChar w:fldCharType="end"/>
          </w:r>
        </w:sdtContent>
      </w:sdt>
      <w:bookmarkEnd w:id="70"/>
    </w:p>
    <w:p w14:paraId="04982380" w14:textId="17E3B19D" w:rsidR="00A02CED" w:rsidRDefault="00A02CED" w:rsidP="005C787C">
      <w:pPr>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5C787C">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rsidP="005C787C">
      <w:r>
        <w:br w:type="page"/>
      </w:r>
    </w:p>
    <w:p w14:paraId="06CDD6F2" w14:textId="19FFAC48" w:rsidR="00865EC3" w:rsidRDefault="00865EC3" w:rsidP="005C787C">
      <w:r>
        <w:lastRenderedPageBreak/>
        <w:t>This is wrong:</w:t>
      </w:r>
    </w:p>
    <w:p w14:paraId="3795413C" w14:textId="77777777" w:rsidR="00865EC3" w:rsidRDefault="00865EC3" w:rsidP="005C787C"/>
    <w:p w14:paraId="4306FFF6" w14:textId="21BBAAD4" w:rsidR="00865EC3" w:rsidRPr="005B72BD" w:rsidRDefault="00865EC3" w:rsidP="005C787C">
      <w:r w:rsidRPr="005B72BD">
        <w:t>To calculate the centre-of-mass energy at collision-time, we do:</w:t>
      </w:r>
    </w:p>
    <w:p w14:paraId="7E965AA7" w14:textId="77777777" w:rsidR="00865EC3" w:rsidRPr="005B72BD" w:rsidRDefault="00865EC3" w:rsidP="005C787C"/>
    <w:p w14:paraId="6920B426" w14:textId="77777777" w:rsidR="00865EC3" w:rsidRPr="005B72BD" w:rsidRDefault="00B05480" w:rsidP="005C787C">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5C787C"/>
    <w:p w14:paraId="2F0F47DA" w14:textId="19EC2371" w:rsidR="002214EC" w:rsidRDefault="00865EC3" w:rsidP="005C787C">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rsidP="005C787C">
      <w:r>
        <w:br w:type="page"/>
      </w:r>
    </w:p>
    <w:p w14:paraId="00D7F952" w14:textId="77777777" w:rsidR="002214EC" w:rsidRPr="005B72BD" w:rsidRDefault="002214EC" w:rsidP="005C787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5C787C"/>
    <w:p w14:paraId="0DAA3AA9" w14:textId="77777777" w:rsidR="002214EC" w:rsidRPr="005B72BD" w:rsidRDefault="002214EC" w:rsidP="005C787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5C787C"/>
    <w:p w14:paraId="1F55B525" w14:textId="147D2EB0" w:rsidR="003211DD" w:rsidRDefault="003211DD" w:rsidP="005C787C">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5C787C"/>
    <w:p w14:paraId="5E7C571D" w14:textId="77777777" w:rsidR="009C2ACE" w:rsidRPr="005B72BD" w:rsidRDefault="009C2ACE" w:rsidP="005C787C">
      <w:r w:rsidRPr="005B72BD">
        <w:t>Upon installation, running the following line in a Unix terminal</w:t>
      </w:r>
    </w:p>
    <w:p w14:paraId="6326E413" w14:textId="77777777" w:rsidR="009C2ACE" w:rsidRPr="005B72BD" w:rsidRDefault="009C2ACE" w:rsidP="005C787C"/>
    <w:p w14:paraId="6608A65C" w14:textId="77777777" w:rsidR="009C2ACE" w:rsidRPr="005B72BD" w:rsidRDefault="009C2ACE" w:rsidP="005C787C">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5C787C"/>
    <w:p w14:paraId="43D52BEA" w14:textId="77777777" w:rsidR="009C2ACE" w:rsidRPr="005B72BD" w:rsidRDefault="009C2ACE" w:rsidP="005C787C">
      <w:r w:rsidRPr="005B72BD">
        <w:t>will print the symbolic path to the top of the ROOT directory, e.g.</w:t>
      </w:r>
    </w:p>
    <w:p w14:paraId="640282F4" w14:textId="77777777" w:rsidR="009C2ACE" w:rsidRPr="005B72BD" w:rsidRDefault="009C2ACE" w:rsidP="005C787C"/>
    <w:p w14:paraId="4F66A767" w14:textId="77777777" w:rsidR="009C2ACE" w:rsidRPr="005B72BD" w:rsidRDefault="009C2ACE" w:rsidP="005C787C">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5C787C">
      <w:pPr>
        <w:pStyle w:val="Ccode"/>
      </w:pPr>
    </w:p>
    <w:p w14:paraId="6059A22F" w14:textId="77777777" w:rsidR="009C2ACE" w:rsidRPr="005B72BD" w:rsidRDefault="009C2ACE" w:rsidP="005C787C">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5C787C"/>
    <w:p w14:paraId="16AEE382" w14:textId="77777777" w:rsidR="009C2ACE" w:rsidRPr="005B72BD" w:rsidRDefault="009C2ACE" w:rsidP="005C787C">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5C787C"/>
    <w:p w14:paraId="0A8D4E49" w14:textId="3BB1B39B" w:rsidR="001A4690" w:rsidRDefault="009C2ACE" w:rsidP="005C787C">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rsidP="005C787C">
      <w:r>
        <w:br w:type="page"/>
      </w:r>
    </w:p>
    <w:p w14:paraId="6BAD8DB0" w14:textId="29F96603" w:rsidR="001A4690" w:rsidRPr="005B72BD" w:rsidRDefault="001A4690" w:rsidP="005C787C">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0097496B" w:rsidRPr="005B72BD">
        <w:t xml:space="preserve">Figure </w:t>
      </w:r>
      <w:r w:rsidR="0097496B">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5C787C"/>
    <w:p w14:paraId="2F02B701" w14:textId="77777777" w:rsidR="001A4690" w:rsidRPr="005B72BD" w:rsidRDefault="001A4690" w:rsidP="005C787C">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100">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0E26DE4F" w:rsidR="001A4690" w:rsidRPr="005B72BD" w:rsidRDefault="001A4690" w:rsidP="005C787C">
      <w:pPr>
        <w:pStyle w:val="Caption"/>
      </w:pPr>
      <w:bookmarkStart w:id="71" w:name="_Ref1808661"/>
      <w:bookmarkStart w:id="72" w:name="_Toc19289150"/>
      <w:r w:rsidRPr="005B72BD">
        <w:t xml:space="preserve">Figure </w:t>
      </w:r>
      <w:fldSimple w:instr=" SEQ Figure \* ARABIC ">
        <w:r w:rsidR="0097496B">
          <w:rPr>
            <w:noProof/>
          </w:rPr>
          <w:t>10</w:t>
        </w:r>
      </w:fldSimple>
      <w:bookmarkEnd w:id="71"/>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2"/>
    </w:p>
    <w:p w14:paraId="4C38F788" w14:textId="77777777" w:rsidR="001A4690" w:rsidRPr="005B72BD" w:rsidRDefault="001A4690" w:rsidP="005C787C"/>
    <w:p w14:paraId="407D09E0" w14:textId="49F7F8FC" w:rsidR="001A4690" w:rsidRPr="005B72BD" w:rsidRDefault="001A4690" w:rsidP="005C787C">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0097496B">
        <w:rPr>
          <w:b/>
          <w:bCs/>
          <w:lang w:val="en-US"/>
        </w:rPr>
        <w:t>Error! Reference source not found.</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5C787C"/>
    <w:p w14:paraId="09CFC6B2" w14:textId="09A65F2C" w:rsidR="001A4690" w:rsidRPr="005B72BD" w:rsidRDefault="001A4690" w:rsidP="005C787C">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0097496B" w:rsidRPr="005B72BD">
        <w:t xml:space="preserve">Figure </w:t>
      </w:r>
      <w:r w:rsidR="0097496B">
        <w:rPr>
          <w:noProof/>
        </w:rPr>
        <w:t>11</w:t>
      </w:r>
      <w:r w:rsidRPr="005B72BD">
        <w:fldChar w:fldCharType="end"/>
      </w:r>
      <w:r w:rsidRPr="005B72BD">
        <w:t>).</w:t>
      </w:r>
    </w:p>
    <w:p w14:paraId="030657F6" w14:textId="77777777" w:rsidR="001A4690" w:rsidRPr="005B72BD" w:rsidRDefault="001A4690" w:rsidP="005C787C"/>
    <w:p w14:paraId="25691BCF" w14:textId="77777777" w:rsidR="001A4690" w:rsidRPr="005B72BD" w:rsidRDefault="001A4690" w:rsidP="005C787C">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36D73B" w:rsidR="001A4690" w:rsidRPr="005B72BD" w:rsidRDefault="001A4690" w:rsidP="005C787C">
      <w:pPr>
        <w:pStyle w:val="Caption"/>
      </w:pPr>
      <w:bookmarkStart w:id="73" w:name="_Ref1809267"/>
      <w:bookmarkStart w:id="74" w:name="_Toc19289151"/>
      <w:r w:rsidRPr="005B72BD">
        <w:t xml:space="preserve">Figure </w:t>
      </w:r>
      <w:fldSimple w:instr=" SEQ Figure \* ARABIC ">
        <w:r w:rsidR="0097496B">
          <w:rPr>
            <w:noProof/>
          </w:rPr>
          <w:t>11</w:t>
        </w:r>
      </w:fldSimple>
      <w:bookmarkEnd w:id="73"/>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4"/>
    </w:p>
    <w:p w14:paraId="1A1203DF" w14:textId="77777777" w:rsidR="001A4690" w:rsidRPr="005B72BD" w:rsidRDefault="001A4690" w:rsidP="005C787C"/>
    <w:p w14:paraId="402B43B9" w14:textId="77777777" w:rsidR="001A4690" w:rsidRPr="005B72BD" w:rsidRDefault="001A4690" w:rsidP="005C787C">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5C787C"/>
    <w:p w14:paraId="4FC46C3E" w14:textId="08DC4DD4" w:rsidR="001A4690" w:rsidRPr="005B72BD" w:rsidRDefault="001A4690" w:rsidP="005C787C">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0097496B" w:rsidRPr="005B72BD">
        <w:t xml:space="preserve">Figure </w:t>
      </w:r>
      <w:r w:rsidR="0097496B">
        <w:rPr>
          <w:noProof/>
        </w:rPr>
        <w:t>12</w:t>
      </w:r>
      <w:r w:rsidRPr="005B72BD">
        <w:fldChar w:fldCharType="end"/>
      </w:r>
      <w:r w:rsidRPr="005B72BD">
        <w:t>).</w:t>
      </w:r>
    </w:p>
    <w:p w14:paraId="3D797591" w14:textId="77777777" w:rsidR="001A4690" w:rsidRPr="005B72BD" w:rsidRDefault="001A4690" w:rsidP="005C787C"/>
    <w:p w14:paraId="77A01CDB" w14:textId="77777777" w:rsidR="001A4690" w:rsidRPr="005B72BD" w:rsidRDefault="001A4690" w:rsidP="005C787C">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348F93A3" w:rsidR="001A4690" w:rsidRPr="005B72BD" w:rsidRDefault="001A4690" w:rsidP="005C787C">
      <w:pPr>
        <w:pStyle w:val="Caption"/>
      </w:pPr>
      <w:bookmarkStart w:id="75" w:name="_Ref1809501"/>
      <w:bookmarkStart w:id="76" w:name="_Toc19289152"/>
      <w:r w:rsidRPr="005B72BD">
        <w:t xml:space="preserve">Figure </w:t>
      </w:r>
      <w:fldSimple w:instr=" SEQ Figure \* ARABIC ">
        <w:r w:rsidR="0097496B">
          <w:rPr>
            <w:noProof/>
          </w:rPr>
          <w:t>12</w:t>
        </w:r>
      </w:fldSimple>
      <w:bookmarkEnd w:id="75"/>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6"/>
    </w:p>
    <w:p w14:paraId="4AD86ECD" w14:textId="77777777" w:rsidR="001A4690" w:rsidRPr="005B72BD" w:rsidRDefault="001A4690" w:rsidP="005C787C"/>
    <w:p w14:paraId="6C1F7B0C" w14:textId="77777777" w:rsidR="001A4690" w:rsidRPr="005B72BD" w:rsidRDefault="001A4690" w:rsidP="005C787C">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5C787C"/>
    <w:p w14:paraId="073A6D1E" w14:textId="3E06B385" w:rsidR="001A4690" w:rsidRPr="005B72BD" w:rsidRDefault="001A4690" w:rsidP="005C787C">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0097496B" w:rsidRPr="005B72BD">
        <w:t xml:space="preserve">Figure </w:t>
      </w:r>
      <w:r w:rsidR="0097496B">
        <w:rPr>
          <w:noProof/>
        </w:rPr>
        <w:t>13</w:t>
      </w:r>
      <w:r w:rsidRPr="005B72BD">
        <w:fldChar w:fldCharType="end"/>
      </w:r>
      <w:r w:rsidRPr="005B72BD">
        <w:t>).</w:t>
      </w:r>
    </w:p>
    <w:p w14:paraId="6778D124" w14:textId="77777777" w:rsidR="001A4690" w:rsidRPr="005B72BD" w:rsidRDefault="001A4690" w:rsidP="005C787C"/>
    <w:p w14:paraId="20FC4997" w14:textId="77777777" w:rsidR="001A4690" w:rsidRPr="005B72BD" w:rsidRDefault="001A4690" w:rsidP="005C787C">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3AB6CA09" w:rsidR="001A4690" w:rsidRPr="005B72BD" w:rsidRDefault="001A4690" w:rsidP="005C787C">
      <w:pPr>
        <w:pStyle w:val="Caption"/>
      </w:pPr>
      <w:bookmarkStart w:id="77" w:name="_Ref1809680"/>
      <w:bookmarkStart w:id="78" w:name="_Toc19289153"/>
      <w:r w:rsidRPr="005B72BD">
        <w:t xml:space="preserve">Figure </w:t>
      </w:r>
      <w:fldSimple w:instr=" SEQ Figure \* ARABIC ">
        <w:r w:rsidR="0097496B">
          <w:rPr>
            <w:noProof/>
          </w:rPr>
          <w:t>13</w:t>
        </w:r>
      </w:fldSimple>
      <w:bookmarkEnd w:id="77"/>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8"/>
    </w:p>
    <w:p w14:paraId="58805416" w14:textId="77777777" w:rsidR="001A4690" w:rsidRPr="005B72BD" w:rsidRDefault="001A4690" w:rsidP="005C787C"/>
    <w:p w14:paraId="4E26BF7C" w14:textId="77777777" w:rsidR="001A4690" w:rsidRPr="005B72BD" w:rsidRDefault="001A4690" w:rsidP="005C787C">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5C787C"/>
    <w:p w14:paraId="19FAB084" w14:textId="3BDEA219" w:rsidR="001A4690" w:rsidRPr="005B72BD" w:rsidRDefault="001A4690" w:rsidP="005C787C">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0097496B" w:rsidRPr="005B72BD">
        <w:t xml:space="preserve">Figure </w:t>
      </w:r>
      <w:r w:rsidR="0097496B">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5C787C"/>
    <w:p w14:paraId="14ECCA3C" w14:textId="77777777" w:rsidR="001A4690" w:rsidRPr="005B72BD" w:rsidRDefault="001A4690" w:rsidP="005C787C">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B6E2B05" w:rsidR="001A4690" w:rsidRPr="005B72BD" w:rsidRDefault="001A4690" w:rsidP="005C787C">
      <w:pPr>
        <w:pStyle w:val="Caption"/>
      </w:pPr>
      <w:bookmarkStart w:id="79" w:name="_Ref1810007"/>
      <w:bookmarkStart w:id="80" w:name="_Toc19289154"/>
      <w:r w:rsidRPr="005B72BD">
        <w:t xml:space="preserve">Figure </w:t>
      </w:r>
      <w:fldSimple w:instr=" SEQ Figure \* ARABIC ">
        <w:r w:rsidR="0097496B">
          <w:rPr>
            <w:noProof/>
          </w:rPr>
          <w:t>14</w:t>
        </w:r>
      </w:fldSimple>
      <w:bookmarkEnd w:id="79"/>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80"/>
    </w:p>
    <w:p w14:paraId="21AC9AB0" w14:textId="77777777" w:rsidR="001A4690" w:rsidRPr="005B72BD" w:rsidRDefault="001A4690" w:rsidP="005C787C"/>
    <w:p w14:paraId="75B70DA7" w14:textId="77777777" w:rsidR="001A4690" w:rsidRPr="005B72BD" w:rsidRDefault="001A4690" w:rsidP="005C787C">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5C787C"/>
    <w:p w14:paraId="5FDE8F12" w14:textId="4D005C6C" w:rsidR="001A4690" w:rsidRPr="005B72BD" w:rsidRDefault="001A4690" w:rsidP="005C787C">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0097496B" w:rsidRPr="005B72BD">
        <w:t xml:space="preserve">Figure </w:t>
      </w:r>
      <w:r w:rsidR="0097496B">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0097496B" w:rsidRPr="005B72BD">
        <w:t xml:space="preserve">Figure </w:t>
      </w:r>
      <w:r w:rsidR="0097496B">
        <w:rPr>
          <w:noProof/>
        </w:rPr>
        <w:t>16</w:t>
      </w:r>
      <w:r w:rsidRPr="005B72BD">
        <w:fldChar w:fldCharType="end"/>
      </w:r>
      <w:r w:rsidRPr="005B72BD">
        <w:t>).</w:t>
      </w:r>
    </w:p>
    <w:p w14:paraId="78239CF9" w14:textId="77777777" w:rsidR="001A4690" w:rsidRPr="005B72BD" w:rsidRDefault="001A4690" w:rsidP="005C787C"/>
    <w:p w14:paraId="0949EAD4" w14:textId="77777777" w:rsidR="001A4690" w:rsidRPr="005B72BD" w:rsidRDefault="001A4690" w:rsidP="005C787C">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058437DF" w:rsidR="001A4690" w:rsidRPr="005B72BD" w:rsidRDefault="001A4690" w:rsidP="005C787C">
      <w:pPr>
        <w:pStyle w:val="Caption"/>
      </w:pPr>
      <w:bookmarkStart w:id="81" w:name="_Ref1810272"/>
      <w:bookmarkStart w:id="82" w:name="_Toc19289155"/>
      <w:r w:rsidRPr="005B72BD">
        <w:t xml:space="preserve">Figure </w:t>
      </w:r>
      <w:fldSimple w:instr=" SEQ Figure \* ARABIC ">
        <w:r w:rsidR="0097496B">
          <w:rPr>
            <w:noProof/>
          </w:rPr>
          <w:t>15</w:t>
        </w:r>
      </w:fldSimple>
      <w:bookmarkEnd w:id="81"/>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2"/>
    </w:p>
    <w:p w14:paraId="0A182076" w14:textId="77777777" w:rsidR="001A4690" w:rsidRPr="005B72BD" w:rsidRDefault="001A4690" w:rsidP="005C787C"/>
    <w:p w14:paraId="5AA20C88" w14:textId="77777777" w:rsidR="001A4690" w:rsidRPr="005B72BD" w:rsidRDefault="001A4690" w:rsidP="005C787C">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5C787C"/>
    <w:p w14:paraId="27D39D19" w14:textId="77777777" w:rsidR="001A4690" w:rsidRPr="005B72BD" w:rsidRDefault="001A4690" w:rsidP="005C787C">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263C0737" w:rsidR="001A4690" w:rsidRPr="005B72BD" w:rsidRDefault="001A4690" w:rsidP="005C787C">
      <w:pPr>
        <w:pStyle w:val="Caption"/>
      </w:pPr>
      <w:bookmarkStart w:id="83" w:name="_Ref1810282"/>
      <w:bookmarkStart w:id="84" w:name="_Toc19289156"/>
      <w:r w:rsidRPr="005B72BD">
        <w:t xml:space="preserve">Figure </w:t>
      </w:r>
      <w:fldSimple w:instr=" SEQ Figure \* ARABIC ">
        <w:r w:rsidR="0097496B">
          <w:rPr>
            <w:noProof/>
          </w:rPr>
          <w:t>16</w:t>
        </w:r>
      </w:fldSimple>
      <w:bookmarkEnd w:id="83"/>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4"/>
    </w:p>
    <w:p w14:paraId="09FC0ABB" w14:textId="77777777" w:rsidR="001A4690" w:rsidRPr="005B72BD" w:rsidRDefault="001A4690" w:rsidP="005C787C"/>
    <w:p w14:paraId="25344BD4" w14:textId="77777777" w:rsidR="001A4690" w:rsidRPr="005B72BD" w:rsidRDefault="001A4690" w:rsidP="005C787C">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5C787C"/>
    <w:p w14:paraId="5A8DCE0E" w14:textId="77777777" w:rsidR="001A4690" w:rsidRPr="005B72BD" w:rsidRDefault="001A4690" w:rsidP="005C787C">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5C787C"/>
    <w:p w14:paraId="27CB31AC" w14:textId="77777777" w:rsidR="001A4690" w:rsidRPr="005B72BD" w:rsidRDefault="001A4690" w:rsidP="005C787C">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5C787C"/>
    <w:p w14:paraId="00E62560" w14:textId="25CB37BF" w:rsidR="001A4690" w:rsidRPr="005B72BD" w:rsidRDefault="001A4690" w:rsidP="005C787C">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0097496B" w:rsidRPr="005B72BD">
        <w:t xml:space="preserve">Figure </w:t>
      </w:r>
      <w:r w:rsidR="0097496B">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5C787C"/>
    <w:p w14:paraId="341F2383" w14:textId="77777777" w:rsidR="001A4690" w:rsidRPr="005B72BD" w:rsidRDefault="001A4690" w:rsidP="005C787C">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02723F8E" w:rsidR="001A4690" w:rsidRPr="005B72BD" w:rsidRDefault="001A4690" w:rsidP="005C787C">
      <w:pPr>
        <w:pStyle w:val="Caption"/>
      </w:pPr>
      <w:bookmarkStart w:id="85" w:name="_Ref1810984"/>
      <w:bookmarkStart w:id="86" w:name="_Toc19289157"/>
      <w:r w:rsidRPr="005B72BD">
        <w:t xml:space="preserve">Figure </w:t>
      </w:r>
      <w:fldSimple w:instr=" SEQ Figure \* ARABIC ">
        <w:r w:rsidR="0097496B">
          <w:rPr>
            <w:noProof/>
          </w:rPr>
          <w:t>17</w:t>
        </w:r>
      </w:fldSimple>
      <w:bookmarkEnd w:id="85"/>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6"/>
    </w:p>
    <w:p w14:paraId="4F3A5EC6" w14:textId="77777777" w:rsidR="001A4690" w:rsidRPr="005B72BD" w:rsidRDefault="001A4690" w:rsidP="005C787C"/>
    <w:p w14:paraId="0D52B0C1" w14:textId="77777777" w:rsidR="001A4690" w:rsidRPr="005B72BD" w:rsidRDefault="001A4690" w:rsidP="005C787C">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rsidP="005C787C">
      <w:r>
        <w:br w:type="page"/>
      </w:r>
    </w:p>
    <w:p w14:paraId="434ADFB9" w14:textId="77777777" w:rsidR="00EF4705" w:rsidRPr="005B72BD" w:rsidRDefault="00EF4705" w:rsidP="00EF4705">
      <w:pPr>
        <w:pStyle w:val="Heading3"/>
        <w:rPr>
          <w:rFonts w:asciiTheme="majorHAnsi" w:hAnsiTheme="majorHAnsi" w:cs="Times New Roman"/>
        </w:rPr>
      </w:pPr>
      <w:bookmarkStart w:id="87" w:name="_Toc19289064"/>
      <w:r w:rsidRPr="005B72BD">
        <w:rPr>
          <w:rFonts w:asciiTheme="majorHAnsi" w:hAnsiTheme="majorHAnsi" w:cs="Times New Roman"/>
        </w:rPr>
        <w:lastRenderedPageBreak/>
        <w:t>A Note on Geometry</w:t>
      </w:r>
      <w:bookmarkEnd w:id="87"/>
    </w:p>
    <w:p w14:paraId="2A7589C2" w14:textId="77777777" w:rsidR="00EF4705" w:rsidRPr="005B72BD" w:rsidRDefault="00EF4705" w:rsidP="005C787C"/>
    <w:p w14:paraId="7A32B13D" w14:textId="390CD3B2" w:rsidR="00EF4705" w:rsidRPr="005B72BD" w:rsidRDefault="00EF4705" w:rsidP="005C787C">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5C787C"/>
    <w:p w14:paraId="26B328A8" w14:textId="77777777" w:rsidR="00EF4705" w:rsidRPr="005B72BD" w:rsidRDefault="00EF4705" w:rsidP="005C787C">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5C787C"/>
    <w:p w14:paraId="1B543B5A" w14:textId="77777777" w:rsidR="00EF4705" w:rsidRPr="005B72BD" w:rsidRDefault="00EF4705" w:rsidP="005C787C"/>
    <w:p w14:paraId="0975A64B" w14:textId="77777777" w:rsidR="00EF4705" w:rsidRPr="005B72BD" w:rsidRDefault="00EF4705" w:rsidP="005C787C">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5C787C">
      <w:pPr>
        <w:pStyle w:val="Caption"/>
        <w:rPr>
          <w:szCs w:val="24"/>
        </w:rPr>
      </w:pPr>
      <w:bookmarkStart w:id="88" w:name="_Ref1821989"/>
      <w:bookmarkStart w:id="89" w:name="_Toc19289158"/>
      <w:r w:rsidRPr="005B72BD">
        <w:t xml:space="preserve">Figure </w:t>
      </w:r>
      <w:fldSimple w:instr=" SEQ Figure \* ARABIC ">
        <w:r w:rsidR="0097496B">
          <w:rPr>
            <w:noProof/>
          </w:rPr>
          <w:t>18</w:t>
        </w:r>
      </w:fldSimple>
      <w:bookmarkEnd w:id="88"/>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9"/>
    </w:p>
    <w:p w14:paraId="23A74E09" w14:textId="77777777" w:rsidR="00EF4705" w:rsidRPr="005B72BD" w:rsidRDefault="00EF4705" w:rsidP="005C787C"/>
    <w:p w14:paraId="64697AB9" w14:textId="07763A19" w:rsidR="00EF4705" w:rsidRPr="005B72BD" w:rsidRDefault="00EF4705" w:rsidP="005C787C">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5C787C"/>
    <w:p w14:paraId="3BB8B0F6" w14:textId="77777777" w:rsidR="00EF4705" w:rsidRPr="005B72BD" w:rsidRDefault="00EF4705" w:rsidP="005C787C">
      <w:r w:rsidRPr="005B72BD">
        <w:t xml:space="preserve">In order to specify the cylindrical coordinates (ρ, </w:t>
      </w:r>
      <w:r w:rsidRPr="005B72BD">
        <w:sym w:font="Symbol" w:char="F071"/>
      </w:r>
      <w:r w:rsidRPr="005B72BD">
        <w:t xml:space="preserve">, ϕ) of a point P, one can </w:t>
      </w:r>
      <w:commentRangeStart w:id="90"/>
      <w:r w:rsidRPr="005B72BD">
        <w:t xml:space="preserve">firstly </w:t>
      </w:r>
      <w:commentRangeEnd w:id="90"/>
      <w:r w:rsidRPr="005B72BD">
        <w:rPr>
          <w:rStyle w:val="CommentReference"/>
          <w:rFonts w:asciiTheme="majorHAnsi" w:hAnsiTheme="majorHAnsi"/>
        </w:rPr>
        <w:commentReference w:id="90"/>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5C787C"/>
    <w:p w14:paraId="6CA4DDE3" w14:textId="77777777" w:rsidR="00EF4705" w:rsidRPr="005B72BD" w:rsidRDefault="00EF4705" w:rsidP="005C787C">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rsidP="005C787C">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91" w:name="_Toc19360671"/>
      <w:r w:rsidRPr="005B72BD">
        <w:rPr>
          <w:rFonts w:asciiTheme="majorHAnsi" w:hAnsiTheme="majorHAnsi" w:cs="Times New Roman"/>
        </w:rPr>
        <w:lastRenderedPageBreak/>
        <w:t>Deep Learning within the Context of Artificial Intelligence and Machine Learning</w:t>
      </w:r>
      <w:bookmarkEnd w:id="91"/>
    </w:p>
    <w:p w14:paraId="7C8893A9" w14:textId="77777777" w:rsidR="002F3D44" w:rsidRPr="005B72BD" w:rsidRDefault="002F3D44" w:rsidP="005C787C"/>
    <w:p w14:paraId="7326DA40" w14:textId="62DE0002" w:rsidR="002F3D44" w:rsidRPr="005B72BD" w:rsidRDefault="002F3D44" w:rsidP="005C787C">
      <w:bookmarkStart w:id="92"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5C787C">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5C787C">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5C787C">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92"/>
    <w:p w14:paraId="7D2D4029" w14:textId="77777777" w:rsidR="00646DDE" w:rsidRDefault="00646DDE" w:rsidP="005C787C"/>
    <w:p w14:paraId="03FE2E03" w14:textId="2B532ECE" w:rsidR="002F3D44" w:rsidRDefault="002F3D44" w:rsidP="005C787C">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5C787C"/>
    <w:p w14:paraId="539D5573" w14:textId="77777777" w:rsidR="00646DDE" w:rsidRPr="005B72BD" w:rsidRDefault="00646DDE" w:rsidP="005C787C">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5C787C"/>
    <w:p w14:paraId="4937DE97" w14:textId="77777777" w:rsidR="002F3D44" w:rsidRPr="005B72BD" w:rsidRDefault="002F3D44" w:rsidP="002F3D44">
      <w:pPr>
        <w:pStyle w:val="Heading2"/>
        <w:spacing w:line="480" w:lineRule="auto"/>
        <w:rPr>
          <w:rFonts w:asciiTheme="majorHAnsi" w:hAnsiTheme="majorHAnsi" w:cs="Times New Roman"/>
        </w:rPr>
      </w:pPr>
      <w:bookmarkStart w:id="93" w:name="_Toc19360672"/>
      <w:r w:rsidRPr="005B72BD">
        <w:rPr>
          <w:rFonts w:asciiTheme="majorHAnsi" w:hAnsiTheme="majorHAnsi" w:cs="Times New Roman"/>
        </w:rPr>
        <w:t>Mathematical Background for Deep Learning</w:t>
      </w:r>
      <w:bookmarkEnd w:id="93"/>
    </w:p>
    <w:p w14:paraId="7F6314DA" w14:textId="77777777" w:rsidR="002F3D44" w:rsidRPr="005B72BD" w:rsidRDefault="002F3D44" w:rsidP="002F3D44">
      <w:pPr>
        <w:pStyle w:val="Heading3"/>
        <w:spacing w:line="480" w:lineRule="auto"/>
        <w:rPr>
          <w:rFonts w:asciiTheme="majorHAnsi" w:hAnsiTheme="majorHAnsi" w:cs="Times New Roman"/>
        </w:rPr>
      </w:pPr>
      <w:bookmarkStart w:id="94" w:name="_Toc19360673"/>
      <w:r w:rsidRPr="005B72BD">
        <w:rPr>
          <w:rFonts w:asciiTheme="majorHAnsi" w:hAnsiTheme="majorHAnsi" w:cs="Times New Roman"/>
        </w:rPr>
        <w:t>Rosenblatt’s Perceptron</w:t>
      </w:r>
      <w:bookmarkEnd w:id="94"/>
    </w:p>
    <w:p w14:paraId="1723F2C6" w14:textId="77777777" w:rsidR="002F3D44" w:rsidRPr="005B72BD" w:rsidRDefault="002F3D44" w:rsidP="005C787C"/>
    <w:p w14:paraId="592547E8" w14:textId="77777777" w:rsidR="002F3D44" w:rsidRPr="005B72BD" w:rsidRDefault="002F3D44" w:rsidP="005C787C">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5C787C"/>
    <w:p w14:paraId="0A64B1B8" w14:textId="77777777" w:rsidR="002F3D44" w:rsidRPr="005B72BD" w:rsidRDefault="002F3D44" w:rsidP="005C787C">
      <w:r w:rsidRPr="005B72BD">
        <w:t>He outlined a mathematical framework for these mechanisms, at the hand of the following constructs:</w:t>
      </w:r>
    </w:p>
    <w:p w14:paraId="5402A693" w14:textId="77777777" w:rsidR="002F3D44" w:rsidRPr="005B72BD" w:rsidRDefault="002F3D44" w:rsidP="005C787C">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5C787C">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5C787C">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5C787C">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5C787C">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5C787C">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5C787C"/>
    <w:p w14:paraId="32A57A93" w14:textId="77777777" w:rsidR="002F3D44" w:rsidRPr="005B72BD" w:rsidRDefault="002F3D44" w:rsidP="005C787C">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5C787C"/>
    <w:p w14:paraId="3F1180D8" w14:textId="0FA39FAC" w:rsidR="000062CF" w:rsidRDefault="000062CF" w:rsidP="005C787C">
      <w:r>
        <w:br w:type="page"/>
      </w:r>
    </w:p>
    <w:p w14:paraId="6EAB4800" w14:textId="77777777" w:rsidR="000062CF" w:rsidRPr="005B72BD" w:rsidRDefault="000062CF" w:rsidP="005C787C">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5C787C">
      <w:r w:rsidRPr="005B72BD">
        <w:t>And the gradients on the weights and the bias term:</w:t>
      </w:r>
    </w:p>
    <w:p w14:paraId="2D3C1594" w14:textId="77777777" w:rsidR="000062CF"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5C787C"/>
    <w:p w14:paraId="3455D6D4" w14:textId="77777777" w:rsidR="000062CF"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5C787C"/>
    <w:p w14:paraId="367FBA2B" w14:textId="77777777" w:rsidR="000062CF" w:rsidRPr="005B72BD" w:rsidRDefault="000062CF" w:rsidP="005C787C">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5C787C"/>
    <w:p w14:paraId="28DE2090" w14:textId="77777777" w:rsidR="000062CF" w:rsidRPr="005B72BD" w:rsidRDefault="000062CF" w:rsidP="005C787C">
      <w:r w:rsidRPr="005B72BD">
        <w:t>This gradient is then propagated to the activations of the preceding layer:</w:t>
      </w:r>
    </w:p>
    <w:p w14:paraId="6C93EBFB" w14:textId="77777777" w:rsidR="000062CF" w:rsidRPr="005B72BD" w:rsidRDefault="000062CF" w:rsidP="005C787C"/>
    <w:p w14:paraId="01D0FAD1" w14:textId="77777777" w:rsidR="000062CF" w:rsidRPr="005B72BD"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5C787C"/>
    <w:p w14:paraId="6E244365" w14:textId="77777777" w:rsidR="00E91C56" w:rsidRPr="005B72BD" w:rsidRDefault="00E91C56" w:rsidP="005C787C">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B05480" w:rsidP="005C787C">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5C787C"/>
    <w:p w14:paraId="546E88C0" w14:textId="77777777" w:rsidR="00E91C56" w:rsidRPr="005B72BD" w:rsidRDefault="00E91C56" w:rsidP="005C787C">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5C787C"/>
    <w:p w14:paraId="052C7099" w14:textId="77777777" w:rsidR="00E91C56" w:rsidRPr="005B72BD" w:rsidRDefault="00E91C56" w:rsidP="005C787C">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5C787C"/>
    <w:p w14:paraId="30E4ADD4" w14:textId="77777777" w:rsidR="00E91C56" w:rsidRPr="005B72BD" w:rsidRDefault="00E91C56" w:rsidP="005C787C">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5C787C"/>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5C787C"/>
    <w:p w14:paraId="5D7CF21A" w14:textId="77777777" w:rsidR="00E91C56" w:rsidRPr="005B72BD" w:rsidRDefault="00E91C56" w:rsidP="005C787C">
      <w:r w:rsidRPr="005B72BD">
        <w:t>Norms are a means of measuring the size of a vector, by mapping them to non-negative values, by satisfying the following properties:</w:t>
      </w:r>
    </w:p>
    <w:p w14:paraId="1D60B62D" w14:textId="77777777" w:rsidR="00E91C56" w:rsidRPr="005B72BD" w:rsidRDefault="00E91C56" w:rsidP="005C787C"/>
    <w:p w14:paraId="223990F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5C787C">
      <w:pPr>
        <w:pStyle w:val="ListParagraph"/>
        <w:numPr>
          <w:ilvl w:val="0"/>
          <w:numId w:val="8"/>
        </w:numPr>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5C787C"/>
    <w:p w14:paraId="497D3D7F" w14:textId="77777777" w:rsidR="00E91C56" w:rsidRPr="005B72BD" w:rsidRDefault="00E91C56" w:rsidP="005C787C">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5C787C"/>
    <w:p w14:paraId="5B23C62B" w14:textId="77777777" w:rsidR="00E91C56" w:rsidRPr="005B72BD" w:rsidRDefault="00B05480" w:rsidP="005C787C">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5C787C"/>
    <w:p w14:paraId="0064B718" w14:textId="77777777" w:rsidR="00E91C56" w:rsidRPr="005B72BD" w:rsidRDefault="00B05480"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5C787C"/>
    <w:p w14:paraId="100EC87A"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5C787C">
      <w:pPr>
        <w:rPr>
          <w:rFonts w:asciiTheme="majorHAnsi" w:hAnsiTheme="majorHAnsi"/>
        </w:rPr>
      </w:pPr>
      <w:r w:rsidRPr="005B72BD">
        <w:rPr>
          <w:rFonts w:asciiTheme="majorHAnsi" w:hAnsiTheme="majorHAnsi"/>
        </w:rPr>
        <w:br/>
      </w: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5C787C"/>
    <w:p w14:paraId="2E32EDED" w14:textId="77777777" w:rsidR="00E91C56" w:rsidRPr="005B72BD" w:rsidRDefault="00E91C56" w:rsidP="005C787C">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5C787C"/>
    <w:p w14:paraId="572D38E8"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5C787C"/>
    <w:p w14:paraId="2CE6AFB0" w14:textId="78DDF8DE" w:rsidR="00E91C56" w:rsidRPr="005B72BD" w:rsidRDefault="00E91C56" w:rsidP="005C787C">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5C787C"/>
    <w:p w14:paraId="6C833C57" w14:textId="77777777" w:rsidR="00E91C56" w:rsidRPr="005B72BD" w:rsidRDefault="00E91C56" w:rsidP="005C787C"/>
    <w:p w14:paraId="01AED510" w14:textId="77777777" w:rsidR="00E91C56" w:rsidRPr="005B72BD" w:rsidRDefault="00E91C56" w:rsidP="005C787C">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5C787C">
      <w:pPr>
        <w:pStyle w:val="Caption"/>
      </w:pPr>
      <w:bookmarkStart w:id="95" w:name="_Ref2954990"/>
      <w:bookmarkStart w:id="96" w:name="_Toc19360759"/>
      <w:r w:rsidRPr="005B72BD">
        <w:t xml:space="preserve">Figure </w:t>
      </w:r>
      <w:fldSimple w:instr=" SEQ Figure \* ARABIC ">
        <w:r w:rsidR="0097496B">
          <w:rPr>
            <w:noProof/>
          </w:rPr>
          <w:t>19</w:t>
        </w:r>
      </w:fldSimple>
      <w:bookmarkEnd w:id="95"/>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97"/>
      <w:r w:rsidRPr="005B72BD">
        <w:t xml:space="preserve">penalties </w:t>
      </w:r>
      <w:commentRangeEnd w:id="97"/>
      <w:r w:rsidRPr="005B72BD">
        <w:rPr>
          <w:rStyle w:val="CommentReference"/>
          <w:rFonts w:asciiTheme="majorHAnsi" w:hAnsiTheme="majorHAnsi"/>
          <w:b w:val="0"/>
        </w:rPr>
        <w:commentReference w:id="97"/>
      </w:r>
      <w:bookmarkEnd w:id="96"/>
    </w:p>
    <w:p w14:paraId="7DA7FC5D" w14:textId="77777777" w:rsidR="00E91C56" w:rsidRPr="005B72BD" w:rsidRDefault="00E91C56" w:rsidP="005C787C"/>
    <w:p w14:paraId="30897F83" w14:textId="77777777" w:rsidR="00E91C56" w:rsidRPr="005B72BD" w:rsidRDefault="00B05480"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5C787C"/>
    <w:p w14:paraId="2406E01F" w14:textId="77777777" w:rsidR="00E91C56" w:rsidRPr="005B72BD" w:rsidRDefault="00E91C56" w:rsidP="005C787C"/>
    <w:p w14:paraId="36D0DCDB" w14:textId="77777777" w:rsidR="00E91C56" w:rsidRPr="005B72BD" w:rsidRDefault="00B05480" w:rsidP="005C787C">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5C787C"/>
    <w:p w14:paraId="1EAF8192" w14:textId="77777777" w:rsidR="00E91C56" w:rsidRPr="005B72BD" w:rsidRDefault="00E91C56" w:rsidP="005C787C">
      <w:pPr>
        <w:rPr>
          <w:rFonts w:asciiTheme="majorHAnsi" w:hAnsiTheme="majorHAnsi"/>
        </w:rPr>
      </w:pP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5C787C"/>
    <w:p w14:paraId="0404ABDC" w14:textId="77777777" w:rsidR="00E91C56" w:rsidRPr="005B72BD" w:rsidRDefault="00E91C56" w:rsidP="005C787C">
      <w:r w:rsidRPr="005B72BD">
        <w:t>to the objective function.</w:t>
      </w:r>
    </w:p>
    <w:p w14:paraId="4241C0E2" w14:textId="77777777" w:rsidR="00E91C56" w:rsidRPr="005B72BD" w:rsidRDefault="00E91C56" w:rsidP="005C787C"/>
    <w:p w14:paraId="6F916D26" w14:textId="77777777" w:rsidR="00E91C56" w:rsidRPr="005B72BD" w:rsidRDefault="00E91C56" w:rsidP="005C787C">
      <w:r w:rsidRPr="005B72BD">
        <w:lastRenderedPageBreak/>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rPr>
            <w:rFonts w:ascii="Cambria Math" w:hAnsi="Cambria Math"/>
          </w: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5C787C"/>
    <w:p w14:paraId="7ECC15FD" w14:textId="77777777" w:rsidR="00E91C56" w:rsidRPr="005B72BD" w:rsidRDefault="00E91C56" w:rsidP="005C787C">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rPr>
            <w:rFonts w:ascii="Cambria Math" w:hAnsi="Cambria Math"/>
          </w:rPr>
          <w:sym w:font="Symbol" w:char="F06C"/>
        </m:r>
      </m:oMath>
      <w:r w:rsidRPr="005B72BD">
        <w:t xml:space="preserve">, since a large </w:t>
      </w:r>
      <m:oMath>
        <m:r>
          <m:rPr>
            <m:sty m:val="p"/>
          </m:rPr>
          <w:rPr>
            <w:rFonts w:ascii="Cambria Math" w:hAnsi="Cambria Math"/>
          </w: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5C787C"/>
    <w:p w14:paraId="174D8047" w14:textId="77777777" w:rsidR="008D72BD" w:rsidRPr="005B72BD" w:rsidRDefault="008D72BD" w:rsidP="005C787C"/>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5C787C"/>
    <w:p w14:paraId="032BB505" w14:textId="77777777" w:rsidR="008D72BD" w:rsidRPr="005B72BD" w:rsidRDefault="008D72BD" w:rsidP="005C787C">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5C787C"/>
    <w:p w14:paraId="387B0FE4" w14:textId="77777777" w:rsidR="008D72BD" w:rsidRPr="005B72BD" w:rsidRDefault="008D72BD" w:rsidP="005C787C">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5C787C"/>
    <w:p w14:paraId="578223F1" w14:textId="77777777" w:rsidR="008D72BD" w:rsidRPr="005B72BD" w:rsidRDefault="008D72BD" w:rsidP="005C787C">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5C787C"/>
    <w:p w14:paraId="27D315A6" w14:textId="77777777" w:rsidR="008D72BD" w:rsidRPr="005B72BD" w:rsidRDefault="008D72BD" w:rsidP="005C787C">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5C787C"/>
    <w:p w14:paraId="464DC351" w14:textId="6A00F87F" w:rsidR="003211DD" w:rsidRDefault="003211DD" w:rsidP="005C787C"/>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5C787C">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5C787C"/>
    <w:p w14:paraId="36B47928" w14:textId="77777777" w:rsidR="0013730D" w:rsidRPr="005B72BD" w:rsidRDefault="0013730D" w:rsidP="005C787C">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5C787C">
      <w:r w:rsidRPr="005B72BD">
        <w:t xml:space="preserve">Computational efficiency is maintained by checking the abovementioned conditions at specified training intervals, i.e. not checking whether early stopping criteria have been </w:t>
      </w:r>
      <w:r w:rsidRPr="005B72BD">
        <w:lastRenderedPageBreak/>
        <w:t xml:space="preserve">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5C787C"/>
    <w:p w14:paraId="67716ADC" w14:textId="77777777" w:rsidR="0013730D" w:rsidRPr="005B72BD" w:rsidRDefault="0013730D" w:rsidP="005C787C">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5C787C"/>
    <w:p w14:paraId="54A1294A" w14:textId="77777777" w:rsidR="0013730D" w:rsidRPr="005B72BD" w:rsidRDefault="0013730D" w:rsidP="005C787C">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5C787C"/>
    <w:p w14:paraId="089EA579" w14:textId="77777777" w:rsidR="0013730D" w:rsidRPr="005B72BD" w:rsidRDefault="0013730D" w:rsidP="005C787C">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5C787C"/>
    <w:p w14:paraId="7D074B61" w14:textId="77777777" w:rsidR="004B23C7" w:rsidRPr="005B72BD" w:rsidRDefault="004B23C7" w:rsidP="005C787C">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5C787C"/>
    <w:p w14:paraId="510F4D40" w14:textId="77777777" w:rsidR="004B23C7" w:rsidRPr="005B72BD" w:rsidRDefault="004B23C7" w:rsidP="005C787C"/>
    <w:p w14:paraId="53136AD6" w14:textId="77777777" w:rsidR="004B23C7" w:rsidRPr="005B72BD" w:rsidRDefault="004B23C7" w:rsidP="005C787C">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5C787C"/>
    <w:p w14:paraId="453D3A43" w14:textId="77777777" w:rsidR="00E473E0" w:rsidRPr="005B72BD" w:rsidRDefault="00E473E0" w:rsidP="00E473E0">
      <w:pPr>
        <w:pStyle w:val="Heading2"/>
        <w:spacing w:line="480" w:lineRule="auto"/>
        <w:rPr>
          <w:rFonts w:asciiTheme="majorHAnsi" w:hAnsiTheme="majorHAnsi" w:cs="Times New Roman"/>
        </w:rPr>
      </w:pPr>
      <w:bookmarkStart w:id="98" w:name="_Toc19360680"/>
      <w:r w:rsidRPr="005B72BD">
        <w:rPr>
          <w:rFonts w:asciiTheme="majorHAnsi" w:hAnsiTheme="majorHAnsi" w:cs="Times New Roman"/>
        </w:rPr>
        <w:t>Recurrent Neural Networks</w:t>
      </w:r>
      <w:bookmarkEnd w:id="98"/>
    </w:p>
    <w:p w14:paraId="58F0F50E" w14:textId="77777777" w:rsidR="00E473E0" w:rsidRPr="005B72BD" w:rsidRDefault="00E473E0" w:rsidP="005C787C">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5C787C"/>
    <w:p w14:paraId="2CF798A2" w14:textId="77777777" w:rsidR="00E473E0" w:rsidRPr="005B72BD" w:rsidRDefault="00E473E0" w:rsidP="005C787C">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5C787C"/>
    <w:p w14:paraId="796D2DB7" w14:textId="77777777" w:rsidR="00E473E0" w:rsidRPr="005B72BD" w:rsidRDefault="00E473E0" w:rsidP="005C787C">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5C787C"/>
    <w:p w14:paraId="7B0F307E" w14:textId="77777777" w:rsidR="00E473E0" w:rsidRPr="005B72BD" w:rsidRDefault="00E473E0" w:rsidP="005C787C">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5C787C"/>
    <w:p w14:paraId="56223A39" w14:textId="77777777" w:rsidR="00E473E0" w:rsidRPr="005B72BD" w:rsidRDefault="00E473E0" w:rsidP="00E473E0">
      <w:pPr>
        <w:pStyle w:val="Heading3"/>
        <w:rPr>
          <w:rFonts w:asciiTheme="majorHAnsi" w:hAnsiTheme="majorHAnsi" w:cs="Times New Roman"/>
        </w:rPr>
      </w:pPr>
      <w:bookmarkStart w:id="99" w:name="_Toc19360681"/>
      <w:r w:rsidRPr="005B72BD">
        <w:rPr>
          <w:rFonts w:asciiTheme="majorHAnsi" w:hAnsiTheme="majorHAnsi" w:cs="Times New Roman"/>
        </w:rPr>
        <w:t>Computational Graphs</w:t>
      </w:r>
      <w:bookmarkEnd w:id="99"/>
    </w:p>
    <w:p w14:paraId="7A2077F7" w14:textId="77777777" w:rsidR="00E473E0" w:rsidRPr="005B72BD" w:rsidRDefault="00E473E0" w:rsidP="005C787C"/>
    <w:p w14:paraId="4AA74813" w14:textId="77777777" w:rsidR="00E473E0" w:rsidRPr="005B72BD" w:rsidRDefault="00E473E0" w:rsidP="005C787C">
      <w:r w:rsidRPr="005B72BD">
        <w:lastRenderedPageBreak/>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5C787C"/>
    <w:p w14:paraId="197DC00F" w14:textId="77777777" w:rsidR="00E473E0" w:rsidRPr="005B72BD" w:rsidRDefault="00E473E0" w:rsidP="005C787C">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185831C1" w:rsidR="00E473E0" w:rsidRPr="005B72BD" w:rsidRDefault="00E473E0" w:rsidP="005C787C">
      <w:pPr>
        <w:pStyle w:val="Caption"/>
      </w:pPr>
      <w:bookmarkStart w:id="100" w:name="_Toc19360762"/>
      <w:r w:rsidRPr="005B72BD">
        <w:t xml:space="preserve">Figure </w:t>
      </w:r>
      <w:fldSimple w:instr=" SEQ Figure \* ARABIC ">
        <w:r w:rsidR="0097496B">
          <w:rPr>
            <w:noProof/>
          </w:rPr>
          <w:t>20</w:t>
        </w:r>
      </w:fldSimple>
      <w:r w:rsidRPr="005B72BD">
        <w:t>: ReLU activated hidden unit in a Neural Network depicted as a computational graph</w:t>
      </w:r>
      <w:bookmarkEnd w:id="100"/>
    </w:p>
    <w:p w14:paraId="4683CC0A" w14:textId="77777777" w:rsidR="00E473E0" w:rsidRPr="005B72BD" w:rsidRDefault="00E473E0" w:rsidP="005C787C">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5C787C"/>
    <w:p w14:paraId="6FBF3355" w14:textId="77777777" w:rsidR="00E473E0" w:rsidRPr="005B72BD" w:rsidRDefault="00E473E0" w:rsidP="005C787C">
      <w:r w:rsidRPr="005B72BD">
        <w:t>As an example, a dynamical system is classically expressed as:</w:t>
      </w:r>
    </w:p>
    <w:p w14:paraId="152140CA" w14:textId="77777777" w:rsidR="00E473E0" w:rsidRPr="005B72BD" w:rsidRDefault="00E473E0" w:rsidP="005C787C"/>
    <w:p w14:paraId="37BF3111" w14:textId="77777777" w:rsidR="00E473E0" w:rsidRPr="005B72BD" w:rsidRDefault="00B05480"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5C787C"/>
    <w:p w14:paraId="337B98FB" w14:textId="77777777" w:rsidR="00E473E0" w:rsidRPr="005B72BD" w:rsidRDefault="00E473E0" w:rsidP="005C787C">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5C787C"/>
    <w:p w14:paraId="0B7ABFEF" w14:textId="77777777" w:rsidR="00E473E0" w:rsidRPr="005B72BD" w:rsidRDefault="00E473E0" w:rsidP="005C787C">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5C787C"/>
    <w:p w14:paraId="559045AA" w14:textId="77777777" w:rsidR="00E473E0" w:rsidRPr="005B72BD" w:rsidRDefault="00B05480"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5C787C">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5C787C"/>
    <w:p w14:paraId="5FAF108B" w14:textId="77777777" w:rsidR="00E473E0" w:rsidRPr="005B72BD" w:rsidRDefault="00E473E0" w:rsidP="005C787C">
      <w:r w:rsidRPr="005B72BD">
        <w:t>The above equation can be represented as an acyclic graph, which does not make use of recurrence, as follows:</w:t>
      </w:r>
    </w:p>
    <w:p w14:paraId="5A1A98A2" w14:textId="77777777" w:rsidR="00E473E0" w:rsidRPr="005B72BD" w:rsidRDefault="00E473E0" w:rsidP="005C787C"/>
    <w:p w14:paraId="495E6D85" w14:textId="77777777" w:rsidR="00E473E0" w:rsidRPr="005B72BD" w:rsidRDefault="00E473E0" w:rsidP="005C787C">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39C31C3B" w:rsidR="00E473E0" w:rsidRPr="005B72BD" w:rsidRDefault="00E473E0" w:rsidP="005C787C">
      <w:pPr>
        <w:pStyle w:val="Caption"/>
      </w:pPr>
      <w:bookmarkStart w:id="101" w:name="_Toc19360763"/>
      <w:r w:rsidRPr="005B72BD">
        <w:t xml:space="preserve">Figure </w:t>
      </w:r>
      <w:fldSimple w:instr=" SEQ Figure \* ARABIC ">
        <w:r w:rsidR="0097496B">
          <w:rPr>
            <w:noProof/>
          </w:rPr>
          <w:t>21</w:t>
        </w:r>
      </w:fldSimple>
      <w:r w:rsidRPr="005B72BD">
        <w:t>: Acyclic computational graph of a dynamical system</w:t>
      </w:r>
      <w:bookmarkEnd w:id="101"/>
    </w:p>
    <w:p w14:paraId="79E8DA73" w14:textId="77777777" w:rsidR="00E473E0" w:rsidRPr="005B72BD" w:rsidRDefault="00E473E0" w:rsidP="005C787C">
      <w:r w:rsidRPr="005B72BD">
        <w:t>If we extend this to express the dynamical system’s state at any point being informed by all the previous states of the system, the equation becomes:</w:t>
      </w:r>
    </w:p>
    <w:p w14:paraId="7511576C" w14:textId="77777777" w:rsidR="00E473E0" w:rsidRPr="005B72BD" w:rsidRDefault="00E473E0" w:rsidP="005C787C"/>
    <w:p w14:paraId="3553CEEF" w14:textId="77777777" w:rsidR="00E473E0" w:rsidRPr="005B72BD" w:rsidRDefault="00B05480"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5C787C"/>
    <w:p w14:paraId="2326E020" w14:textId="77777777" w:rsidR="00E473E0" w:rsidRPr="005B72BD" w:rsidRDefault="00E473E0" w:rsidP="005C787C">
      <w:r w:rsidRPr="005B72BD">
        <w:t>This is the basic formula upon which RNNs are built, where the “states” of the system are the neural network’s hidden units, i.e.</w:t>
      </w:r>
    </w:p>
    <w:p w14:paraId="2570E5FF" w14:textId="77777777" w:rsidR="00E473E0" w:rsidRPr="005B72BD" w:rsidRDefault="00E473E0" w:rsidP="005C787C"/>
    <w:p w14:paraId="77342E37" w14:textId="77777777" w:rsidR="00E473E0" w:rsidRPr="005B72BD" w:rsidRDefault="00B05480" w:rsidP="005C787C">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5C787C"/>
    <w:p w14:paraId="0988B9D7" w14:textId="77777777" w:rsidR="00E473E0" w:rsidRPr="005B72BD" w:rsidRDefault="00B05480" w:rsidP="005C787C">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5C787C"/>
    <w:p w14:paraId="1B640D5C" w14:textId="77777777" w:rsidR="00E473E0" w:rsidRPr="005B72BD" w:rsidRDefault="00E473E0" w:rsidP="00E473E0">
      <w:pPr>
        <w:pStyle w:val="Heading3"/>
        <w:rPr>
          <w:rFonts w:asciiTheme="majorHAnsi" w:hAnsiTheme="majorHAnsi" w:cs="Times New Roman"/>
        </w:rPr>
      </w:pPr>
      <w:bookmarkStart w:id="102" w:name="_Toc19360682"/>
      <w:r w:rsidRPr="005B72BD">
        <w:rPr>
          <w:rFonts w:asciiTheme="majorHAnsi" w:hAnsiTheme="majorHAnsi" w:cs="Times New Roman"/>
        </w:rPr>
        <w:t>Long Short-Term Memory</w:t>
      </w:r>
      <w:bookmarkEnd w:id="102"/>
    </w:p>
    <w:p w14:paraId="68615032" w14:textId="77777777" w:rsidR="00E473E0" w:rsidRPr="005B72BD" w:rsidRDefault="00E473E0" w:rsidP="005C787C"/>
    <w:p w14:paraId="784E7CD4" w14:textId="56CCD4A2" w:rsidR="00E473E0" w:rsidRPr="005B72BD" w:rsidRDefault="00E473E0" w:rsidP="005C787C">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97496B" w:rsidRPr="005B72BD">
        <w:t xml:space="preserve">Figure </w:t>
      </w:r>
      <w:r w:rsidR="0097496B">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5C787C"/>
    <w:p w14:paraId="0C62F044" w14:textId="77777777" w:rsidR="00E473E0" w:rsidRPr="005B72BD" w:rsidRDefault="00E473E0" w:rsidP="005C787C"/>
    <w:p w14:paraId="4AA82410" w14:textId="77777777" w:rsidR="00E473E0" w:rsidRPr="005B72BD" w:rsidRDefault="00E473E0" w:rsidP="005C787C"/>
    <w:p w14:paraId="2F7C5EF8" w14:textId="77777777" w:rsidR="00E473E0" w:rsidRPr="005B72BD" w:rsidRDefault="00E473E0" w:rsidP="005C787C"/>
    <w:p w14:paraId="51540BD0" w14:textId="77777777" w:rsidR="00E473E0" w:rsidRPr="005B72BD" w:rsidRDefault="00E473E0" w:rsidP="005C787C">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4BD9A440" w:rsidR="00E473E0" w:rsidRPr="005B72BD" w:rsidRDefault="00E473E0" w:rsidP="005C787C">
      <w:pPr>
        <w:pStyle w:val="Caption"/>
      </w:pPr>
      <w:bookmarkStart w:id="103" w:name="_Ref14694790"/>
      <w:bookmarkStart w:id="104" w:name="_Toc19360764"/>
      <w:r w:rsidRPr="005B72BD">
        <w:t xml:space="preserve">Figure </w:t>
      </w:r>
      <w:fldSimple w:instr=" SEQ Figure \* ARABIC ">
        <w:r w:rsidR="0097496B">
          <w:rPr>
            <w:noProof/>
          </w:rPr>
          <w:t>22</w:t>
        </w:r>
      </w:fldSimple>
      <w:bookmarkEnd w:id="103"/>
      <w:r w:rsidRPr="005B72BD">
        <w:t>: Graph-based representation of special LSTM units</w:t>
      </w:r>
      <w:bookmarkEnd w:id="104"/>
    </w:p>
    <w:p w14:paraId="1D9DA47B" w14:textId="77777777" w:rsidR="00E473E0" w:rsidRPr="005B72BD" w:rsidRDefault="00E473E0" w:rsidP="005C787C"/>
    <w:p w14:paraId="43BBD3C2" w14:textId="77777777" w:rsidR="00E473E0" w:rsidRPr="005B72BD" w:rsidRDefault="00E473E0" w:rsidP="005C787C">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xml:space="preserve">. In this </w:t>
      </w:r>
      <w:r w:rsidRPr="005B72BD">
        <w:lastRenderedPageBreak/>
        <w:t>way, a memory cell can decide whether or not to save information about its current state, based on inputs from other memory cells.</w:t>
      </w:r>
    </w:p>
    <w:p w14:paraId="4FDBFB1C" w14:textId="0FE39250" w:rsidR="00E473E0" w:rsidRDefault="00E473E0" w:rsidP="005C787C"/>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105" w:name="_Toc19360736"/>
      <w:r>
        <w:rPr>
          <w:lang w:val="en-US" w:eastAsia="en-US"/>
        </w:rPr>
        <w:t>Electron and Pion Counts per Run</w:t>
      </w:r>
      <w:bookmarkEnd w:id="105"/>
    </w:p>
    <w:p w14:paraId="1289FF42" w14:textId="77777777" w:rsidR="00286F54" w:rsidRDefault="00286F54" w:rsidP="005C787C"/>
    <w:p w14:paraId="53123967" w14:textId="77777777" w:rsidR="00286F54" w:rsidRPr="005B72BD" w:rsidRDefault="00286F54" w:rsidP="005C787C">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5C787C">
      <w:pPr>
        <w:rPr>
          <w:lang w:val="en-US"/>
        </w:rPr>
      </w:pPr>
    </w:p>
    <w:p w14:paraId="5CFE4B7B" w14:textId="77777777" w:rsidR="00286F54" w:rsidRPr="005B72BD" w:rsidRDefault="00286F54" w:rsidP="005C787C">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5C787C"/>
    <w:p w14:paraId="5371CC1B" w14:textId="77777777" w:rsidR="00286F54" w:rsidRPr="005B72BD" w:rsidRDefault="00286F54" w:rsidP="005C787C">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5C787C"/>
    <w:p w14:paraId="2E86CB9E" w14:textId="77777777" w:rsidR="00286F54" w:rsidRPr="005B72BD" w:rsidRDefault="00286F54" w:rsidP="005C787C">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5C787C"/>
    <w:p w14:paraId="5F79191D" w14:textId="77777777" w:rsidR="00286F54" w:rsidRDefault="00286F54" w:rsidP="005C787C">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5C787C">
      <w:pPr>
        <w:pStyle w:val="Caption"/>
      </w:pPr>
    </w:p>
    <w:p w14:paraId="03BA2F41" w14:textId="77777777" w:rsidR="00286F54" w:rsidRDefault="00286F54" w:rsidP="00286F54">
      <w:pPr>
        <w:pStyle w:val="Heading2"/>
      </w:pPr>
      <w:bookmarkStart w:id="106" w:name="_Toc19360737"/>
      <w:r w:rsidRPr="005B72BD">
        <w:lastRenderedPageBreak/>
        <w:t>Bethe Bloch Curve per Run for Electrons and Pions</w:t>
      </w:r>
      <w:bookmarkEnd w:id="106"/>
    </w:p>
    <w:p w14:paraId="18B3957A" w14:textId="77777777" w:rsidR="00286F54" w:rsidRPr="005343C1" w:rsidRDefault="00286F54" w:rsidP="005C787C"/>
    <w:p w14:paraId="3C7A1A06" w14:textId="77777777" w:rsidR="00286F54" w:rsidRPr="005B72BD" w:rsidRDefault="00286F54" w:rsidP="005C787C">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5C787C"/>
    <w:p w14:paraId="00FE7718" w14:textId="77777777" w:rsidR="00286F54" w:rsidRPr="005B72BD" w:rsidRDefault="00286F54" w:rsidP="005C787C">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5C787C"/>
    <w:p w14:paraId="4BDCC498" w14:textId="77777777" w:rsidR="00286F54" w:rsidRPr="005B72BD" w:rsidRDefault="00286F54" w:rsidP="005C787C">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5C787C"/>
    <w:p w14:paraId="08D99EAB" w14:textId="77777777" w:rsidR="00286F54" w:rsidRDefault="00286F54" w:rsidP="005C787C">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107" w:name="_Toc19360738"/>
      <w:r w:rsidRPr="005B72BD">
        <w:t>nσ Electron per Run for Electrons and Pions</w:t>
      </w:r>
      <w:bookmarkEnd w:id="107"/>
    </w:p>
    <w:p w14:paraId="29409919" w14:textId="77777777" w:rsidR="00286F54" w:rsidRPr="005B72BD" w:rsidRDefault="00286F54" w:rsidP="005C787C"/>
    <w:p w14:paraId="2E3E180B" w14:textId="77777777" w:rsidR="00286F54" w:rsidRPr="005B72BD" w:rsidRDefault="00286F54" w:rsidP="005C787C">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5C787C"/>
    <w:p w14:paraId="23510F19" w14:textId="77777777" w:rsidR="00286F54" w:rsidRPr="005B72BD" w:rsidRDefault="00286F54" w:rsidP="005C787C">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5C787C"/>
    <w:p w14:paraId="299C18A0" w14:textId="77777777" w:rsidR="00286F54" w:rsidRPr="005B72BD" w:rsidRDefault="00286F54" w:rsidP="005C787C">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5C787C"/>
    <w:p w14:paraId="3D28F710" w14:textId="77777777" w:rsidR="00286F54" w:rsidRPr="005B72BD" w:rsidRDefault="00286F54" w:rsidP="005C787C">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5C787C"/>
    <w:p w14:paraId="3E46F915" w14:textId="77777777" w:rsidR="00286F54" w:rsidRPr="005B72BD" w:rsidRDefault="00286F54" w:rsidP="005C787C">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5C787C"/>
    <w:p w14:paraId="63AFE1BF" w14:textId="77777777" w:rsidR="00286F54" w:rsidRPr="005B72BD" w:rsidRDefault="00286F54" w:rsidP="005C787C"/>
    <w:p w14:paraId="6D7439F8" w14:textId="77777777" w:rsidR="00286F54" w:rsidRPr="005B72BD" w:rsidRDefault="00286F54" w:rsidP="005C787C"/>
    <w:p w14:paraId="1EE0DA47" w14:textId="77777777" w:rsidR="00286F54" w:rsidRPr="000B7C75" w:rsidRDefault="00286F54" w:rsidP="005C787C">
      <w:pPr>
        <w:rPr>
          <w:lang w:val="en-US"/>
        </w:rPr>
      </w:pPr>
    </w:p>
    <w:p w14:paraId="2870B149" w14:textId="7BCCA7B9" w:rsidR="00151FB8" w:rsidRDefault="00151FB8" w:rsidP="005C787C">
      <w:r>
        <w:br w:type="page"/>
      </w:r>
    </w:p>
    <w:p w14:paraId="683B232F" w14:textId="77777777" w:rsidR="00151FB8" w:rsidRDefault="00151FB8" w:rsidP="005C787C">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5C787C"/>
    <w:p w14:paraId="0131D7D4" w14:textId="77777777" w:rsidR="00151FB8" w:rsidRPr="00ED036E" w:rsidRDefault="00151FB8" w:rsidP="005C787C">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5C787C"/>
    <w:p w14:paraId="1AEC51C1" w14:textId="77777777" w:rsidR="00151FB8" w:rsidRPr="002C4B94" w:rsidRDefault="00151FB8" w:rsidP="005C787C">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5C787C">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620568" cy="2861231"/>
                    </a:xfrm>
                    <a:prstGeom prst="rect">
                      <a:avLst/>
                    </a:prstGeom>
                  </pic:spPr>
                </pic:pic>
              </a:graphicData>
            </a:graphic>
          </wp:inline>
        </w:drawing>
      </w:r>
    </w:p>
    <w:p w14:paraId="32799FEA" w14:textId="79539739" w:rsidR="00151FB8" w:rsidRPr="005B72BD" w:rsidRDefault="00151FB8" w:rsidP="005C787C">
      <w:pPr>
        <w:pStyle w:val="Caption"/>
      </w:pPr>
      <w:bookmarkStart w:id="108" w:name="_Toc19360783"/>
      <w:r w:rsidRPr="005B72BD">
        <w:t xml:space="preserve">Figure </w:t>
      </w:r>
      <w:fldSimple w:instr=" SEQ Figure \* ARABIC ">
        <w:r w:rsidR="0097496B">
          <w:rPr>
            <w:noProof/>
          </w:rPr>
          <w:t>23</w:t>
        </w:r>
      </w:fldSimple>
      <w:r w:rsidRPr="005B72BD">
        <w:t>: 2D PCA, pion = 0 (red), electron =1 (blue)</w:t>
      </w:r>
      <w:bookmarkEnd w:id="108"/>
    </w:p>
    <w:p w14:paraId="7EF8A826" w14:textId="77777777" w:rsidR="00151FB8" w:rsidRPr="005B72BD" w:rsidRDefault="00151FB8" w:rsidP="005C787C"/>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5C787C">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5C787C">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52827" cy="2644514"/>
                    </a:xfrm>
                    <a:prstGeom prst="rect">
                      <a:avLst/>
                    </a:prstGeom>
                  </pic:spPr>
                </pic:pic>
              </a:graphicData>
            </a:graphic>
          </wp:inline>
        </w:drawing>
      </w:r>
    </w:p>
    <w:p w14:paraId="3BB96F99" w14:textId="02BFFDBC" w:rsidR="00151FB8" w:rsidRPr="005B72BD" w:rsidRDefault="00151FB8" w:rsidP="005C787C">
      <w:pPr>
        <w:pStyle w:val="Caption"/>
      </w:pPr>
      <w:bookmarkStart w:id="109" w:name="_Toc19360784"/>
      <w:r w:rsidRPr="005B72BD">
        <w:t xml:space="preserve">Figure </w:t>
      </w:r>
      <w:fldSimple w:instr=" SEQ Figure \* ARABIC ">
        <w:r w:rsidR="0097496B">
          <w:rPr>
            <w:noProof/>
          </w:rPr>
          <w:t>24</w:t>
        </w:r>
      </w:fldSimple>
      <w:r w:rsidRPr="005B72BD">
        <w:t>: t-SNE</w:t>
      </w:r>
      <w:bookmarkEnd w:id="109"/>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08C9E048" w:rsidR="00151FB8" w:rsidRPr="00363492" w:rsidRDefault="00151FB8" w:rsidP="005C787C">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0097496B" w:rsidRPr="005B72BD">
        <w:t xml:space="preserve">Figure </w:t>
      </w:r>
      <w:r w:rsidR="0097496B">
        <w:rPr>
          <w:noProof/>
        </w:rPr>
        <w:t>25</w:t>
      </w:r>
      <w:r>
        <w:fldChar w:fldCharType="end"/>
      </w:r>
      <w:r>
        <w:t xml:space="preserve"> and </w:t>
      </w:r>
      <w:r>
        <w:fldChar w:fldCharType="begin"/>
      </w:r>
      <w:r>
        <w:instrText xml:space="preserve"> REF _Ref18648570 \h </w:instrText>
      </w:r>
      <w:r>
        <w:fldChar w:fldCharType="separate"/>
      </w:r>
      <w:r w:rsidR="0097496B" w:rsidRPr="005B72BD">
        <w:t xml:space="preserve">Figure </w:t>
      </w:r>
      <w:r w:rsidR="0097496B">
        <w:rPr>
          <w:noProof/>
        </w:rPr>
        <w:t>26</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5C787C">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32480"/>
                    </a:xfrm>
                    <a:prstGeom prst="rect">
                      <a:avLst/>
                    </a:prstGeom>
                  </pic:spPr>
                </pic:pic>
              </a:graphicData>
            </a:graphic>
          </wp:inline>
        </w:drawing>
      </w:r>
    </w:p>
    <w:p w14:paraId="71B5B56C" w14:textId="10456D9F" w:rsidR="00151FB8" w:rsidRPr="005B72BD" w:rsidRDefault="00151FB8" w:rsidP="005C787C">
      <w:pPr>
        <w:pStyle w:val="Caption"/>
      </w:pPr>
      <w:bookmarkStart w:id="110" w:name="_Ref18648564"/>
      <w:bookmarkStart w:id="111" w:name="_Toc19360785"/>
      <w:r w:rsidRPr="005B72BD">
        <w:t xml:space="preserve">Figure </w:t>
      </w:r>
      <w:fldSimple w:instr=" SEQ Figure \* ARABIC ">
        <w:r w:rsidR="0097496B">
          <w:rPr>
            <w:noProof/>
          </w:rPr>
          <w:t>25</w:t>
        </w:r>
      </w:fldSimple>
      <w:bookmarkEnd w:id="110"/>
      <w:r w:rsidRPr="005B72BD">
        <w:t>: Two Principal Components derived from a</w:t>
      </w:r>
      <w:r>
        <w:t>n</w:t>
      </w:r>
      <w:r w:rsidRPr="005B72BD">
        <w:t xml:space="preserve"> AE’s latent variables</w:t>
      </w:r>
      <w:bookmarkEnd w:id="111"/>
    </w:p>
    <w:p w14:paraId="62FDD2D7" w14:textId="77777777" w:rsidR="00151FB8" w:rsidRDefault="00151FB8" w:rsidP="005C787C">
      <w:pPr>
        <w:rPr>
          <w:noProof/>
        </w:rPr>
      </w:pPr>
    </w:p>
    <w:p w14:paraId="3E8E5D72" w14:textId="77777777" w:rsidR="00151FB8" w:rsidRPr="005B72BD" w:rsidRDefault="00151FB8" w:rsidP="005C787C">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2501B2B3" w:rsidR="00151FB8" w:rsidRPr="005B72BD" w:rsidRDefault="00151FB8" w:rsidP="005C787C">
      <w:pPr>
        <w:pStyle w:val="Caption"/>
      </w:pPr>
      <w:bookmarkStart w:id="112" w:name="_Ref18648570"/>
      <w:bookmarkStart w:id="113" w:name="_Toc19360786"/>
      <w:r w:rsidRPr="005B72BD">
        <w:t xml:space="preserve">Figure </w:t>
      </w:r>
      <w:fldSimple w:instr=" SEQ Figure \* ARABIC ">
        <w:r w:rsidR="0097496B">
          <w:rPr>
            <w:noProof/>
          </w:rPr>
          <w:t>26</w:t>
        </w:r>
      </w:fldSimple>
      <w:bookmarkEnd w:id="112"/>
      <w:r w:rsidRPr="005B72BD">
        <w:t xml:space="preserve">: The three Principal Components derived from </w:t>
      </w:r>
      <w:r>
        <w:t>the same</w:t>
      </w:r>
      <w:r w:rsidRPr="005B72BD">
        <w:t xml:space="preserve"> AE’s (256:128:3:128:256)</w:t>
      </w:r>
      <w:r w:rsidRPr="005B72BD">
        <w:rPr>
          <w:noProof/>
        </w:rPr>
        <w:t xml:space="preserve"> latent variables</w:t>
      </w:r>
      <w:bookmarkEnd w:id="113"/>
    </w:p>
    <w:p w14:paraId="754B63A8" w14:textId="61890271" w:rsidR="00201B38" w:rsidRDefault="00201B38" w:rsidP="005C787C">
      <w:r>
        <w:br w:type="page"/>
      </w:r>
    </w:p>
    <w:p w14:paraId="1E6340F6" w14:textId="77777777" w:rsidR="00201B38" w:rsidRPr="005B72BD" w:rsidRDefault="00201B38" w:rsidP="005C787C">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rsidP="005C787C">
      <w:r>
        <w:br w:type="page"/>
      </w:r>
    </w:p>
    <w:p w14:paraId="4F160254" w14:textId="1A641E12" w:rsidR="00286F54" w:rsidRPr="005B72BD" w:rsidRDefault="008B6818" w:rsidP="005C787C">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5C787C">
      <w:pPr>
        <w:rPr>
          <w:lang w:val="en-US" w:eastAsia="en-GB"/>
        </w:rPr>
      </w:pPr>
    </w:p>
    <w:p w14:paraId="62305BDA" w14:textId="77777777" w:rsidR="005A3B34" w:rsidRPr="005B72BD" w:rsidRDefault="005A3B34" w:rsidP="005C787C">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5C787C">
      <w:pPr>
        <w:rPr>
          <w:lang w:val="en-US" w:eastAsia="en-GB"/>
        </w:rPr>
      </w:pPr>
    </w:p>
    <w:p w14:paraId="15EAEB12" w14:textId="77777777" w:rsidR="006859EE" w:rsidRDefault="006859EE" w:rsidP="006859EE">
      <w:pPr>
        <w:pStyle w:val="Heading2"/>
      </w:pPr>
      <w:bookmarkStart w:id="114" w:name="_Toc19367083"/>
      <w:r>
        <w:t>Stage 1 of Model Building: Establishing Naïve Benchmarks &amp; Generating Features by Hand</w:t>
      </w:r>
      <w:bookmarkEnd w:id="114"/>
    </w:p>
    <w:p w14:paraId="7048C430" w14:textId="77777777" w:rsidR="006859EE" w:rsidRDefault="006859EE" w:rsidP="005C787C"/>
    <w:p w14:paraId="329B5D8C" w14:textId="77777777" w:rsidR="006859EE" w:rsidRDefault="006859EE" w:rsidP="005C787C">
      <w:r>
        <w:t>The initial approach towards particle identification entailed manual feature generation. Initially a feature set was created, which took as input the following variables:</w:t>
      </w:r>
    </w:p>
    <w:p w14:paraId="0D60A44C" w14:textId="77777777" w:rsidR="006859EE" w:rsidRDefault="006859EE" w:rsidP="005C787C">
      <w:pPr>
        <w:pStyle w:val="ListParagraph"/>
        <w:numPr>
          <w:ilvl w:val="0"/>
          <w:numId w:val="24"/>
        </w:numPr>
      </w:pPr>
      <w:r>
        <w:t>Column sums of image pixels</w:t>
      </w:r>
    </w:p>
    <w:p w14:paraId="4F8BA251" w14:textId="77777777" w:rsidR="006859EE" w:rsidRDefault="006859EE" w:rsidP="005C787C">
      <w:pPr>
        <w:pStyle w:val="ListParagraph"/>
        <w:numPr>
          <w:ilvl w:val="0"/>
          <w:numId w:val="24"/>
        </w:numPr>
      </w:pPr>
      <w:r>
        <w:t>Five number summaries (Minimum, First Quartile, Median, Mean, Third Quartile and Maximum values) for the non-zero pixels in an image</w:t>
      </w:r>
    </w:p>
    <w:p w14:paraId="3ADEEBCC" w14:textId="77777777" w:rsidR="006859EE" w:rsidRDefault="006859EE" w:rsidP="005C787C">
      <w:pPr>
        <w:pStyle w:val="ListParagraph"/>
        <w:numPr>
          <w:ilvl w:val="0"/>
          <w:numId w:val="24"/>
        </w:numPr>
      </w:pPr>
      <w:r>
        <w:t>The number of non-zero rows in an image</w:t>
      </w:r>
    </w:p>
    <w:p w14:paraId="1508B9F1" w14:textId="77777777" w:rsidR="006859EE" w:rsidRDefault="006859EE" w:rsidP="005C787C">
      <w:pPr>
        <w:pStyle w:val="ListParagraph"/>
        <w:numPr>
          <w:ilvl w:val="0"/>
          <w:numId w:val="24"/>
        </w:numPr>
      </w:pPr>
      <w:r>
        <w:t>The column means of images in pixels</w:t>
      </w:r>
    </w:p>
    <w:p w14:paraId="0AD21B4F" w14:textId="77777777" w:rsidR="006859EE" w:rsidRDefault="006859EE" w:rsidP="005C787C">
      <w:pPr>
        <w:pStyle w:val="ListParagraph"/>
        <w:numPr>
          <w:ilvl w:val="0"/>
          <w:numId w:val="24"/>
        </w:numPr>
      </w:pPr>
      <w:r>
        <w:t>The row means of images in pixels</w:t>
      </w:r>
    </w:p>
    <w:p w14:paraId="396E677D" w14:textId="77777777" w:rsidR="006859EE" w:rsidRDefault="006859EE" w:rsidP="005C787C">
      <w:r>
        <w:t>Applying column-wise scaling and centering, to normalise the dataset as follows:</w:t>
      </w:r>
    </w:p>
    <w:p w14:paraId="5B84EC51" w14:textId="77777777" w:rsidR="006859EE" w:rsidRPr="00D95F59" w:rsidRDefault="006859EE" w:rsidP="005C787C">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5C787C">
      <w:r>
        <w:t>A linear regression model was used as a very simple benchmark to compare future results against, using the abovementioned dataset, which contained around 99% pions.</w:t>
      </w:r>
    </w:p>
    <w:p w14:paraId="3D06F835" w14:textId="77777777" w:rsidR="006859EE" w:rsidRDefault="006859EE" w:rsidP="005C787C">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5C787C">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5C787C">
      <w:r>
        <w:t>A benchmark for deep learning was also established using this dataset, by upsampling electrons with replacement to arrive at a sample of equal size to the pion sample.</w:t>
      </w:r>
    </w:p>
    <w:p w14:paraId="74EAAB23" w14:textId="0174BBF9" w:rsidR="006859EE" w:rsidRDefault="006859EE" w:rsidP="005C787C">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5C787C">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746434" cy="2463642"/>
                    </a:xfrm>
                    <a:prstGeom prst="rect">
                      <a:avLst/>
                    </a:prstGeom>
                  </pic:spPr>
                </pic:pic>
              </a:graphicData>
            </a:graphic>
          </wp:inline>
        </w:drawing>
      </w:r>
    </w:p>
    <w:p w14:paraId="48A3452F" w14:textId="2077D0E6" w:rsidR="006859EE" w:rsidRDefault="006859EE" w:rsidP="005C787C">
      <w:pPr>
        <w:pStyle w:val="Caption"/>
      </w:pPr>
      <w:bookmarkStart w:id="115" w:name="_Toc19367157"/>
      <w:r>
        <w:t xml:space="preserve">Figure </w:t>
      </w:r>
      <w:fldSimple w:instr=" SEQ Figure \* ARABIC ">
        <w:r w:rsidR="0097496B">
          <w:rPr>
            <w:noProof/>
          </w:rPr>
          <w:t>27</w:t>
        </w:r>
        <w:bookmarkEnd w:id="115"/>
      </w:fldSimple>
    </w:p>
    <w:p w14:paraId="3AA20653" w14:textId="07BBC396" w:rsidR="006859EE" w:rsidRDefault="006859EE" w:rsidP="005C787C">
      <w:pPr>
        <w:pStyle w:val="Caption"/>
      </w:pPr>
      <w:bookmarkStart w:id="116" w:name="_Ref18654459"/>
      <w:bookmarkStart w:id="117" w:name="_Toc19367158"/>
      <w:r>
        <w:t xml:space="preserve">Figure </w:t>
      </w:r>
      <w:fldSimple w:instr=" SEQ Figure \* ARABIC ">
        <w:r w:rsidR="0097496B">
          <w:rPr>
            <w:noProof/>
          </w:rPr>
          <w:t>28</w:t>
        </w:r>
      </w:fldSimple>
      <w:bookmarkEnd w:id="116"/>
      <w:r>
        <w:t>: Training and Loss Curves for Naïve Benchmark Deep Learning Model</w:t>
      </w:r>
      <w:bookmarkEnd w:id="117"/>
    </w:p>
    <w:p w14:paraId="74D9675B" w14:textId="77777777" w:rsidR="006859EE" w:rsidRDefault="006859EE" w:rsidP="005C787C">
      <w:r>
        <w:t>Next, an additional feature set was created as follows:</w:t>
      </w:r>
    </w:p>
    <w:p w14:paraId="535EF9A8" w14:textId="77777777" w:rsidR="006859EE" w:rsidRDefault="006859EE" w:rsidP="005C787C">
      <w:pPr>
        <w:pStyle w:val="ListParagraph"/>
        <w:numPr>
          <w:ilvl w:val="0"/>
          <w:numId w:val="25"/>
        </w:numPr>
      </w:pPr>
      <w:r>
        <w:t>The sum of all pixel values in each image</w:t>
      </w:r>
    </w:p>
    <w:p w14:paraId="7D9C7593" w14:textId="77777777" w:rsidR="006859EE" w:rsidRDefault="006859EE" w:rsidP="005C787C">
      <w:pPr>
        <w:pStyle w:val="ListParagraph"/>
        <w:numPr>
          <w:ilvl w:val="0"/>
          <w:numId w:val="25"/>
        </w:numPr>
      </w:pPr>
      <w:r>
        <w:t>Column sums of pixel values, scaled by dividing by the mean value of the entire matrix</w:t>
      </w:r>
    </w:p>
    <w:p w14:paraId="7657768B" w14:textId="77777777" w:rsidR="006859EE" w:rsidRDefault="006859EE" w:rsidP="005C787C">
      <w:pPr>
        <w:pStyle w:val="ListParagraph"/>
        <w:numPr>
          <w:ilvl w:val="0"/>
          <w:numId w:val="25"/>
        </w:numPr>
      </w:pPr>
      <w:r>
        <w:t>The lagged differences of the time evolution of pulse height obtained in the previous feature set, with both lag=1 and lag=2</w:t>
      </w:r>
    </w:p>
    <w:p w14:paraId="146BB34D" w14:textId="77777777" w:rsidR="006859EE" w:rsidRDefault="006859EE" w:rsidP="005C787C">
      <w:pPr>
        <w:pStyle w:val="ListParagraph"/>
        <w:numPr>
          <w:ilvl w:val="0"/>
          <w:numId w:val="25"/>
        </w:numPr>
      </w:pPr>
      <w:r>
        <w:t>Further binning of the column sums, by adding the window sum of three columns at a time as an additional 8 features</w:t>
      </w:r>
    </w:p>
    <w:p w14:paraId="02CA4DBE" w14:textId="77777777" w:rsidR="006859EE" w:rsidRDefault="006859EE" w:rsidP="005C787C">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4A482399" w:rsidR="006859EE" w:rsidRDefault="006859EE" w:rsidP="005C787C">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5C787C">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5C787C">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145427" cy="4309955"/>
                    </a:xfrm>
                    <a:prstGeom prst="rect">
                      <a:avLst/>
                    </a:prstGeom>
                  </pic:spPr>
                </pic:pic>
              </a:graphicData>
            </a:graphic>
          </wp:inline>
        </w:drawing>
      </w:r>
    </w:p>
    <w:p w14:paraId="123B3FA4" w14:textId="219E5C04" w:rsidR="006859EE" w:rsidRDefault="006859EE" w:rsidP="005C787C">
      <w:pPr>
        <w:pStyle w:val="Caption"/>
      </w:pPr>
      <w:bookmarkStart w:id="118" w:name="_Toc19367159"/>
      <w:bookmarkStart w:id="119" w:name="_Ref18658563"/>
      <w:r>
        <w:t xml:space="preserve">Figure </w:t>
      </w:r>
      <w:fldSimple w:instr=" SEQ Figure \* ARABIC ">
        <w:r w:rsidR="0097496B">
          <w:rPr>
            <w:noProof/>
          </w:rPr>
          <w:t>29</w:t>
        </w:r>
        <w:bookmarkEnd w:id="118"/>
      </w:fldSimple>
      <w:bookmarkEnd w:id="119"/>
    </w:p>
    <w:p w14:paraId="06052C4E" w14:textId="77777777" w:rsidR="006859EE" w:rsidRDefault="006859EE" w:rsidP="005C787C">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158897" cy="2023343"/>
                    </a:xfrm>
                    <a:prstGeom prst="rect">
                      <a:avLst/>
                    </a:prstGeom>
                  </pic:spPr>
                </pic:pic>
              </a:graphicData>
            </a:graphic>
          </wp:inline>
        </w:drawing>
      </w:r>
    </w:p>
    <w:p w14:paraId="0F8168E2" w14:textId="3E1F5545" w:rsidR="006859EE" w:rsidRDefault="006859EE" w:rsidP="005C787C">
      <w:pPr>
        <w:pStyle w:val="Caption"/>
      </w:pPr>
      <w:bookmarkStart w:id="120" w:name="_Toc19367160"/>
      <w:bookmarkStart w:id="121" w:name="_Ref18658885"/>
      <w:r>
        <w:t xml:space="preserve">Figure </w:t>
      </w:r>
      <w:fldSimple w:instr=" SEQ Figure \* ARABIC ">
        <w:r w:rsidR="0097496B">
          <w:rPr>
            <w:noProof/>
          </w:rPr>
          <w:t>30</w:t>
        </w:r>
        <w:bookmarkEnd w:id="120"/>
      </w:fldSimple>
      <w:bookmarkEnd w:id="121"/>
    </w:p>
    <w:p w14:paraId="336DC9FE" w14:textId="564564CE" w:rsidR="0011702A" w:rsidRDefault="0011702A" w:rsidP="005C787C">
      <w:pPr>
        <w:rPr>
          <w:lang w:val="en-US" w:eastAsia="en-GB"/>
        </w:rPr>
      </w:pPr>
      <w:r>
        <w:rPr>
          <w:lang w:val="en-US" w:eastAsia="en-GB"/>
        </w:rPr>
        <w:br w:type="page"/>
      </w:r>
    </w:p>
    <w:p w14:paraId="0D349D2A" w14:textId="77777777" w:rsidR="0011702A" w:rsidRDefault="0011702A" w:rsidP="005C787C"/>
    <w:p w14:paraId="367E1EE3" w14:textId="77777777" w:rsidR="0011702A" w:rsidRDefault="0011702A" w:rsidP="0011702A">
      <w:pPr>
        <w:pStyle w:val="Heading3"/>
      </w:pPr>
      <w:bookmarkStart w:id="122" w:name="_Toc19367086"/>
      <w:r>
        <w:t>1D Convolutional Neural Networks</w:t>
      </w:r>
      <w:bookmarkEnd w:id="122"/>
      <w:r>
        <w:t xml:space="preserve"> </w:t>
      </w:r>
    </w:p>
    <w:p w14:paraId="1F73C102" w14:textId="77777777" w:rsidR="0011702A" w:rsidRDefault="0011702A" w:rsidP="005C787C"/>
    <w:p w14:paraId="36C03BB3" w14:textId="77777777" w:rsidR="0011702A" w:rsidRDefault="0011702A" w:rsidP="005C787C"/>
    <w:p w14:paraId="07BF10EE" w14:textId="797BDF8B" w:rsidR="0011702A" w:rsidRDefault="0011702A" w:rsidP="005C787C">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5C787C"/>
    <w:p w14:paraId="3EEDF024" w14:textId="77777777" w:rsidR="0011702A" w:rsidRDefault="0011702A" w:rsidP="005C787C"/>
    <w:p w14:paraId="49227955" w14:textId="7DF7CBC5" w:rsidR="0011702A" w:rsidRDefault="0011702A" w:rsidP="005C787C">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rsidR="0097496B">
        <w:t xml:space="preserve">Figure </w:t>
      </w:r>
      <w:r w:rsidR="0097496B">
        <w:rPr>
          <w:noProof/>
        </w:rPr>
        <w:t>36</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5C787C"/>
    <w:p w14:paraId="6651A130" w14:textId="50BBE883" w:rsidR="0011702A" w:rsidRDefault="0011702A" w:rsidP="005C787C">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rsidR="0097496B">
        <w:t xml:space="preserve">Figure </w:t>
      </w:r>
      <w:r w:rsidR="0097496B">
        <w:rPr>
          <w:noProof/>
        </w:rPr>
        <w:t>3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5C787C"/>
    <w:p w14:paraId="244659D8" w14:textId="77777777" w:rsidR="0011702A" w:rsidRDefault="0011702A" w:rsidP="005C787C">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5C787C"/>
    <w:p w14:paraId="02AA22AB" w14:textId="77777777" w:rsidR="0011702A" w:rsidRDefault="0011702A" w:rsidP="005C787C">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84359B7" w:rsidR="0011702A" w:rsidRDefault="0011702A" w:rsidP="005C787C">
      <w:pPr>
        <w:pStyle w:val="Caption"/>
      </w:pPr>
      <w:bookmarkStart w:id="123" w:name="_Ref18860293"/>
      <w:bookmarkStart w:id="124" w:name="_Toc19367161"/>
      <w:r>
        <w:t xml:space="preserve">Figure </w:t>
      </w:r>
      <w:fldSimple w:instr=" SEQ Figure \* ARABIC ">
        <w:r w:rsidR="0097496B">
          <w:rPr>
            <w:noProof/>
          </w:rPr>
          <w:t>31</w:t>
        </w:r>
      </w:fldSimple>
      <w:bookmarkEnd w:id="123"/>
      <w:r>
        <w:t>: Sigmoid vs Tanh activation</w:t>
      </w:r>
      <w:bookmarkEnd w:id="124"/>
    </w:p>
    <w:p w14:paraId="396C941E" w14:textId="77777777" w:rsidR="0011702A" w:rsidRDefault="0011702A" w:rsidP="005C787C"/>
    <w:p w14:paraId="157B2283" w14:textId="77777777" w:rsidR="0011702A" w:rsidRDefault="0011702A" w:rsidP="005C787C">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5C787C"/>
    <w:p w14:paraId="64E67FD9" w14:textId="77777777" w:rsidR="0011702A" w:rsidRDefault="0011702A" w:rsidP="0011702A">
      <w:pPr>
        <w:pStyle w:val="Heading3"/>
      </w:pPr>
      <w:bookmarkStart w:id="125" w:name="_Toc19367087"/>
      <w:r>
        <w:t>LSTM Networks</w:t>
      </w:r>
      <w:bookmarkEnd w:id="125"/>
    </w:p>
    <w:p w14:paraId="79C392E7" w14:textId="77777777" w:rsidR="0011702A" w:rsidRDefault="0011702A" w:rsidP="005C787C"/>
    <w:p w14:paraId="5EE79769" w14:textId="77777777" w:rsidR="0011702A" w:rsidRDefault="0011702A" w:rsidP="005C787C">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5C787C"/>
    <w:p w14:paraId="5BA13298" w14:textId="77777777" w:rsidR="0011702A" w:rsidRDefault="0011702A" w:rsidP="005C787C">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5C787C"/>
    <w:p w14:paraId="05632D77" w14:textId="77777777" w:rsidR="0011702A" w:rsidRDefault="0011702A" w:rsidP="0011702A">
      <w:pPr>
        <w:pStyle w:val="Heading3"/>
      </w:pPr>
      <w:bookmarkStart w:id="126" w:name="_Toc19367088"/>
      <w:r>
        <w:t>Dense (Fully Connected) Networks</w:t>
      </w:r>
      <w:bookmarkEnd w:id="126"/>
    </w:p>
    <w:p w14:paraId="48D3E959" w14:textId="77777777" w:rsidR="0011702A" w:rsidRDefault="0011702A" w:rsidP="005C787C"/>
    <w:p w14:paraId="04ABE13D" w14:textId="77777777" w:rsidR="0011702A" w:rsidRDefault="0011702A" w:rsidP="005C787C"/>
    <w:p w14:paraId="50EC95D6" w14:textId="7EB47238" w:rsidR="0011702A" w:rsidRDefault="0011702A" w:rsidP="005C787C">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rsidR="0097496B">
        <w:rPr>
          <w:b/>
          <w:bCs/>
          <w:lang w:val="en-US"/>
        </w:rPr>
        <w:t>Error! Reference source not found.</w:t>
      </w:r>
      <w:r>
        <w:fldChar w:fldCharType="end"/>
      </w:r>
      <w:r>
        <w:t>), but this aspect is confounded with a high learning rate and very small architecture. These plots are included mainly for the sake of completeness.</w:t>
      </w:r>
    </w:p>
    <w:p w14:paraId="3F391DAF" w14:textId="1A5C2197" w:rsidR="00A04640" w:rsidRDefault="002E2A6A" w:rsidP="005C787C">
      <w:pPr>
        <w:rPr>
          <w:lang w:val="en-US" w:eastAsia="en-GB"/>
        </w:rPr>
      </w:pPr>
      <w:r>
        <w:rPr>
          <w:lang w:val="en-US" w:eastAsia="en-GB"/>
        </w:rPr>
        <w:br w:type="page"/>
      </w:r>
      <w:r w:rsidR="00A04640">
        <w:rPr>
          <w:lang w:val="en-US" w:eastAsia="en-GB"/>
        </w:rPr>
        <w:lastRenderedPageBreak/>
        <w:br w:type="page"/>
      </w:r>
    </w:p>
    <w:p w14:paraId="0F588AAB" w14:textId="06EC7A88" w:rsidR="00A04640" w:rsidRPr="005B72BD" w:rsidRDefault="00A04640" w:rsidP="005C787C">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5C787C">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5C787C">
      <w:pPr>
        <w:pStyle w:val="Caption"/>
      </w:pPr>
      <w:bookmarkStart w:id="127" w:name="_Ref16357744"/>
      <w:bookmarkStart w:id="128" w:name="_Toc19367183"/>
      <w:r w:rsidRPr="005B72BD">
        <w:t xml:space="preserve">Figure </w:t>
      </w:r>
      <w:fldSimple w:instr=" SEQ Figure \* ARABIC ">
        <w:r w:rsidR="0097496B">
          <w:rPr>
            <w:noProof/>
          </w:rPr>
          <w:t>32</w:t>
        </w:r>
      </w:fldSimple>
      <w:bookmarkEnd w:id="127"/>
      <w:r w:rsidRPr="005B72BD">
        <w:t>: Weights of first convolutional layer</w:t>
      </w:r>
      <w:bookmarkEnd w:id="128"/>
    </w:p>
    <w:p w14:paraId="733EE992" w14:textId="77777777" w:rsidR="00A04640" w:rsidRPr="005B72BD" w:rsidRDefault="00A04640" w:rsidP="005C787C"/>
    <w:p w14:paraId="4F937754" w14:textId="77777777" w:rsidR="00A04640" w:rsidRPr="005B72BD" w:rsidRDefault="00A04640" w:rsidP="005C787C">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5C787C">
      <w:pPr>
        <w:pStyle w:val="Caption"/>
      </w:pPr>
      <w:bookmarkStart w:id="129" w:name="_Ref16357745"/>
      <w:bookmarkStart w:id="130" w:name="_Toc19367184"/>
      <w:r w:rsidRPr="005B72BD">
        <w:t xml:space="preserve">Figure </w:t>
      </w:r>
      <w:fldSimple w:instr=" SEQ Figure \* ARABIC ">
        <w:r w:rsidR="0097496B">
          <w:rPr>
            <w:noProof/>
          </w:rPr>
          <w:t>33</w:t>
        </w:r>
      </w:fldSimple>
      <w:bookmarkEnd w:id="129"/>
      <w:r w:rsidRPr="005B72BD">
        <w:t>: Weights of second convolutional layer</w:t>
      </w:r>
      <w:bookmarkEnd w:id="130"/>
    </w:p>
    <w:p w14:paraId="604A694F" w14:textId="77777777" w:rsidR="00A04640" w:rsidRPr="005B72BD" w:rsidRDefault="00A04640" w:rsidP="005C787C">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5C787C">
      <w:pPr>
        <w:pStyle w:val="Caption"/>
      </w:pPr>
      <w:bookmarkStart w:id="131" w:name="_Ref16357748"/>
      <w:bookmarkStart w:id="132" w:name="_Toc19367185"/>
      <w:r w:rsidRPr="005B72BD">
        <w:t xml:space="preserve">Figure </w:t>
      </w:r>
      <w:fldSimple w:instr=" SEQ Figure \* ARABIC ">
        <w:r w:rsidR="0097496B">
          <w:rPr>
            <w:noProof/>
          </w:rPr>
          <w:t>34</w:t>
        </w:r>
      </w:fldSimple>
      <w:bookmarkEnd w:id="131"/>
      <w:r w:rsidRPr="005B72BD">
        <w:t>: Weights of third convolutional layer</w:t>
      </w:r>
      <w:bookmarkEnd w:id="132"/>
    </w:p>
    <w:p w14:paraId="02806EE4" w14:textId="77777777" w:rsidR="00A04640" w:rsidRPr="005B72BD" w:rsidRDefault="00A04640" w:rsidP="005C787C"/>
    <w:p w14:paraId="142AC206" w14:textId="77777777" w:rsidR="00A04640" w:rsidRPr="005B72BD" w:rsidRDefault="00A04640" w:rsidP="005C787C">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694119" cy="3567274"/>
                    </a:xfrm>
                    <a:prstGeom prst="rect">
                      <a:avLst/>
                    </a:prstGeom>
                  </pic:spPr>
                </pic:pic>
              </a:graphicData>
            </a:graphic>
          </wp:inline>
        </w:drawing>
      </w:r>
    </w:p>
    <w:p w14:paraId="47622591" w14:textId="4AF22992" w:rsidR="00A04640" w:rsidRDefault="00A04640" w:rsidP="005C787C">
      <w:pPr>
        <w:pStyle w:val="Caption"/>
      </w:pPr>
      <w:bookmarkStart w:id="133" w:name="_Ref16357750"/>
      <w:bookmarkStart w:id="134" w:name="_Toc19367186"/>
      <w:r w:rsidRPr="005B72BD">
        <w:t xml:space="preserve">Figure </w:t>
      </w:r>
      <w:fldSimple w:instr=" SEQ Figure \* ARABIC ">
        <w:r w:rsidR="0097496B">
          <w:rPr>
            <w:noProof/>
          </w:rPr>
          <w:t>35</w:t>
        </w:r>
      </w:fldSimple>
      <w:bookmarkEnd w:id="133"/>
      <w:r w:rsidRPr="005B72BD">
        <w:t>: Weights of fourth convolutional layer</w:t>
      </w:r>
      <w:bookmarkEnd w:id="134"/>
    </w:p>
    <w:p w14:paraId="5B816DA7" w14:textId="77777777" w:rsidR="002E2A6A" w:rsidRDefault="002E2A6A" w:rsidP="005C787C">
      <w:pPr>
        <w:rPr>
          <w:lang w:val="en-US" w:eastAsia="en-GB"/>
        </w:rPr>
      </w:pPr>
    </w:p>
    <w:p w14:paraId="2C53A1CF" w14:textId="77777777" w:rsidR="002E2A6A" w:rsidRDefault="002E2A6A" w:rsidP="005C787C">
      <w:pPr>
        <w:pStyle w:val="Caption"/>
      </w:pPr>
    </w:p>
    <w:p w14:paraId="1F7354FF" w14:textId="77777777" w:rsidR="002E2A6A" w:rsidRDefault="002E2A6A" w:rsidP="005C787C">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5C787C">
      <w:pPr>
        <w:pStyle w:val="Caption"/>
        <w:rPr>
          <w:noProof/>
        </w:rPr>
      </w:pPr>
      <w:bookmarkStart w:id="135" w:name="_Toc19367167"/>
      <w:bookmarkStart w:id="136" w:name="_Ref18858806"/>
      <w:r>
        <w:t xml:space="preserve">Figure </w:t>
      </w:r>
      <w:fldSimple w:instr=" SEQ Figure \* ARABIC ">
        <w:r w:rsidR="0097496B">
          <w:rPr>
            <w:noProof/>
          </w:rPr>
          <w:t>36</w:t>
        </w:r>
        <w:bookmarkEnd w:id="135"/>
      </w:fldSimple>
      <w:bookmarkEnd w:id="136"/>
    </w:p>
    <w:p w14:paraId="11F65102" w14:textId="77777777" w:rsidR="002E2A6A" w:rsidRDefault="002E2A6A" w:rsidP="005C787C">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8381877" cy="5013679"/>
                    </a:xfrm>
                    <a:prstGeom prst="rect">
                      <a:avLst/>
                    </a:prstGeom>
                  </pic:spPr>
                </pic:pic>
              </a:graphicData>
            </a:graphic>
          </wp:inline>
        </w:drawing>
      </w:r>
    </w:p>
    <w:p w14:paraId="318E64BD" w14:textId="164D82C6" w:rsidR="002E2A6A" w:rsidRDefault="002E2A6A" w:rsidP="005C787C">
      <w:pPr>
        <w:pStyle w:val="Caption"/>
      </w:pPr>
      <w:bookmarkStart w:id="137" w:name="_Toc19367168"/>
      <w:bookmarkStart w:id="138" w:name="_Ref18858807"/>
      <w:r>
        <w:t xml:space="preserve">Figure </w:t>
      </w:r>
      <w:fldSimple w:instr=" SEQ Figure \* ARABIC ">
        <w:r w:rsidR="0097496B">
          <w:rPr>
            <w:noProof/>
          </w:rPr>
          <w:t>37</w:t>
        </w:r>
        <w:bookmarkEnd w:id="137"/>
      </w:fldSimple>
      <w:bookmarkEnd w:id="138"/>
    </w:p>
    <w:p w14:paraId="3EBB642D" w14:textId="77777777" w:rsidR="002E2A6A" w:rsidRDefault="002E2A6A" w:rsidP="005C787C">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8275944" cy="4960783"/>
                    </a:xfrm>
                    <a:prstGeom prst="rect">
                      <a:avLst/>
                    </a:prstGeom>
                  </pic:spPr>
                </pic:pic>
              </a:graphicData>
            </a:graphic>
          </wp:inline>
        </w:drawing>
      </w:r>
    </w:p>
    <w:p w14:paraId="35FEF10F" w14:textId="6EA8232C" w:rsidR="002E2A6A" w:rsidRDefault="002E2A6A" w:rsidP="005C787C">
      <w:pPr>
        <w:pStyle w:val="Caption"/>
      </w:pPr>
      <w:bookmarkStart w:id="139" w:name="_Toc19367169"/>
      <w:bookmarkStart w:id="140" w:name="_Ref18858810"/>
      <w:r>
        <w:t xml:space="preserve">Figure </w:t>
      </w:r>
      <w:fldSimple w:instr=" SEQ Figure \* ARABIC ">
        <w:r w:rsidR="0097496B">
          <w:rPr>
            <w:noProof/>
          </w:rPr>
          <w:t>38</w:t>
        </w:r>
        <w:bookmarkEnd w:id="139"/>
      </w:fldSimple>
      <w:bookmarkEnd w:id="140"/>
    </w:p>
    <w:p w14:paraId="107296B5" w14:textId="77777777" w:rsidR="002E2A6A" w:rsidRDefault="002E2A6A" w:rsidP="005C787C">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8281898" cy="4970307"/>
                    </a:xfrm>
                    <a:prstGeom prst="rect">
                      <a:avLst/>
                    </a:prstGeom>
                  </pic:spPr>
                </pic:pic>
              </a:graphicData>
            </a:graphic>
          </wp:inline>
        </w:drawing>
      </w:r>
    </w:p>
    <w:p w14:paraId="170C5175" w14:textId="001122FD" w:rsidR="002E2A6A" w:rsidRDefault="002E2A6A" w:rsidP="005C787C">
      <w:pPr>
        <w:pStyle w:val="Caption"/>
      </w:pPr>
      <w:bookmarkStart w:id="141" w:name="_Toc19367170"/>
      <w:bookmarkStart w:id="142" w:name="_Ref18858811"/>
      <w:r>
        <w:t xml:space="preserve">Figure </w:t>
      </w:r>
      <w:fldSimple w:instr=" SEQ Figure \* ARABIC ">
        <w:r w:rsidR="0097496B">
          <w:rPr>
            <w:noProof/>
          </w:rPr>
          <w:t>39</w:t>
        </w:r>
        <w:bookmarkEnd w:id="141"/>
      </w:fldSimple>
      <w:bookmarkEnd w:id="142"/>
    </w:p>
    <w:p w14:paraId="4E9DB5B8" w14:textId="77777777" w:rsidR="002E2A6A" w:rsidRDefault="002E2A6A" w:rsidP="005C787C">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8371651" cy="5031272"/>
                    </a:xfrm>
                    <a:prstGeom prst="rect">
                      <a:avLst/>
                    </a:prstGeom>
                  </pic:spPr>
                </pic:pic>
              </a:graphicData>
            </a:graphic>
          </wp:inline>
        </w:drawing>
      </w:r>
    </w:p>
    <w:p w14:paraId="135120E0" w14:textId="3764CC69" w:rsidR="002E2A6A" w:rsidRDefault="002E2A6A" w:rsidP="005C787C">
      <w:pPr>
        <w:pStyle w:val="Caption"/>
      </w:pPr>
      <w:bookmarkStart w:id="143" w:name="_Toc19367171"/>
      <w:bookmarkStart w:id="144" w:name="_Ref18858813"/>
      <w:r>
        <w:t xml:space="preserve">Figure </w:t>
      </w:r>
      <w:fldSimple w:instr=" SEQ Figure \* ARABIC ">
        <w:r w:rsidR="0097496B">
          <w:rPr>
            <w:noProof/>
          </w:rPr>
          <w:t>40</w:t>
        </w:r>
        <w:bookmarkEnd w:id="143"/>
      </w:fldSimple>
      <w:bookmarkEnd w:id="144"/>
    </w:p>
    <w:p w14:paraId="2A66DA5D" w14:textId="77777777" w:rsidR="002E2A6A" w:rsidRDefault="002E2A6A" w:rsidP="005C787C">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8271336" cy="4975557"/>
                    </a:xfrm>
                    <a:prstGeom prst="rect">
                      <a:avLst/>
                    </a:prstGeom>
                  </pic:spPr>
                </pic:pic>
              </a:graphicData>
            </a:graphic>
          </wp:inline>
        </w:drawing>
      </w:r>
    </w:p>
    <w:p w14:paraId="46D3E2F9" w14:textId="01EA5C01" w:rsidR="002E2A6A" w:rsidRDefault="002E2A6A" w:rsidP="005C787C">
      <w:pPr>
        <w:pStyle w:val="Caption"/>
      </w:pPr>
      <w:bookmarkStart w:id="145" w:name="_Toc19367172"/>
      <w:r>
        <w:t xml:space="preserve">Figure </w:t>
      </w:r>
      <w:fldSimple w:instr=" SEQ Figure \* ARABIC ">
        <w:r w:rsidR="0097496B">
          <w:rPr>
            <w:noProof/>
          </w:rPr>
          <w:t>41</w:t>
        </w:r>
        <w:bookmarkEnd w:id="145"/>
      </w:fldSimple>
    </w:p>
    <w:p w14:paraId="49B74558" w14:textId="77777777" w:rsidR="002E2A6A" w:rsidRDefault="002E2A6A" w:rsidP="005C787C">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8097594" cy="4973778"/>
                    </a:xfrm>
                    <a:prstGeom prst="rect">
                      <a:avLst/>
                    </a:prstGeom>
                  </pic:spPr>
                </pic:pic>
              </a:graphicData>
            </a:graphic>
          </wp:inline>
        </w:drawing>
      </w:r>
    </w:p>
    <w:p w14:paraId="16EC2779" w14:textId="5EF031B0" w:rsidR="002E2A6A" w:rsidRDefault="002E2A6A" w:rsidP="005C787C">
      <w:pPr>
        <w:pStyle w:val="Caption"/>
      </w:pPr>
      <w:bookmarkStart w:id="146" w:name="_Toc19367173"/>
      <w:r>
        <w:t xml:space="preserve">Figure </w:t>
      </w:r>
      <w:fldSimple w:instr=" SEQ Figure \* ARABIC ">
        <w:r w:rsidR="0097496B">
          <w:rPr>
            <w:noProof/>
          </w:rPr>
          <w:t>42</w:t>
        </w:r>
        <w:bookmarkEnd w:id="146"/>
      </w:fldSimple>
    </w:p>
    <w:p w14:paraId="7CB31303" w14:textId="77777777" w:rsidR="002E2A6A" w:rsidRDefault="002E2A6A" w:rsidP="005C787C">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8162792" cy="5029444"/>
                    </a:xfrm>
                    <a:prstGeom prst="rect">
                      <a:avLst/>
                    </a:prstGeom>
                  </pic:spPr>
                </pic:pic>
              </a:graphicData>
            </a:graphic>
          </wp:inline>
        </w:drawing>
      </w:r>
    </w:p>
    <w:p w14:paraId="7CED53EB" w14:textId="5AD81720" w:rsidR="002E2A6A" w:rsidRDefault="002E2A6A" w:rsidP="005C787C">
      <w:pPr>
        <w:pStyle w:val="Caption"/>
      </w:pPr>
      <w:bookmarkStart w:id="147" w:name="_Toc19367174"/>
      <w:r>
        <w:t xml:space="preserve">Figure </w:t>
      </w:r>
      <w:fldSimple w:instr=" SEQ Figure \* ARABIC ">
        <w:r w:rsidR="0097496B">
          <w:rPr>
            <w:noProof/>
          </w:rPr>
          <w:t>43</w:t>
        </w:r>
        <w:bookmarkEnd w:id="147"/>
      </w:fldSimple>
    </w:p>
    <w:p w14:paraId="37B96C10" w14:textId="77777777" w:rsidR="002E2A6A" w:rsidRDefault="002E2A6A" w:rsidP="005C787C">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8133402" cy="4989644"/>
                    </a:xfrm>
                    <a:prstGeom prst="rect">
                      <a:avLst/>
                    </a:prstGeom>
                  </pic:spPr>
                </pic:pic>
              </a:graphicData>
            </a:graphic>
          </wp:inline>
        </w:drawing>
      </w:r>
    </w:p>
    <w:p w14:paraId="5F7367DE" w14:textId="5E83393E" w:rsidR="002E2A6A" w:rsidRDefault="002E2A6A" w:rsidP="005C787C">
      <w:pPr>
        <w:pStyle w:val="Caption"/>
      </w:pPr>
      <w:bookmarkStart w:id="148" w:name="_Toc19367175"/>
      <w:r>
        <w:t xml:space="preserve">Figure </w:t>
      </w:r>
      <w:fldSimple w:instr=" SEQ Figure \* ARABIC ">
        <w:r w:rsidR="0097496B">
          <w:rPr>
            <w:noProof/>
          </w:rPr>
          <w:t>44</w:t>
        </w:r>
        <w:bookmarkEnd w:id="148"/>
      </w:fldSimple>
    </w:p>
    <w:p w14:paraId="6964A97B" w14:textId="77777777" w:rsidR="002E2A6A" w:rsidRDefault="002E2A6A" w:rsidP="005C787C">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8071274" cy="4947247"/>
                    </a:xfrm>
                    <a:prstGeom prst="rect">
                      <a:avLst/>
                    </a:prstGeom>
                  </pic:spPr>
                </pic:pic>
              </a:graphicData>
            </a:graphic>
          </wp:inline>
        </w:drawing>
      </w:r>
    </w:p>
    <w:p w14:paraId="55C6BADC" w14:textId="1B9AF262" w:rsidR="002E2A6A" w:rsidRDefault="002E2A6A" w:rsidP="005C787C">
      <w:pPr>
        <w:pStyle w:val="Caption"/>
      </w:pPr>
      <w:bookmarkStart w:id="149" w:name="_Toc19367176"/>
      <w:r>
        <w:t xml:space="preserve">Figure </w:t>
      </w:r>
      <w:fldSimple w:instr=" SEQ Figure \* ARABIC ">
        <w:r w:rsidR="0097496B">
          <w:rPr>
            <w:noProof/>
          </w:rPr>
          <w:t>45</w:t>
        </w:r>
        <w:bookmarkEnd w:id="149"/>
      </w:fldSimple>
    </w:p>
    <w:p w14:paraId="43FB6855" w14:textId="77777777" w:rsidR="002E2A6A" w:rsidRDefault="002E2A6A" w:rsidP="005C787C">
      <w:pPr>
        <w:rPr>
          <w:noProof/>
        </w:rPr>
      </w:pPr>
    </w:p>
    <w:p w14:paraId="1EDE59A0" w14:textId="77777777" w:rsidR="002E2A6A" w:rsidRDefault="002E2A6A" w:rsidP="005C787C">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rsidP="005C787C">
      <w:pPr>
        <w:rPr>
          <w:lang w:val="en-US" w:eastAsia="en-GB"/>
        </w:rPr>
      </w:pPr>
      <w:r>
        <w:rPr>
          <w:lang w:val="en-US" w:eastAsia="en-GB"/>
        </w:rPr>
        <w:br w:type="page"/>
      </w:r>
    </w:p>
    <w:p w14:paraId="0B113B96" w14:textId="77777777" w:rsidR="00F94D3F" w:rsidRPr="005B72BD" w:rsidRDefault="00F94D3F" w:rsidP="005C787C">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5C787C">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50" w:name="_Toc19377264"/>
      <w:r w:rsidRPr="005B72BD">
        <w:rPr>
          <w:rFonts w:asciiTheme="majorHAnsi" w:hAnsiTheme="majorHAnsi" w:cs="Times New Roman"/>
        </w:rPr>
        <w:t>A Brief History of Atomic Theory</w:t>
      </w:r>
      <w:bookmarkEnd w:id="150"/>
    </w:p>
    <w:p w14:paraId="6C496CF8" w14:textId="77777777" w:rsidR="00B41AB7" w:rsidRPr="005B72BD" w:rsidRDefault="00B41AB7" w:rsidP="005C787C">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5C787C">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5C787C">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5C787C">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5C787C">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5C787C">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5C787C">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5C787C">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5C787C">
      <w:pPr>
        <w:rPr>
          <w:lang w:val="en-US" w:eastAsia="en-GB"/>
        </w:rPr>
      </w:pPr>
    </w:p>
    <w:p w14:paraId="6485F148" w14:textId="01E21CE6" w:rsidR="00E91D72" w:rsidRDefault="00E91D72" w:rsidP="005C787C">
      <w:r w:rsidRPr="005B72BD">
        <w:t>(an electron Volt, eV, is a unit of energy, equivalent to the amount of work required to accelerate a single electron through a potential difference of 1 Volt),</w:t>
      </w:r>
    </w:p>
    <w:p w14:paraId="5A7B609F" w14:textId="4A368F07" w:rsidR="00BC0C1E" w:rsidRDefault="00BC0C1E" w:rsidP="005C787C"/>
    <w:p w14:paraId="7C6E46BE" w14:textId="77777777" w:rsidR="00BC0C1E" w:rsidRPr="005B72BD" w:rsidRDefault="00BC0C1E" w:rsidP="00BC0C1E">
      <w:pPr>
        <w:pStyle w:val="Heading2"/>
        <w:rPr>
          <w:rFonts w:asciiTheme="majorHAnsi" w:hAnsiTheme="majorHAnsi" w:cs="Times New Roman"/>
        </w:rPr>
      </w:pPr>
      <w:bookmarkStart w:id="151" w:name="_Toc19377279"/>
      <w:r w:rsidRPr="005B72BD">
        <w:rPr>
          <w:rFonts w:asciiTheme="majorHAnsi" w:hAnsiTheme="majorHAnsi" w:cs="Times New Roman"/>
        </w:rPr>
        <w:lastRenderedPageBreak/>
        <w:t>LHC Runs Used</w:t>
      </w:r>
      <w:bookmarkEnd w:id="151"/>
    </w:p>
    <w:p w14:paraId="2D9CE055" w14:textId="77777777" w:rsidR="00BC0C1E" w:rsidRPr="005B72BD" w:rsidRDefault="00BC0C1E" w:rsidP="005C787C">
      <w:pPr>
        <w:sectPr w:rsidR="00BC0C1E" w:rsidRPr="005B72BD" w:rsidSect="00BC0C1E">
          <w:headerReference w:type="even" r:id="rId159"/>
          <w:headerReference w:type="default" r:id="rId160"/>
          <w:footerReference w:type="even" r:id="rId161"/>
          <w:footerReference w:type="default" r:id="rId162"/>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5C787C">
      <w:pPr>
        <w:pStyle w:val="ListParagraph"/>
        <w:numPr>
          <w:ilvl w:val="0"/>
          <w:numId w:val="14"/>
        </w:numPr>
      </w:pPr>
      <w:r w:rsidRPr="005B72BD">
        <w:t>000265377</w:t>
      </w:r>
    </w:p>
    <w:p w14:paraId="01B6BD59" w14:textId="77777777" w:rsidR="00BC0C1E" w:rsidRPr="005B72BD" w:rsidRDefault="00BC0C1E" w:rsidP="005C787C">
      <w:pPr>
        <w:pStyle w:val="ListParagraph"/>
        <w:numPr>
          <w:ilvl w:val="0"/>
          <w:numId w:val="14"/>
        </w:numPr>
      </w:pPr>
      <w:r w:rsidRPr="005B72BD">
        <w:t>000265378</w:t>
      </w:r>
    </w:p>
    <w:p w14:paraId="5A8AA71E" w14:textId="77777777" w:rsidR="00BC0C1E" w:rsidRPr="005B72BD" w:rsidRDefault="00BC0C1E" w:rsidP="005C787C">
      <w:pPr>
        <w:pStyle w:val="ListParagraph"/>
        <w:numPr>
          <w:ilvl w:val="0"/>
          <w:numId w:val="14"/>
        </w:numPr>
      </w:pPr>
      <w:r w:rsidRPr="005B72BD">
        <w:t>000265309</w:t>
      </w:r>
    </w:p>
    <w:p w14:paraId="143A150D" w14:textId="77777777" w:rsidR="00BC0C1E" w:rsidRPr="005B72BD" w:rsidRDefault="00BC0C1E" w:rsidP="005C787C">
      <w:pPr>
        <w:pStyle w:val="ListParagraph"/>
        <w:numPr>
          <w:ilvl w:val="0"/>
          <w:numId w:val="14"/>
        </w:numPr>
      </w:pPr>
      <w:r w:rsidRPr="005B72BD">
        <w:t>000265332</w:t>
      </w:r>
    </w:p>
    <w:p w14:paraId="13465477" w14:textId="77777777" w:rsidR="00BC0C1E" w:rsidRPr="005B72BD" w:rsidRDefault="00BC0C1E" w:rsidP="005C787C">
      <w:pPr>
        <w:pStyle w:val="ListParagraph"/>
        <w:numPr>
          <w:ilvl w:val="0"/>
          <w:numId w:val="14"/>
        </w:numPr>
      </w:pPr>
      <w:r w:rsidRPr="005B72BD">
        <w:t>000265334</w:t>
      </w:r>
    </w:p>
    <w:p w14:paraId="0C230A50" w14:textId="77777777" w:rsidR="00BC0C1E" w:rsidRPr="005B72BD" w:rsidRDefault="00BC0C1E" w:rsidP="005C787C">
      <w:pPr>
        <w:pStyle w:val="ListParagraph"/>
        <w:numPr>
          <w:ilvl w:val="0"/>
          <w:numId w:val="14"/>
        </w:numPr>
      </w:pPr>
      <w:r w:rsidRPr="005B72BD">
        <w:t>000265335</w:t>
      </w:r>
    </w:p>
    <w:p w14:paraId="374F5191" w14:textId="77777777" w:rsidR="00BC0C1E" w:rsidRPr="005B72BD" w:rsidRDefault="00BC0C1E" w:rsidP="005C787C">
      <w:pPr>
        <w:pStyle w:val="ListParagraph"/>
        <w:numPr>
          <w:ilvl w:val="0"/>
          <w:numId w:val="14"/>
        </w:numPr>
      </w:pPr>
      <w:r w:rsidRPr="005B72BD">
        <w:t>000265336</w:t>
      </w:r>
    </w:p>
    <w:p w14:paraId="78F8EB7C" w14:textId="77777777" w:rsidR="00BC0C1E" w:rsidRPr="005B72BD" w:rsidRDefault="00BC0C1E" w:rsidP="005C787C">
      <w:pPr>
        <w:pStyle w:val="ListParagraph"/>
        <w:numPr>
          <w:ilvl w:val="0"/>
          <w:numId w:val="14"/>
        </w:numPr>
      </w:pPr>
      <w:r w:rsidRPr="005B72BD">
        <w:t>000265338</w:t>
      </w:r>
    </w:p>
    <w:p w14:paraId="006EDCA7" w14:textId="77777777" w:rsidR="00BC0C1E" w:rsidRPr="005B72BD" w:rsidRDefault="00BC0C1E" w:rsidP="005C787C">
      <w:pPr>
        <w:pStyle w:val="ListParagraph"/>
        <w:numPr>
          <w:ilvl w:val="0"/>
          <w:numId w:val="14"/>
        </w:numPr>
      </w:pPr>
      <w:r w:rsidRPr="005B72BD">
        <w:t>000265339</w:t>
      </w:r>
    </w:p>
    <w:p w14:paraId="381395A9" w14:textId="77777777" w:rsidR="00BC0C1E" w:rsidRPr="005B72BD" w:rsidRDefault="00BC0C1E" w:rsidP="005C787C">
      <w:pPr>
        <w:pStyle w:val="ListParagraph"/>
        <w:numPr>
          <w:ilvl w:val="0"/>
          <w:numId w:val="14"/>
        </w:numPr>
      </w:pPr>
      <w:r w:rsidRPr="005B72BD">
        <w:t>000265342</w:t>
      </w:r>
    </w:p>
    <w:p w14:paraId="62614790" w14:textId="77777777" w:rsidR="00BC0C1E" w:rsidRPr="005B72BD" w:rsidRDefault="00BC0C1E" w:rsidP="005C787C">
      <w:pPr>
        <w:pStyle w:val="ListParagraph"/>
        <w:numPr>
          <w:ilvl w:val="0"/>
          <w:numId w:val="14"/>
        </w:numPr>
      </w:pPr>
      <w:r w:rsidRPr="005B72BD">
        <w:t>000265343</w:t>
      </w:r>
    </w:p>
    <w:p w14:paraId="49035C71" w14:textId="77777777" w:rsidR="00BC0C1E" w:rsidRPr="005B72BD" w:rsidRDefault="00BC0C1E" w:rsidP="005C787C">
      <w:pPr>
        <w:pStyle w:val="ListParagraph"/>
        <w:numPr>
          <w:ilvl w:val="0"/>
          <w:numId w:val="14"/>
        </w:numPr>
      </w:pPr>
      <w:r w:rsidRPr="005B72BD">
        <w:t>000265344</w:t>
      </w:r>
    </w:p>
    <w:p w14:paraId="20FE41EE" w14:textId="77777777" w:rsidR="00BC0C1E" w:rsidRPr="005B72BD" w:rsidRDefault="00BC0C1E" w:rsidP="005C787C">
      <w:pPr>
        <w:pStyle w:val="ListParagraph"/>
        <w:numPr>
          <w:ilvl w:val="0"/>
          <w:numId w:val="14"/>
        </w:numPr>
      </w:pPr>
      <w:r w:rsidRPr="005B72BD">
        <w:t>000265381</w:t>
      </w:r>
    </w:p>
    <w:p w14:paraId="553409FF" w14:textId="77777777" w:rsidR="00BC0C1E" w:rsidRPr="005B72BD" w:rsidRDefault="00BC0C1E" w:rsidP="005C787C">
      <w:pPr>
        <w:pStyle w:val="ListParagraph"/>
        <w:numPr>
          <w:ilvl w:val="0"/>
          <w:numId w:val="14"/>
        </w:numPr>
      </w:pPr>
      <w:r w:rsidRPr="005B72BD">
        <w:t>000265383</w:t>
      </w:r>
    </w:p>
    <w:p w14:paraId="487060DD" w14:textId="77777777" w:rsidR="00BC0C1E" w:rsidRPr="005B72BD" w:rsidRDefault="00BC0C1E" w:rsidP="005C787C">
      <w:pPr>
        <w:pStyle w:val="ListParagraph"/>
        <w:numPr>
          <w:ilvl w:val="0"/>
          <w:numId w:val="14"/>
        </w:numPr>
      </w:pPr>
      <w:r w:rsidRPr="005B72BD">
        <w:t>000265385</w:t>
      </w:r>
    </w:p>
    <w:p w14:paraId="1A40E756" w14:textId="77777777" w:rsidR="00BC0C1E" w:rsidRPr="005B72BD" w:rsidRDefault="00BC0C1E" w:rsidP="005C787C">
      <w:pPr>
        <w:pStyle w:val="ListParagraph"/>
        <w:numPr>
          <w:ilvl w:val="0"/>
          <w:numId w:val="14"/>
        </w:numPr>
      </w:pPr>
      <w:r w:rsidRPr="005B72BD">
        <w:t>000265388</w:t>
      </w:r>
    </w:p>
    <w:p w14:paraId="46F79B0B" w14:textId="77777777" w:rsidR="00BC0C1E" w:rsidRPr="005B72BD" w:rsidRDefault="00BC0C1E" w:rsidP="005C787C">
      <w:pPr>
        <w:pStyle w:val="ListParagraph"/>
        <w:numPr>
          <w:ilvl w:val="0"/>
          <w:numId w:val="14"/>
        </w:numPr>
      </w:pPr>
      <w:r w:rsidRPr="005B72BD">
        <w:t>000265419</w:t>
      </w:r>
    </w:p>
    <w:p w14:paraId="2403D5CE" w14:textId="77777777" w:rsidR="00BC0C1E" w:rsidRPr="005B72BD" w:rsidRDefault="00BC0C1E" w:rsidP="005C787C">
      <w:pPr>
        <w:pStyle w:val="ListParagraph"/>
        <w:numPr>
          <w:ilvl w:val="0"/>
          <w:numId w:val="14"/>
        </w:numPr>
      </w:pPr>
      <w:r w:rsidRPr="005B72BD">
        <w:t>000265420</w:t>
      </w:r>
    </w:p>
    <w:p w14:paraId="422E0D63" w14:textId="77777777" w:rsidR="00BC0C1E" w:rsidRPr="005B72BD" w:rsidRDefault="00BC0C1E" w:rsidP="005C787C">
      <w:pPr>
        <w:pStyle w:val="ListParagraph"/>
        <w:numPr>
          <w:ilvl w:val="0"/>
          <w:numId w:val="14"/>
        </w:numPr>
      </w:pPr>
      <w:r w:rsidRPr="005B72BD">
        <w:t>000265425</w:t>
      </w:r>
    </w:p>
    <w:p w14:paraId="7BC468BA" w14:textId="77777777" w:rsidR="00BC0C1E" w:rsidRPr="005B72BD" w:rsidRDefault="00BC0C1E" w:rsidP="005C787C">
      <w:pPr>
        <w:pStyle w:val="ListParagraph"/>
        <w:numPr>
          <w:ilvl w:val="0"/>
          <w:numId w:val="14"/>
        </w:numPr>
      </w:pPr>
      <w:r w:rsidRPr="005B72BD">
        <w:t>000265426</w:t>
      </w:r>
    </w:p>
    <w:p w14:paraId="38F298A3" w14:textId="77777777" w:rsidR="00BC0C1E" w:rsidRPr="005B72BD" w:rsidRDefault="00BC0C1E" w:rsidP="005C787C">
      <w:pPr>
        <w:pStyle w:val="ListParagraph"/>
        <w:numPr>
          <w:ilvl w:val="0"/>
          <w:numId w:val="14"/>
        </w:numPr>
      </w:pPr>
      <w:r w:rsidRPr="005B72BD">
        <w:t>000265499</w:t>
      </w:r>
    </w:p>
    <w:p w14:paraId="4DD682CD" w14:textId="77777777" w:rsidR="00BC0C1E" w:rsidRPr="005B72BD" w:rsidRDefault="00BC0C1E" w:rsidP="005C787C">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5C787C">
      <w:r w:rsidRPr="005B72BD">
        <w:lastRenderedPageBreak/>
        <w:t>ana.C (</w:t>
      </w:r>
      <w:hyperlink r:id="rId163"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5C787C"/>
    <w:p w14:paraId="08DC901C" w14:textId="30B8D0AD" w:rsidR="0059175C" w:rsidRDefault="000C3BBA" w:rsidP="005C787C">
      <w:r w:rsidRPr="005B72BD">
        <w:t xml:space="preserve">This script interfaces with </w:t>
      </w:r>
      <w:hyperlink r:id="rId164"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5C787C"/>
    <w:p w14:paraId="09F53A8B" w14:textId="77777777" w:rsidR="000C3BBA" w:rsidRPr="005B72BD" w:rsidRDefault="000C3BBA" w:rsidP="005C787C">
      <w:r w:rsidRPr="005B72BD">
        <w:t xml:space="preserve">, i.e. </w:t>
      </w:r>
    </w:p>
    <w:p w14:paraId="1FD3969A" w14:textId="77777777" w:rsidR="000C3BBA" w:rsidRPr="005B72BD" w:rsidRDefault="000C3BBA" w:rsidP="005C787C">
      <w:pPr>
        <w:pStyle w:val="ListParagraph"/>
        <w:numPr>
          <w:ilvl w:val="0"/>
          <w:numId w:val="17"/>
        </w:numPr>
      </w:pPr>
      <w:r w:rsidRPr="005B72BD">
        <w:t>The run-number and event number which the track was obtained from</w:t>
      </w:r>
    </w:p>
    <w:p w14:paraId="13455CF4" w14:textId="77777777" w:rsidR="000C3BBA" w:rsidRPr="005B72BD" w:rsidRDefault="000C3BBA" w:rsidP="005C787C">
      <w:pPr>
        <w:pStyle w:val="ListParagraph"/>
        <w:numPr>
          <w:ilvl w:val="0"/>
          <w:numId w:val="17"/>
        </w:numPr>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5C787C">
      <w:pPr>
        <w:pStyle w:val="ListParagraph"/>
        <w:numPr>
          <w:ilvl w:val="0"/>
          <w:numId w:val="17"/>
        </w:numPr>
      </w:pPr>
      <w:r w:rsidRPr="005B72BD">
        <w:t>A track number, which is a unique identifier for the track in that event and run number</w:t>
      </w:r>
    </w:p>
    <w:p w14:paraId="456AAC57" w14:textId="77777777" w:rsidR="000C3BBA" w:rsidRPr="005B72BD" w:rsidRDefault="000C3BBA" w:rsidP="005C787C">
      <w:pPr>
        <w:pStyle w:val="ListParagraph"/>
        <w:numPr>
          <w:ilvl w:val="0"/>
          <w:numId w:val="17"/>
        </w:numPr>
      </w:pPr>
      <w:r w:rsidRPr="005B72BD">
        <w:t xml:space="preserve">A PDG code, which is 11 for electrons -11 for positrons, 211 and -211 for positively and negatively charged pions, respectively </w:t>
      </w:r>
    </w:p>
    <w:p w14:paraId="28625661" w14:textId="77777777" w:rsidR="000C3BBA" w:rsidRPr="005B72BD" w:rsidRDefault="000C3BBA" w:rsidP="005C787C">
      <w:pPr>
        <w:pStyle w:val="ListParagraph"/>
        <w:numPr>
          <w:ilvl w:val="0"/>
          <w:numId w:val="17"/>
        </w:numPr>
      </w:pPr>
      <w:r w:rsidRPr="005B72BD">
        <w:t>n-σ electron and n-σ pion which are the number of standard deviations away from the expected electron- and pion signal, respectively</w:t>
      </w:r>
    </w:p>
    <w:p w14:paraId="5F9899BC" w14:textId="77777777" w:rsidR="000C3BBA" w:rsidRPr="005B72BD" w:rsidRDefault="000C3BBA" w:rsidP="005C787C">
      <w:pPr>
        <w:pStyle w:val="ListParagraph"/>
        <w:numPr>
          <w:ilvl w:val="0"/>
          <w:numId w:val="17"/>
        </w:numPr>
      </w:pPr>
      <w:r w:rsidRPr="005B72BD">
        <w:t>The transverse momentum of the particle</w:t>
      </w:r>
    </w:p>
    <w:p w14:paraId="7C4E9A9C" w14:textId="77777777" w:rsidR="000C3BBA" w:rsidRPr="005B72BD" w:rsidRDefault="000C3BBA" w:rsidP="005C787C">
      <w:pPr>
        <w:pStyle w:val="ListParagraph"/>
        <w:numPr>
          <w:ilvl w:val="0"/>
          <w:numId w:val="17"/>
        </w:numPr>
      </w:pPr>
      <w:r w:rsidRPr="005B72BD">
        <w:t>Information about the angle at which the particle is traveling, i.e. Eta, Theta and Phi</w:t>
      </w:r>
    </w:p>
    <w:p w14:paraId="6E8E404A" w14:textId="77777777" w:rsidR="000C3BBA" w:rsidRPr="005B72BD" w:rsidRDefault="000C3BBA" w:rsidP="005C787C">
      <w:pPr>
        <w:pStyle w:val="ListParagraph"/>
        <w:numPr>
          <w:ilvl w:val="0"/>
          <w:numId w:val="17"/>
        </w:numPr>
      </w:pPr>
      <w:r w:rsidRPr="005B72BD">
        <w:t>dEdX estimate from the TPC</w:t>
      </w:r>
    </w:p>
    <w:p w14:paraId="62454D31" w14:textId="77777777" w:rsidR="000C3BBA" w:rsidRPr="005B72BD" w:rsidRDefault="000C3BBA" w:rsidP="005C787C">
      <w:pPr>
        <w:pStyle w:val="ListParagraph"/>
        <w:numPr>
          <w:ilvl w:val="0"/>
          <w:numId w:val="17"/>
        </w:numPr>
      </w:pPr>
      <w:r w:rsidRPr="005B72BD">
        <w:t>The detector number, row and column the particle went through in layers 1-6 (indexed from 0-5 because of Python’s indexing strategy)</w:t>
      </w:r>
    </w:p>
    <w:p w14:paraId="17AF49D0" w14:textId="77777777" w:rsidR="000C3BBA" w:rsidRDefault="000C3BBA" w:rsidP="005C787C">
      <w:pPr>
        <w:pStyle w:val="ListParagraph"/>
        <w:numPr>
          <w:ilvl w:val="0"/>
          <w:numId w:val="17"/>
        </w:numPr>
      </w:pPr>
      <w:r w:rsidRPr="005B72BD">
        <w:t>The raw data signal caused by the track as it traversed the six layers of the TRD</w:t>
      </w:r>
    </w:p>
    <w:p w14:paraId="558537C9" w14:textId="77777777" w:rsidR="00D76FD3" w:rsidRPr="005B72BD" w:rsidRDefault="00D76FD3" w:rsidP="00D76FD3">
      <w:pPr>
        <w:pStyle w:val="Heading3"/>
      </w:pPr>
      <w:bookmarkStart w:id="152" w:name="_Toc19377283"/>
      <w:r>
        <w:t>Alternative ways of visualizing tracklet signals</w:t>
      </w:r>
      <w:bookmarkEnd w:id="152"/>
    </w:p>
    <w:p w14:paraId="72B9EE3C" w14:textId="77777777" w:rsidR="00D76FD3" w:rsidRDefault="00D76FD3" w:rsidP="005C787C">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433088" cy="2214713"/>
                    </a:xfrm>
                    <a:prstGeom prst="rect">
                      <a:avLst/>
                    </a:prstGeom>
                  </pic:spPr>
                </pic:pic>
              </a:graphicData>
            </a:graphic>
          </wp:inline>
        </w:drawing>
      </w:r>
    </w:p>
    <w:p w14:paraId="61F57A4B" w14:textId="7ACB44B1" w:rsidR="00D76FD3" w:rsidRPr="000A05D4" w:rsidRDefault="00D76FD3" w:rsidP="005C787C">
      <w:pPr>
        <w:pStyle w:val="Caption"/>
      </w:pPr>
      <w:bookmarkStart w:id="153" w:name="_Toc19377346"/>
      <w:r>
        <w:t xml:space="preserve">Figure </w:t>
      </w:r>
      <w:fldSimple w:instr=" SEQ Figure \* ARABIC ">
        <w:r w:rsidR="0097496B">
          <w:rPr>
            <w:noProof/>
          </w:rPr>
          <w:t>46</w:t>
        </w:r>
      </w:fldSimple>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53"/>
    </w:p>
    <w:p w14:paraId="21616AE3" w14:textId="77777777" w:rsidR="00D76FD3" w:rsidRDefault="00D76FD3" w:rsidP="005C787C">
      <w:r>
        <w:rPr>
          <w:noProof/>
        </w:rPr>
        <w:lastRenderedPageBreak/>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279432" cy="2689239"/>
                    </a:xfrm>
                    <a:prstGeom prst="rect">
                      <a:avLst/>
                    </a:prstGeom>
                  </pic:spPr>
                </pic:pic>
              </a:graphicData>
            </a:graphic>
          </wp:inline>
        </w:drawing>
      </w:r>
    </w:p>
    <w:p w14:paraId="314E3F90" w14:textId="71AFCED8" w:rsidR="00D76FD3" w:rsidRDefault="00D76FD3" w:rsidP="005C787C">
      <w:pPr>
        <w:pStyle w:val="Caption"/>
      </w:pPr>
      <w:bookmarkStart w:id="154" w:name="_Toc19377347"/>
      <w:r>
        <w:t xml:space="preserve">Figure </w:t>
      </w:r>
      <w:fldSimple w:instr=" SEQ Figure \* ARABIC ">
        <w:r w:rsidR="0097496B">
          <w:rPr>
            <w:noProof/>
          </w:rPr>
          <w:t>47</w:t>
        </w:r>
      </w:fldSimple>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54"/>
    </w:p>
    <w:p w14:paraId="21E93A86" w14:textId="77777777" w:rsidR="00D76FD3" w:rsidRDefault="00D76FD3" w:rsidP="005C787C">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937007" cy="2496278"/>
                    </a:xfrm>
                    <a:prstGeom prst="rect">
                      <a:avLst/>
                    </a:prstGeom>
                  </pic:spPr>
                </pic:pic>
              </a:graphicData>
            </a:graphic>
          </wp:inline>
        </w:drawing>
      </w:r>
    </w:p>
    <w:p w14:paraId="0B76FDE6" w14:textId="2B475370" w:rsidR="00D76FD3" w:rsidRDefault="00D76FD3" w:rsidP="005C787C">
      <w:pPr>
        <w:pStyle w:val="Caption"/>
      </w:pPr>
      <w:bookmarkStart w:id="155" w:name="_Toc19377348"/>
      <w:r>
        <w:t xml:space="preserve">Figure </w:t>
      </w:r>
      <w:fldSimple w:instr=" SEQ Figure \* ARABIC ">
        <w:r w:rsidR="0097496B">
          <w:rPr>
            <w:noProof/>
          </w:rPr>
          <w:t>48</w:t>
        </w:r>
      </w:fldSimple>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55"/>
    </w:p>
    <w:p w14:paraId="67E36706" w14:textId="77777777" w:rsidR="004E7848" w:rsidRPr="005B72BD" w:rsidRDefault="004E7848" w:rsidP="005C787C">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5C787C">
      <w:pPr>
        <w:pStyle w:val="Caption"/>
      </w:pPr>
      <w:bookmarkStart w:id="156" w:name="_Ref2452346"/>
      <w:bookmarkStart w:id="157" w:name="_Toc19377362"/>
      <w:r w:rsidRPr="005B72BD">
        <w:t xml:space="preserve">Figure </w:t>
      </w:r>
      <w:fldSimple w:instr=" SEQ Figure \* ARABIC ">
        <w:r w:rsidR="0097496B">
          <w:rPr>
            <w:noProof/>
          </w:rPr>
          <w:t>49</w:t>
        </w:r>
      </w:fldSimple>
      <w:bookmarkEnd w:id="156"/>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57"/>
    </w:p>
    <w:p w14:paraId="228787E3" w14:textId="7E66A2E4" w:rsidR="000C3BBA" w:rsidRDefault="000C3BBA" w:rsidP="005C787C">
      <w:pPr>
        <w:rPr>
          <w:lang w:val="en-US" w:eastAsia="en-GB"/>
        </w:rPr>
      </w:pPr>
    </w:p>
    <w:p w14:paraId="5F40058B" w14:textId="10FB74AC" w:rsidR="00A9778C" w:rsidRPr="00A735EA" w:rsidRDefault="00A9778C" w:rsidP="005C787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ascii="Cambria Math" w:eastAsia="MS Mincho" w:hAnsi="Cambria Math"/>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5C787C">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5C787C">
      <w:pPr>
        <w:pStyle w:val="Caption"/>
      </w:pPr>
      <w:bookmarkStart w:id="158" w:name="_Ref2346142"/>
      <w:bookmarkStart w:id="159" w:name="_Toc19377359"/>
      <w:r w:rsidRPr="005B72BD">
        <w:t xml:space="preserve">Figure </w:t>
      </w:r>
      <w:fldSimple w:instr=" SEQ Figure \* ARABIC ">
        <w:r w:rsidR="0097496B">
          <w:rPr>
            <w:noProof/>
          </w:rPr>
          <w:t>50</w:t>
        </w:r>
      </w:fldSimple>
      <w:bookmarkEnd w:id="158"/>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9"/>
    </w:p>
    <w:p w14:paraId="62F18782" w14:textId="77777777" w:rsidR="001C3D79" w:rsidRPr="005B72BD" w:rsidRDefault="001C3D79" w:rsidP="005C787C"/>
    <w:p w14:paraId="428409D3" w14:textId="6BC101B2" w:rsidR="00A9778C" w:rsidRDefault="001C3D79" w:rsidP="005C787C">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5C787C"/>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5C787C"/>
    <w:p w14:paraId="666AB4FA" w14:textId="77777777" w:rsidR="00DA226E" w:rsidRPr="005B72BD" w:rsidRDefault="00DA226E" w:rsidP="005C787C">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5C787C">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5C787C"/>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5C787C"/>
    <w:p w14:paraId="12BF83A0" w14:textId="77777777" w:rsidR="00DA226E" w:rsidRPr="005B72BD" w:rsidRDefault="00DA226E" w:rsidP="005C787C">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w:t>
      </w:r>
      <w:r w:rsidRPr="005B72BD">
        <w:lastRenderedPageBreak/>
        <w:t xml:space="preserve">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5C787C"/>
    <w:p w14:paraId="40FD67D8" w14:textId="77777777" w:rsidR="00DA226E"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5C787C">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5C787C"/>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5C787C"/>
    <w:p w14:paraId="48AF4A4B" w14:textId="77777777" w:rsidR="00DA226E" w:rsidRPr="005B72BD" w:rsidRDefault="00DA226E" w:rsidP="005C787C">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5C787C"/>
    <w:p w14:paraId="39801B84" w14:textId="77777777" w:rsidR="00DA226E" w:rsidRPr="005B72BD" w:rsidRDefault="00DA226E" w:rsidP="005C787C">
      <w:r w:rsidRPr="005B72BD">
        <w:t>A simplified representation of the SGD algorithm with momentum looks as follows:</w:t>
      </w:r>
    </w:p>
    <w:p w14:paraId="02AC6794" w14:textId="77777777" w:rsidR="00DA226E" w:rsidRPr="005B72BD" w:rsidRDefault="00DA226E" w:rsidP="005C787C"/>
    <w:p w14:paraId="2B0E5D54" w14:textId="77777777" w:rsidR="00DA226E" w:rsidRPr="005B72BD" w:rsidRDefault="00DA226E" w:rsidP="005C787C">
      <w:r w:rsidRPr="005B72BD">
        <w:t>Given:</w:t>
      </w:r>
    </w:p>
    <w:p w14:paraId="611F1AB6" w14:textId="77777777" w:rsidR="00DA226E" w:rsidRPr="005B72BD" w:rsidRDefault="00DA226E" w:rsidP="005C787C">
      <w:pPr>
        <w:pStyle w:val="ListParagraph"/>
        <w:numPr>
          <w:ilvl w:val="0"/>
          <w:numId w:val="10"/>
        </w:numPr>
      </w:pPr>
      <w:r w:rsidRPr="005B72BD">
        <w:t xml:space="preserve">Learning rate </w:t>
      </w:r>
      <m:oMath>
        <m:r>
          <m:rPr>
            <m:sty m:val="bi"/>
          </m:rPr>
          <w:rPr>
            <w:rFonts w:ascii="Cambria Math" w:hAnsi="Cambria Math"/>
          </w:rPr>
          <m:t>ϵ</m:t>
        </m:r>
      </m:oMath>
    </w:p>
    <w:p w14:paraId="015095A2" w14:textId="77777777" w:rsidR="00DA226E" w:rsidRPr="005B72BD" w:rsidRDefault="00DA226E" w:rsidP="005C787C">
      <w:pPr>
        <w:pStyle w:val="ListParagraph"/>
        <w:numPr>
          <w:ilvl w:val="0"/>
          <w:numId w:val="10"/>
        </w:numPr>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5C787C">
      <w:pPr>
        <w:pStyle w:val="ListParagraph"/>
        <w:numPr>
          <w:ilvl w:val="0"/>
          <w:numId w:val="10"/>
        </w:numPr>
      </w:pPr>
      <w:r w:rsidRPr="005B72BD">
        <w:t xml:space="preserve">Initial velocity </w:t>
      </w:r>
      <w:r w:rsidRPr="005B72BD">
        <w:rPr>
          <w:b/>
        </w:rPr>
        <w:t>v</w:t>
      </w:r>
    </w:p>
    <w:p w14:paraId="241E4BE2" w14:textId="77777777" w:rsidR="00DA226E" w:rsidRPr="005B72BD" w:rsidRDefault="00DA226E" w:rsidP="005C787C">
      <w:pPr>
        <w:pStyle w:val="ListParagraph"/>
        <w:numPr>
          <w:ilvl w:val="0"/>
          <w:numId w:val="10"/>
        </w:numPr>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5C787C">
      <w:pPr>
        <w:pStyle w:val="ListParagraph"/>
      </w:pPr>
    </w:p>
    <w:p w14:paraId="15777FF3" w14:textId="77777777" w:rsidR="00DA226E" w:rsidRPr="005B72BD" w:rsidRDefault="00DA226E" w:rsidP="005C787C">
      <w:r w:rsidRPr="005B72BD">
        <w:t>While stopping criteria is unmet, DO:</w:t>
      </w:r>
    </w:p>
    <w:p w14:paraId="24744D6B" w14:textId="77777777" w:rsidR="00DA226E" w:rsidRPr="005B72BD" w:rsidRDefault="00DA226E" w:rsidP="005C787C">
      <w:pPr>
        <w:pStyle w:val="ListParagraph"/>
        <w:numPr>
          <w:ilvl w:val="0"/>
          <w:numId w:val="11"/>
        </w:numPr>
      </w:pPr>
      <w:r w:rsidRPr="005B72BD">
        <w:t>Sample minibatch of size m from training data</w:t>
      </w:r>
    </w:p>
    <w:p w14:paraId="1CCAC7EE" w14:textId="77777777" w:rsidR="00DA226E" w:rsidRPr="005B72BD" w:rsidRDefault="00DA226E" w:rsidP="005C787C">
      <w:pPr>
        <w:pStyle w:val="ListParagraph"/>
        <w:numPr>
          <w:ilvl w:val="0"/>
          <w:numId w:val="11"/>
        </w:numPr>
      </w:pPr>
      <w:r w:rsidRPr="005B72BD">
        <w:t>Compute gradient:</w:t>
      </w:r>
    </w:p>
    <w:p w14:paraId="2A64C8EF"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5C787C">
      <w:pPr>
        <w:pStyle w:val="ListParagraph"/>
        <w:numPr>
          <w:ilvl w:val="0"/>
          <w:numId w:val="11"/>
        </w:numPr>
      </w:pPr>
      <w:r w:rsidRPr="005B72BD">
        <w:t>Update velocity:</w:t>
      </w:r>
    </w:p>
    <w:p w14:paraId="1A1900A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5C787C">
      <w:pPr>
        <w:pStyle w:val="ListParagraph"/>
        <w:numPr>
          <w:ilvl w:val="0"/>
          <w:numId w:val="11"/>
        </w:numPr>
      </w:pPr>
      <w:r w:rsidRPr="005B72BD">
        <w:t xml:space="preserve">Update parameter: </w:t>
      </w:r>
    </w:p>
    <w:p w14:paraId="60C20532"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5C787C"/>
    <w:p w14:paraId="693709A2" w14:textId="77777777" w:rsidR="00DA226E" w:rsidRPr="005B72BD" w:rsidRDefault="00DA226E" w:rsidP="005C787C">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5C787C"/>
    <w:p w14:paraId="5B816103" w14:textId="77777777" w:rsidR="00DA226E" w:rsidRPr="005B72BD" w:rsidRDefault="00DA226E" w:rsidP="005C787C">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5C787C">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5C787C"/>
    <w:p w14:paraId="3E8F3640"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5C787C"/>
    <w:p w14:paraId="69A31EA8" w14:textId="77777777" w:rsidR="00DA226E" w:rsidRPr="005B72BD" w:rsidRDefault="00DA226E" w:rsidP="005C787C">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5C787C"/>
    <w:p w14:paraId="5EFB0316" w14:textId="77777777" w:rsidR="00DA226E" w:rsidRPr="005B72BD" w:rsidRDefault="00DA226E" w:rsidP="005C787C">
      <w:r w:rsidRPr="005B72BD">
        <w:t>Given:</w:t>
      </w:r>
    </w:p>
    <w:p w14:paraId="5EB23EB4" w14:textId="77777777" w:rsidR="00DA226E" w:rsidRPr="005B72BD" w:rsidRDefault="00DA226E" w:rsidP="005C787C">
      <w:pPr>
        <w:pStyle w:val="ListParagraph"/>
        <w:numPr>
          <w:ilvl w:val="0"/>
          <w:numId w:val="12"/>
        </w:numPr>
      </w:pPr>
      <w:r w:rsidRPr="005B72BD">
        <w:t xml:space="preserve">Learning rate </w:t>
      </w:r>
      <m:oMath>
        <m:r>
          <m:rPr>
            <m:sty m:val="bi"/>
          </m:rPr>
          <w:rPr>
            <w:rFonts w:ascii="Cambria Math" w:hAnsi="Cambria Math"/>
          </w:rPr>
          <m:t>ϵ</m:t>
        </m:r>
      </m:oMath>
    </w:p>
    <w:p w14:paraId="771C65D1" w14:textId="77777777" w:rsidR="00DA226E" w:rsidRPr="005B72BD" w:rsidRDefault="00DA226E" w:rsidP="005C787C">
      <w:pPr>
        <w:pStyle w:val="ListParagraph"/>
        <w:numPr>
          <w:ilvl w:val="0"/>
          <w:numId w:val="12"/>
        </w:numPr>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5C787C">
      <w:pPr>
        <w:pStyle w:val="ListParagraph"/>
        <w:numPr>
          <w:ilvl w:val="0"/>
          <w:numId w:val="12"/>
        </w:numPr>
      </w:pPr>
      <w:r w:rsidRPr="005B72BD">
        <w:t xml:space="preserve">Initial velocity </w:t>
      </w:r>
      <w:r w:rsidRPr="005B72BD">
        <w:rPr>
          <w:b/>
        </w:rPr>
        <w:t>v</w:t>
      </w:r>
    </w:p>
    <w:p w14:paraId="6131A8FA" w14:textId="77777777" w:rsidR="00DA226E" w:rsidRPr="005B72BD" w:rsidRDefault="00DA226E" w:rsidP="005C787C">
      <w:pPr>
        <w:pStyle w:val="ListParagraph"/>
        <w:numPr>
          <w:ilvl w:val="0"/>
          <w:numId w:val="12"/>
        </w:numPr>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5C787C"/>
    <w:p w14:paraId="495A0EA3" w14:textId="77777777" w:rsidR="00DA226E" w:rsidRPr="005B72BD" w:rsidRDefault="00DA226E" w:rsidP="005C787C">
      <w:r w:rsidRPr="005B72BD">
        <w:t>While stopping criteria is unmet, DO:</w:t>
      </w:r>
    </w:p>
    <w:p w14:paraId="1EF06D51" w14:textId="77777777" w:rsidR="00DA226E" w:rsidRPr="005B72BD" w:rsidRDefault="00DA226E" w:rsidP="005C787C">
      <w:pPr>
        <w:pStyle w:val="ListParagraph"/>
        <w:numPr>
          <w:ilvl w:val="0"/>
          <w:numId w:val="13"/>
        </w:numPr>
      </w:pPr>
      <w:r w:rsidRPr="005B72BD">
        <w:t>Sample minibatch of size m from training data</w:t>
      </w:r>
    </w:p>
    <w:p w14:paraId="089E77B3" w14:textId="77777777" w:rsidR="00DA226E" w:rsidRPr="005B72BD" w:rsidRDefault="00DA226E" w:rsidP="005C787C">
      <w:pPr>
        <w:pStyle w:val="ListParagraph"/>
        <w:numPr>
          <w:ilvl w:val="0"/>
          <w:numId w:val="13"/>
        </w:numPr>
      </w:pPr>
      <w:r w:rsidRPr="005B72BD">
        <w:t>Apply interim update:</w:t>
      </w:r>
    </w:p>
    <w:p w14:paraId="4262B524" w14:textId="77777777" w:rsidR="00DA226E" w:rsidRPr="005B72BD" w:rsidRDefault="00B05480"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5C787C">
      <w:pPr>
        <w:pStyle w:val="ListParagraph"/>
        <w:numPr>
          <w:ilvl w:val="0"/>
          <w:numId w:val="13"/>
        </w:numPr>
      </w:pPr>
      <w:r w:rsidRPr="005B72BD">
        <w:t>Compute interim gradient:</w:t>
      </w:r>
    </w:p>
    <w:p w14:paraId="2F177833"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5C787C">
      <w:pPr>
        <w:pStyle w:val="ListParagraph"/>
        <w:numPr>
          <w:ilvl w:val="0"/>
          <w:numId w:val="13"/>
        </w:numPr>
      </w:pPr>
      <w:r w:rsidRPr="005B72BD">
        <w:t>Update velocity:</w:t>
      </w:r>
    </w:p>
    <w:p w14:paraId="51C4602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5C787C">
      <w:pPr>
        <w:pStyle w:val="ListParagraph"/>
        <w:numPr>
          <w:ilvl w:val="0"/>
          <w:numId w:val="13"/>
        </w:numPr>
      </w:pPr>
      <w:r w:rsidRPr="005B72BD">
        <w:t>Update parameter:</w:t>
      </w:r>
    </w:p>
    <w:p w14:paraId="6455E45B"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5C787C"/>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5C787C"/>
    <w:p w14:paraId="2C51BDBC" w14:textId="77777777" w:rsidR="00DA226E" w:rsidRPr="005B72BD" w:rsidRDefault="00DA226E" w:rsidP="005C787C">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5C787C"/>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5C787C"/>
    <w:p w14:paraId="01A922E7" w14:textId="77777777" w:rsidR="00DA226E" w:rsidRPr="005B72BD" w:rsidRDefault="00DA226E" w:rsidP="005C787C">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5C787C"/>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RMSProp</w:t>
      </w:r>
    </w:p>
    <w:p w14:paraId="48AE8881" w14:textId="77777777" w:rsidR="00DA226E" w:rsidRPr="005B72BD" w:rsidRDefault="00DA226E" w:rsidP="005C787C"/>
    <w:p w14:paraId="6AB79341" w14:textId="77777777" w:rsidR="00DA226E" w:rsidRPr="005B72BD" w:rsidRDefault="00DA226E" w:rsidP="005C787C">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5C787C">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5C787C">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5C787C">
      <w:r w:rsidRPr="005B72BD">
        <w:lastRenderedPageBreak/>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5C787C">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5C787C">
      <w:pPr>
        <w:rPr>
          <w:lang w:val="en-US" w:eastAsia="en-GB"/>
        </w:rPr>
      </w:pPr>
    </w:p>
    <w:p w14:paraId="11BA28C7" w14:textId="77777777" w:rsidR="00C4065E" w:rsidRDefault="00C4065E" w:rsidP="005C787C">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3332480"/>
                    </a:xfrm>
                    <a:prstGeom prst="rect">
                      <a:avLst/>
                    </a:prstGeom>
                  </pic:spPr>
                </pic:pic>
              </a:graphicData>
            </a:graphic>
          </wp:inline>
        </w:drawing>
      </w:r>
    </w:p>
    <w:p w14:paraId="2DBB0813" w14:textId="587BD10E" w:rsidR="00C4065E" w:rsidRDefault="00C4065E" w:rsidP="005C787C">
      <w:pPr>
        <w:pStyle w:val="Caption"/>
      </w:pPr>
      <w:bookmarkStart w:id="160" w:name="_Toc19377353"/>
      <w:r>
        <w:t xml:space="preserve">Figure </w:t>
      </w:r>
      <w:fldSimple w:instr=" SEQ Figure \* ARABIC ">
        <w:r w:rsidR="0097496B">
          <w:rPr>
            <w:noProof/>
          </w:rPr>
          <w:t>51</w:t>
        </w:r>
      </w:fldSimple>
      <w:r>
        <w:t>: Don't know if I should rather keep this graph, it looks cleaner, there's a weird bump in the 2GeV range when looking at P instead of P_T</w:t>
      </w:r>
      <w:bookmarkEnd w:id="160"/>
    </w:p>
    <w:p w14:paraId="6DAEE924" w14:textId="77777777" w:rsidR="00A70DC6" w:rsidRPr="009120E8" w:rsidRDefault="00A70DC6" w:rsidP="00A70DC6">
      <w:pPr>
        <w:pStyle w:val="Heading3"/>
        <w:rPr>
          <w:rFonts w:asciiTheme="majorHAnsi" w:hAnsiTheme="majorHAnsi" w:cs="Times New Roman"/>
        </w:rPr>
      </w:pPr>
      <w:bookmarkStart w:id="161" w:name="_Toc19377285"/>
      <w:r>
        <w:rPr>
          <w:rFonts w:asciiTheme="majorHAnsi" w:hAnsiTheme="majorHAnsi" w:cs="Times New Roman"/>
        </w:rPr>
        <w:t>Exploratory Data Analysis</w:t>
      </w:r>
      <w:bookmarkEnd w:id="161"/>
    </w:p>
    <w:p w14:paraId="6A330EB3" w14:textId="77777777" w:rsidR="00A70DC6" w:rsidRPr="005B72BD" w:rsidRDefault="00A70DC6" w:rsidP="005C787C">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5C787C">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5C787C"/>
    <w:p w14:paraId="17CCEEA8" w14:textId="77777777" w:rsidR="00A70DC6" w:rsidRPr="001E1E62" w:rsidRDefault="00A70DC6" w:rsidP="005C787C">
      <w:r>
        <w:lastRenderedPageBreak/>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5C787C">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5C787C">
      <w:pPr>
        <w:pStyle w:val="Caption"/>
      </w:pPr>
      <w:bookmarkStart w:id="162" w:name="_Ref18613827"/>
      <w:bookmarkStart w:id="163" w:name="_Toc19377357"/>
      <w:r w:rsidRPr="005B72BD">
        <w:t xml:space="preserve">Figure </w:t>
      </w:r>
      <w:fldSimple w:instr=" SEQ Figure \* ARABIC ">
        <w:r w:rsidR="0097496B">
          <w:rPr>
            <w:noProof/>
          </w:rPr>
          <w:t>52</w:t>
        </w:r>
      </w:fldSimple>
      <w:bookmarkEnd w:id="162"/>
      <w:r w:rsidRPr="005B72BD">
        <w:t xml:space="preserve">: Mean </w:t>
      </w:r>
      <w:r>
        <w:t>pixel</w:t>
      </w:r>
      <w:r w:rsidRPr="005B72BD">
        <w:t xml:space="preserve"> Values per</w:t>
      </w:r>
      <w:r>
        <w:t xml:space="preserve"> TRD</w:t>
      </w:r>
      <w:r w:rsidRPr="005B72BD">
        <w:t xml:space="preserve"> layer, for all runs</w:t>
      </w:r>
      <w:bookmarkEnd w:id="163"/>
    </w:p>
    <w:p w14:paraId="07532728" w14:textId="77777777" w:rsidR="007D4497" w:rsidRPr="000E21F7" w:rsidRDefault="007D4497" w:rsidP="007D4497">
      <w:pPr>
        <w:pStyle w:val="Heading3"/>
        <w:rPr>
          <w:rFonts w:asciiTheme="majorHAnsi" w:hAnsiTheme="majorHAnsi" w:cs="Times New Roman"/>
        </w:rPr>
      </w:pPr>
      <w:bookmarkStart w:id="164" w:name="_Toc19377293"/>
      <w:r w:rsidRPr="005B72BD">
        <w:rPr>
          <w:rFonts w:asciiTheme="majorHAnsi" w:hAnsiTheme="majorHAnsi" w:cs="Times New Roman"/>
        </w:rPr>
        <w:t>The Convolution Function</w:t>
      </w:r>
      <w:bookmarkEnd w:id="164"/>
    </w:p>
    <w:p w14:paraId="1C11E481" w14:textId="77777777" w:rsidR="007D4497" w:rsidRPr="005B72BD" w:rsidRDefault="007D4497" w:rsidP="005C787C">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5C787C"/>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5C787C"/>
    <w:p w14:paraId="22EC8C1A" w14:textId="77777777" w:rsidR="007D4497" w:rsidRPr="000E21F7" w:rsidRDefault="007D4497" w:rsidP="005C787C">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B05480" w:rsidP="005C787C">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5C787C"/>
    <w:p w14:paraId="565B5040" w14:textId="77777777" w:rsidR="007D4497" w:rsidRPr="005B72BD" w:rsidRDefault="007D4497" w:rsidP="005C787C">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5C787C">
      <w:pPr>
        <w:rPr>
          <w:lang w:val="en-US" w:eastAsia="en-GB"/>
        </w:rPr>
      </w:pPr>
    </w:p>
    <w:p w14:paraId="1A7DCE5C" w14:textId="5B113FC3" w:rsidR="002843B5" w:rsidRPr="005B72BD" w:rsidRDefault="002843B5" w:rsidP="005C787C">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97496B" w:rsidRPr="005B72BD">
        <w:t xml:space="preserve">Figure </w:t>
      </w:r>
      <w:r w:rsidR="0097496B">
        <w:rPr>
          <w:noProof/>
        </w:rPr>
        <w:t>53</w:t>
      </w:r>
      <w:r w:rsidRPr="005B72BD">
        <w:fldChar w:fldCharType="end"/>
      </w:r>
      <w:r w:rsidRPr="005B72BD">
        <w:t xml:space="preserve"> for an illustration of the effect of using different stride widths with the same pool-width. It </w:t>
      </w:r>
      <w:r w:rsidRPr="005B72BD">
        <w:lastRenderedPageBreak/>
        <w:t xml:space="preserve">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5C787C">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5C787C">
      <w:pPr>
        <w:pStyle w:val="Caption"/>
      </w:pPr>
    </w:p>
    <w:p w14:paraId="3720385D" w14:textId="43A3C886" w:rsidR="002843B5" w:rsidRPr="005B72BD" w:rsidRDefault="002843B5" w:rsidP="005C787C">
      <w:pPr>
        <w:pStyle w:val="Caption"/>
        <w:rPr>
          <w:noProof/>
        </w:rPr>
      </w:pPr>
      <w:bookmarkStart w:id="165" w:name="_Ref3036196"/>
      <w:bookmarkStart w:id="166" w:name="_Toc19377365"/>
      <w:r w:rsidRPr="005B72BD">
        <w:t xml:space="preserve">Figure </w:t>
      </w:r>
      <w:fldSimple w:instr=" SEQ Figure \* ARABIC ">
        <w:r w:rsidR="0097496B">
          <w:rPr>
            <w:noProof/>
          </w:rPr>
          <w:t>53</w:t>
        </w:r>
      </w:fldSimple>
      <w:bookmarkEnd w:id="165"/>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66"/>
    </w:p>
    <w:p w14:paraId="74B4A560" w14:textId="77777777" w:rsidR="002843B5" w:rsidRDefault="002843B5" w:rsidP="005C787C">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478058" cy="2763506"/>
                    </a:xfrm>
                    <a:prstGeom prst="rect">
                      <a:avLst/>
                    </a:prstGeom>
                  </pic:spPr>
                </pic:pic>
              </a:graphicData>
            </a:graphic>
          </wp:inline>
        </w:drawing>
      </w:r>
    </w:p>
    <w:p w14:paraId="513946F7" w14:textId="075CB63B" w:rsidR="002843B5" w:rsidRDefault="002843B5" w:rsidP="005C787C">
      <w:pPr>
        <w:pStyle w:val="Caption"/>
      </w:pPr>
      <w:bookmarkStart w:id="167" w:name="_Toc19377404"/>
      <w:r>
        <w:t xml:space="preserve">Figure </w:t>
      </w:r>
      <w:fldSimple w:instr=" SEQ Figure \* ARABIC ">
        <w:r w:rsidR="0097496B">
          <w:rPr>
            <w:noProof/>
          </w:rPr>
          <w:t>54</w:t>
        </w:r>
      </w:fldSimple>
      <w:r>
        <w:t>: 3D Histograms of Four Randomly Sampled Geant4 Pion Tracklets</w:t>
      </w:r>
      <w:bookmarkEnd w:id="167"/>
    </w:p>
    <w:p w14:paraId="1D644B92" w14:textId="77777777" w:rsidR="002843B5" w:rsidRDefault="002843B5" w:rsidP="005C787C"/>
    <w:p w14:paraId="2BB3F1B6" w14:textId="77777777" w:rsidR="002843B5" w:rsidRDefault="002843B5" w:rsidP="005C787C">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5C787C">
      <w:pPr>
        <w:pStyle w:val="Caption"/>
      </w:pPr>
      <w:bookmarkStart w:id="168" w:name="_Toc19377405"/>
      <w:r>
        <w:t xml:space="preserve">Figure </w:t>
      </w:r>
      <w:fldSimple w:instr=" SEQ Figure \* ARABIC ">
        <w:r w:rsidR="0097496B">
          <w:rPr>
            <w:noProof/>
          </w:rPr>
          <w:t>55</w:t>
        </w:r>
      </w:fldSimple>
      <w:r>
        <w:t>: 3D Histograms of Four Randomly Sampled Real Pion Tracklets</w:t>
      </w:r>
      <w:bookmarkEnd w:id="168"/>
    </w:p>
    <w:p w14:paraId="749A9D1E" w14:textId="77777777" w:rsidR="003153C7" w:rsidRPr="005B72BD" w:rsidRDefault="003153C7" w:rsidP="005C787C">
      <w:r w:rsidRPr="005B72BD">
        <w:t>Towards developing a prototype for event simulation, the following models were built:</w:t>
      </w:r>
    </w:p>
    <w:p w14:paraId="6A8A7032" w14:textId="77777777" w:rsidR="003153C7" w:rsidRPr="005B72BD" w:rsidRDefault="003153C7" w:rsidP="005C787C"/>
    <w:p w14:paraId="5BFF285F" w14:textId="77777777" w:rsidR="003153C7" w:rsidRPr="005B72BD" w:rsidRDefault="003153C7" w:rsidP="005C787C">
      <w:pPr>
        <w:pStyle w:val="ListParagraph"/>
        <w:numPr>
          <w:ilvl w:val="0"/>
          <w:numId w:val="19"/>
        </w:numPr>
      </w:pPr>
      <w:r w:rsidRPr="005B72BD">
        <w:t>Autoencoders</w:t>
      </w:r>
    </w:p>
    <w:p w14:paraId="66BCA82A" w14:textId="77777777" w:rsidR="003153C7" w:rsidRPr="005B72BD" w:rsidRDefault="003153C7" w:rsidP="005C787C">
      <w:pPr>
        <w:pStyle w:val="ListParagraph"/>
        <w:numPr>
          <w:ilvl w:val="0"/>
          <w:numId w:val="19"/>
        </w:numPr>
      </w:pPr>
      <w:r w:rsidRPr="005B72BD">
        <w:t>Variational Autoencoders</w:t>
      </w:r>
    </w:p>
    <w:p w14:paraId="6E8C436C" w14:textId="77777777" w:rsidR="003153C7" w:rsidRPr="005B72BD" w:rsidRDefault="003153C7" w:rsidP="005C787C">
      <w:pPr>
        <w:pStyle w:val="ListParagraph"/>
        <w:numPr>
          <w:ilvl w:val="0"/>
          <w:numId w:val="19"/>
        </w:numPr>
      </w:pPr>
      <w:r w:rsidRPr="005B72BD">
        <w:t>Various types of Generative Adversarial Networks</w:t>
      </w:r>
    </w:p>
    <w:p w14:paraId="16038338" w14:textId="77777777" w:rsidR="003153C7" w:rsidRPr="005B72BD" w:rsidRDefault="003153C7" w:rsidP="005C787C"/>
    <w:p w14:paraId="1FCDADEC" w14:textId="77777777" w:rsidR="003153C7" w:rsidRPr="005B72BD" w:rsidRDefault="003153C7" w:rsidP="005C787C">
      <w:r w:rsidRPr="005B72BD">
        <w:t>The following repositories contain code used to build and run Deep Generative Models for this project:</w:t>
      </w:r>
    </w:p>
    <w:p w14:paraId="30960184" w14:textId="77777777" w:rsidR="003153C7" w:rsidRPr="005B72BD" w:rsidRDefault="003153C7" w:rsidP="005C787C"/>
    <w:p w14:paraId="05C4E313" w14:textId="77777777" w:rsidR="003153C7" w:rsidRPr="005B72BD" w:rsidRDefault="00B05480" w:rsidP="005C787C">
      <w:hyperlink r:id="rId175"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5C787C"/>
    <w:p w14:paraId="7C4C6DB6" w14:textId="77777777" w:rsidR="003153C7" w:rsidRDefault="00B05480" w:rsidP="005C787C">
      <w:hyperlink r:id="rId176" w:history="1">
        <w:r w:rsidR="003153C7" w:rsidRPr="005B72BD">
          <w:rPr>
            <w:rStyle w:val="Hyperlink"/>
            <w:rFonts w:asciiTheme="majorHAnsi" w:hAnsiTheme="majorHAnsi"/>
          </w:rPr>
          <w:t>https://github.com/PsycheShaman/Keras-GAN</w:t>
        </w:r>
      </w:hyperlink>
      <w:r w:rsidR="003153C7" w:rsidRPr="005B72BD">
        <w:t xml:space="preserve"> (forked from </w:t>
      </w:r>
      <w:hyperlink r:id="rId177"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5C787C">
      <w:pPr>
        <w:rPr>
          <w:lang w:val="en-US" w:eastAsia="en-GB"/>
        </w:rPr>
      </w:pPr>
    </w:p>
    <w:p w14:paraId="212BB608" w14:textId="77777777" w:rsidR="00C70EF9" w:rsidRPr="005B72BD" w:rsidRDefault="00C70EF9" w:rsidP="005C787C"/>
    <w:p w14:paraId="24F316BE" w14:textId="77777777" w:rsidR="00C70EF9" w:rsidRPr="005B72BD" w:rsidRDefault="00C70EF9" w:rsidP="005C787C">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5C787C"/>
    <w:p w14:paraId="56AC6E2F" w14:textId="77777777" w:rsidR="00C70EF9" w:rsidRPr="005B72BD" w:rsidRDefault="00C70EF9" w:rsidP="005C787C">
      <w:r w:rsidRPr="005B72BD">
        <w:t>10 Latent dimensions</w:t>
      </w:r>
    </w:p>
    <w:p w14:paraId="300BE3AE" w14:textId="77777777" w:rsidR="00C70EF9" w:rsidRPr="005B72BD" w:rsidRDefault="00C70EF9" w:rsidP="005C787C">
      <w:r w:rsidRPr="005B72BD">
        <w:t>Adam optimizer with learning rate = 0.002 and beta1 = 0.5</w:t>
      </w:r>
    </w:p>
    <w:p w14:paraId="532A658C" w14:textId="77777777" w:rsidR="00C70EF9" w:rsidRPr="005B72BD" w:rsidRDefault="00C70EF9" w:rsidP="005C787C">
      <w:r w:rsidRPr="005B72BD">
        <w:t>Batch size = 32</w:t>
      </w:r>
    </w:p>
    <w:p w14:paraId="1C8695CF" w14:textId="77777777" w:rsidR="00C70EF9" w:rsidRPr="005B72BD" w:rsidRDefault="00C70EF9" w:rsidP="005C787C">
      <w:r w:rsidRPr="005B72BD">
        <w:t>Encoder with 2 hidden layers with 512 nodes each, using leaky ReLU activation</w:t>
      </w:r>
    </w:p>
    <w:p w14:paraId="722DF9E4" w14:textId="77777777" w:rsidR="00C70EF9" w:rsidRPr="005B72BD" w:rsidRDefault="00C70EF9" w:rsidP="005C787C">
      <w:r w:rsidRPr="005B72BD">
        <w:lastRenderedPageBreak/>
        <w:t>Decoder with 2 hidden layers with 512 nodes each, using leaky ReLU activation and an output layer with tanh activation</w:t>
      </w:r>
    </w:p>
    <w:p w14:paraId="68D89BE8" w14:textId="77777777" w:rsidR="00C70EF9" w:rsidRPr="005B72BD" w:rsidRDefault="00C70EF9" w:rsidP="005C787C">
      <w:r w:rsidRPr="005B72BD">
        <w:t>Discriminator with two hidden layers, with 512 and 256 nodes respectively and sigmoid activation in the single-node output layer</w:t>
      </w:r>
    </w:p>
    <w:p w14:paraId="58E20BB1" w14:textId="77777777" w:rsidR="00C70EF9" w:rsidRPr="005B72BD" w:rsidRDefault="00C70EF9" w:rsidP="005C787C"/>
    <w:p w14:paraId="72E75B2A" w14:textId="77777777" w:rsidR="00C70EF9" w:rsidRPr="005B72BD" w:rsidRDefault="00C70EF9" w:rsidP="005C787C">
      <w:r w:rsidRPr="005B72BD">
        <w:t>Sample result after 19800 epochs:</w:t>
      </w:r>
    </w:p>
    <w:p w14:paraId="30A1609B" w14:textId="77777777" w:rsidR="00C70EF9" w:rsidRPr="005B72BD" w:rsidRDefault="00C70EF9" w:rsidP="005C787C">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5C787C"/>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5C787C"/>
    <w:p w14:paraId="7C05EF7E" w14:textId="77777777" w:rsidR="00C70EF9" w:rsidRPr="005B72BD" w:rsidRDefault="00C70EF9" w:rsidP="005C787C">
      <w:r w:rsidRPr="005B72BD">
        <w:t>100 Latent dimensions</w:t>
      </w:r>
    </w:p>
    <w:p w14:paraId="0AC1A219" w14:textId="77777777" w:rsidR="00C70EF9" w:rsidRPr="005B72BD" w:rsidRDefault="00C70EF9" w:rsidP="005C787C">
      <w:r w:rsidRPr="005B72BD">
        <w:t>Adam optimizer with learning rate = 0.00002 and beta1 = 0.5</w:t>
      </w:r>
    </w:p>
    <w:p w14:paraId="41744D28" w14:textId="77777777" w:rsidR="00C70EF9" w:rsidRPr="005B72BD" w:rsidRDefault="00C70EF9" w:rsidP="005C787C">
      <w:r w:rsidRPr="005B72BD">
        <w:t>Batch size = 32</w:t>
      </w:r>
    </w:p>
    <w:p w14:paraId="25C0DA97" w14:textId="77777777" w:rsidR="00C70EF9" w:rsidRPr="005B72BD" w:rsidRDefault="00C70EF9" w:rsidP="005C787C">
      <w:r w:rsidRPr="005B72BD">
        <w:t>Encoder with 3 hidden layers with 512 nodes each, using leaky ReLU activation</w:t>
      </w:r>
    </w:p>
    <w:p w14:paraId="728E8B46" w14:textId="77777777" w:rsidR="00C70EF9" w:rsidRPr="005B72BD" w:rsidRDefault="00C70EF9" w:rsidP="005C787C">
      <w:r w:rsidRPr="005B72BD">
        <w:t>Decoder with 3 hidden layers with 512 nodes each, using leaky ReLU activation and an output layer with tanh activation</w:t>
      </w:r>
    </w:p>
    <w:p w14:paraId="6181F403" w14:textId="77777777" w:rsidR="00C70EF9" w:rsidRPr="005B72BD" w:rsidRDefault="00C70EF9" w:rsidP="005C787C">
      <w:r w:rsidRPr="005B72BD">
        <w:t>Discriminator with two hidden layers, with 512 and 256 nodes respectively and sigmoid activation in the single-node output layer</w:t>
      </w:r>
    </w:p>
    <w:p w14:paraId="517B1365" w14:textId="77777777" w:rsidR="00C70EF9" w:rsidRPr="005B72BD" w:rsidRDefault="00C70EF9" w:rsidP="005C787C"/>
    <w:p w14:paraId="79A3F0A4" w14:textId="77777777" w:rsidR="00C70EF9" w:rsidRPr="005B72BD" w:rsidRDefault="00C70EF9" w:rsidP="005C787C">
      <w:r w:rsidRPr="005B72BD">
        <w:t>Sample result after 30800 epochs:</w:t>
      </w:r>
    </w:p>
    <w:p w14:paraId="2153B373" w14:textId="77777777" w:rsidR="00C70EF9" w:rsidRPr="005B72BD" w:rsidRDefault="00C70EF9" w:rsidP="005C787C"/>
    <w:p w14:paraId="2317FD99" w14:textId="77777777" w:rsidR="00C70EF9" w:rsidRPr="005B72BD" w:rsidRDefault="00C70EF9" w:rsidP="005C787C">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5C787C"/>
    <w:p w14:paraId="04D186BF" w14:textId="77777777" w:rsidR="00C70EF9" w:rsidRPr="005B72BD" w:rsidRDefault="00C70EF9" w:rsidP="005C787C">
      <w:r w:rsidRPr="005B72BD">
        <w:t>8 Latent dimensions</w:t>
      </w:r>
    </w:p>
    <w:p w14:paraId="752AF2EC" w14:textId="77777777" w:rsidR="00C70EF9" w:rsidRPr="005B72BD" w:rsidRDefault="00C70EF9" w:rsidP="005C787C">
      <w:r w:rsidRPr="005B72BD">
        <w:t>Adam optimizer with learning rate = 0.000002 and beta1 = 0.5</w:t>
      </w:r>
    </w:p>
    <w:p w14:paraId="0BB64804" w14:textId="77777777" w:rsidR="00C70EF9" w:rsidRPr="005B72BD" w:rsidRDefault="00C70EF9" w:rsidP="005C787C">
      <w:r w:rsidRPr="005B72BD">
        <w:t>Batch size = 32</w:t>
      </w:r>
    </w:p>
    <w:p w14:paraId="6AF573BA" w14:textId="77777777" w:rsidR="00C70EF9" w:rsidRPr="005B72BD" w:rsidRDefault="00C70EF9" w:rsidP="005C787C">
      <w:r w:rsidRPr="005B72BD">
        <w:t>Encoder with 7 hidden layers with 1024, 512, 256, 128, 64, 32 and 16 nodes respectively, using leaky ReLU activation</w:t>
      </w:r>
    </w:p>
    <w:p w14:paraId="6565A233" w14:textId="77777777" w:rsidR="00C70EF9" w:rsidRPr="005B72BD" w:rsidRDefault="00C70EF9" w:rsidP="005C787C">
      <w:r w:rsidRPr="005B72BD">
        <w:t>Decoder with 4 hidden layers with 128, 256, 512 and 1024 nodes respectively, using leaky ReLU activation and an output layer with tanh activation</w:t>
      </w:r>
    </w:p>
    <w:p w14:paraId="070C73A5" w14:textId="77777777" w:rsidR="00C70EF9" w:rsidRPr="005B72BD" w:rsidRDefault="00C70EF9" w:rsidP="005C787C">
      <w:r w:rsidRPr="005B72BD">
        <w:t>Discriminator with 4 hidden layers, with 1024, 512, 256 and 128 nodes respectively and sigmoid activation in the single-node output layer</w:t>
      </w:r>
    </w:p>
    <w:p w14:paraId="03BD30C0" w14:textId="77777777" w:rsidR="00C70EF9" w:rsidRPr="005B72BD" w:rsidRDefault="00C70EF9" w:rsidP="005C787C"/>
    <w:p w14:paraId="0C03E4E2" w14:textId="77777777" w:rsidR="00C70EF9" w:rsidRPr="005B72BD" w:rsidRDefault="00C70EF9" w:rsidP="005C787C">
      <w:r w:rsidRPr="005B72BD">
        <w:t>Sample result after 23600 epochs:</w:t>
      </w:r>
    </w:p>
    <w:p w14:paraId="0C706F3F" w14:textId="77777777" w:rsidR="00C70EF9" w:rsidRPr="005B72BD" w:rsidRDefault="00C70EF9" w:rsidP="005C787C"/>
    <w:p w14:paraId="50687FC1" w14:textId="77777777" w:rsidR="00C70EF9" w:rsidRPr="005B72BD" w:rsidRDefault="00C70EF9" w:rsidP="005C787C">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5C787C"/>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5C787C"/>
    <w:p w14:paraId="062265F4" w14:textId="77777777" w:rsidR="00C70EF9" w:rsidRPr="005B72BD" w:rsidRDefault="00C70EF9" w:rsidP="005C787C">
      <w:r w:rsidRPr="005B72BD">
        <w:t>12 Latent dimensions</w:t>
      </w:r>
    </w:p>
    <w:p w14:paraId="70AE079F" w14:textId="77777777" w:rsidR="00C70EF9" w:rsidRPr="005B72BD" w:rsidRDefault="00C70EF9" w:rsidP="005C787C">
      <w:r w:rsidRPr="005B72BD">
        <w:t>Adam optimizer with learning rate = 0.000002 and beta1 = 0.5</w:t>
      </w:r>
    </w:p>
    <w:p w14:paraId="5F6751A0" w14:textId="77777777" w:rsidR="00C70EF9" w:rsidRPr="005B72BD" w:rsidRDefault="00C70EF9" w:rsidP="005C787C">
      <w:r w:rsidRPr="005B72BD">
        <w:t>Batch size = 32</w:t>
      </w:r>
    </w:p>
    <w:p w14:paraId="19B35280" w14:textId="77777777" w:rsidR="00C70EF9" w:rsidRPr="005B72BD" w:rsidRDefault="00C70EF9" w:rsidP="005C787C">
      <w:r w:rsidRPr="005B72BD">
        <w:t>Encoder with 5 hidden layers with 1024, 512, 512, 128 and 128 nodes respectively, using leaky ReLU activation</w:t>
      </w:r>
    </w:p>
    <w:p w14:paraId="0F70B725" w14:textId="77777777" w:rsidR="00C70EF9" w:rsidRPr="005B72BD" w:rsidRDefault="00C70EF9" w:rsidP="005C787C">
      <w:r w:rsidRPr="005B72BD">
        <w:t>Decoder with 4 hidden layers with 256, 256, 512 and 1024 nodes respectively, using leaky ReLU activation and an output layer with tanh activation</w:t>
      </w:r>
    </w:p>
    <w:p w14:paraId="722EB438" w14:textId="77777777" w:rsidR="00C70EF9" w:rsidRPr="005B72BD" w:rsidRDefault="00C70EF9" w:rsidP="005C787C">
      <w:r w:rsidRPr="005B72BD">
        <w:t>Discriminator with 8 hidden layers, with 512 nodes each and sigmoid activation in the single-node output layer</w:t>
      </w:r>
    </w:p>
    <w:p w14:paraId="04C4C7E0" w14:textId="77777777" w:rsidR="00C70EF9" w:rsidRPr="005B72BD" w:rsidRDefault="00C70EF9" w:rsidP="005C787C"/>
    <w:p w14:paraId="0C3495D9" w14:textId="77777777" w:rsidR="00C70EF9" w:rsidRPr="005B72BD" w:rsidRDefault="00C70EF9" w:rsidP="005C787C">
      <w:r w:rsidRPr="005B72BD">
        <w:t>Sample result after 73200 epochs:</w:t>
      </w:r>
    </w:p>
    <w:p w14:paraId="58656585" w14:textId="77777777" w:rsidR="00C70EF9" w:rsidRPr="005B72BD" w:rsidRDefault="00C70EF9" w:rsidP="005C787C"/>
    <w:p w14:paraId="44F4884A" w14:textId="77777777" w:rsidR="00C70EF9" w:rsidRPr="005B72BD" w:rsidRDefault="00C70EF9" w:rsidP="005C787C">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5C787C"/>
    <w:p w14:paraId="27A1C332" w14:textId="77777777" w:rsidR="00C70EF9" w:rsidRPr="005B72BD" w:rsidRDefault="00C70EF9" w:rsidP="005C787C"/>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5C787C"/>
    <w:p w14:paraId="4CD0B407" w14:textId="77777777" w:rsidR="00C70EF9" w:rsidRPr="005B72BD" w:rsidRDefault="00C70EF9" w:rsidP="005C787C">
      <w:r w:rsidRPr="005B72BD">
        <w:t>100 Latent dimensions</w:t>
      </w:r>
    </w:p>
    <w:p w14:paraId="7D974CA0" w14:textId="77777777" w:rsidR="00C70EF9" w:rsidRPr="005B72BD" w:rsidRDefault="00C70EF9" w:rsidP="005C787C">
      <w:r w:rsidRPr="005B72BD">
        <w:t>Encoder with 2 hidden layers with 512 units each, using Leaky ReLU activation and employing Batch Normalization with momentum = 0.8 after each</w:t>
      </w:r>
    </w:p>
    <w:p w14:paraId="30639F65" w14:textId="77777777" w:rsidR="00C70EF9" w:rsidRPr="005B72BD" w:rsidRDefault="00C70EF9" w:rsidP="005C787C">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5C787C">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5C787C">
      <w:r w:rsidRPr="005B72BD">
        <w:t>Trained using Adam Optimizer with Learning Rate = 0.0002 and Beta1=0.9 and a batch size of 32</w:t>
      </w:r>
    </w:p>
    <w:p w14:paraId="7BDEB3EC" w14:textId="77777777" w:rsidR="00C70EF9" w:rsidRPr="005B72BD" w:rsidRDefault="00C70EF9" w:rsidP="005C787C"/>
    <w:p w14:paraId="29A960AB" w14:textId="77777777" w:rsidR="00C70EF9" w:rsidRPr="005B72BD" w:rsidRDefault="00C70EF9" w:rsidP="005C787C">
      <w:r w:rsidRPr="005B72BD">
        <w:t>Example output after 39600 epochs:</w:t>
      </w:r>
    </w:p>
    <w:p w14:paraId="61EE4461" w14:textId="77777777" w:rsidR="00C70EF9" w:rsidRPr="005B72BD" w:rsidRDefault="00C70EF9" w:rsidP="005C787C">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5C787C"/>
    <w:p w14:paraId="0FB6AC84"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5C787C">
      <w:pPr>
        <w:rPr>
          <w:rStyle w:val="Emphasis"/>
          <w:rFonts w:asciiTheme="majorHAnsi" w:hAnsiTheme="majorHAnsi"/>
          <w:i w:val="0"/>
          <w:iCs w:val="0"/>
        </w:rPr>
      </w:pPr>
    </w:p>
    <w:p w14:paraId="4EEB704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5C787C">
      <w:pPr>
        <w:rPr>
          <w:rStyle w:val="Emphasis"/>
          <w:rFonts w:asciiTheme="majorHAnsi" w:hAnsiTheme="majorHAnsi"/>
          <w:i w:val="0"/>
          <w:iCs w:val="0"/>
        </w:rPr>
      </w:pPr>
    </w:p>
    <w:p w14:paraId="4C28B290"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5C787C">
      <w:pPr>
        <w:rPr>
          <w:rStyle w:val="Emphasis"/>
          <w:rFonts w:asciiTheme="majorHAnsi" w:hAnsiTheme="majorHAnsi"/>
        </w:rPr>
      </w:pPr>
    </w:p>
    <w:p w14:paraId="04D8FAB1"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5C787C">
      <w:pPr>
        <w:rPr>
          <w:rStyle w:val="Emphasis"/>
          <w:rFonts w:asciiTheme="majorHAnsi" w:hAnsiTheme="majorHAnsi"/>
        </w:rPr>
      </w:pPr>
    </w:p>
    <w:p w14:paraId="4E61936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5C787C">
      <w:pPr>
        <w:rPr>
          <w:rStyle w:val="Emphasis"/>
          <w:rFonts w:asciiTheme="majorHAnsi" w:hAnsiTheme="majorHAnsi"/>
          <w:i w:val="0"/>
          <w:iCs w:val="0"/>
        </w:rPr>
      </w:pPr>
    </w:p>
    <w:p w14:paraId="15A38B1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5C787C">
      <w:pPr>
        <w:rPr>
          <w:rStyle w:val="Emphasis"/>
          <w:rFonts w:asciiTheme="majorHAnsi" w:hAnsiTheme="majorHAnsi"/>
          <w:i w:val="0"/>
          <w:iCs w:val="0"/>
        </w:rPr>
      </w:pPr>
    </w:p>
    <w:p w14:paraId="72A2CC77" w14:textId="77777777" w:rsidR="00C70EF9" w:rsidRPr="005B72BD" w:rsidRDefault="00C70EF9" w:rsidP="005C787C">
      <w:pPr>
        <w:rPr>
          <w:rStyle w:val="Emphasis"/>
          <w:rFonts w:asciiTheme="majorHAnsi" w:hAnsiTheme="majorHAnsi"/>
          <w:i w:val="0"/>
          <w:iCs w:val="0"/>
        </w:rPr>
      </w:pPr>
    </w:p>
    <w:p w14:paraId="6A8ADCAD"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5C787C">
      <w:pPr>
        <w:rPr>
          <w:rStyle w:val="Emphasis"/>
          <w:rFonts w:asciiTheme="majorHAnsi" w:hAnsiTheme="majorHAnsi"/>
        </w:rPr>
      </w:pPr>
    </w:p>
    <w:p w14:paraId="0BD13C0F"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5C787C">
      <w:pPr>
        <w:rPr>
          <w:rStyle w:val="Emphasis"/>
          <w:rFonts w:asciiTheme="majorHAnsi" w:hAnsiTheme="majorHAnsi"/>
          <w:i w:val="0"/>
          <w:iCs w:val="0"/>
        </w:rPr>
      </w:pPr>
    </w:p>
    <w:p w14:paraId="1E5923A4" w14:textId="77777777" w:rsidR="00C70EF9" w:rsidRPr="005B72BD" w:rsidRDefault="00C70EF9" w:rsidP="005C787C">
      <w:pPr>
        <w:rPr>
          <w:rStyle w:val="Emphasis"/>
          <w:rFonts w:asciiTheme="majorHAnsi" w:hAnsiTheme="majorHAnsi"/>
        </w:rPr>
      </w:pPr>
    </w:p>
    <w:p w14:paraId="5CB91D4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5C787C">
      <w:pP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9" w:name="_Toc19377319"/>
      <w:r>
        <w:rPr>
          <w:rStyle w:val="Emphasis"/>
          <w:rFonts w:asciiTheme="majorHAnsi" w:hAnsiTheme="majorHAnsi"/>
          <w:i w:val="0"/>
          <w:iCs/>
        </w:rPr>
        <w:t>GANs Stage 2</w:t>
      </w:r>
      <w:bookmarkEnd w:id="169"/>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rsidP="005C787C">
      <w:pPr>
        <w:rPr>
          <w:lang w:val="en-US" w:eastAsia="en-GB"/>
        </w:rPr>
      </w:pPr>
      <w:r>
        <w:rPr>
          <w:lang w:val="en-US" w:eastAsia="en-GB"/>
        </w:rPr>
        <w:br w:type="page"/>
      </w:r>
    </w:p>
    <w:p w14:paraId="5E42B4D7" w14:textId="77777777" w:rsidR="00913F0D" w:rsidRPr="005B72BD" w:rsidRDefault="00913F0D" w:rsidP="005C787C">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5C787C"/>
    <w:p w14:paraId="3A5C1F70" w14:textId="77777777" w:rsidR="00913F0D" w:rsidRPr="005B72BD" w:rsidRDefault="00913F0D" w:rsidP="005C787C">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5C787C"/>
    <w:p w14:paraId="4FC6AD9F" w14:textId="77777777" w:rsidR="00913F0D" w:rsidRPr="005B72BD" w:rsidRDefault="00B05480" w:rsidP="005C787C">
      <w:hyperlink r:id="rId186"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5C787C"/>
    <w:p w14:paraId="4E06862B" w14:textId="77777777" w:rsidR="00913F0D" w:rsidRPr="005B72BD" w:rsidRDefault="00B05480" w:rsidP="005C787C">
      <w:hyperlink r:id="rId187"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5C787C"/>
    <w:p w14:paraId="5B41C1B2" w14:textId="77777777" w:rsidR="00913F0D" w:rsidRPr="005B72BD" w:rsidRDefault="00B05480" w:rsidP="005C787C">
      <w:hyperlink r:id="rId188"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5C787C"/>
    <w:p w14:paraId="07FBD7D9" w14:textId="77777777" w:rsidR="00913F0D" w:rsidRPr="005B72BD" w:rsidRDefault="00913F0D" w:rsidP="005C787C">
      <w:r w:rsidRPr="005B72BD">
        <w:t>A summary of the input tensors used for the various types of deep learning architectures mentioned above is as follows:</w:t>
      </w:r>
    </w:p>
    <w:p w14:paraId="63945D59" w14:textId="77777777" w:rsidR="00913F0D" w:rsidRPr="005B72BD" w:rsidRDefault="00913F0D" w:rsidP="005C787C"/>
    <w:p w14:paraId="4DCDFE0A" w14:textId="77777777" w:rsidR="00913F0D" w:rsidRPr="005B72BD" w:rsidRDefault="00913F0D" w:rsidP="005C787C">
      <w:pPr>
        <w:pStyle w:val="ListParagraph"/>
        <w:numPr>
          <w:ilvl w:val="0"/>
          <w:numId w:val="16"/>
        </w:numPr>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5C787C">
      <w:pPr>
        <w:pStyle w:val="ListParagraph"/>
        <w:numPr>
          <w:ilvl w:val="0"/>
          <w:numId w:val="16"/>
        </w:numPr>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5C787C">
      <w:pPr>
        <w:pStyle w:val="ListParagraph"/>
        <w:numPr>
          <w:ilvl w:val="0"/>
          <w:numId w:val="16"/>
        </w:numPr>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5C787C">
      <w:pPr>
        <w:pStyle w:val="ListParagraph"/>
        <w:numPr>
          <w:ilvl w:val="0"/>
          <w:numId w:val="16"/>
        </w:numPr>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5C787C"/>
    <w:p w14:paraId="6E73C370" w14:textId="77777777" w:rsidR="00913F0D" w:rsidRPr="005B72BD" w:rsidRDefault="00913F0D" w:rsidP="005C787C">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5C787C"/>
    <w:p w14:paraId="09F6C8C2" w14:textId="77777777" w:rsidR="00913F0D" w:rsidRPr="005B72BD" w:rsidRDefault="00913F0D" w:rsidP="005C787C">
      <w:r w:rsidRPr="005B72BD">
        <w:t>Data was normalized as follows:</w:t>
      </w:r>
    </w:p>
    <w:p w14:paraId="5B8077C4" w14:textId="77777777" w:rsidR="00913F0D" w:rsidRPr="005B72BD" w:rsidRDefault="00913F0D" w:rsidP="005C787C"/>
    <w:p w14:paraId="6A7F8A5E" w14:textId="77777777" w:rsidR="00913F0D" w:rsidRPr="00274869" w:rsidRDefault="00913F0D" w:rsidP="005C787C">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5C787C"/>
    <w:p w14:paraId="35BF0BEE" w14:textId="77777777" w:rsidR="00913F0D" w:rsidRDefault="00913F0D" w:rsidP="005C787C">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5C787C"/>
    <w:p w14:paraId="202D2CA4" w14:textId="77777777" w:rsidR="00913F0D" w:rsidRDefault="00913F0D" w:rsidP="005C787C">
      <w:r>
        <w:t>Over the next few pages, an assessment of the usefulness of various model architectures and hyperparameter settings developed during this stage is conducted at the hand of plots.</w:t>
      </w:r>
    </w:p>
    <w:p w14:paraId="00165963" w14:textId="77777777" w:rsidR="00913F0D" w:rsidRDefault="00913F0D" w:rsidP="005C787C"/>
    <w:p w14:paraId="746FDB37" w14:textId="77777777" w:rsidR="00913F0D" w:rsidRDefault="00913F0D" w:rsidP="00913F0D">
      <w:pPr>
        <w:pStyle w:val="Heading3"/>
      </w:pPr>
      <w:bookmarkStart w:id="170" w:name="_Toc19377299"/>
      <w:r>
        <w:t>2D Convolutional Neural Networks</w:t>
      </w:r>
      <w:bookmarkEnd w:id="170"/>
      <w:r>
        <w:t xml:space="preserve"> </w:t>
      </w:r>
    </w:p>
    <w:p w14:paraId="0239CC4A" w14:textId="77777777" w:rsidR="00913F0D" w:rsidRDefault="00913F0D" w:rsidP="005C787C"/>
    <w:p w14:paraId="7E5EE502" w14:textId="11822FA5" w:rsidR="00913F0D" w:rsidRDefault="00913F0D" w:rsidP="005C787C">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5C787C"/>
    <w:p w14:paraId="0819FC28" w14:textId="77777777" w:rsidR="00913F0D" w:rsidRDefault="00913F0D" w:rsidP="005C787C">
      <w:r>
        <w:lastRenderedPageBreak/>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5C787C"/>
    <w:p w14:paraId="4965A57D" w14:textId="6F5BA77A" w:rsidR="00913F0D" w:rsidRDefault="00913F0D" w:rsidP="005C787C">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5C787C"/>
    <w:p w14:paraId="6E1BE219" w14:textId="77777777" w:rsidR="00913F0D" w:rsidRDefault="00913F0D" w:rsidP="005C787C">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5C787C"/>
    <w:p w14:paraId="12824BA6" w14:textId="573AE96C" w:rsidR="00913F0D" w:rsidRDefault="00913F0D" w:rsidP="005C787C">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5C787C"/>
    <w:p w14:paraId="3B8E25F9" w14:textId="77777777" w:rsidR="00913F0D" w:rsidRDefault="00913F0D" w:rsidP="005C787C"/>
    <w:p w14:paraId="57539DC5" w14:textId="77777777" w:rsidR="00913F0D" w:rsidRDefault="00913F0D" w:rsidP="005C787C">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5C787C"/>
    <w:p w14:paraId="30E83DF0" w14:textId="77777777" w:rsidR="00913F0D" w:rsidRDefault="00913F0D" w:rsidP="005C787C">
      <w:r>
        <w:t>There is no consistent indication of whether using Max Pooling improved performance in this task, but the top two models did not make use of them.</w:t>
      </w:r>
    </w:p>
    <w:p w14:paraId="589CFAC6" w14:textId="77777777" w:rsidR="00913F0D" w:rsidRDefault="00913F0D" w:rsidP="005C787C"/>
    <w:p w14:paraId="194D6EED" w14:textId="6A7A84C0" w:rsidR="00913F0D" w:rsidRDefault="00913F0D" w:rsidP="005C787C">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5C787C"/>
    <w:p w14:paraId="3D53B7C4" w14:textId="77777777" w:rsidR="00913F0D" w:rsidRDefault="00913F0D" w:rsidP="005C787C">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5C787C"/>
    <w:p w14:paraId="3A0D2E8D" w14:textId="77777777" w:rsidR="00913F0D" w:rsidRDefault="00913F0D" w:rsidP="005C787C">
      <w:r>
        <w:lastRenderedPageBreak/>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5C787C"/>
    <w:p w14:paraId="21159A37" w14:textId="77777777" w:rsidR="00913F0D" w:rsidRDefault="00913F0D" w:rsidP="005C787C">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2966ACF2" w:rsidR="00913F0D" w:rsidRDefault="00913F0D" w:rsidP="005C787C">
      <w:r>
        <w:t xml:space="preserve">A surprising result from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0097496B" w:rsidRPr="005B72BD">
        <w:t xml:space="preserve">Figure </w:t>
      </w:r>
      <w:r w:rsidR="0097496B">
        <w:rPr>
          <w:noProof/>
        </w:rPr>
        <w:t>80</w:t>
      </w:r>
      <w:r>
        <w:fldChar w:fldCharType="end"/>
      </w:r>
      <w:r>
        <w:t xml:space="preserve"> and </w:t>
      </w:r>
      <w:r>
        <w:fldChar w:fldCharType="begin"/>
      </w:r>
      <w:r>
        <w:instrText xml:space="preserve"> REF _Ref18858553 \h </w:instrText>
      </w:r>
      <w:r>
        <w:fldChar w:fldCharType="separate"/>
      </w:r>
      <w:r w:rsidR="0097496B" w:rsidRPr="005B72BD">
        <w:t xml:space="preserve">Figure </w:t>
      </w:r>
      <w:r w:rsidR="0097496B">
        <w:rPr>
          <w:noProof/>
        </w:rPr>
        <w:t>81</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5C787C"/>
    <w:p w14:paraId="2796200E" w14:textId="30D0195F" w:rsidR="00D90795" w:rsidRDefault="00D90795" w:rsidP="005C787C">
      <w:pPr>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71" w:name="_Toc19377322"/>
      <w:r w:rsidRPr="005B72BD">
        <w:rPr>
          <w:rFonts w:asciiTheme="majorHAnsi" w:hAnsiTheme="majorHAnsi" w:cs="Times New Roman"/>
        </w:rPr>
        <w:lastRenderedPageBreak/>
        <w:t>Particle Identification Using Deep Learning</w:t>
      </w:r>
      <w:bookmarkEnd w:id="171"/>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5C787C"/>
    <w:p w14:paraId="1378770E" w14:textId="2A6493E2" w:rsidR="00D90795" w:rsidRPr="005B72BD" w:rsidRDefault="00D90795" w:rsidP="005C787C">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5C787C"/>
    <w:p w14:paraId="26D2F31D" w14:textId="77777777" w:rsidR="00D90795" w:rsidRPr="005B72BD" w:rsidRDefault="00D90795" w:rsidP="005C787C">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5C787C">
      <w:pPr>
        <w:pStyle w:val="Caption"/>
      </w:pPr>
      <w:bookmarkStart w:id="172" w:name="_Ref18870550"/>
      <w:bookmarkStart w:id="173" w:name="_Toc19377411"/>
      <w:r w:rsidRPr="005B72BD">
        <w:t xml:space="preserve">Figure </w:t>
      </w:r>
      <w:fldSimple w:instr=" SEQ Figure \* ARABIC ">
        <w:r w:rsidR="0097496B">
          <w:rPr>
            <w:noProof/>
          </w:rPr>
          <w:t>56</w:t>
        </w:r>
      </w:fldSimple>
      <w:bookmarkEnd w:id="172"/>
      <w:r w:rsidRPr="005B72BD">
        <w:t>: Accuracy Paradox</w:t>
      </w:r>
      <w:bookmarkEnd w:id="173"/>
    </w:p>
    <w:p w14:paraId="7F0E4040" w14:textId="77777777" w:rsidR="00D90795" w:rsidRPr="00B16E47" w:rsidRDefault="00D90795" w:rsidP="005C787C"/>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5C787C"/>
    <w:p w14:paraId="32A3E8BB" w14:textId="77777777" w:rsidR="00D90795" w:rsidRPr="005B72BD" w:rsidRDefault="00D90795" w:rsidP="005C787C">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5C787C"/>
    <w:p w14:paraId="64E901B0" w14:textId="77777777" w:rsidR="00D90795" w:rsidRPr="005B72BD" w:rsidRDefault="00D90795" w:rsidP="005C787C">
      <w:r w:rsidRPr="005B72BD">
        <w:t xml:space="preserve">There seems to be an absolute limit at around 75% training accuracy, regardless of: </w:t>
      </w:r>
    </w:p>
    <w:p w14:paraId="59F2B68B" w14:textId="77777777" w:rsidR="00D90795" w:rsidRPr="005B72BD" w:rsidRDefault="00D90795" w:rsidP="005C787C"/>
    <w:p w14:paraId="4F51EB21" w14:textId="41CF213D" w:rsidR="00D90795" w:rsidRPr="005B72BD" w:rsidRDefault="00D90795" w:rsidP="005C787C">
      <w:pPr>
        <w:pStyle w:val="ListParagraph"/>
        <w:numPr>
          <w:ilvl w:val="0"/>
          <w:numId w:val="26"/>
        </w:numPr>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5C787C">
      <w:pPr>
        <w:pStyle w:val="ListParagraph"/>
      </w:pPr>
    </w:p>
    <w:p w14:paraId="2E1F7B76" w14:textId="77777777" w:rsidR="00D90795" w:rsidRPr="005B72BD" w:rsidRDefault="00D90795" w:rsidP="005C787C"/>
    <w:p w14:paraId="08D02C9F" w14:textId="77777777" w:rsidR="00D90795" w:rsidRPr="005B72BD" w:rsidRDefault="00D90795" w:rsidP="005C787C">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5C787C">
      <w:pPr>
        <w:pStyle w:val="Caption"/>
      </w:pPr>
      <w:bookmarkStart w:id="174" w:name="_Ref16329877"/>
      <w:bookmarkStart w:id="175" w:name="_Toc19377412"/>
      <w:r w:rsidRPr="005B72BD">
        <w:t xml:space="preserve">Figure </w:t>
      </w:r>
      <w:fldSimple w:instr=" SEQ Figure \* ARABIC ">
        <w:r w:rsidR="0097496B">
          <w:rPr>
            <w:noProof/>
          </w:rPr>
          <w:t>57</w:t>
        </w:r>
      </w:fldSimple>
      <w:bookmarkEnd w:id="174"/>
      <w:r w:rsidRPr="005B72BD">
        <w:t>: Example of a 2D-Convolutional Network training to high validation accuracy</w:t>
      </w:r>
      <w:bookmarkEnd w:id="175"/>
    </w:p>
    <w:p w14:paraId="52C6B32B" w14:textId="77777777" w:rsidR="00D90795" w:rsidRPr="005B72BD" w:rsidRDefault="00D90795" w:rsidP="005C787C">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5C787C">
      <w:pPr>
        <w:pStyle w:val="Caption"/>
      </w:pPr>
      <w:bookmarkStart w:id="176" w:name="_Ref16329883"/>
      <w:bookmarkStart w:id="177" w:name="_Toc19377413"/>
      <w:r w:rsidRPr="005B72BD">
        <w:t xml:space="preserve">Figure </w:t>
      </w:r>
      <w:fldSimple w:instr=" SEQ Figure \* ARABIC ">
        <w:r w:rsidR="0097496B">
          <w:rPr>
            <w:noProof/>
          </w:rPr>
          <w:t>58</w:t>
        </w:r>
      </w:fldSimple>
      <w:bookmarkEnd w:id="176"/>
      <w:r w:rsidRPr="005B72BD">
        <w:t>: Example of an LSTM Network training to high validation accuracy</w:t>
      </w:r>
      <w:bookmarkEnd w:id="177"/>
    </w:p>
    <w:p w14:paraId="0CDF19DC" w14:textId="77777777" w:rsidR="00D90795" w:rsidRPr="005B72BD" w:rsidRDefault="00D90795" w:rsidP="005C787C">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5C787C">
      <w:pPr>
        <w:pStyle w:val="Caption"/>
      </w:pPr>
      <w:bookmarkStart w:id="178" w:name="_Ref16329885"/>
      <w:bookmarkStart w:id="179" w:name="_Toc19377414"/>
      <w:r w:rsidRPr="005B72BD">
        <w:t xml:space="preserve">Figure </w:t>
      </w:r>
      <w:fldSimple w:instr=" SEQ Figure \* ARABIC ">
        <w:r w:rsidR="0097496B">
          <w:rPr>
            <w:noProof/>
          </w:rPr>
          <w:t>59</w:t>
        </w:r>
      </w:fldSimple>
      <w:bookmarkEnd w:id="178"/>
      <w:r w:rsidRPr="005B72BD">
        <w:t>: Example of a 1D-Convolutional Neural Network training to high validation accuracy</w:t>
      </w:r>
      <w:bookmarkEnd w:id="179"/>
    </w:p>
    <w:p w14:paraId="3A757210" w14:textId="77777777" w:rsidR="00D90795" w:rsidRPr="005B72BD" w:rsidRDefault="00D90795" w:rsidP="005C787C">
      <w:pPr>
        <w:pStyle w:val="ListParagraph"/>
      </w:pPr>
    </w:p>
    <w:p w14:paraId="46A5A1A2" w14:textId="77777777" w:rsidR="00D90795" w:rsidRPr="005B72BD" w:rsidRDefault="00D90795" w:rsidP="005C787C">
      <w:pPr>
        <w:pStyle w:val="ListParagraph"/>
      </w:pPr>
    </w:p>
    <w:p w14:paraId="5B36AB2D" w14:textId="69FA7076" w:rsidR="00D90795" w:rsidRPr="005B72BD" w:rsidRDefault="00D90795" w:rsidP="005C787C">
      <w:pPr>
        <w:pStyle w:val="ListParagraph"/>
        <w:numPr>
          <w:ilvl w:val="0"/>
          <w:numId w:val="26"/>
        </w:numPr>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5C787C"/>
    <w:p w14:paraId="6BB37E2A" w14:textId="77777777" w:rsidR="00D90795" w:rsidRPr="005B72BD" w:rsidRDefault="00D90795" w:rsidP="005C787C"/>
    <w:p w14:paraId="5FFBFC8E" w14:textId="77777777" w:rsidR="00D90795" w:rsidRPr="005B72BD" w:rsidRDefault="00D90795" w:rsidP="005C787C">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5C787C">
      <w:pPr>
        <w:pStyle w:val="Caption"/>
      </w:pPr>
      <w:bookmarkStart w:id="180" w:name="_Ref16330016"/>
      <w:bookmarkStart w:id="181" w:name="_Toc19377415"/>
      <w:r w:rsidRPr="005B72BD">
        <w:t xml:space="preserve">Figure </w:t>
      </w:r>
      <w:fldSimple w:instr=" SEQ Figure \* ARABIC ">
        <w:r w:rsidR="0097496B">
          <w:rPr>
            <w:noProof/>
          </w:rPr>
          <w:t>60</w:t>
        </w:r>
      </w:fldSimple>
      <w:bookmarkEnd w:id="180"/>
      <w:r w:rsidRPr="005B72BD">
        <w:t>: Running a successful model for twice the number of epochs results in minimal gains and eventually, results in overfitting</w:t>
      </w:r>
      <w:bookmarkEnd w:id="181"/>
    </w:p>
    <w:p w14:paraId="71EEF906" w14:textId="77777777" w:rsidR="00D90795" w:rsidRPr="005B72BD" w:rsidRDefault="00D90795" w:rsidP="005C787C"/>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5C787C"/>
    <w:p w14:paraId="434EBC4C" w14:textId="77777777" w:rsidR="00D90795" w:rsidRPr="005B72BD" w:rsidRDefault="00D90795" w:rsidP="005C787C">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5C787C"/>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5C787C"/>
    <w:p w14:paraId="0F9E2CEF" w14:textId="77777777" w:rsidR="00D90795" w:rsidRPr="005B72BD" w:rsidRDefault="00D90795" w:rsidP="005C787C">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5C787C"/>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5C787C"/>
    <w:p w14:paraId="7D14A037" w14:textId="77777777" w:rsidR="00D90795" w:rsidRPr="005B72BD" w:rsidRDefault="00D90795" w:rsidP="005C787C">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5C787C"/>
    <w:p w14:paraId="68D53CDF" w14:textId="77777777" w:rsidR="00D90795" w:rsidRPr="005B72BD" w:rsidRDefault="00D90795" w:rsidP="005C787C">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w:t>
      </w:r>
      <w:r w:rsidRPr="005B72BD">
        <w:lastRenderedPageBreak/>
        <w:t xml:space="preserve">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5C787C"/>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5C787C"/>
    <w:p w14:paraId="5EA78795" w14:textId="64052D35" w:rsidR="00D90795" w:rsidRPr="005B72BD" w:rsidRDefault="00D90795" w:rsidP="005C787C">
      <w:r w:rsidRPr="005B72BD">
        <w:fldChar w:fldCharType="begin"/>
      </w:r>
      <w:r w:rsidRPr="005B72BD">
        <w:instrText xml:space="preserve"> REF _Ref16338866 \h  \* MERGEFORMAT </w:instrText>
      </w:r>
      <w:r w:rsidRPr="005B72BD">
        <w:fldChar w:fldCharType="separate"/>
      </w:r>
      <w:r w:rsidR="0097496B" w:rsidRPr="005B72BD">
        <w:t xml:space="preserve">Figure </w:t>
      </w:r>
      <w:r w:rsidR="0097496B">
        <w:rPr>
          <w:noProof/>
        </w:rPr>
        <w:t>61</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5C787C"/>
    <w:p w14:paraId="68401ABF" w14:textId="77777777" w:rsidR="00D90795" w:rsidRPr="005B72BD" w:rsidRDefault="00D90795" w:rsidP="005C787C"/>
    <w:p w14:paraId="7E4F097E" w14:textId="77777777" w:rsidR="00D90795" w:rsidRPr="005B72BD" w:rsidRDefault="00D90795" w:rsidP="005C787C">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51B048E8" w:rsidR="00D90795" w:rsidRPr="005B72BD" w:rsidRDefault="00D90795" w:rsidP="005C787C">
      <w:pPr>
        <w:pStyle w:val="Caption"/>
      </w:pPr>
      <w:bookmarkStart w:id="182" w:name="_Ref16338866"/>
      <w:bookmarkStart w:id="183" w:name="_Toc19377416"/>
      <w:r w:rsidRPr="005B72BD">
        <w:t xml:space="preserve">Figure </w:t>
      </w:r>
      <w:fldSimple w:instr=" SEQ Figure \* ARABIC ">
        <w:r w:rsidR="0097496B">
          <w:rPr>
            <w:noProof/>
          </w:rPr>
          <w:t>61</w:t>
        </w:r>
      </w:fldSimple>
      <w:bookmarkEnd w:id="182"/>
      <w:r w:rsidRPr="005B72BD">
        <w:t>: No Dropout vs Same Model with too much Dropout</w:t>
      </w:r>
      <w:bookmarkEnd w:id="183"/>
    </w:p>
    <w:p w14:paraId="6EDA2B63" w14:textId="77777777" w:rsidR="00D90795" w:rsidRPr="005B72BD" w:rsidRDefault="00D90795" w:rsidP="005C787C"/>
    <w:p w14:paraId="42BF7564" w14:textId="77777777" w:rsidR="00D90795" w:rsidRPr="005B72BD" w:rsidRDefault="00D90795" w:rsidP="005C787C">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5C787C"/>
    <w:p w14:paraId="2496480D" w14:textId="0E3A5CC4" w:rsidR="00D90795" w:rsidRPr="005B72BD" w:rsidRDefault="00D90795" w:rsidP="005C787C">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97496B" w:rsidRPr="005B72BD">
        <w:t xml:space="preserve">Figure </w:t>
      </w:r>
      <w:r w:rsidR="0097496B">
        <w:rPr>
          <w:noProof/>
        </w:rPr>
        <w:t>62</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5C787C"/>
    <w:p w14:paraId="04226A52" w14:textId="77777777" w:rsidR="00D90795" w:rsidRPr="005B72BD" w:rsidRDefault="00D90795" w:rsidP="005C787C">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1367012E" w:rsidR="00D90795" w:rsidRPr="005B72BD" w:rsidRDefault="00D90795" w:rsidP="005C787C">
      <w:pPr>
        <w:pStyle w:val="Caption"/>
      </w:pPr>
      <w:bookmarkStart w:id="184" w:name="_Ref16336410"/>
      <w:bookmarkStart w:id="185" w:name="_Toc19377417"/>
      <w:r w:rsidRPr="005B72BD">
        <w:t xml:space="preserve">Figure </w:t>
      </w:r>
      <w:fldSimple w:instr=" SEQ Figure \* ARABIC ">
        <w:r w:rsidR="0097496B">
          <w:rPr>
            <w:noProof/>
          </w:rPr>
          <w:t>62</w:t>
        </w:r>
      </w:fldSimple>
      <w:bookmarkEnd w:id="184"/>
      <w:r w:rsidRPr="005B72BD">
        <w:t>: Gaussian Noise with σ=0.2</w:t>
      </w:r>
      <w:bookmarkEnd w:id="185"/>
    </w:p>
    <w:p w14:paraId="651A2FB8" w14:textId="77777777" w:rsidR="00D90795" w:rsidRPr="005B72BD" w:rsidRDefault="00D90795" w:rsidP="005C787C"/>
    <w:p w14:paraId="38A59603" w14:textId="77777777" w:rsidR="00D90795" w:rsidRDefault="00D90795" w:rsidP="00D90795">
      <w:pPr>
        <w:pStyle w:val="Heading3"/>
        <w:rPr>
          <w:rFonts w:asciiTheme="majorHAnsi" w:hAnsiTheme="majorHAnsi" w:cs="Times New Roman"/>
        </w:rPr>
      </w:pPr>
      <w:bookmarkStart w:id="186" w:name="_Toc19377323"/>
      <w:r w:rsidRPr="005B72BD">
        <w:rPr>
          <w:rFonts w:asciiTheme="majorHAnsi" w:hAnsiTheme="majorHAnsi" w:cs="Times New Roman"/>
        </w:rPr>
        <w:t>Deep Generative Models towards High Energy Physics Event Simulations</w:t>
      </w:r>
      <w:bookmarkEnd w:id="186"/>
    </w:p>
    <w:p w14:paraId="4378C7B5" w14:textId="77777777" w:rsidR="00D90795" w:rsidRDefault="00D90795" w:rsidP="005C787C"/>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5C787C"/>
    <w:p w14:paraId="626BA987" w14:textId="77777777" w:rsidR="00D90795" w:rsidRPr="00B63788" w:rsidRDefault="00D90795" w:rsidP="005C787C">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5C787C"/>
    <w:p w14:paraId="3BCD5E5D" w14:textId="77777777" w:rsidR="00D90795" w:rsidRDefault="00D90795" w:rsidP="005C787C">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5C787C"/>
    <w:p w14:paraId="22D6393D" w14:textId="77777777" w:rsidR="00D90795" w:rsidRPr="00B63788" w:rsidRDefault="00D90795" w:rsidP="005C787C">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5C787C"/>
    <w:p w14:paraId="3B656272" w14:textId="77777777" w:rsidR="00D90795" w:rsidRPr="005B72BD" w:rsidRDefault="00D90795" w:rsidP="005C787C">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5C787C"/>
    <w:p w14:paraId="7E95891A" w14:textId="77777777" w:rsidR="00D90795" w:rsidRPr="005B72BD" w:rsidRDefault="00D90795" w:rsidP="005C787C">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5C787C"/>
    <w:p w14:paraId="74754139" w14:textId="77777777" w:rsidR="00D90795" w:rsidRPr="005B72BD" w:rsidRDefault="00D90795" w:rsidP="005C787C">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5C787C"/>
    <w:p w14:paraId="212AAE65" w14:textId="77777777" w:rsidR="00D90795" w:rsidRPr="005B72BD" w:rsidRDefault="00D90795" w:rsidP="005C787C">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8834678" w:rsidR="00D90795" w:rsidRPr="005B72BD" w:rsidRDefault="00D90795" w:rsidP="005C787C">
      <w:pPr>
        <w:pStyle w:val="Caption"/>
      </w:pPr>
      <w:bookmarkStart w:id="187" w:name="_Toc19377418"/>
      <w:r w:rsidRPr="005B72BD">
        <w:t xml:space="preserve">Figure </w:t>
      </w:r>
      <w:fldSimple w:instr=" SEQ Figure \* ARABIC ">
        <w:r w:rsidR="0097496B">
          <w:rPr>
            <w:noProof/>
          </w:rPr>
          <w:t>63</w:t>
        </w:r>
      </w:fldSimple>
      <w:r w:rsidRPr="005B72BD">
        <w:t>: Real images</w:t>
      </w:r>
      <w:bookmarkEnd w:id="187"/>
    </w:p>
    <w:p w14:paraId="78DD91E5" w14:textId="77777777" w:rsidR="00D90795" w:rsidRPr="005B72BD" w:rsidRDefault="00D90795" w:rsidP="005C787C">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56CEFAEF" w:rsidR="00D90795" w:rsidRPr="005B72BD" w:rsidRDefault="00D90795" w:rsidP="005C787C">
      <w:pPr>
        <w:pStyle w:val="Caption"/>
      </w:pPr>
      <w:bookmarkStart w:id="188" w:name="_Toc19377419"/>
      <w:r w:rsidRPr="005B72BD">
        <w:t xml:space="preserve">Figure </w:t>
      </w:r>
      <w:fldSimple w:instr=" SEQ Figure \* ARABIC ">
        <w:r w:rsidR="0097496B">
          <w:rPr>
            <w:noProof/>
          </w:rPr>
          <w:t>64</w:t>
        </w:r>
      </w:fldSimple>
      <w:r w:rsidRPr="005B72BD">
        <w:t>: Autoencoder outputs</w:t>
      </w:r>
      <w:bookmarkEnd w:id="188"/>
    </w:p>
    <w:p w14:paraId="2BF9E78F" w14:textId="77777777" w:rsidR="00D90795" w:rsidRPr="005B72BD" w:rsidRDefault="00D90795" w:rsidP="005C787C"/>
    <w:p w14:paraId="2D351F15" w14:textId="77777777" w:rsidR="00D90795" w:rsidRPr="005B72BD" w:rsidRDefault="00D90795" w:rsidP="005C787C">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5C787C"/>
    <w:p w14:paraId="2777C63C" w14:textId="4C3D25B5" w:rsidR="00D90795" w:rsidRPr="005B72BD" w:rsidRDefault="00D90795" w:rsidP="005C787C">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0097496B" w:rsidRPr="005B72BD">
        <w:t xml:space="preserve">Figure </w:t>
      </w:r>
      <w:r w:rsidR="0097496B">
        <w:rPr>
          <w:noProof/>
        </w:rPr>
        <w:t>65</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5C787C"/>
    <w:p w14:paraId="4F34C991" w14:textId="77777777" w:rsidR="00D90795" w:rsidRPr="005B72BD" w:rsidRDefault="00D90795" w:rsidP="005C787C">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0A87BBCF" w:rsidR="00D90795" w:rsidRPr="005B72BD" w:rsidRDefault="00D90795" w:rsidP="005C787C">
      <w:pPr>
        <w:pStyle w:val="Caption"/>
      </w:pPr>
      <w:bookmarkStart w:id="189" w:name="_Ref16368041"/>
      <w:bookmarkStart w:id="190" w:name="_Toc19377420"/>
      <w:r w:rsidRPr="005B72BD">
        <w:t xml:space="preserve">Figure </w:t>
      </w:r>
      <w:fldSimple w:instr=" SEQ Figure \* ARABIC ">
        <w:r w:rsidR="0097496B">
          <w:rPr>
            <w:noProof/>
          </w:rPr>
          <w:t>65</w:t>
        </w:r>
      </w:fldSimple>
      <w:bookmarkEnd w:id="189"/>
      <w:r w:rsidRPr="005B72BD">
        <w:t xml:space="preserve">: An illustration of </w:t>
      </w:r>
      <w:r>
        <w:t>Mode Collapse</w:t>
      </w:r>
      <w:bookmarkEnd w:id="190"/>
    </w:p>
    <w:p w14:paraId="37E9B55A" w14:textId="77777777" w:rsidR="00D90795" w:rsidRPr="005B72BD" w:rsidRDefault="00D90795" w:rsidP="005C787C"/>
    <w:p w14:paraId="1BDF0734" w14:textId="28466059" w:rsidR="00D90795" w:rsidRPr="005B72BD" w:rsidRDefault="00D90795" w:rsidP="005C787C">
      <w:r w:rsidRPr="005B72BD">
        <w:lastRenderedPageBreak/>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97496B" w:rsidRPr="005B72BD">
        <w:t xml:space="preserve">Figure </w:t>
      </w:r>
      <w:r w:rsidR="0097496B">
        <w:rPr>
          <w:noProof/>
        </w:rPr>
        <w:t>66</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5C787C"/>
    <w:p w14:paraId="409F0047" w14:textId="77777777" w:rsidR="00D90795" w:rsidRPr="005B72BD" w:rsidRDefault="00D90795" w:rsidP="005C787C">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0A306B44" w:rsidR="00D90795" w:rsidRPr="005B72BD" w:rsidRDefault="00D90795" w:rsidP="005C787C">
      <w:pPr>
        <w:pStyle w:val="Caption"/>
      </w:pPr>
      <w:bookmarkStart w:id="191" w:name="_Ref16368528"/>
      <w:bookmarkStart w:id="192" w:name="_Toc19377421"/>
      <w:r w:rsidRPr="005B72BD">
        <w:t xml:space="preserve">Figure </w:t>
      </w:r>
      <w:fldSimple w:instr=" SEQ Figure \* ARABIC ">
        <w:r w:rsidR="0097496B">
          <w:rPr>
            <w:noProof/>
          </w:rPr>
          <w:t>66</w:t>
        </w:r>
      </w:fldSimple>
      <w:bookmarkEnd w:id="191"/>
      <w:r w:rsidRPr="005B72BD">
        <w:t>: Illustrating the effect of Batch normalization to prevent output images from looking highly similar</w:t>
      </w:r>
      <w:bookmarkEnd w:id="192"/>
    </w:p>
    <w:p w14:paraId="0C973E1C" w14:textId="77777777" w:rsidR="00D90795" w:rsidRPr="005B72BD" w:rsidRDefault="00D90795" w:rsidP="005C787C"/>
    <w:p w14:paraId="2136613C" w14:textId="5F19B212" w:rsidR="00D90795" w:rsidRPr="005B72BD" w:rsidRDefault="00D90795" w:rsidP="005C787C">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97496B" w:rsidRPr="005B72BD">
        <w:t xml:space="preserve">Figure </w:t>
      </w:r>
      <w:r w:rsidR="0097496B">
        <w:rPr>
          <w:noProof/>
        </w:rPr>
        <w:t>67</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5C787C"/>
    <w:p w14:paraId="45A72168" w14:textId="77777777" w:rsidR="00D90795" w:rsidRPr="005B72BD" w:rsidRDefault="00D90795" w:rsidP="005C787C">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6DF25EB0" w:rsidR="00D90795" w:rsidRPr="005B72BD" w:rsidRDefault="00D90795" w:rsidP="005C787C">
      <w:pPr>
        <w:pStyle w:val="Caption"/>
      </w:pPr>
      <w:bookmarkStart w:id="193" w:name="_Ref16369031"/>
      <w:bookmarkStart w:id="194" w:name="_Toc19377422"/>
      <w:r w:rsidRPr="005B72BD">
        <w:t xml:space="preserve">Figure </w:t>
      </w:r>
      <w:fldSimple w:instr=" SEQ Figure \* ARABIC ">
        <w:r w:rsidR="0097496B">
          <w:rPr>
            <w:noProof/>
          </w:rPr>
          <w:t>67</w:t>
        </w:r>
      </w:fldSimple>
      <w:bookmarkEnd w:id="193"/>
      <w:r w:rsidRPr="005B72BD">
        <w:t>: Illustrating how convolutional architectures in a GAN setup results in features that might exist in the training distribution, but do not appear in the right place</w:t>
      </w:r>
      <w:bookmarkEnd w:id="194"/>
    </w:p>
    <w:p w14:paraId="617D0AEE" w14:textId="77777777" w:rsidR="00D90795" w:rsidRPr="005B72BD" w:rsidRDefault="00D90795" w:rsidP="005C787C"/>
    <w:p w14:paraId="151931B1" w14:textId="449E9457" w:rsidR="00D90795" w:rsidRPr="005B72BD" w:rsidRDefault="00D90795" w:rsidP="005C787C">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97496B" w:rsidRPr="005B72BD">
        <w:t xml:space="preserve">Figure </w:t>
      </w:r>
      <w:r w:rsidR="0097496B">
        <w:rPr>
          <w:noProof/>
        </w:rPr>
        <w:t>68</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0097496B" w:rsidRPr="005B72BD">
        <w:t xml:space="preserve">Figure </w:t>
      </w:r>
      <w:r w:rsidR="0097496B">
        <w:rPr>
          <w:noProof/>
        </w:rPr>
        <w:t>69</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0097496B" w:rsidRPr="005B72BD">
        <w:t xml:space="preserve">Figure </w:t>
      </w:r>
      <w:r w:rsidR="0097496B">
        <w:rPr>
          <w:noProof/>
        </w:rPr>
        <w:t>70</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5C787C"/>
    <w:p w14:paraId="061C57B7" w14:textId="77777777" w:rsidR="00D90795" w:rsidRPr="005B72BD" w:rsidRDefault="00D90795" w:rsidP="005C787C">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00AAD23F" w:rsidR="00D90795" w:rsidRPr="005B72BD" w:rsidRDefault="00D90795" w:rsidP="005C787C">
      <w:pPr>
        <w:pStyle w:val="Caption"/>
      </w:pPr>
      <w:bookmarkStart w:id="195" w:name="_Ref16441689"/>
      <w:bookmarkStart w:id="196" w:name="_Toc19377423"/>
      <w:r w:rsidRPr="005B72BD">
        <w:t xml:space="preserve">Figure </w:t>
      </w:r>
      <w:fldSimple w:instr=" SEQ Figure \* ARABIC ">
        <w:r w:rsidR="0097496B">
          <w:rPr>
            <w:noProof/>
          </w:rPr>
          <w:t>68</w:t>
        </w:r>
      </w:fldSimple>
      <w:bookmarkEnd w:id="195"/>
      <w:r w:rsidRPr="005B72BD">
        <w:t>: Least squares GAN after 94600 epochs</w:t>
      </w:r>
      <w:bookmarkEnd w:id="196"/>
    </w:p>
    <w:p w14:paraId="0FE585A5" w14:textId="77777777" w:rsidR="00D90795" w:rsidRPr="005B72BD" w:rsidRDefault="00D90795" w:rsidP="005C787C"/>
    <w:p w14:paraId="7344CC61" w14:textId="77777777" w:rsidR="00D90795" w:rsidRPr="005B72BD" w:rsidRDefault="00D90795" w:rsidP="005C787C">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6F0EAC8B" w:rsidR="00D90795" w:rsidRPr="005B72BD" w:rsidRDefault="00D90795" w:rsidP="005C787C">
      <w:pPr>
        <w:pStyle w:val="Caption"/>
      </w:pPr>
      <w:bookmarkStart w:id="197" w:name="_Ref16441690"/>
      <w:bookmarkStart w:id="198" w:name="_Toc19377424"/>
      <w:r w:rsidRPr="005B72BD">
        <w:t xml:space="preserve">Figure </w:t>
      </w:r>
      <w:fldSimple w:instr=" SEQ Figure \* ARABIC ">
        <w:r w:rsidR="0097496B">
          <w:rPr>
            <w:noProof/>
          </w:rPr>
          <w:t>69</w:t>
        </w:r>
      </w:fldSimple>
      <w:bookmarkEnd w:id="197"/>
      <w:r w:rsidRPr="005B72BD">
        <w:t>: Least squares GAN after 387600 epochs</w:t>
      </w:r>
      <w:bookmarkEnd w:id="198"/>
    </w:p>
    <w:p w14:paraId="08BBC152" w14:textId="77777777" w:rsidR="00D90795" w:rsidRPr="005B72BD" w:rsidRDefault="00D90795" w:rsidP="005C787C"/>
    <w:p w14:paraId="25F41C97" w14:textId="77777777" w:rsidR="00D90795" w:rsidRPr="005B72BD" w:rsidRDefault="00D90795" w:rsidP="005C787C">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14FC2CEA" w:rsidR="00D90795" w:rsidRPr="005B72BD" w:rsidRDefault="00D90795" w:rsidP="005C787C">
      <w:pPr>
        <w:pStyle w:val="Caption"/>
      </w:pPr>
      <w:bookmarkStart w:id="199" w:name="_Ref16441692"/>
      <w:bookmarkStart w:id="200" w:name="_Toc19377425"/>
      <w:r w:rsidRPr="005B72BD">
        <w:t xml:space="preserve">Figure </w:t>
      </w:r>
      <w:fldSimple w:instr=" SEQ Figure \* ARABIC ">
        <w:r w:rsidR="0097496B">
          <w:rPr>
            <w:noProof/>
          </w:rPr>
          <w:t>70</w:t>
        </w:r>
      </w:fldSimple>
      <w:bookmarkEnd w:id="199"/>
      <w:r w:rsidRPr="005B72BD">
        <w:t>: Least squares GAN after 449000 epochs</w:t>
      </w:r>
      <w:bookmarkEnd w:id="200"/>
    </w:p>
    <w:p w14:paraId="212432E1" w14:textId="77777777" w:rsidR="00D90795" w:rsidRPr="005B72BD" w:rsidRDefault="00D90795" w:rsidP="00D90795">
      <w:pPr>
        <w:pStyle w:val="Heading2"/>
        <w:rPr>
          <w:rFonts w:asciiTheme="majorHAnsi" w:hAnsiTheme="majorHAnsi" w:cs="Times New Roman"/>
        </w:rPr>
      </w:pPr>
      <w:bookmarkStart w:id="201" w:name="_Toc19377324"/>
      <w:r w:rsidRPr="005B72BD">
        <w:rPr>
          <w:rFonts w:asciiTheme="majorHAnsi" w:hAnsiTheme="majorHAnsi" w:cs="Times New Roman"/>
        </w:rPr>
        <w:t>Conclusions</w:t>
      </w:r>
      <w:bookmarkEnd w:id="201"/>
    </w:p>
    <w:p w14:paraId="04C09538" w14:textId="77777777" w:rsidR="00D90795" w:rsidRPr="005B72BD" w:rsidRDefault="00D90795" w:rsidP="005C787C"/>
    <w:p w14:paraId="6B2930A6" w14:textId="77777777" w:rsidR="00D90795" w:rsidRPr="005B72BD" w:rsidRDefault="00D90795" w:rsidP="00D90795">
      <w:pPr>
        <w:pStyle w:val="Heading3"/>
        <w:rPr>
          <w:rFonts w:asciiTheme="majorHAnsi" w:hAnsiTheme="majorHAnsi" w:cs="Times New Roman"/>
        </w:rPr>
      </w:pPr>
      <w:bookmarkStart w:id="202" w:name="_Toc19377325"/>
      <w:r w:rsidRPr="005B72BD">
        <w:rPr>
          <w:rFonts w:asciiTheme="majorHAnsi" w:hAnsiTheme="majorHAnsi" w:cs="Times New Roman"/>
        </w:rPr>
        <w:t>Particle Identification</w:t>
      </w:r>
      <w:bookmarkEnd w:id="202"/>
    </w:p>
    <w:p w14:paraId="263C500F" w14:textId="77777777" w:rsidR="00D90795" w:rsidRPr="005B72BD" w:rsidRDefault="00D90795" w:rsidP="005C787C"/>
    <w:p w14:paraId="72D81DBF" w14:textId="77777777" w:rsidR="00D90795" w:rsidRPr="005B72BD" w:rsidRDefault="00D90795" w:rsidP="005C787C">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5C787C"/>
    <w:p w14:paraId="01E2E6D1" w14:textId="77777777" w:rsidR="00D90795" w:rsidRPr="005B72BD" w:rsidRDefault="00D90795" w:rsidP="005C787C">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203" w:name="_Toc19377326"/>
      <w:r w:rsidRPr="005B72BD">
        <w:rPr>
          <w:rFonts w:asciiTheme="majorHAnsi" w:hAnsiTheme="majorHAnsi" w:cs="Times New Roman"/>
        </w:rPr>
        <w:lastRenderedPageBreak/>
        <w:t>Simulations</w:t>
      </w:r>
      <w:bookmarkEnd w:id="203"/>
    </w:p>
    <w:p w14:paraId="1CE93B4B" w14:textId="77777777" w:rsidR="00D90795" w:rsidRPr="005B72BD" w:rsidRDefault="00D90795" w:rsidP="005C787C"/>
    <w:p w14:paraId="3A945DED" w14:textId="77777777" w:rsidR="00D90795" w:rsidRPr="005B72BD" w:rsidRDefault="00D90795" w:rsidP="005C787C">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204" w:name="_Toc19377327"/>
      <w:r w:rsidRPr="005B72BD">
        <w:rPr>
          <w:rFonts w:asciiTheme="majorHAnsi" w:hAnsiTheme="majorHAnsi" w:cs="Times New Roman"/>
        </w:rPr>
        <w:t>Outlook and Future Work</w:t>
      </w:r>
      <w:bookmarkEnd w:id="204"/>
    </w:p>
    <w:p w14:paraId="106C5CC1" w14:textId="77777777" w:rsidR="00D90795" w:rsidRPr="005B72BD" w:rsidRDefault="00D90795" w:rsidP="005C787C"/>
    <w:p w14:paraId="282F1D59" w14:textId="77777777" w:rsidR="00D90795" w:rsidRPr="005B72BD" w:rsidRDefault="00D90795" w:rsidP="00D90795">
      <w:pPr>
        <w:pStyle w:val="Heading3"/>
        <w:rPr>
          <w:rFonts w:asciiTheme="majorHAnsi" w:hAnsiTheme="majorHAnsi" w:cs="Times New Roman"/>
        </w:rPr>
      </w:pPr>
      <w:bookmarkStart w:id="205" w:name="_Toc19377328"/>
      <w:r w:rsidRPr="005B72BD">
        <w:rPr>
          <w:rFonts w:asciiTheme="majorHAnsi" w:hAnsiTheme="majorHAnsi" w:cs="Times New Roman"/>
        </w:rPr>
        <w:t>Particle Identification</w:t>
      </w:r>
      <w:bookmarkEnd w:id="205"/>
    </w:p>
    <w:p w14:paraId="3285B2E1" w14:textId="77777777" w:rsidR="00D90795" w:rsidRPr="005B72BD" w:rsidRDefault="00D90795" w:rsidP="005C787C"/>
    <w:p w14:paraId="4E2C2985" w14:textId="77777777" w:rsidR="00D90795" w:rsidRPr="005B72BD" w:rsidRDefault="00D90795" w:rsidP="005C787C">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5C787C"/>
    <w:p w14:paraId="65ADE86D" w14:textId="77777777" w:rsidR="00D90795" w:rsidRPr="005B72BD" w:rsidRDefault="00D90795" w:rsidP="00D90795">
      <w:pPr>
        <w:pStyle w:val="Heading3"/>
        <w:rPr>
          <w:rFonts w:asciiTheme="majorHAnsi" w:hAnsiTheme="majorHAnsi" w:cs="Times New Roman"/>
        </w:rPr>
      </w:pPr>
      <w:bookmarkStart w:id="206" w:name="_Toc19377329"/>
      <w:r w:rsidRPr="005B72BD">
        <w:rPr>
          <w:rFonts w:asciiTheme="majorHAnsi" w:hAnsiTheme="majorHAnsi" w:cs="Times New Roman"/>
        </w:rPr>
        <w:t>Simulations</w:t>
      </w:r>
      <w:bookmarkEnd w:id="206"/>
    </w:p>
    <w:p w14:paraId="5BBA849F" w14:textId="77777777" w:rsidR="00D90795" w:rsidRPr="005B72BD" w:rsidRDefault="00D90795" w:rsidP="005C787C"/>
    <w:p w14:paraId="1D7EBE9A" w14:textId="77777777" w:rsidR="00D90795" w:rsidRPr="005B72BD" w:rsidRDefault="00D90795" w:rsidP="005C787C">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204"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5C787C"/>
    <w:p w14:paraId="43E8347A" w14:textId="77777777" w:rsidR="00D90795" w:rsidRPr="005B72BD" w:rsidRDefault="00D90795" w:rsidP="00D90795">
      <w:pPr>
        <w:pStyle w:val="Heading3"/>
        <w:rPr>
          <w:rFonts w:asciiTheme="majorHAnsi" w:hAnsiTheme="majorHAnsi" w:cs="Times New Roman"/>
        </w:rPr>
      </w:pPr>
      <w:bookmarkStart w:id="207" w:name="_Toc19377330"/>
      <w:r w:rsidRPr="005B72BD">
        <w:rPr>
          <w:rFonts w:asciiTheme="majorHAnsi" w:hAnsiTheme="majorHAnsi" w:cs="Times New Roman"/>
        </w:rPr>
        <w:t>Outlook</w:t>
      </w:r>
      <w:bookmarkEnd w:id="207"/>
    </w:p>
    <w:p w14:paraId="3E31F214" w14:textId="77777777" w:rsidR="00D90795" w:rsidRPr="005B72BD" w:rsidRDefault="00D90795" w:rsidP="005C787C"/>
    <w:p w14:paraId="1D20C73A" w14:textId="77777777" w:rsidR="00D90795" w:rsidRPr="005B72BD" w:rsidRDefault="00D90795" w:rsidP="005C787C">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rsidP="005C787C">
      <w:pPr>
        <w:rPr>
          <w:lang w:val="en-US" w:eastAsia="en-GB"/>
        </w:rPr>
      </w:pPr>
      <w:r>
        <w:rPr>
          <w:lang w:val="en-US" w:eastAsia="en-GB"/>
        </w:rPr>
        <w:br w:type="page"/>
      </w:r>
    </w:p>
    <w:p w14:paraId="0CB574A5" w14:textId="77777777" w:rsidR="00F80552" w:rsidRPr="005B72BD" w:rsidRDefault="00F80552" w:rsidP="005C787C">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5C787C"/>
    <w:p w14:paraId="0119BD67" w14:textId="77777777" w:rsidR="00F80552" w:rsidRPr="005B72BD" w:rsidRDefault="00F80552" w:rsidP="005C787C">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5C787C">
      <w:pPr>
        <w:pStyle w:val="Caption"/>
      </w:pPr>
      <w:bookmarkStart w:id="208" w:name="_Toc19377377"/>
      <w:r w:rsidRPr="005B72BD">
        <w:t xml:space="preserve">Figure </w:t>
      </w:r>
      <w:fldSimple w:instr=" SEQ Figure \* ARABIC ">
        <w:r w:rsidR="0097496B">
          <w:rPr>
            <w:noProof/>
          </w:rPr>
          <w:t>71</w:t>
        </w:r>
      </w:fldSimple>
      <w:r w:rsidRPr="005B72BD">
        <w:t>: Combined output probabilities for true electrons (1, blue) and true pions (0, red)</w:t>
      </w:r>
      <w:bookmarkEnd w:id="208"/>
    </w:p>
    <w:p w14:paraId="66201212" w14:textId="77777777" w:rsidR="009423A5" w:rsidRDefault="009423A5" w:rsidP="005C787C">
      <w:r w:rsidRPr="005B72BD">
        <w:t>for example, binary cross entropy:</w:t>
      </w:r>
    </w:p>
    <w:p w14:paraId="776233F9" w14:textId="77777777" w:rsidR="009423A5" w:rsidRPr="005B72BD" w:rsidRDefault="009423A5" w:rsidP="005C787C">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rPr>
                <w:rFonts w:ascii="Cambria Math" w:hAnsi="Cambria Math"/>
              </w:rPr>
              <w:fldChar w:fldCharType="begin"/>
            </m:r>
          </m:oMath>
          <w:r w:rsidRPr="005B72BD">
            <w:rPr>
              <w:lang w:val="en-US"/>
            </w:rPr>
            <w:instrText xml:space="preserve"> CITATION Goo16 \l 1033 </w:instrText>
          </w:r>
          <m:oMath>
            <m:r>
              <m:rPr>
                <m:sty m:val="p"/>
              </m:rPr>
              <w:rPr>
                <w:rFonts w:ascii="Cambria Math" w:hAnsi="Cambria Math"/>
              </w:rPr>
              <w:fldChar w:fldCharType="separate"/>
            </m:r>
          </m:oMath>
          <w:r>
            <w:rPr>
              <w:noProof/>
              <w:lang w:val="en-US"/>
            </w:rPr>
            <w:t xml:space="preserve"> </w:t>
          </w:r>
          <w:r w:rsidRPr="00DB29EF">
            <w:rPr>
              <w:noProof/>
              <w:lang w:val="en-US"/>
            </w:rPr>
            <w:t>[33]</w:t>
          </w:r>
          <m:oMath>
            <m:r>
              <m:rPr>
                <m:sty m:val="p"/>
              </m:rPr>
              <w:rPr>
                <w:rFonts w:ascii="Cambria Math" w:hAnsi="Cambria Math"/>
              </w:rPr>
              <w:fldChar w:fldCharType="end"/>
            </m:r>
          </m:oMath>
        </w:sdtContent>
      </w:sdt>
      <w:r w:rsidRPr="005B72BD">
        <w:t>.</w:t>
      </w:r>
    </w:p>
    <w:p w14:paraId="0D70C5D4" w14:textId="7C7F1937" w:rsidR="009423A5" w:rsidRPr="005B72BD" w:rsidRDefault="009423A5" w:rsidP="005C787C">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5C787C">
      <w:pPr>
        <w:rPr>
          <w:noProof/>
        </w:rPr>
      </w:pPr>
    </w:p>
    <w:p w14:paraId="61491375" w14:textId="77777777" w:rsidR="009423A5" w:rsidRPr="005B72BD" w:rsidRDefault="009423A5" w:rsidP="005C787C">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63"/>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5C787C">
      <w:pPr>
        <w:pStyle w:val="Caption"/>
        <w:rPr>
          <w:noProof/>
        </w:rPr>
      </w:pPr>
      <w:bookmarkStart w:id="209" w:name="_Ref535606052"/>
      <w:bookmarkStart w:id="210"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209"/>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10"/>
    </w:p>
    <w:p w14:paraId="6F52E1C1" w14:textId="77777777" w:rsidR="00B335C1" w:rsidRDefault="00B335C1" w:rsidP="005C787C">
      <w:pPr>
        <w:rPr>
          <w:noProof/>
          <w:szCs w:val="18"/>
        </w:rPr>
      </w:pPr>
      <w:r>
        <w:rPr>
          <w:noProof/>
        </w:rPr>
        <w:br w:type="page"/>
      </w:r>
    </w:p>
    <w:p w14:paraId="43C28877" w14:textId="1B13BC9C" w:rsidR="00B335C1" w:rsidRPr="005B72BD" w:rsidRDefault="00B335C1" w:rsidP="005C787C">
      <w:r w:rsidRPr="005B72BD">
        <w:lastRenderedPageBreak/>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18FA26A8" w14:textId="77777777" w:rsidR="00B335C1" w:rsidRDefault="00B335C1" w:rsidP="005C787C">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241B64C" w:rsidR="00B335C1" w:rsidRDefault="00B335C1" w:rsidP="005C787C">
      <w:pPr>
        <w:pStyle w:val="Caption"/>
      </w:pPr>
      <w:bookmarkStart w:id="211" w:name="_Ref18601429"/>
      <w:bookmarkStart w:id="212" w:name="_Toc19377349"/>
      <w:r>
        <w:t xml:space="preserve">Figure </w:t>
      </w:r>
      <w:fldSimple w:instr=" SEQ Figure \* ARABIC ">
        <w:r w:rsidR="0097496B">
          <w:rPr>
            <w:noProof/>
          </w:rPr>
          <w:t>73</w:t>
        </w:r>
      </w:fldSimple>
      <w:bookmarkEnd w:id="211"/>
      <w:r>
        <w:rPr>
          <w:noProof/>
        </w:rPr>
        <w:t>:</w:t>
      </w:r>
      <w:r w:rsidRPr="00E160F9">
        <w:rPr>
          <w:noProof/>
        </w:rPr>
        <w:t xml:space="preserve"> Number of Entries per</w:t>
      </w:r>
      <w:r>
        <w:rPr>
          <w:noProof/>
        </w:rPr>
        <w:t xml:space="preserve"> TRD</w:t>
      </w:r>
      <w:r w:rsidRPr="00E160F9">
        <w:rPr>
          <w:noProof/>
        </w:rPr>
        <w:t xml:space="preserve"> Layer Number, for all Runs</w:t>
      </w:r>
      <w:bookmarkEnd w:id="212"/>
    </w:p>
    <w:p w14:paraId="7AA4955E" w14:textId="77777777" w:rsidR="009423A5" w:rsidRPr="005B72BD" w:rsidRDefault="009423A5" w:rsidP="005C787C">
      <w:pPr>
        <w:pStyle w:val="Caption"/>
      </w:pPr>
    </w:p>
    <w:p w14:paraId="69449387" w14:textId="380A7F5F" w:rsidR="00CB3249" w:rsidRDefault="00CB3249" w:rsidP="005C787C">
      <w:pPr>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13"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5C787C"/>
        </w:tc>
        <w:tc>
          <w:tcPr>
            <w:tcW w:w="4277" w:type="dxa"/>
          </w:tcPr>
          <w:p w14:paraId="06CAAD08" w14:textId="77777777" w:rsidR="00CB3249" w:rsidRPr="005B72BD" w:rsidRDefault="00CB3249" w:rsidP="005C787C"/>
        </w:tc>
      </w:tr>
      <w:tr w:rsidR="00CB3249" w:rsidRPr="005B72BD" w14:paraId="2BFD5CC1" w14:textId="77777777" w:rsidTr="00646DDE">
        <w:tc>
          <w:tcPr>
            <w:tcW w:w="4232" w:type="dxa"/>
          </w:tcPr>
          <w:p w14:paraId="08802BC7" w14:textId="77777777" w:rsidR="00CB3249" w:rsidRPr="005B72BD" w:rsidRDefault="00CB3249" w:rsidP="005C787C">
            <w:r w:rsidRPr="005B72BD">
              <w:t>ALICE</w:t>
            </w:r>
          </w:p>
        </w:tc>
        <w:tc>
          <w:tcPr>
            <w:tcW w:w="4277" w:type="dxa"/>
          </w:tcPr>
          <w:p w14:paraId="381C2D29" w14:textId="77777777" w:rsidR="00CB3249" w:rsidRPr="005B72BD" w:rsidRDefault="00CB3249" w:rsidP="005C787C">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5C787C">
            <w:r w:rsidRPr="005B72BD">
              <w:t>TRD</w:t>
            </w:r>
          </w:p>
        </w:tc>
        <w:tc>
          <w:tcPr>
            <w:tcW w:w="4277" w:type="dxa"/>
          </w:tcPr>
          <w:p w14:paraId="6735F228" w14:textId="77777777" w:rsidR="00CB3249" w:rsidRPr="005B72BD" w:rsidRDefault="00CB3249" w:rsidP="005C787C">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5C787C">
            <w:r w:rsidRPr="005B72BD">
              <w:t>CERN</w:t>
            </w:r>
          </w:p>
        </w:tc>
        <w:tc>
          <w:tcPr>
            <w:tcW w:w="4277" w:type="dxa"/>
          </w:tcPr>
          <w:p w14:paraId="73DFC0C8" w14:textId="77777777" w:rsidR="00CB3249" w:rsidRPr="005B72BD" w:rsidRDefault="00CB3249" w:rsidP="005C787C">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5C787C">
            <w:r w:rsidRPr="005B72BD">
              <w:t>QGP</w:t>
            </w:r>
          </w:p>
        </w:tc>
        <w:tc>
          <w:tcPr>
            <w:tcW w:w="4277" w:type="dxa"/>
          </w:tcPr>
          <w:p w14:paraId="7F11B61C" w14:textId="77777777" w:rsidR="00CB3249" w:rsidRPr="005B72BD" w:rsidRDefault="00CB3249" w:rsidP="005C787C">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5C787C">
            <w:r w:rsidRPr="005B72BD">
              <w:t>LHC</w:t>
            </w:r>
          </w:p>
        </w:tc>
        <w:tc>
          <w:tcPr>
            <w:tcW w:w="4277" w:type="dxa"/>
          </w:tcPr>
          <w:p w14:paraId="09D79DA7" w14:textId="77777777" w:rsidR="00CB3249" w:rsidRPr="005B72BD" w:rsidRDefault="00CB3249" w:rsidP="005C787C">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5C787C">
            <w:r w:rsidRPr="005B72BD">
              <w:t>WLCG</w:t>
            </w:r>
          </w:p>
        </w:tc>
        <w:tc>
          <w:tcPr>
            <w:tcW w:w="4277" w:type="dxa"/>
          </w:tcPr>
          <w:p w14:paraId="162A0C90" w14:textId="77777777" w:rsidR="00CB3249" w:rsidRPr="005B72BD" w:rsidRDefault="00CB3249" w:rsidP="005C787C">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5C787C">
            <w:r w:rsidRPr="005B72BD">
              <w:t>QCD</w:t>
            </w:r>
          </w:p>
        </w:tc>
        <w:tc>
          <w:tcPr>
            <w:tcW w:w="4277" w:type="dxa"/>
          </w:tcPr>
          <w:p w14:paraId="716D6C8D" w14:textId="77777777" w:rsidR="00CB3249" w:rsidRPr="005B72BD" w:rsidRDefault="00CB3249" w:rsidP="005C787C">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5C787C">
            <w:r w:rsidRPr="005B72BD">
              <w:t>ML</w:t>
            </w:r>
          </w:p>
        </w:tc>
        <w:tc>
          <w:tcPr>
            <w:tcW w:w="4277" w:type="dxa"/>
          </w:tcPr>
          <w:p w14:paraId="4AF0AB71" w14:textId="77777777" w:rsidR="00CB3249" w:rsidRPr="005B72BD" w:rsidRDefault="00CB3249" w:rsidP="005C787C">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5C787C">
            <w:r w:rsidRPr="005B72BD">
              <w:t>PbPb</w:t>
            </w:r>
          </w:p>
        </w:tc>
        <w:tc>
          <w:tcPr>
            <w:tcW w:w="4277" w:type="dxa"/>
          </w:tcPr>
          <w:p w14:paraId="49235945" w14:textId="77777777" w:rsidR="00CB3249" w:rsidRPr="005B72BD" w:rsidRDefault="00CB3249" w:rsidP="005C787C">
            <w:r w:rsidRPr="005B72BD">
              <w:t>Lead-Lead Collisions</w:t>
            </w:r>
          </w:p>
        </w:tc>
      </w:tr>
      <w:tr w:rsidR="00CB3249" w:rsidRPr="005B72BD" w14:paraId="505A4B4E" w14:textId="77777777" w:rsidTr="00646DDE">
        <w:tc>
          <w:tcPr>
            <w:tcW w:w="4232" w:type="dxa"/>
          </w:tcPr>
          <w:p w14:paraId="4DA8442E" w14:textId="77777777" w:rsidR="00CB3249" w:rsidRPr="005B72BD" w:rsidRDefault="00B05480" w:rsidP="005C787C">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5C787C">
            <w:r w:rsidRPr="005B72BD">
              <w:t>Electron</w:t>
            </w:r>
          </w:p>
        </w:tc>
      </w:tr>
      <w:tr w:rsidR="00CB3249" w:rsidRPr="005B72BD" w14:paraId="3166F8FF" w14:textId="77777777" w:rsidTr="00646DDE">
        <w:tc>
          <w:tcPr>
            <w:tcW w:w="4232" w:type="dxa"/>
          </w:tcPr>
          <w:p w14:paraId="3307D7B6" w14:textId="77777777" w:rsidR="00CB3249" w:rsidRPr="005B72BD" w:rsidRDefault="00CB3249" w:rsidP="005C787C">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5C787C">
            <w:r w:rsidRPr="005B72BD">
              <w:t>Pion</w:t>
            </w:r>
          </w:p>
        </w:tc>
      </w:tr>
      <w:tr w:rsidR="00CB3249" w:rsidRPr="005B72BD" w14:paraId="5A62F383" w14:textId="77777777" w:rsidTr="00646DDE">
        <w:tc>
          <w:tcPr>
            <w:tcW w:w="4232" w:type="dxa"/>
          </w:tcPr>
          <w:p w14:paraId="566B18D1" w14:textId="77777777" w:rsidR="00CB3249" w:rsidRPr="005B72BD" w:rsidRDefault="00CB3249" w:rsidP="005C787C">
            <w:r w:rsidRPr="005B72BD">
              <w:t>QED</w:t>
            </w:r>
          </w:p>
        </w:tc>
        <w:tc>
          <w:tcPr>
            <w:tcW w:w="4277" w:type="dxa"/>
          </w:tcPr>
          <w:p w14:paraId="65A3DD05" w14:textId="77777777" w:rsidR="00CB3249" w:rsidRPr="005B72BD" w:rsidRDefault="00CB3249" w:rsidP="005C787C">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5C787C">
            <w:r w:rsidRPr="005B72BD">
              <w:t>p</w:t>
            </w:r>
          </w:p>
        </w:tc>
        <w:tc>
          <w:tcPr>
            <w:tcW w:w="4277" w:type="dxa"/>
          </w:tcPr>
          <w:p w14:paraId="1E099C2F" w14:textId="77777777" w:rsidR="00CB3249" w:rsidRPr="005B72BD" w:rsidRDefault="00CB3249" w:rsidP="005C787C">
            <w:r w:rsidRPr="005B72BD">
              <w:t>Proton</w:t>
            </w:r>
          </w:p>
        </w:tc>
      </w:tr>
      <w:tr w:rsidR="00CB3249" w:rsidRPr="005B72BD" w14:paraId="26288D7B" w14:textId="77777777" w:rsidTr="00646DDE">
        <w:tc>
          <w:tcPr>
            <w:tcW w:w="4232" w:type="dxa"/>
          </w:tcPr>
          <w:p w14:paraId="709E3BE0" w14:textId="77777777" w:rsidR="00CB3249" w:rsidRPr="005B72BD" w:rsidRDefault="00CB3249" w:rsidP="005C787C">
            <w:r w:rsidRPr="005B72BD">
              <w:t>n</w:t>
            </w:r>
          </w:p>
        </w:tc>
        <w:tc>
          <w:tcPr>
            <w:tcW w:w="4277" w:type="dxa"/>
          </w:tcPr>
          <w:p w14:paraId="016BF87D" w14:textId="77777777" w:rsidR="00CB3249" w:rsidRPr="005B72BD" w:rsidRDefault="00CB3249" w:rsidP="005C787C">
            <w:r w:rsidRPr="005B72BD">
              <w:t>Neutron</w:t>
            </w:r>
          </w:p>
        </w:tc>
      </w:tr>
      <w:tr w:rsidR="00CB3249" w:rsidRPr="005B72BD" w14:paraId="33670424" w14:textId="77777777" w:rsidTr="00646DDE">
        <w:tc>
          <w:tcPr>
            <w:tcW w:w="4232" w:type="dxa"/>
          </w:tcPr>
          <w:p w14:paraId="7CC878C1"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5C787C">
            <w:r w:rsidRPr="005B72BD">
              <w:t>Electron Neutrino</w:t>
            </w:r>
          </w:p>
        </w:tc>
      </w:tr>
      <w:tr w:rsidR="00CB3249" w:rsidRPr="005B72BD" w14:paraId="58D54D73" w14:textId="77777777" w:rsidTr="00646DDE">
        <w:tc>
          <w:tcPr>
            <w:tcW w:w="4232" w:type="dxa"/>
          </w:tcPr>
          <w:p w14:paraId="12169985"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5C787C">
            <w:r w:rsidRPr="005B72BD">
              <w:t>Muon Neutrino</w:t>
            </w:r>
          </w:p>
        </w:tc>
      </w:tr>
      <w:tr w:rsidR="00CB3249" w:rsidRPr="005B72BD" w14:paraId="2F139348" w14:textId="77777777" w:rsidTr="00646DDE">
        <w:tc>
          <w:tcPr>
            <w:tcW w:w="4232" w:type="dxa"/>
          </w:tcPr>
          <w:p w14:paraId="0A091D75"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5C787C">
            <w:r w:rsidRPr="005B72BD">
              <w:t>Tau Neutrino</w:t>
            </w:r>
          </w:p>
        </w:tc>
      </w:tr>
      <w:tr w:rsidR="00CB3249" w:rsidRPr="005B72BD" w14:paraId="5AF644C1" w14:textId="77777777" w:rsidTr="00646DDE">
        <w:tc>
          <w:tcPr>
            <w:tcW w:w="4232" w:type="dxa"/>
          </w:tcPr>
          <w:p w14:paraId="1D05FCD6" w14:textId="77777777" w:rsidR="00CB3249" w:rsidRPr="005B72BD" w:rsidRDefault="00CB3249" w:rsidP="005C787C">
            <w:r w:rsidRPr="005B72BD">
              <w:t>LSTM</w:t>
            </w:r>
          </w:p>
        </w:tc>
        <w:tc>
          <w:tcPr>
            <w:tcW w:w="4277" w:type="dxa"/>
          </w:tcPr>
          <w:p w14:paraId="09C162C1" w14:textId="77777777" w:rsidR="00CB3249" w:rsidRPr="005B72BD" w:rsidRDefault="00CB3249" w:rsidP="005C787C">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5C787C">
            <w:r w:rsidRPr="005B72BD">
              <w:t>VAEs</w:t>
            </w:r>
          </w:p>
        </w:tc>
        <w:tc>
          <w:tcPr>
            <w:tcW w:w="4277" w:type="dxa"/>
          </w:tcPr>
          <w:p w14:paraId="2350E125" w14:textId="77777777" w:rsidR="00CB3249" w:rsidRPr="005B72BD" w:rsidRDefault="00CB3249" w:rsidP="005C787C">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5C787C">
            <w:r w:rsidRPr="005B72BD">
              <w:t>GANs</w:t>
            </w:r>
          </w:p>
        </w:tc>
        <w:tc>
          <w:tcPr>
            <w:tcW w:w="4277" w:type="dxa"/>
          </w:tcPr>
          <w:p w14:paraId="04C11ADC" w14:textId="77777777" w:rsidR="00CB3249" w:rsidRPr="005B72BD" w:rsidRDefault="00CB3249" w:rsidP="005C787C">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5C787C">
            <w:r w:rsidRPr="005B72BD">
              <w:t>nσ-electron</w:t>
            </w:r>
          </w:p>
        </w:tc>
        <w:tc>
          <w:tcPr>
            <w:tcW w:w="4277" w:type="dxa"/>
          </w:tcPr>
          <w:p w14:paraId="4E538E4E" w14:textId="77777777" w:rsidR="00CB3249" w:rsidRPr="005B72BD" w:rsidRDefault="00CB3249" w:rsidP="005C787C">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5C787C">
            <w:r w:rsidRPr="005B72BD">
              <w:t>eV</w:t>
            </w:r>
          </w:p>
        </w:tc>
        <w:tc>
          <w:tcPr>
            <w:tcW w:w="4277" w:type="dxa"/>
          </w:tcPr>
          <w:p w14:paraId="06F6CCCE" w14:textId="77777777" w:rsidR="00CB3249" w:rsidRPr="005B72BD" w:rsidRDefault="00CB3249" w:rsidP="005C787C">
            <w:r w:rsidRPr="005B72BD">
              <w:t>Electron Volt</w:t>
            </w:r>
          </w:p>
        </w:tc>
      </w:tr>
      <w:tr w:rsidR="00CB3249" w:rsidRPr="005B72BD" w14:paraId="0D09886B" w14:textId="77777777" w:rsidTr="00646DDE">
        <w:tc>
          <w:tcPr>
            <w:tcW w:w="4232" w:type="dxa"/>
          </w:tcPr>
          <w:p w14:paraId="5162AB96" w14:textId="77777777" w:rsidR="00CB3249" w:rsidRPr="005B72BD" w:rsidRDefault="00CB3249" w:rsidP="005C787C">
            <w:r w:rsidRPr="005B72BD">
              <w:t>u</w:t>
            </w:r>
          </w:p>
        </w:tc>
        <w:tc>
          <w:tcPr>
            <w:tcW w:w="4277" w:type="dxa"/>
          </w:tcPr>
          <w:p w14:paraId="515D8D7B" w14:textId="77777777" w:rsidR="00CB3249" w:rsidRPr="005B72BD" w:rsidRDefault="00CB3249" w:rsidP="005C787C">
            <w:r w:rsidRPr="005B72BD">
              <w:t>Up quark</w:t>
            </w:r>
          </w:p>
        </w:tc>
      </w:tr>
      <w:tr w:rsidR="00CB3249" w:rsidRPr="005B72BD" w14:paraId="3D6C45DF" w14:textId="77777777" w:rsidTr="00646DDE">
        <w:tc>
          <w:tcPr>
            <w:tcW w:w="4232" w:type="dxa"/>
          </w:tcPr>
          <w:p w14:paraId="41C33774" w14:textId="77777777" w:rsidR="00CB3249" w:rsidRPr="005B72BD" w:rsidRDefault="00CB3249" w:rsidP="005C787C">
            <w:r w:rsidRPr="005B72BD">
              <w:t>d</w:t>
            </w:r>
          </w:p>
        </w:tc>
        <w:tc>
          <w:tcPr>
            <w:tcW w:w="4277" w:type="dxa"/>
          </w:tcPr>
          <w:p w14:paraId="79333B06" w14:textId="77777777" w:rsidR="00CB3249" w:rsidRPr="005B72BD" w:rsidRDefault="00CB3249" w:rsidP="005C787C">
            <w:r w:rsidRPr="005B72BD">
              <w:t>Down quark</w:t>
            </w:r>
          </w:p>
        </w:tc>
      </w:tr>
      <w:tr w:rsidR="00CB3249" w:rsidRPr="005B72BD" w14:paraId="79109CB0" w14:textId="77777777" w:rsidTr="00646DDE">
        <w:tc>
          <w:tcPr>
            <w:tcW w:w="4232" w:type="dxa"/>
          </w:tcPr>
          <w:p w14:paraId="7DC15D0A" w14:textId="77777777" w:rsidR="00CB3249" w:rsidRPr="005B72BD" w:rsidRDefault="00CB3249" w:rsidP="005C787C">
            <w:r w:rsidRPr="005B72BD">
              <w:t>s</w:t>
            </w:r>
          </w:p>
        </w:tc>
        <w:tc>
          <w:tcPr>
            <w:tcW w:w="4277" w:type="dxa"/>
          </w:tcPr>
          <w:p w14:paraId="7E1B5173" w14:textId="77777777" w:rsidR="00CB3249" w:rsidRPr="005B72BD" w:rsidRDefault="00CB3249" w:rsidP="005C787C">
            <w:r w:rsidRPr="005B72BD">
              <w:t>Strange quark</w:t>
            </w:r>
          </w:p>
        </w:tc>
      </w:tr>
      <w:tr w:rsidR="00CB3249" w:rsidRPr="005B72BD" w14:paraId="13CB8903" w14:textId="77777777" w:rsidTr="00646DDE">
        <w:tc>
          <w:tcPr>
            <w:tcW w:w="4232" w:type="dxa"/>
          </w:tcPr>
          <w:p w14:paraId="0D580C25" w14:textId="77777777" w:rsidR="00CB3249" w:rsidRPr="005B72BD" w:rsidRDefault="00CB3249" w:rsidP="005C787C">
            <w:r w:rsidRPr="005B72BD">
              <w:t>c</w:t>
            </w:r>
          </w:p>
        </w:tc>
        <w:tc>
          <w:tcPr>
            <w:tcW w:w="4277" w:type="dxa"/>
          </w:tcPr>
          <w:p w14:paraId="05D692D4" w14:textId="77777777" w:rsidR="00CB3249" w:rsidRPr="005B72BD" w:rsidRDefault="00CB3249" w:rsidP="005C787C">
            <w:r w:rsidRPr="005B72BD">
              <w:t>Charm quark</w:t>
            </w:r>
          </w:p>
        </w:tc>
      </w:tr>
      <w:tr w:rsidR="00CB3249" w:rsidRPr="005B72BD" w14:paraId="4BE279B4" w14:textId="77777777" w:rsidTr="00646DDE">
        <w:tc>
          <w:tcPr>
            <w:tcW w:w="4232" w:type="dxa"/>
          </w:tcPr>
          <w:p w14:paraId="02540233" w14:textId="77777777" w:rsidR="00CB3249" w:rsidRPr="005B72BD" w:rsidRDefault="00CB3249" w:rsidP="005C787C">
            <w:r w:rsidRPr="005B72BD">
              <w:t>b</w:t>
            </w:r>
          </w:p>
        </w:tc>
        <w:tc>
          <w:tcPr>
            <w:tcW w:w="4277" w:type="dxa"/>
          </w:tcPr>
          <w:p w14:paraId="6BE5044A" w14:textId="77777777" w:rsidR="00CB3249" w:rsidRPr="005B72BD" w:rsidRDefault="00CB3249" w:rsidP="005C787C">
            <w:r w:rsidRPr="005B72BD">
              <w:t>Bottom quark</w:t>
            </w:r>
          </w:p>
        </w:tc>
      </w:tr>
      <w:tr w:rsidR="00CB3249" w:rsidRPr="005B72BD" w14:paraId="3AAD706C" w14:textId="77777777" w:rsidTr="00646DDE">
        <w:tc>
          <w:tcPr>
            <w:tcW w:w="4232" w:type="dxa"/>
          </w:tcPr>
          <w:p w14:paraId="4A63D1AC" w14:textId="77777777" w:rsidR="00CB3249" w:rsidRPr="005B72BD" w:rsidRDefault="00CB3249" w:rsidP="005C787C">
            <w:r w:rsidRPr="005B72BD">
              <w:t>t</w:t>
            </w:r>
          </w:p>
        </w:tc>
        <w:tc>
          <w:tcPr>
            <w:tcW w:w="4277" w:type="dxa"/>
          </w:tcPr>
          <w:p w14:paraId="726F80CF" w14:textId="77777777" w:rsidR="00CB3249" w:rsidRPr="005B72BD" w:rsidRDefault="00CB3249" w:rsidP="005C787C">
            <w:r w:rsidRPr="005B72BD">
              <w:t>Top Quark</w:t>
            </w:r>
          </w:p>
        </w:tc>
      </w:tr>
      <w:tr w:rsidR="00CB3249" w:rsidRPr="005B72BD" w14:paraId="267CFFBB" w14:textId="77777777" w:rsidTr="00646DDE">
        <w:tc>
          <w:tcPr>
            <w:tcW w:w="4232" w:type="dxa"/>
          </w:tcPr>
          <w:p w14:paraId="2ABEB661" w14:textId="77777777" w:rsidR="00CB3249" w:rsidRPr="005B72BD" w:rsidRDefault="00B05480" w:rsidP="005C787C">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5C787C">
            <w:r w:rsidRPr="005B72BD">
              <w:t>Muon</w:t>
            </w:r>
          </w:p>
        </w:tc>
      </w:tr>
      <w:tr w:rsidR="00CB3249" w:rsidRPr="005B72BD" w14:paraId="5DA640DA" w14:textId="77777777" w:rsidTr="00646DDE">
        <w:tc>
          <w:tcPr>
            <w:tcW w:w="4232" w:type="dxa"/>
          </w:tcPr>
          <w:p w14:paraId="246B69C0" w14:textId="77777777" w:rsidR="00CB3249" w:rsidRPr="005B72BD" w:rsidRDefault="00B05480" w:rsidP="005C787C">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5C787C">
            <w:r w:rsidRPr="005B72BD">
              <w:t>Tau lepton</w:t>
            </w:r>
          </w:p>
        </w:tc>
      </w:tr>
      <w:tr w:rsidR="00CB3249" w:rsidRPr="005B72BD" w14:paraId="3C16238F" w14:textId="77777777" w:rsidTr="00646DDE">
        <w:tc>
          <w:tcPr>
            <w:tcW w:w="4232" w:type="dxa"/>
          </w:tcPr>
          <w:p w14:paraId="4E12D5BE" w14:textId="77777777" w:rsidR="00CB3249" w:rsidRPr="005B72BD" w:rsidRDefault="00CB3249" w:rsidP="005C787C">
            <w:pPr>
              <w:rPr>
                <w:iCs/>
              </w:rPr>
            </w:pPr>
            <w:r w:rsidRPr="005B72BD">
              <w:t>EWT</w:t>
            </w:r>
          </w:p>
        </w:tc>
        <w:tc>
          <w:tcPr>
            <w:tcW w:w="4277" w:type="dxa"/>
          </w:tcPr>
          <w:p w14:paraId="439EBF1A" w14:textId="77777777" w:rsidR="00CB3249" w:rsidRPr="005B72BD" w:rsidRDefault="00CB3249" w:rsidP="005C787C">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5C787C">
            <w:r w:rsidRPr="005B72BD">
              <w:t>c</w:t>
            </w:r>
          </w:p>
        </w:tc>
        <w:tc>
          <w:tcPr>
            <w:tcW w:w="4277" w:type="dxa"/>
          </w:tcPr>
          <w:p w14:paraId="2EA96555" w14:textId="77777777" w:rsidR="00CB3249" w:rsidRPr="005B72BD" w:rsidRDefault="00CB3249" w:rsidP="005C787C">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5C787C">
            <w:pPr>
              <w:rPr>
                <w:rFonts w:asciiTheme="majorHAnsi" w:hAnsiTheme="majorHAnsi"/>
              </w:rPr>
            </w:pPr>
            <m:oMathPara>
              <m:oMath>
                <m:r>
                  <m:rPr>
                    <m:sty m:val="p"/>
                  </m:rPr>
                  <w:rPr>
                    <w:rFonts w:ascii="Cambria Math" w:eastAsia="MS Mincho" w:hAnsi="Cambria Math"/>
                  </w:rPr>
                  <m:t>〈</m:t>
                </m:r>
                <m:r>
                  <w:rPr>
                    <w:rFonts w:ascii="Cambria Math" w:hAnsi="Cambria Math"/>
                  </w:rPr>
                  <m:t>O</m:t>
                </m:r>
                <m:r>
                  <m:rPr>
                    <m:sty m:val="p"/>
                  </m:rPr>
                  <w:rPr>
                    <w:rFonts w:ascii="Cambria Math" w:eastAsia="MS Mincho" w:hAnsi="Cambria Math"/>
                  </w:rPr>
                  <m:t>〉</m:t>
                </m:r>
              </m:oMath>
            </m:oMathPara>
          </w:p>
        </w:tc>
        <w:tc>
          <w:tcPr>
            <w:tcW w:w="4277" w:type="dxa"/>
          </w:tcPr>
          <w:p w14:paraId="646FBFFF" w14:textId="77777777" w:rsidR="00CB3249" w:rsidRPr="005B72BD" w:rsidRDefault="00CB3249" w:rsidP="005C787C">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5C787C">
            <w:r w:rsidRPr="005B72BD">
              <w:t>QFT</w:t>
            </w:r>
          </w:p>
        </w:tc>
        <w:tc>
          <w:tcPr>
            <w:tcW w:w="4277" w:type="dxa"/>
          </w:tcPr>
          <w:p w14:paraId="45702EE6" w14:textId="77777777" w:rsidR="00CB3249" w:rsidRPr="005B72BD" w:rsidRDefault="00CB3249" w:rsidP="005C787C">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5C787C">
            <w:r w:rsidRPr="005B72BD">
              <w:t>g</w:t>
            </w:r>
          </w:p>
        </w:tc>
        <w:tc>
          <w:tcPr>
            <w:tcW w:w="4277" w:type="dxa"/>
          </w:tcPr>
          <w:p w14:paraId="088D4973" w14:textId="77777777" w:rsidR="00CB3249" w:rsidRPr="005B72BD" w:rsidRDefault="00CB3249" w:rsidP="005C787C">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5C787C">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5C787C">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5C787C">
            <w:r w:rsidRPr="005B72BD">
              <w:t>HEP</w:t>
            </w:r>
          </w:p>
        </w:tc>
        <w:tc>
          <w:tcPr>
            <w:tcW w:w="4277" w:type="dxa"/>
          </w:tcPr>
          <w:p w14:paraId="024B6B84" w14:textId="77777777" w:rsidR="00CB3249" w:rsidRPr="005B72BD" w:rsidRDefault="00CB3249" w:rsidP="005C787C">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5C787C">
            <w:r w:rsidRPr="005B72BD">
              <w:lastRenderedPageBreak/>
              <w:t>fm</w:t>
            </w:r>
          </w:p>
        </w:tc>
        <w:tc>
          <w:tcPr>
            <w:tcW w:w="4277" w:type="dxa"/>
          </w:tcPr>
          <w:p w14:paraId="50FBA5D4" w14:textId="77777777" w:rsidR="00CB3249" w:rsidRPr="005B72BD" w:rsidRDefault="00CB3249" w:rsidP="005C787C">
            <w:r w:rsidRPr="005B72BD">
              <w:t>Femtometer</w:t>
            </w:r>
          </w:p>
        </w:tc>
      </w:tr>
      <w:tr w:rsidR="00CB3249" w:rsidRPr="005B72BD" w14:paraId="772362EE" w14:textId="77777777" w:rsidTr="00646DDE">
        <w:tc>
          <w:tcPr>
            <w:tcW w:w="4232" w:type="dxa"/>
          </w:tcPr>
          <w:p w14:paraId="15E5D795" w14:textId="77777777" w:rsidR="00CB3249" w:rsidRPr="005B72BD" w:rsidRDefault="00CB3249" w:rsidP="005C787C">
            <w:r w:rsidRPr="005B72BD">
              <w:t>s</w:t>
            </w:r>
          </w:p>
        </w:tc>
        <w:tc>
          <w:tcPr>
            <w:tcW w:w="4277" w:type="dxa"/>
          </w:tcPr>
          <w:p w14:paraId="2D8C36E9" w14:textId="77777777" w:rsidR="00CB3249" w:rsidRPr="005B72BD" w:rsidRDefault="00CB3249" w:rsidP="005C787C">
            <w:r w:rsidRPr="005B72BD">
              <w:t>Seconds</w:t>
            </w:r>
          </w:p>
        </w:tc>
      </w:tr>
      <w:tr w:rsidR="00CB3249" w:rsidRPr="005B72BD" w14:paraId="5ECCE93D" w14:textId="77777777" w:rsidTr="00646DDE">
        <w:tc>
          <w:tcPr>
            <w:tcW w:w="4232" w:type="dxa"/>
          </w:tcPr>
          <w:p w14:paraId="23973FF2" w14:textId="77777777" w:rsidR="00CB3249" w:rsidRPr="005B72BD" w:rsidRDefault="00CB3249" w:rsidP="005C787C">
            <w:r w:rsidRPr="005B72BD">
              <w:t>T</w:t>
            </w:r>
          </w:p>
        </w:tc>
        <w:tc>
          <w:tcPr>
            <w:tcW w:w="4277" w:type="dxa"/>
          </w:tcPr>
          <w:p w14:paraId="7C7CE793" w14:textId="77777777" w:rsidR="00CB3249" w:rsidRPr="005B72BD" w:rsidRDefault="00CB3249" w:rsidP="005C787C">
            <w:r w:rsidRPr="005B72BD">
              <w:t>Temperature</w:t>
            </w:r>
          </w:p>
        </w:tc>
      </w:tr>
      <w:tr w:rsidR="00CB3249" w:rsidRPr="005B72BD" w14:paraId="47C1BB36" w14:textId="77777777" w:rsidTr="00646DDE">
        <w:tc>
          <w:tcPr>
            <w:tcW w:w="4232" w:type="dxa"/>
          </w:tcPr>
          <w:p w14:paraId="761CA64B" w14:textId="77777777" w:rsidR="00CB3249" w:rsidRPr="005B72BD" w:rsidRDefault="00CB3249" w:rsidP="005C787C">
            <w:r w:rsidRPr="005B72BD">
              <w:t>UNESCO</w:t>
            </w:r>
          </w:p>
        </w:tc>
        <w:tc>
          <w:tcPr>
            <w:tcW w:w="4277" w:type="dxa"/>
          </w:tcPr>
          <w:p w14:paraId="442482FB" w14:textId="77777777" w:rsidR="00CB3249" w:rsidRPr="005B72BD" w:rsidRDefault="00CB3249" w:rsidP="005C787C">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5C787C">
            <w:r w:rsidRPr="005B72BD">
              <w:t>TB</w:t>
            </w:r>
          </w:p>
        </w:tc>
        <w:tc>
          <w:tcPr>
            <w:tcW w:w="4277" w:type="dxa"/>
          </w:tcPr>
          <w:p w14:paraId="737C39B6" w14:textId="77777777" w:rsidR="00CB3249" w:rsidRPr="005B72BD" w:rsidRDefault="00CB3249" w:rsidP="005C787C">
            <w:r w:rsidRPr="005B72BD">
              <w:t>Terabytes</w:t>
            </w:r>
          </w:p>
        </w:tc>
      </w:tr>
      <w:tr w:rsidR="00CB3249" w:rsidRPr="005B72BD" w14:paraId="224BE0CE" w14:textId="77777777" w:rsidTr="00646DDE">
        <w:tc>
          <w:tcPr>
            <w:tcW w:w="4232" w:type="dxa"/>
          </w:tcPr>
          <w:p w14:paraId="5CE488B9" w14:textId="77777777" w:rsidR="00CB3249" w:rsidRPr="005B72BD" w:rsidRDefault="00CB3249" w:rsidP="005C787C">
            <w:r w:rsidRPr="005B72BD">
              <w:t>RAM</w:t>
            </w:r>
          </w:p>
        </w:tc>
        <w:tc>
          <w:tcPr>
            <w:tcW w:w="4277" w:type="dxa"/>
          </w:tcPr>
          <w:p w14:paraId="465E14AC" w14:textId="77777777" w:rsidR="00CB3249" w:rsidRPr="005B72BD" w:rsidRDefault="00CB3249" w:rsidP="005C787C">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5C787C">
            <w:r w:rsidRPr="005B72BD">
              <w:t>GiB/s</w:t>
            </w:r>
          </w:p>
        </w:tc>
        <w:tc>
          <w:tcPr>
            <w:tcW w:w="4277" w:type="dxa"/>
          </w:tcPr>
          <w:p w14:paraId="04FBA82F" w14:textId="77777777" w:rsidR="00CB3249" w:rsidRPr="005B72BD" w:rsidRDefault="00CB3249" w:rsidP="005C787C">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5C787C">
            <w:r w:rsidRPr="005B72BD">
              <w:t>RHIC</w:t>
            </w:r>
          </w:p>
        </w:tc>
        <w:tc>
          <w:tcPr>
            <w:tcW w:w="4277" w:type="dxa"/>
          </w:tcPr>
          <w:p w14:paraId="51EF013E" w14:textId="77777777" w:rsidR="00CB3249" w:rsidRPr="005B72BD" w:rsidRDefault="00CB3249" w:rsidP="005C787C">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5C787C">
            <w:r w:rsidRPr="005B72BD">
              <w:t>Z</w:t>
            </w:r>
          </w:p>
        </w:tc>
        <w:tc>
          <w:tcPr>
            <w:tcW w:w="4277" w:type="dxa"/>
          </w:tcPr>
          <w:p w14:paraId="6B7E9E04" w14:textId="77777777" w:rsidR="00CB3249" w:rsidRPr="005B72BD" w:rsidRDefault="00CB3249" w:rsidP="005C787C">
            <w:r w:rsidRPr="005B72BD">
              <w:t>Atomic number</w:t>
            </w:r>
          </w:p>
        </w:tc>
      </w:tr>
      <w:tr w:rsidR="00CB3249" w:rsidRPr="005B72BD" w14:paraId="5C3C118C" w14:textId="77777777" w:rsidTr="00646DDE">
        <w:tc>
          <w:tcPr>
            <w:tcW w:w="4232" w:type="dxa"/>
          </w:tcPr>
          <w:p w14:paraId="31FA39F6"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5C787C">
            <w:r w:rsidRPr="005B72BD">
              <w:t>Hydrogen</w:t>
            </w:r>
          </w:p>
        </w:tc>
      </w:tr>
      <w:tr w:rsidR="00CB3249" w:rsidRPr="005B72BD" w14:paraId="57CAD3D5" w14:textId="77777777" w:rsidTr="00646DDE">
        <w:tc>
          <w:tcPr>
            <w:tcW w:w="4232" w:type="dxa"/>
          </w:tcPr>
          <w:p w14:paraId="077A133C" w14:textId="77777777" w:rsidR="00CB3249" w:rsidRPr="005B72BD" w:rsidRDefault="00B05480" w:rsidP="005C787C">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5C787C">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5C787C">
            <w:r w:rsidRPr="005B72BD">
              <w:t>p</w:t>
            </w:r>
          </w:p>
        </w:tc>
        <w:tc>
          <w:tcPr>
            <w:tcW w:w="4277" w:type="dxa"/>
          </w:tcPr>
          <w:p w14:paraId="3886730D" w14:textId="77777777" w:rsidR="00CB3249" w:rsidRPr="005B72BD" w:rsidRDefault="00CB3249" w:rsidP="005C787C">
            <w:r w:rsidRPr="005B72BD">
              <w:t>Momentum</w:t>
            </w:r>
          </w:p>
        </w:tc>
      </w:tr>
      <w:tr w:rsidR="00CB3249" w:rsidRPr="005B72BD" w14:paraId="64C02D98" w14:textId="77777777" w:rsidTr="00646DDE">
        <w:tc>
          <w:tcPr>
            <w:tcW w:w="4232" w:type="dxa"/>
          </w:tcPr>
          <w:p w14:paraId="12619713" w14:textId="77777777" w:rsidR="00CB3249" w:rsidRPr="005B72BD" w:rsidRDefault="00CB3249" w:rsidP="005C787C">
            <w:r w:rsidRPr="005B72BD">
              <w:t>pPb</w:t>
            </w:r>
          </w:p>
        </w:tc>
        <w:tc>
          <w:tcPr>
            <w:tcW w:w="4277" w:type="dxa"/>
          </w:tcPr>
          <w:p w14:paraId="44ED7577" w14:textId="77777777" w:rsidR="00CB3249" w:rsidRPr="005B72BD" w:rsidRDefault="00CB3249" w:rsidP="005C787C">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5C787C">
            <w:r w:rsidRPr="005B72BD">
              <w:t>Pb</w:t>
            </w:r>
          </w:p>
        </w:tc>
        <w:tc>
          <w:tcPr>
            <w:tcW w:w="4277" w:type="dxa"/>
          </w:tcPr>
          <w:p w14:paraId="5491EE9D" w14:textId="77777777" w:rsidR="00CB3249" w:rsidRPr="005B72BD" w:rsidRDefault="00CB3249" w:rsidP="005C787C">
            <w:r w:rsidRPr="005B72BD">
              <w:t>Lead</w:t>
            </w:r>
          </w:p>
        </w:tc>
      </w:tr>
      <w:tr w:rsidR="00CB3249" w:rsidRPr="005B72BD" w14:paraId="1D5954A6" w14:textId="77777777" w:rsidTr="00646DDE">
        <w:tc>
          <w:tcPr>
            <w:tcW w:w="4232" w:type="dxa"/>
          </w:tcPr>
          <w:p w14:paraId="15170838" w14:textId="77777777" w:rsidR="00CB3249" w:rsidRPr="005B72BD" w:rsidRDefault="00CB3249" w:rsidP="005C787C">
            <w:r w:rsidRPr="005B72BD">
              <w:t>PS</w:t>
            </w:r>
          </w:p>
        </w:tc>
        <w:tc>
          <w:tcPr>
            <w:tcW w:w="4277" w:type="dxa"/>
          </w:tcPr>
          <w:p w14:paraId="2FA30DE8" w14:textId="77777777" w:rsidR="00CB3249" w:rsidRPr="005B72BD" w:rsidRDefault="00CB3249" w:rsidP="005C787C">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5C787C">
            <w:r w:rsidRPr="005B72BD">
              <w:t>SPS</w:t>
            </w:r>
          </w:p>
        </w:tc>
        <w:tc>
          <w:tcPr>
            <w:tcW w:w="4277" w:type="dxa"/>
          </w:tcPr>
          <w:p w14:paraId="3A5930D3" w14:textId="77777777" w:rsidR="00CB3249" w:rsidRPr="005B72BD" w:rsidRDefault="00CB3249" w:rsidP="005C787C">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5C787C">
            <w:r w:rsidRPr="005B72BD">
              <w:t>NbTi</w:t>
            </w:r>
          </w:p>
        </w:tc>
        <w:tc>
          <w:tcPr>
            <w:tcW w:w="4277" w:type="dxa"/>
          </w:tcPr>
          <w:p w14:paraId="65EFC0CA" w14:textId="77777777" w:rsidR="00CB3249" w:rsidRPr="005B72BD" w:rsidRDefault="00CB3249" w:rsidP="005C787C">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5C787C">
            <w:r w:rsidRPr="005B72BD">
              <w:t>K</w:t>
            </w:r>
          </w:p>
        </w:tc>
        <w:tc>
          <w:tcPr>
            <w:tcW w:w="4277" w:type="dxa"/>
          </w:tcPr>
          <w:p w14:paraId="2B8A1798" w14:textId="77777777" w:rsidR="00CB3249" w:rsidRPr="005B72BD" w:rsidRDefault="00CB3249" w:rsidP="005C787C">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5C787C">
            <w:r w:rsidRPr="005B72BD">
              <w:sym w:font="Symbol" w:char="F0B0"/>
            </w:r>
            <w:r w:rsidRPr="005B72BD">
              <w:t>C</w:t>
            </w:r>
          </w:p>
        </w:tc>
        <w:tc>
          <w:tcPr>
            <w:tcW w:w="4277" w:type="dxa"/>
          </w:tcPr>
          <w:p w14:paraId="3E680C5D" w14:textId="77777777" w:rsidR="00CB3249" w:rsidRPr="005B72BD" w:rsidRDefault="00CB3249" w:rsidP="005C787C">
            <w:r w:rsidRPr="005B72BD">
              <w:t>Degrees Celcius</w:t>
            </w:r>
          </w:p>
        </w:tc>
      </w:tr>
      <w:tr w:rsidR="00CB3249" w:rsidRPr="005B72BD" w14:paraId="6D1032CD" w14:textId="77777777" w:rsidTr="00646DDE">
        <w:tc>
          <w:tcPr>
            <w:tcW w:w="4232" w:type="dxa"/>
          </w:tcPr>
          <w:p w14:paraId="2F54FE8D" w14:textId="77777777" w:rsidR="00CB3249" w:rsidRPr="005B72BD" w:rsidRDefault="00CB3249" w:rsidP="005C787C">
            <w:r w:rsidRPr="005B72BD">
              <w:t>T</w:t>
            </w:r>
          </w:p>
        </w:tc>
        <w:tc>
          <w:tcPr>
            <w:tcW w:w="4277" w:type="dxa"/>
          </w:tcPr>
          <w:p w14:paraId="6AB64209" w14:textId="77777777" w:rsidR="00CB3249" w:rsidRPr="005B72BD" w:rsidRDefault="00CB3249" w:rsidP="005C787C">
            <w:r w:rsidRPr="005B72BD">
              <w:t>Tesla</w:t>
            </w:r>
          </w:p>
        </w:tc>
      </w:tr>
      <w:tr w:rsidR="00CB3249" w:rsidRPr="005B72BD" w14:paraId="137D8C4D" w14:textId="77777777" w:rsidTr="00646DDE">
        <w:tc>
          <w:tcPr>
            <w:tcW w:w="4232" w:type="dxa"/>
          </w:tcPr>
          <w:p w14:paraId="2179D304"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5C787C">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5C787C">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5C787C">
            <w:r w:rsidRPr="005B72BD">
              <w:t>Atmosphere</w:t>
            </w:r>
          </w:p>
        </w:tc>
      </w:tr>
      <w:tr w:rsidR="00CB3249" w:rsidRPr="005B72BD" w14:paraId="4818D58A" w14:textId="77777777" w:rsidTr="00646DDE">
        <w:tc>
          <w:tcPr>
            <w:tcW w:w="4232" w:type="dxa"/>
          </w:tcPr>
          <w:p w14:paraId="2DA360AD" w14:textId="77777777" w:rsidR="00CB3249" w:rsidRPr="005B72BD" w:rsidRDefault="00CB3249" w:rsidP="005C787C">
            <w:r w:rsidRPr="005B72BD">
              <w:t>ATLAS</w:t>
            </w:r>
          </w:p>
        </w:tc>
        <w:tc>
          <w:tcPr>
            <w:tcW w:w="4277" w:type="dxa"/>
          </w:tcPr>
          <w:p w14:paraId="6FC08770" w14:textId="77777777" w:rsidR="00CB3249" w:rsidRPr="005B72BD" w:rsidRDefault="00CB3249" w:rsidP="005C787C">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5C787C">
            <w:r w:rsidRPr="005B72BD">
              <w:t>CMS</w:t>
            </w:r>
          </w:p>
        </w:tc>
        <w:tc>
          <w:tcPr>
            <w:tcW w:w="4277" w:type="dxa"/>
          </w:tcPr>
          <w:p w14:paraId="4AEE385B" w14:textId="77777777" w:rsidR="00CB3249" w:rsidRPr="005B72BD" w:rsidRDefault="00CB3249" w:rsidP="005C787C">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5C787C">
            <w:r w:rsidRPr="005B72BD">
              <w:t>LHCb</w:t>
            </w:r>
          </w:p>
        </w:tc>
        <w:tc>
          <w:tcPr>
            <w:tcW w:w="4277" w:type="dxa"/>
          </w:tcPr>
          <w:p w14:paraId="00562666" w14:textId="77777777" w:rsidR="00CB3249" w:rsidRPr="005B72BD" w:rsidRDefault="00CB3249" w:rsidP="005C787C">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5C787C">
            <w:r w:rsidRPr="005B72BD">
              <w:t>TOTEM</w:t>
            </w:r>
          </w:p>
        </w:tc>
        <w:tc>
          <w:tcPr>
            <w:tcW w:w="4277" w:type="dxa"/>
          </w:tcPr>
          <w:p w14:paraId="61BFE1A9" w14:textId="77777777" w:rsidR="00CB3249" w:rsidRPr="005B72BD" w:rsidRDefault="00CB3249" w:rsidP="005C787C">
            <w:r w:rsidRPr="005B72BD">
              <w:t>The TOTal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5C787C">
            <w:r w:rsidRPr="005B72BD">
              <w:t>MoEDAL</w:t>
            </w:r>
          </w:p>
        </w:tc>
        <w:tc>
          <w:tcPr>
            <w:tcW w:w="4277" w:type="dxa"/>
          </w:tcPr>
          <w:p w14:paraId="752F9B82" w14:textId="77777777" w:rsidR="00CB3249" w:rsidRPr="005B72BD" w:rsidRDefault="00CB3249" w:rsidP="005C787C">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5C787C">
            <w:r w:rsidRPr="005B72BD">
              <w:t>OOP</w:t>
            </w:r>
          </w:p>
        </w:tc>
        <w:tc>
          <w:tcPr>
            <w:tcW w:w="4277" w:type="dxa"/>
          </w:tcPr>
          <w:p w14:paraId="3674316B" w14:textId="77777777" w:rsidR="00CB3249" w:rsidRPr="005B72BD" w:rsidRDefault="00CB3249" w:rsidP="005C787C">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5C787C">
            <w:r w:rsidRPr="005B72BD">
              <w:t>GNU</w:t>
            </w:r>
          </w:p>
        </w:tc>
        <w:tc>
          <w:tcPr>
            <w:tcW w:w="4277" w:type="dxa"/>
          </w:tcPr>
          <w:p w14:paraId="2390AB4C" w14:textId="77777777" w:rsidR="00CB3249" w:rsidRPr="005B72BD" w:rsidRDefault="00CB3249" w:rsidP="005C787C">
            <w:r w:rsidRPr="005B72BD">
              <w:t>Gnu's Not Unix</w:t>
            </w:r>
          </w:p>
        </w:tc>
      </w:tr>
      <w:tr w:rsidR="00CB3249" w:rsidRPr="005B72BD" w14:paraId="625B7ED6" w14:textId="77777777" w:rsidTr="00646DDE">
        <w:tc>
          <w:tcPr>
            <w:tcW w:w="4232" w:type="dxa"/>
          </w:tcPr>
          <w:p w14:paraId="5A00AE45" w14:textId="77777777" w:rsidR="00CB3249" w:rsidRPr="005B72BD" w:rsidRDefault="00CB3249" w:rsidP="005C787C">
            <w:r w:rsidRPr="005B72BD">
              <w:t>OS</w:t>
            </w:r>
          </w:p>
        </w:tc>
        <w:tc>
          <w:tcPr>
            <w:tcW w:w="4277" w:type="dxa"/>
          </w:tcPr>
          <w:p w14:paraId="672A71C5" w14:textId="77777777" w:rsidR="00CB3249" w:rsidRPr="005B72BD" w:rsidRDefault="00CB3249" w:rsidP="005C787C">
            <w:r w:rsidRPr="005B72BD">
              <w:t>Operating System</w:t>
            </w:r>
          </w:p>
        </w:tc>
      </w:tr>
      <w:tr w:rsidR="00CB3249" w:rsidRPr="005B72BD" w14:paraId="13B4AB97" w14:textId="77777777" w:rsidTr="00646DDE">
        <w:tc>
          <w:tcPr>
            <w:tcW w:w="4232" w:type="dxa"/>
          </w:tcPr>
          <w:p w14:paraId="6B1DC3A3"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5C787C">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5C787C">
            <w:r w:rsidRPr="005B72BD">
              <w:t>m</w:t>
            </w:r>
          </w:p>
        </w:tc>
        <w:tc>
          <w:tcPr>
            <w:tcW w:w="4277" w:type="dxa"/>
          </w:tcPr>
          <w:p w14:paraId="26D94609" w14:textId="77777777" w:rsidR="00CB3249" w:rsidRPr="005B72BD" w:rsidRDefault="00CB3249" w:rsidP="005C787C">
            <w:r w:rsidRPr="005B72BD">
              <w:t>Meter</w:t>
            </w:r>
          </w:p>
        </w:tc>
      </w:tr>
      <w:tr w:rsidR="00CB3249" w:rsidRPr="005B72BD" w14:paraId="54498378" w14:textId="77777777" w:rsidTr="00646DDE">
        <w:tc>
          <w:tcPr>
            <w:tcW w:w="4232" w:type="dxa"/>
          </w:tcPr>
          <w:p w14:paraId="28E17C98" w14:textId="77777777" w:rsidR="00CB3249" w:rsidRPr="005B72BD" w:rsidRDefault="00CB3249" w:rsidP="005C787C">
            <w:r w:rsidRPr="005B72BD">
              <w:t>ITS</w:t>
            </w:r>
          </w:p>
        </w:tc>
        <w:tc>
          <w:tcPr>
            <w:tcW w:w="4277" w:type="dxa"/>
          </w:tcPr>
          <w:p w14:paraId="6D759E5F" w14:textId="77777777" w:rsidR="00CB3249" w:rsidRPr="005B72BD" w:rsidRDefault="00CB3249" w:rsidP="005C787C">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5C787C">
            <w:r w:rsidRPr="005B72BD">
              <w:t>SPD</w:t>
            </w:r>
          </w:p>
        </w:tc>
        <w:tc>
          <w:tcPr>
            <w:tcW w:w="4277" w:type="dxa"/>
          </w:tcPr>
          <w:p w14:paraId="39A2ACE5" w14:textId="77777777" w:rsidR="00CB3249" w:rsidRPr="005B72BD" w:rsidRDefault="00CB3249" w:rsidP="005C787C">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5C787C">
            <w:r w:rsidRPr="005B72BD">
              <w:t>SDD</w:t>
            </w:r>
          </w:p>
        </w:tc>
        <w:tc>
          <w:tcPr>
            <w:tcW w:w="4277" w:type="dxa"/>
          </w:tcPr>
          <w:p w14:paraId="2716AF2D" w14:textId="77777777" w:rsidR="00CB3249" w:rsidRPr="005B72BD" w:rsidRDefault="00CB3249" w:rsidP="005C787C">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5C787C">
            <w:r w:rsidRPr="005B72BD">
              <w:t>SSD</w:t>
            </w:r>
          </w:p>
        </w:tc>
        <w:tc>
          <w:tcPr>
            <w:tcW w:w="4277" w:type="dxa"/>
          </w:tcPr>
          <w:p w14:paraId="331089AB" w14:textId="77777777" w:rsidR="00CB3249" w:rsidRPr="005B72BD" w:rsidRDefault="00CB3249" w:rsidP="005C787C">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5C787C">
            <w:r w:rsidRPr="005B72BD">
              <w:t>dE/dx</w:t>
            </w:r>
          </w:p>
        </w:tc>
        <w:tc>
          <w:tcPr>
            <w:tcW w:w="4277" w:type="dxa"/>
          </w:tcPr>
          <w:p w14:paraId="21C27983" w14:textId="77777777" w:rsidR="00CB3249" w:rsidRPr="005B72BD" w:rsidRDefault="00CB3249" w:rsidP="005C787C">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5C787C">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5C787C">
            <w:r w:rsidRPr="005B72BD">
              <w:t>TPC</w:t>
            </w:r>
          </w:p>
        </w:tc>
        <w:tc>
          <w:tcPr>
            <w:tcW w:w="4277" w:type="dxa"/>
          </w:tcPr>
          <w:p w14:paraId="2393675D" w14:textId="77777777" w:rsidR="00CB3249" w:rsidRPr="005B72BD" w:rsidRDefault="00CB3249" w:rsidP="005C787C">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5C787C">
            <w:r w:rsidRPr="005B72BD">
              <w:t>TOF</w:t>
            </w:r>
          </w:p>
        </w:tc>
        <w:tc>
          <w:tcPr>
            <w:tcW w:w="4277" w:type="dxa"/>
          </w:tcPr>
          <w:p w14:paraId="6A3F5388" w14:textId="77777777" w:rsidR="00CB3249" w:rsidRPr="005B72BD" w:rsidRDefault="00CB3249" w:rsidP="005C787C">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5C787C">
            <w:r w:rsidRPr="005B72BD">
              <w:t>m²</w:t>
            </w:r>
          </w:p>
        </w:tc>
        <w:tc>
          <w:tcPr>
            <w:tcW w:w="4277" w:type="dxa"/>
          </w:tcPr>
          <w:p w14:paraId="1573DF89" w14:textId="77777777" w:rsidR="00CB3249" w:rsidRPr="005B72BD" w:rsidRDefault="00CB3249" w:rsidP="005C787C">
            <w:r w:rsidRPr="005B72BD">
              <w:t>Square meters</w:t>
            </w:r>
          </w:p>
        </w:tc>
      </w:tr>
      <w:tr w:rsidR="00CB3249" w:rsidRPr="005B72BD" w14:paraId="7FCC3147" w14:textId="77777777" w:rsidTr="00646DDE">
        <w:tc>
          <w:tcPr>
            <w:tcW w:w="4232" w:type="dxa"/>
          </w:tcPr>
          <w:p w14:paraId="281D98DB" w14:textId="77777777" w:rsidR="00CB3249" w:rsidRPr="005B72BD" w:rsidRDefault="00CB3249" w:rsidP="005C787C">
            <w:r w:rsidRPr="005B72BD">
              <w:t>ps</w:t>
            </w:r>
          </w:p>
        </w:tc>
        <w:tc>
          <w:tcPr>
            <w:tcW w:w="4277" w:type="dxa"/>
          </w:tcPr>
          <w:p w14:paraId="127DD11E" w14:textId="77777777" w:rsidR="00CB3249" w:rsidRPr="005B72BD" w:rsidRDefault="00CB3249" w:rsidP="005C787C">
            <w:r w:rsidRPr="005B72BD">
              <w:t>Picoseconds</w:t>
            </w:r>
          </w:p>
        </w:tc>
      </w:tr>
      <w:tr w:rsidR="00CB3249" w:rsidRPr="005B72BD" w14:paraId="3E0E98CF" w14:textId="77777777" w:rsidTr="00646DDE">
        <w:tc>
          <w:tcPr>
            <w:tcW w:w="4232" w:type="dxa"/>
          </w:tcPr>
          <w:p w14:paraId="578B78A3" w14:textId="77777777" w:rsidR="00CB3249" w:rsidRPr="005B72BD" w:rsidRDefault="00CB3249" w:rsidP="005C787C">
            <w:r w:rsidRPr="005B72BD">
              <w:t>HMPID</w:t>
            </w:r>
          </w:p>
        </w:tc>
        <w:tc>
          <w:tcPr>
            <w:tcW w:w="4277" w:type="dxa"/>
          </w:tcPr>
          <w:p w14:paraId="1C9FEB32" w14:textId="77777777" w:rsidR="00CB3249" w:rsidRPr="005B72BD" w:rsidRDefault="00CB3249" w:rsidP="005C787C">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5C787C">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5C787C">
            <w:r w:rsidRPr="005B72BD">
              <w:t>PHOS</w:t>
            </w:r>
          </w:p>
        </w:tc>
        <w:tc>
          <w:tcPr>
            <w:tcW w:w="4277" w:type="dxa"/>
          </w:tcPr>
          <w:p w14:paraId="4A12C9A2" w14:textId="77777777" w:rsidR="00CB3249" w:rsidRPr="005B72BD" w:rsidRDefault="00CB3249" w:rsidP="005C787C">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5C787C">
            <w:r w:rsidRPr="005B72BD">
              <w:t>EmCal</w:t>
            </w:r>
          </w:p>
        </w:tc>
        <w:tc>
          <w:tcPr>
            <w:tcW w:w="4277" w:type="dxa"/>
          </w:tcPr>
          <w:p w14:paraId="43CFF387" w14:textId="77777777" w:rsidR="00CB3249" w:rsidRPr="005B72BD" w:rsidRDefault="00CB3249" w:rsidP="005C787C">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5C787C">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5C787C">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5C787C">
            <w:r w:rsidRPr="005B72BD">
              <w:t>V0</w:t>
            </w:r>
          </w:p>
        </w:tc>
        <w:tc>
          <w:tcPr>
            <w:tcW w:w="4277" w:type="dxa"/>
          </w:tcPr>
          <w:p w14:paraId="6A49B844" w14:textId="77777777" w:rsidR="00CB3249" w:rsidRPr="005B72BD" w:rsidRDefault="00CB3249" w:rsidP="005C787C">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5C787C">
            <w:r w:rsidRPr="005B72BD">
              <w:t>T0</w:t>
            </w:r>
          </w:p>
        </w:tc>
        <w:tc>
          <w:tcPr>
            <w:tcW w:w="4277" w:type="dxa"/>
          </w:tcPr>
          <w:p w14:paraId="0EA00AE8" w14:textId="77777777" w:rsidR="00CB3249" w:rsidRPr="005B72BD" w:rsidRDefault="00CB3249" w:rsidP="005C787C">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5C787C">
            <w:r w:rsidRPr="005B72BD">
              <w:t>PMD</w:t>
            </w:r>
          </w:p>
        </w:tc>
        <w:tc>
          <w:tcPr>
            <w:tcW w:w="4277" w:type="dxa"/>
          </w:tcPr>
          <w:p w14:paraId="215EC286" w14:textId="77777777" w:rsidR="00CB3249" w:rsidRPr="005B72BD" w:rsidRDefault="00CB3249" w:rsidP="005C787C">
            <w:r w:rsidRPr="005B72BD">
              <w:t>Photomultiplicity detector</w:t>
            </w:r>
          </w:p>
        </w:tc>
      </w:tr>
      <w:tr w:rsidR="00CB3249" w:rsidRPr="005B72BD" w14:paraId="5985EBBA" w14:textId="77777777" w:rsidTr="00646DDE">
        <w:tc>
          <w:tcPr>
            <w:tcW w:w="4232" w:type="dxa"/>
          </w:tcPr>
          <w:p w14:paraId="3E22DDF9" w14:textId="77777777" w:rsidR="00CB3249" w:rsidRPr="005B72BD" w:rsidRDefault="00CB3249" w:rsidP="005C787C">
            <w:r w:rsidRPr="005B72BD">
              <w:t>FMD</w:t>
            </w:r>
          </w:p>
        </w:tc>
        <w:tc>
          <w:tcPr>
            <w:tcW w:w="4277" w:type="dxa"/>
          </w:tcPr>
          <w:p w14:paraId="5AAA7CE3" w14:textId="77777777" w:rsidR="00CB3249" w:rsidRPr="005B72BD" w:rsidRDefault="00CB3249" w:rsidP="005C787C">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5C787C">
            <w:r w:rsidRPr="005B72BD">
              <w:t>ZDC</w:t>
            </w:r>
          </w:p>
        </w:tc>
        <w:tc>
          <w:tcPr>
            <w:tcW w:w="4277" w:type="dxa"/>
          </w:tcPr>
          <w:p w14:paraId="0360F60B" w14:textId="77777777" w:rsidR="00CB3249" w:rsidRPr="005B72BD" w:rsidRDefault="00CB3249" w:rsidP="005C787C">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5C787C">
            <w:r w:rsidRPr="005B72BD">
              <w:t>cm</w:t>
            </w:r>
          </w:p>
        </w:tc>
        <w:tc>
          <w:tcPr>
            <w:tcW w:w="4277" w:type="dxa"/>
          </w:tcPr>
          <w:p w14:paraId="08743ABA" w14:textId="77777777" w:rsidR="00CB3249" w:rsidRPr="005B72BD" w:rsidRDefault="00CB3249" w:rsidP="005C787C">
            <w:r w:rsidRPr="005B72BD">
              <w:t>Centimetre</w:t>
            </w:r>
          </w:p>
        </w:tc>
      </w:tr>
      <w:tr w:rsidR="00CB3249" w:rsidRPr="005B72BD" w14:paraId="41E91CB0" w14:textId="77777777" w:rsidTr="00646DDE">
        <w:tc>
          <w:tcPr>
            <w:tcW w:w="4232" w:type="dxa"/>
          </w:tcPr>
          <w:p w14:paraId="372489DC" w14:textId="77777777" w:rsidR="00CB3249" w:rsidRPr="005B72BD" w:rsidRDefault="00CB3249" w:rsidP="005C787C">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5C787C">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5C787C">
            <w:r w:rsidRPr="005B72BD">
              <w:t>MWPC</w:t>
            </w:r>
          </w:p>
        </w:tc>
        <w:tc>
          <w:tcPr>
            <w:tcW w:w="4277" w:type="dxa"/>
          </w:tcPr>
          <w:p w14:paraId="071DA5C8" w14:textId="77777777" w:rsidR="00CB3249" w:rsidRPr="005B72BD" w:rsidRDefault="00CB3249" w:rsidP="005C787C">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5C787C">
            <w:r w:rsidRPr="005B72BD">
              <w:t>ns</w:t>
            </w:r>
          </w:p>
        </w:tc>
        <w:tc>
          <w:tcPr>
            <w:tcW w:w="4277" w:type="dxa"/>
          </w:tcPr>
          <w:p w14:paraId="37AB1932" w14:textId="77777777" w:rsidR="00CB3249" w:rsidRPr="005B72BD" w:rsidRDefault="00CB3249" w:rsidP="005C787C">
            <w:r w:rsidRPr="005B72BD">
              <w:t>Nanoseconds</w:t>
            </w:r>
          </w:p>
        </w:tc>
      </w:tr>
      <w:tr w:rsidR="00CB3249" w:rsidRPr="005B72BD" w14:paraId="35EAFCDC" w14:textId="77777777" w:rsidTr="00646DDE">
        <w:tc>
          <w:tcPr>
            <w:tcW w:w="4232" w:type="dxa"/>
          </w:tcPr>
          <w:p w14:paraId="2136149A" w14:textId="77777777" w:rsidR="00CB3249" w:rsidRPr="005B72BD" w:rsidRDefault="00CB3249" w:rsidP="005C787C">
            <w:r w:rsidRPr="005B72BD">
              <w:t>ADC</w:t>
            </w:r>
          </w:p>
        </w:tc>
        <w:tc>
          <w:tcPr>
            <w:tcW w:w="4277" w:type="dxa"/>
          </w:tcPr>
          <w:p w14:paraId="32C11FBA" w14:textId="77777777" w:rsidR="00CB3249" w:rsidRPr="005B72BD" w:rsidRDefault="00CB3249" w:rsidP="005C787C">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5C787C">
            <w:r w:rsidRPr="005B72BD">
              <w:sym w:font="Symbol" w:char="F067"/>
            </w:r>
          </w:p>
        </w:tc>
        <w:tc>
          <w:tcPr>
            <w:tcW w:w="4277" w:type="dxa"/>
          </w:tcPr>
          <w:p w14:paraId="1CABBBA9" w14:textId="77777777" w:rsidR="00CB3249" w:rsidRPr="005B72BD" w:rsidRDefault="00CB3249" w:rsidP="005C787C">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5C787C">
            <w:r w:rsidRPr="005B72BD">
              <w:t>LQ1D</w:t>
            </w:r>
          </w:p>
        </w:tc>
        <w:tc>
          <w:tcPr>
            <w:tcW w:w="4277" w:type="dxa"/>
          </w:tcPr>
          <w:p w14:paraId="44084FA7" w14:textId="77777777" w:rsidR="00CB3249" w:rsidRPr="005B72BD" w:rsidRDefault="00CB3249" w:rsidP="005C787C">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5C787C">
            <w:r w:rsidRPr="005B72BD">
              <w:t>LQ2D</w:t>
            </w:r>
          </w:p>
        </w:tc>
        <w:tc>
          <w:tcPr>
            <w:tcW w:w="4277" w:type="dxa"/>
          </w:tcPr>
          <w:p w14:paraId="5231E392" w14:textId="77777777" w:rsidR="00CB3249" w:rsidRPr="005B72BD" w:rsidRDefault="00CB3249" w:rsidP="005C787C">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5C787C">
            <w:r w:rsidRPr="005B72BD">
              <w:t>AI</w:t>
            </w:r>
          </w:p>
        </w:tc>
        <w:tc>
          <w:tcPr>
            <w:tcW w:w="4277" w:type="dxa"/>
          </w:tcPr>
          <w:p w14:paraId="2AA2709E" w14:textId="77777777" w:rsidR="00CB3249" w:rsidRPr="005B72BD" w:rsidRDefault="00CB3249" w:rsidP="005C787C">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5C787C">
            <w:r w:rsidRPr="005B72BD">
              <w:t>MLPs</w:t>
            </w:r>
          </w:p>
        </w:tc>
        <w:tc>
          <w:tcPr>
            <w:tcW w:w="4277" w:type="dxa"/>
          </w:tcPr>
          <w:p w14:paraId="5BF72118" w14:textId="77777777" w:rsidR="00CB3249" w:rsidRPr="005B72BD" w:rsidRDefault="00CB3249" w:rsidP="005C787C">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5C787C">
            <w:r w:rsidRPr="005B72BD">
              <w:t>ReLU</w:t>
            </w:r>
          </w:p>
        </w:tc>
        <w:tc>
          <w:tcPr>
            <w:tcW w:w="4277" w:type="dxa"/>
          </w:tcPr>
          <w:p w14:paraId="0E415FD5" w14:textId="77777777" w:rsidR="00CB3249" w:rsidRPr="005B72BD" w:rsidRDefault="00CB3249" w:rsidP="005C787C">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5C787C">
            <w:r w:rsidRPr="005B72BD">
              <w:t>J</w:t>
            </w:r>
          </w:p>
        </w:tc>
        <w:tc>
          <w:tcPr>
            <w:tcW w:w="4277" w:type="dxa"/>
          </w:tcPr>
          <w:p w14:paraId="3CC0374C" w14:textId="77777777" w:rsidR="00CB3249" w:rsidRPr="005B72BD" w:rsidRDefault="00CB3249" w:rsidP="005C787C">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5C787C">
            <w:r w:rsidRPr="005B72BD">
              <w:t>SGD</w:t>
            </w:r>
          </w:p>
        </w:tc>
        <w:tc>
          <w:tcPr>
            <w:tcW w:w="4277" w:type="dxa"/>
          </w:tcPr>
          <w:p w14:paraId="4AA7AA3B" w14:textId="77777777" w:rsidR="00CB3249" w:rsidRPr="005B72BD" w:rsidRDefault="00CB3249" w:rsidP="005C787C">
            <w:r w:rsidRPr="005B72BD">
              <w:t>Stochastic Gradient Descent</w:t>
            </w:r>
          </w:p>
        </w:tc>
      </w:tr>
      <w:tr w:rsidR="00CB3249" w:rsidRPr="005B72BD" w14:paraId="2F86010A" w14:textId="77777777" w:rsidTr="00646DDE">
        <w:tc>
          <w:tcPr>
            <w:tcW w:w="4232" w:type="dxa"/>
          </w:tcPr>
          <w:p w14:paraId="66ACF2DE"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5C787C">
            <w:r w:rsidRPr="005B72BD">
              <w:t>Learning rate at iteration i</w:t>
            </w:r>
          </w:p>
        </w:tc>
      </w:tr>
      <w:tr w:rsidR="00CB3249" w:rsidRPr="005B72BD" w14:paraId="3495EDF2" w14:textId="77777777" w:rsidTr="00646DDE">
        <w:tc>
          <w:tcPr>
            <w:tcW w:w="4232" w:type="dxa"/>
          </w:tcPr>
          <w:p w14:paraId="42E29D12" w14:textId="77777777" w:rsidR="00CB3249" w:rsidRPr="005B72BD" w:rsidRDefault="00CB3249" w:rsidP="005C787C">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5C787C">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5C787C">
            <w:r w:rsidRPr="005B72BD">
              <w:t>v</w:t>
            </w:r>
          </w:p>
        </w:tc>
        <w:tc>
          <w:tcPr>
            <w:tcW w:w="4277" w:type="dxa"/>
          </w:tcPr>
          <w:p w14:paraId="0F78C466" w14:textId="77777777" w:rsidR="00CB3249" w:rsidRPr="005B72BD" w:rsidRDefault="00CB3249" w:rsidP="005C787C">
            <w:r w:rsidRPr="005B72BD">
              <w:t>Velocity</w:t>
            </w:r>
          </w:p>
        </w:tc>
      </w:tr>
      <w:tr w:rsidR="00CB3249" w:rsidRPr="005B72BD" w14:paraId="1CA2510F" w14:textId="77777777" w:rsidTr="00646DDE">
        <w:tc>
          <w:tcPr>
            <w:tcW w:w="4232" w:type="dxa"/>
          </w:tcPr>
          <w:p w14:paraId="249BB5B4" w14:textId="77777777" w:rsidR="00CB3249" w:rsidRPr="005B72BD" w:rsidRDefault="00CB3249" w:rsidP="005C787C">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5C787C">
            <w:r w:rsidRPr="005B72BD">
              <w:t>Parameter set</w:t>
            </w:r>
          </w:p>
        </w:tc>
      </w:tr>
      <w:tr w:rsidR="00CB3249" w:rsidRPr="005B72BD" w14:paraId="6F1D2F48" w14:textId="77777777" w:rsidTr="00646DDE">
        <w:tc>
          <w:tcPr>
            <w:tcW w:w="4232" w:type="dxa"/>
          </w:tcPr>
          <w:p w14:paraId="1A0C8099" w14:textId="77777777" w:rsidR="00CB3249" w:rsidRPr="005B72BD" w:rsidRDefault="00CB3249" w:rsidP="005C787C">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5C787C">
            <w:r w:rsidRPr="005B72BD">
              <w:t>gradient</w:t>
            </w:r>
          </w:p>
        </w:tc>
      </w:tr>
      <w:tr w:rsidR="00CB3249" w:rsidRPr="005B72BD" w14:paraId="2DCC0C63" w14:textId="77777777" w:rsidTr="00646DDE">
        <w:tc>
          <w:tcPr>
            <w:tcW w:w="4232" w:type="dxa"/>
          </w:tcPr>
          <w:p w14:paraId="4DABDBB6" w14:textId="77777777" w:rsidR="00CB3249" w:rsidRPr="005B72BD" w:rsidRDefault="00B05480"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5C787C">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5C787C">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5C787C">
            <w:r w:rsidRPr="005B72BD">
              <w:t>Length scale</w:t>
            </w:r>
          </w:p>
        </w:tc>
      </w:tr>
      <w:tr w:rsidR="00CB3249" w:rsidRPr="005B72BD" w14:paraId="15F688BB" w14:textId="77777777" w:rsidTr="00646DDE">
        <w:tc>
          <w:tcPr>
            <w:tcW w:w="4232" w:type="dxa"/>
          </w:tcPr>
          <w:p w14:paraId="6AE025BC" w14:textId="77777777" w:rsidR="00CB3249" w:rsidRPr="005B72BD" w:rsidRDefault="00CB3249" w:rsidP="005C787C">
            <w:r w:rsidRPr="005B72BD">
              <w:t>Adam</w:t>
            </w:r>
          </w:p>
        </w:tc>
        <w:tc>
          <w:tcPr>
            <w:tcW w:w="4277" w:type="dxa"/>
          </w:tcPr>
          <w:p w14:paraId="34149DCD" w14:textId="77777777" w:rsidR="00CB3249" w:rsidRPr="005B72BD" w:rsidRDefault="00CB3249" w:rsidP="005C787C">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5C787C">
            <w:r w:rsidRPr="005B72BD">
              <w:t>CNN</w:t>
            </w:r>
          </w:p>
        </w:tc>
        <w:tc>
          <w:tcPr>
            <w:tcW w:w="4277" w:type="dxa"/>
          </w:tcPr>
          <w:p w14:paraId="4197F9CD" w14:textId="77777777" w:rsidR="00CB3249" w:rsidRPr="005B72BD" w:rsidRDefault="00CB3249" w:rsidP="005C787C">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5C787C">
            <w:r w:rsidRPr="005B72BD">
              <w:t>RNN</w:t>
            </w:r>
          </w:p>
        </w:tc>
        <w:tc>
          <w:tcPr>
            <w:tcW w:w="4277" w:type="dxa"/>
          </w:tcPr>
          <w:p w14:paraId="0A07AD59" w14:textId="77777777" w:rsidR="00CB3249" w:rsidRPr="005B72BD" w:rsidRDefault="00CB3249" w:rsidP="005C787C">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5C787C">
            <w:r w:rsidRPr="005B72BD">
              <w:t>ANN</w:t>
            </w:r>
          </w:p>
        </w:tc>
        <w:tc>
          <w:tcPr>
            <w:tcW w:w="4277" w:type="dxa"/>
          </w:tcPr>
          <w:p w14:paraId="57920DF8" w14:textId="77777777" w:rsidR="00CB3249" w:rsidRPr="005B72BD" w:rsidRDefault="00CB3249" w:rsidP="005C787C">
            <w:r w:rsidRPr="005B72BD">
              <w:t>Artificial Neural Network</w:t>
            </w:r>
          </w:p>
        </w:tc>
      </w:tr>
      <w:tr w:rsidR="00CB3249" w:rsidRPr="005B72BD" w14:paraId="30E4C30E" w14:textId="77777777" w:rsidTr="00646DDE">
        <w:tc>
          <w:tcPr>
            <w:tcW w:w="4232" w:type="dxa"/>
          </w:tcPr>
          <w:p w14:paraId="3101AF46" w14:textId="77777777" w:rsidR="00CB3249" w:rsidRPr="005B72BD" w:rsidRDefault="00B05480"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5C787C">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5C787C">
            <w:r w:rsidRPr="005B72BD">
              <w:t>Z</w:t>
            </w:r>
          </w:p>
        </w:tc>
        <w:tc>
          <w:tcPr>
            <w:tcW w:w="4277" w:type="dxa"/>
          </w:tcPr>
          <w:p w14:paraId="676CD0D3" w14:textId="77777777" w:rsidR="00CB3249" w:rsidRPr="005B72BD" w:rsidRDefault="00CB3249" w:rsidP="005C787C">
            <w:r w:rsidRPr="005B72BD">
              <w:t>Latent space</w:t>
            </w:r>
          </w:p>
        </w:tc>
      </w:tr>
      <w:tr w:rsidR="00CB3249" w:rsidRPr="005B72BD" w14:paraId="6B7CB285" w14:textId="77777777" w:rsidTr="00646DDE">
        <w:tc>
          <w:tcPr>
            <w:tcW w:w="4232" w:type="dxa"/>
          </w:tcPr>
          <w:p w14:paraId="53356079" w14:textId="77777777" w:rsidR="00CB3249" w:rsidRPr="005B72BD" w:rsidRDefault="00CB3249" w:rsidP="005C787C">
            <w:r w:rsidRPr="005B72BD">
              <w:t>I</w:t>
            </w:r>
          </w:p>
        </w:tc>
        <w:tc>
          <w:tcPr>
            <w:tcW w:w="4277" w:type="dxa"/>
          </w:tcPr>
          <w:p w14:paraId="41C2DBF2" w14:textId="77777777" w:rsidR="00CB3249" w:rsidRPr="005B72BD" w:rsidRDefault="00CB3249" w:rsidP="005C787C">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5C787C">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5C787C">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5C787C">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5C787C">
            <w:r w:rsidRPr="005B72BD">
              <w:t>Mean</w:t>
            </w:r>
          </w:p>
        </w:tc>
      </w:tr>
      <w:tr w:rsidR="00CB3249" w:rsidRPr="005B72BD" w14:paraId="3AC87472" w14:textId="77777777" w:rsidTr="00646DDE">
        <w:tc>
          <w:tcPr>
            <w:tcW w:w="4232" w:type="dxa"/>
          </w:tcPr>
          <w:p w14:paraId="4A172E39" w14:textId="77777777" w:rsidR="00CB3249" w:rsidRPr="005B72BD" w:rsidRDefault="00CB3249" w:rsidP="005C787C">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5C787C">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5C787C">
            <w:r w:rsidRPr="005B72BD">
              <w:t>σ</w:t>
            </w:r>
          </w:p>
        </w:tc>
        <w:tc>
          <w:tcPr>
            <w:tcW w:w="4277" w:type="dxa"/>
          </w:tcPr>
          <w:p w14:paraId="15389027" w14:textId="77777777" w:rsidR="00CB3249" w:rsidRPr="005B72BD" w:rsidRDefault="00CB3249" w:rsidP="005C787C">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5C787C">
            <w:r w:rsidRPr="005B72BD">
              <w:t>D</w:t>
            </w:r>
          </w:p>
        </w:tc>
        <w:tc>
          <w:tcPr>
            <w:tcW w:w="4277" w:type="dxa"/>
          </w:tcPr>
          <w:p w14:paraId="3AC2EBF7" w14:textId="77777777" w:rsidR="00CB3249" w:rsidRPr="005B72BD" w:rsidRDefault="00CB3249" w:rsidP="005C787C">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5C787C">
            <w:r w:rsidRPr="005B72BD">
              <w:t>G</w:t>
            </w:r>
          </w:p>
        </w:tc>
        <w:tc>
          <w:tcPr>
            <w:tcW w:w="4277" w:type="dxa"/>
          </w:tcPr>
          <w:p w14:paraId="236BB81F" w14:textId="77777777" w:rsidR="00CB3249" w:rsidRPr="005B72BD" w:rsidRDefault="00CB3249" w:rsidP="005C787C">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5C787C">
            <w:r w:rsidRPr="005B72BD">
              <w:t>BiGANs</w:t>
            </w:r>
          </w:p>
        </w:tc>
        <w:tc>
          <w:tcPr>
            <w:tcW w:w="4277" w:type="dxa"/>
          </w:tcPr>
          <w:p w14:paraId="4BD45A6B" w14:textId="77777777" w:rsidR="00CB3249" w:rsidRPr="005B72BD" w:rsidRDefault="00CB3249" w:rsidP="005C787C">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5C787C">
            <w:r w:rsidRPr="005B72BD">
              <w:t>LSGANs</w:t>
            </w:r>
          </w:p>
        </w:tc>
        <w:tc>
          <w:tcPr>
            <w:tcW w:w="4277" w:type="dxa"/>
          </w:tcPr>
          <w:p w14:paraId="10A98063" w14:textId="77777777" w:rsidR="00CB3249" w:rsidRPr="005B72BD" w:rsidRDefault="00CB3249" w:rsidP="005C787C">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5C787C">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5C787C">
            <w:r w:rsidRPr="005B72BD">
              <w:t>t</w:t>
            </w:r>
          </w:p>
        </w:tc>
        <w:tc>
          <w:tcPr>
            <w:tcW w:w="4277" w:type="dxa"/>
          </w:tcPr>
          <w:p w14:paraId="2324AE9F" w14:textId="77777777" w:rsidR="00CB3249" w:rsidRPr="005B72BD" w:rsidRDefault="00CB3249" w:rsidP="005C787C">
            <w:r w:rsidRPr="005B72BD">
              <w:t>Test statistic</w:t>
            </w:r>
          </w:p>
        </w:tc>
      </w:tr>
      <w:tr w:rsidR="00CB3249" w:rsidRPr="005B72BD" w14:paraId="23CC08DB" w14:textId="77777777" w:rsidTr="00646DDE">
        <w:tc>
          <w:tcPr>
            <w:tcW w:w="4232" w:type="dxa"/>
          </w:tcPr>
          <w:p w14:paraId="62B5D2AC"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5C787C">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5C787C">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5C787C">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5C787C">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5C787C">
            <w:r w:rsidRPr="005B72BD">
              <w:t>Power</w:t>
            </w:r>
          </w:p>
        </w:tc>
      </w:tr>
      <w:tr w:rsidR="00CB3249" w:rsidRPr="005B72BD" w14:paraId="6645C941" w14:textId="77777777" w:rsidTr="00646DDE">
        <w:tc>
          <w:tcPr>
            <w:tcW w:w="4232" w:type="dxa"/>
          </w:tcPr>
          <w:p w14:paraId="6EDD4EF1"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5C787C">
            <w:r w:rsidRPr="005B72BD">
              <w:t>Electron Efficiency</w:t>
            </w:r>
          </w:p>
        </w:tc>
      </w:tr>
      <w:tr w:rsidR="00CB3249" w:rsidRPr="005B72BD" w14:paraId="151F2BED" w14:textId="77777777" w:rsidTr="00646DDE">
        <w:tc>
          <w:tcPr>
            <w:tcW w:w="4232" w:type="dxa"/>
          </w:tcPr>
          <w:p w14:paraId="1E46BC00"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5C787C">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5C787C">
            <w:r w:rsidRPr="005B72BD">
              <w:t>PDG</w:t>
            </w:r>
          </w:p>
        </w:tc>
        <w:tc>
          <w:tcPr>
            <w:tcW w:w="4277" w:type="dxa"/>
          </w:tcPr>
          <w:p w14:paraId="4FEEE3BF" w14:textId="77777777" w:rsidR="00CB3249" w:rsidRPr="005B72BD" w:rsidRDefault="00CB3249" w:rsidP="005C787C">
            <w:r w:rsidRPr="005B72BD">
              <w:t>Particle Data Group</w:t>
            </w:r>
          </w:p>
        </w:tc>
      </w:tr>
      <w:bookmarkStart w:id="214" w:name="_Hlk17276018"/>
      <w:tr w:rsidR="00CB3249" w:rsidRPr="005B72BD" w14:paraId="0D8EF244" w14:textId="77777777" w:rsidTr="00646DDE">
        <w:tc>
          <w:tcPr>
            <w:tcW w:w="4232" w:type="dxa"/>
          </w:tcPr>
          <w:p w14:paraId="213A909A"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14"/>
          </w:p>
        </w:tc>
        <w:tc>
          <w:tcPr>
            <w:tcW w:w="4277" w:type="dxa"/>
          </w:tcPr>
          <w:p w14:paraId="5ECA2F8C" w14:textId="77777777" w:rsidR="00CB3249" w:rsidRPr="005B72BD" w:rsidRDefault="00CB3249" w:rsidP="005C787C">
            <w:r w:rsidRPr="005B72BD">
              <w:t>Primary vertex</w:t>
            </w:r>
          </w:p>
        </w:tc>
      </w:tr>
      <w:tr w:rsidR="00CB3249" w:rsidRPr="005B72BD" w14:paraId="6C8CC6AF" w14:textId="77777777" w:rsidTr="00646DDE">
        <w:tc>
          <w:tcPr>
            <w:tcW w:w="4232" w:type="dxa"/>
          </w:tcPr>
          <w:p w14:paraId="3FF0DD77" w14:textId="77777777" w:rsidR="00CB3249" w:rsidRPr="005B72BD" w:rsidRDefault="00B05480" w:rsidP="005C787C">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5C787C">
            <w:r w:rsidRPr="005B72BD">
              <w:t>Skewness</w:t>
            </w:r>
          </w:p>
        </w:tc>
      </w:tr>
      <w:tr w:rsidR="00CB3249" w:rsidRPr="005B72BD" w14:paraId="6975EE94" w14:textId="77777777" w:rsidTr="00646DDE">
        <w:tc>
          <w:tcPr>
            <w:tcW w:w="4232" w:type="dxa"/>
          </w:tcPr>
          <w:p w14:paraId="6FAF1BDC" w14:textId="77777777" w:rsidR="00CB3249" w:rsidRPr="005B72BD" w:rsidRDefault="00CB3249" w:rsidP="005C787C"/>
        </w:tc>
        <w:tc>
          <w:tcPr>
            <w:tcW w:w="4277" w:type="dxa"/>
          </w:tcPr>
          <w:p w14:paraId="2BCCC387" w14:textId="77777777" w:rsidR="00CB3249" w:rsidRPr="005B72BD" w:rsidRDefault="00CB3249" w:rsidP="005C787C"/>
        </w:tc>
      </w:tr>
      <w:bookmarkEnd w:id="213"/>
    </w:tbl>
    <w:p w14:paraId="05C5427F" w14:textId="26228BA3" w:rsidR="00CB3249" w:rsidRDefault="00CB3249" w:rsidP="005C787C">
      <w:pPr>
        <w:rPr>
          <w:lang w:val="en-US" w:eastAsia="en-GB"/>
        </w:rPr>
      </w:pPr>
    </w:p>
    <w:p w14:paraId="1653A131" w14:textId="115CAA79" w:rsidR="00CB3249" w:rsidRDefault="00CB3249" w:rsidP="005C787C">
      <w:pPr>
        <w:rPr>
          <w:lang w:val="en-US" w:eastAsia="en-GB"/>
        </w:rPr>
      </w:pPr>
      <w:r>
        <w:rPr>
          <w:lang w:val="en-US" w:eastAsia="en-GB"/>
        </w:rPr>
        <w:br w:type="page"/>
      </w:r>
    </w:p>
    <w:p w14:paraId="2562E946" w14:textId="77777777" w:rsidR="00134ED2" w:rsidRDefault="00134ED2" w:rsidP="005C787C">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5C787C"/>
    <w:p w14:paraId="1DFC3957" w14:textId="77777777" w:rsidR="00134ED2" w:rsidRPr="005B72BD" w:rsidRDefault="00134ED2" w:rsidP="005C787C">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rsidP="005C787C">
      <w:pPr>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5C787C">
      <w:pPr>
        <w:pStyle w:val="TableofFigures"/>
        <w:rPr>
          <w:rFonts w:asciiTheme="minorHAnsi" w:eastAsiaTheme="minorEastAsia" w:hAnsiTheme="minorHAnsi" w:cstheme="minorBidi"/>
          <w:bCs/>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5C787C">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5EFEDFFC" w:rsidR="00CB3249" w:rsidRDefault="00CB3249" w:rsidP="005C787C">
      <w:pPr>
        <w:pStyle w:val="TableofFigures"/>
        <w:rPr>
          <w:rFonts w:asciiTheme="minorHAnsi" w:eastAsiaTheme="minorEastAsia" w:hAnsiTheme="minorHAnsi" w:cstheme="minorBidi"/>
          <w:bCs/>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B05480" w:rsidP="005C787C">
      <w:pPr>
        <w:pStyle w:val="TableofFigures"/>
        <w:rPr>
          <w:rFonts w:asciiTheme="minorHAnsi" w:eastAsiaTheme="minorEastAsia" w:hAnsiTheme="minorHAnsi" w:cstheme="minorBidi"/>
          <w:bCs/>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5C787C">
      <w:r w:rsidRPr="005B72BD">
        <w:rPr>
          <w:noProof/>
          <w:lang w:val="en-US"/>
        </w:rPr>
        <w:fldChar w:fldCharType="end"/>
      </w:r>
    </w:p>
    <w:p w14:paraId="22CCCEB4" w14:textId="7E10360F" w:rsidR="00CC3517" w:rsidRDefault="00CC3517" w:rsidP="005C787C">
      <w:pPr>
        <w:rPr>
          <w:lang w:val="en-US" w:eastAsia="en-GB"/>
        </w:rPr>
      </w:pPr>
      <w:r>
        <w:rPr>
          <w:lang w:val="en-US" w:eastAsia="en-GB"/>
        </w:rPr>
        <w:br w:type="page"/>
      </w:r>
    </w:p>
    <w:p w14:paraId="13370161" w14:textId="77777777" w:rsidR="00CC3517" w:rsidRDefault="00CC3517" w:rsidP="005C787C">
      <w:r w:rsidRPr="005B72BD">
        <w:lastRenderedPageBreak/>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5C787C"/>
    <w:p w14:paraId="70660D33" w14:textId="20E40176" w:rsidR="00CC3517" w:rsidRDefault="00CC3517" w:rsidP="005C787C">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rsidR="0097496B">
        <w:t xml:space="preserve">Figure </w:t>
      </w:r>
      <w:r w:rsidR="0097496B">
        <w:rPr>
          <w:noProof/>
        </w:rPr>
        <w:t>74</w:t>
      </w:r>
      <w:r>
        <w:fldChar w:fldCharType="end"/>
      </w:r>
      <w:r>
        <w:t xml:space="preserve"> shows the accuracy and loss curves obtained.</w:t>
      </w:r>
    </w:p>
    <w:p w14:paraId="16155F88" w14:textId="77777777" w:rsidR="00CC3517" w:rsidRDefault="00CC3517" w:rsidP="005C787C">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098714F" w:rsidR="00CC3517" w:rsidRDefault="00CC3517" w:rsidP="005C787C">
      <w:pPr>
        <w:pStyle w:val="Caption"/>
      </w:pPr>
      <w:bookmarkStart w:id="215" w:name="_Toc19377379"/>
      <w:bookmarkStart w:id="216" w:name="_Ref18867583"/>
      <w:r>
        <w:t xml:space="preserve">Figure </w:t>
      </w:r>
      <w:fldSimple w:instr=" SEQ Figure \* ARABIC ">
        <w:r w:rsidR="0097496B">
          <w:rPr>
            <w:noProof/>
          </w:rPr>
          <w:t>74</w:t>
        </w:r>
        <w:bookmarkEnd w:id="215"/>
      </w:fldSimple>
      <w:bookmarkEnd w:id="216"/>
    </w:p>
    <w:p w14:paraId="5EF000F1" w14:textId="45754067" w:rsidR="00CC3517" w:rsidRDefault="00CC3517" w:rsidP="005C787C">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rsidR="0097496B">
        <w:t xml:space="preserve">Figure </w:t>
      </w:r>
      <w:r w:rsidR="0097496B">
        <w:rPr>
          <w:noProof/>
        </w:rPr>
        <w:t>75</w:t>
      </w:r>
      <w:r>
        <w:fldChar w:fldCharType="end"/>
      </w:r>
      <w:r>
        <w:t>).</w:t>
      </w:r>
    </w:p>
    <w:p w14:paraId="38611703" w14:textId="77777777" w:rsidR="00CC3517" w:rsidRDefault="00CC3517" w:rsidP="005C787C"/>
    <w:p w14:paraId="7FBC926C" w14:textId="77777777" w:rsidR="00CC3517" w:rsidRDefault="00CC3517" w:rsidP="005C787C">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5E875DA0" w:rsidR="00CC3517" w:rsidRPr="003F6F3E" w:rsidRDefault="00CC3517" w:rsidP="005C787C">
      <w:pPr>
        <w:pStyle w:val="Caption"/>
      </w:pPr>
      <w:bookmarkStart w:id="217" w:name="_Toc19377380"/>
      <w:bookmarkStart w:id="218" w:name="_Ref18867620"/>
      <w:r>
        <w:t xml:space="preserve">Figure </w:t>
      </w:r>
      <w:fldSimple w:instr=" SEQ Figure \* ARABIC ">
        <w:r w:rsidR="0097496B">
          <w:rPr>
            <w:noProof/>
          </w:rPr>
          <w:t>75</w:t>
        </w:r>
        <w:bookmarkEnd w:id="217"/>
      </w:fldSimple>
      <w:bookmarkEnd w:id="218"/>
    </w:p>
    <w:p w14:paraId="38906632" w14:textId="77777777" w:rsidR="00CC3517" w:rsidRPr="005B72BD" w:rsidRDefault="00CC3517" w:rsidP="005C787C">
      <w:r>
        <w:lastRenderedPageBreak/>
        <w:t>This model performed as follows on an independent test set of particles in the same momentum range that it was trained on:</w:t>
      </w:r>
    </w:p>
    <w:p w14:paraId="16AD68EE" w14:textId="77777777" w:rsidR="00CC3517" w:rsidRPr="003F6F3E" w:rsidRDefault="00B05480" w:rsidP="005C787C">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5C787C">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5C787C"/>
    <w:p w14:paraId="1383A48A" w14:textId="313C40DC" w:rsidR="00CC3517" w:rsidRDefault="00CC3517" w:rsidP="005C787C">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rsidR="0097496B">
        <w:t xml:space="preserve">Figure </w:t>
      </w:r>
      <w:r w:rsidR="0097496B">
        <w:rPr>
          <w:noProof/>
        </w:rPr>
        <w:t>76</w:t>
      </w:r>
      <w:r>
        <w:rPr>
          <w:rFonts w:asciiTheme="majorHAnsi" w:hAnsiTheme="majorHAnsi"/>
        </w:rPr>
        <w:fldChar w:fldCharType="end"/>
      </w:r>
      <w:r>
        <w:rPr>
          <w:rFonts w:asciiTheme="majorHAnsi" w:hAnsiTheme="majorHAnsi"/>
        </w:rPr>
        <w:t>).</w:t>
      </w:r>
    </w:p>
    <w:p w14:paraId="3C4BF2D6" w14:textId="77777777" w:rsidR="00CC3517" w:rsidRDefault="00CC3517" w:rsidP="005C787C"/>
    <w:p w14:paraId="48AFD821" w14:textId="77777777" w:rsidR="00CC3517" w:rsidRDefault="00CC3517" w:rsidP="005C787C">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4D48BA05" w:rsidR="00CC3517" w:rsidRDefault="00CC3517" w:rsidP="005C787C">
      <w:pPr>
        <w:pStyle w:val="Caption"/>
      </w:pPr>
      <w:bookmarkStart w:id="219" w:name="_Toc19377381"/>
      <w:bookmarkStart w:id="220" w:name="_Ref18867918"/>
      <w:r>
        <w:t xml:space="preserve">Figure </w:t>
      </w:r>
      <w:fldSimple w:instr=" SEQ Figure \* ARABIC ">
        <w:r w:rsidR="0097496B">
          <w:rPr>
            <w:noProof/>
          </w:rPr>
          <w:t>76</w:t>
        </w:r>
        <w:bookmarkEnd w:id="219"/>
      </w:fldSimple>
      <w:bookmarkEnd w:id="220"/>
    </w:p>
    <w:p w14:paraId="21175026" w14:textId="77777777" w:rsidR="00CC3517" w:rsidRPr="00A8705C" w:rsidRDefault="00CC3517" w:rsidP="005C787C">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5C787C">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5C787C"/>
    <w:p w14:paraId="66D8FEC3" w14:textId="1CF2932B" w:rsidR="00CC3517" w:rsidRPr="001924F0" w:rsidRDefault="00CC3517" w:rsidP="005C787C">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rsidR="0097496B">
        <w:t xml:space="preserve">Figure </w:t>
      </w:r>
      <w:r w:rsidR="0097496B">
        <w:rPr>
          <w:noProof/>
        </w:rPr>
        <w:t>77</w:t>
      </w:r>
      <w:r>
        <w:rPr>
          <w:rFonts w:asciiTheme="majorHAnsi" w:hAnsiTheme="majorHAnsi"/>
        </w:rPr>
        <w:fldChar w:fldCharType="end"/>
      </w:r>
      <w:r>
        <w:rPr>
          <w:rFonts w:asciiTheme="majorHAnsi" w:hAnsiTheme="majorHAnsi"/>
        </w:rPr>
        <w:t>)</w:t>
      </w:r>
    </w:p>
    <w:p w14:paraId="2DB2790D" w14:textId="77777777" w:rsidR="00CC3517" w:rsidRDefault="00CC3517" w:rsidP="005C787C">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866525" cy="2386116"/>
                    </a:xfrm>
                    <a:prstGeom prst="rect">
                      <a:avLst/>
                    </a:prstGeom>
                  </pic:spPr>
                </pic:pic>
              </a:graphicData>
            </a:graphic>
          </wp:inline>
        </w:drawing>
      </w:r>
    </w:p>
    <w:p w14:paraId="32DAA504" w14:textId="77B28301" w:rsidR="00CC3517" w:rsidRPr="005B72BD" w:rsidRDefault="00CC3517" w:rsidP="005C787C">
      <w:pPr>
        <w:pStyle w:val="Caption"/>
      </w:pPr>
      <w:bookmarkStart w:id="221" w:name="_Toc19377382"/>
      <w:bookmarkStart w:id="222" w:name="_Ref18868107"/>
      <w:r>
        <w:lastRenderedPageBreak/>
        <w:t xml:space="preserve">Figure </w:t>
      </w:r>
      <w:fldSimple w:instr=" SEQ Figure \* ARABIC ">
        <w:r w:rsidR="0097496B">
          <w:rPr>
            <w:noProof/>
          </w:rPr>
          <w:t>77</w:t>
        </w:r>
        <w:bookmarkEnd w:id="221"/>
      </w:fldSimple>
      <w:bookmarkEnd w:id="222"/>
    </w:p>
    <w:p w14:paraId="08F95443" w14:textId="77777777" w:rsidR="00CC3517" w:rsidRDefault="00CC3517" w:rsidP="005C787C">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5C787C"/>
    <w:p w14:paraId="1CC82629" w14:textId="20213F48" w:rsidR="00CC3517" w:rsidRDefault="00CC3517" w:rsidP="005C787C">
      <w:pPr>
        <w:pStyle w:val="Caption"/>
      </w:pPr>
      <w:bookmarkStart w:id="223" w:name="_Toc19377335"/>
      <w:r>
        <w:t xml:space="preserve">Table </w:t>
      </w:r>
      <w:fldSimple w:instr=" SEQ Table \* ARABIC ">
        <w:r w:rsidR="0097496B">
          <w:rPr>
            <w:noProof/>
          </w:rPr>
          <w:t>1</w:t>
        </w:r>
        <w:bookmarkEnd w:id="223"/>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5C787C">
            <w:r w:rsidRPr="00382CC0">
              <w:t>Prediction/Actual</w:t>
            </w:r>
          </w:p>
        </w:tc>
        <w:tc>
          <w:tcPr>
            <w:tcW w:w="2831" w:type="dxa"/>
          </w:tcPr>
          <w:p w14:paraId="77B553F6" w14:textId="77777777" w:rsidR="00CC3517" w:rsidRDefault="00CC3517" w:rsidP="005C787C">
            <w:r>
              <w:t>0</w:t>
            </w:r>
          </w:p>
        </w:tc>
        <w:tc>
          <w:tcPr>
            <w:tcW w:w="2832" w:type="dxa"/>
          </w:tcPr>
          <w:p w14:paraId="0262F477" w14:textId="77777777" w:rsidR="00CC3517" w:rsidRDefault="00CC3517" w:rsidP="005C787C">
            <w:r>
              <w:t>1</w:t>
            </w:r>
          </w:p>
        </w:tc>
      </w:tr>
      <w:tr w:rsidR="00CC3517" w14:paraId="682D33B7" w14:textId="77777777" w:rsidTr="00646DDE">
        <w:tc>
          <w:tcPr>
            <w:tcW w:w="2831" w:type="dxa"/>
          </w:tcPr>
          <w:p w14:paraId="75BDFF03" w14:textId="77777777" w:rsidR="00CC3517" w:rsidRPr="00382CC0" w:rsidRDefault="00CC3517" w:rsidP="005C787C">
            <w:r w:rsidRPr="00382CC0">
              <w:t>0</w:t>
            </w:r>
          </w:p>
        </w:tc>
        <w:tc>
          <w:tcPr>
            <w:tcW w:w="2831" w:type="dxa"/>
          </w:tcPr>
          <w:p w14:paraId="14ED1DDD" w14:textId="77777777" w:rsidR="00CC3517" w:rsidRDefault="00CC3517" w:rsidP="005C787C">
            <w:r>
              <w:t>36713</w:t>
            </w:r>
          </w:p>
        </w:tc>
        <w:tc>
          <w:tcPr>
            <w:tcW w:w="2832" w:type="dxa"/>
          </w:tcPr>
          <w:p w14:paraId="679F5FDB" w14:textId="77777777" w:rsidR="00CC3517" w:rsidRDefault="00CC3517" w:rsidP="005C787C">
            <w:r>
              <w:t>2359</w:t>
            </w:r>
          </w:p>
        </w:tc>
      </w:tr>
      <w:tr w:rsidR="00CC3517" w14:paraId="413DF52C" w14:textId="77777777" w:rsidTr="00646DDE">
        <w:tc>
          <w:tcPr>
            <w:tcW w:w="2831" w:type="dxa"/>
          </w:tcPr>
          <w:p w14:paraId="2925E78C" w14:textId="77777777" w:rsidR="00CC3517" w:rsidRPr="00382CC0" w:rsidRDefault="00CC3517" w:rsidP="005C787C">
            <w:r w:rsidRPr="00382CC0">
              <w:t>1</w:t>
            </w:r>
          </w:p>
        </w:tc>
        <w:tc>
          <w:tcPr>
            <w:tcW w:w="2831" w:type="dxa"/>
          </w:tcPr>
          <w:p w14:paraId="2E30A733" w14:textId="77777777" w:rsidR="00CC3517" w:rsidRDefault="00CC3517" w:rsidP="005C787C">
            <w:r>
              <w:t>0</w:t>
            </w:r>
          </w:p>
        </w:tc>
        <w:tc>
          <w:tcPr>
            <w:tcW w:w="2832" w:type="dxa"/>
          </w:tcPr>
          <w:p w14:paraId="1B8B11FE" w14:textId="77777777" w:rsidR="00CC3517" w:rsidRDefault="00CC3517" w:rsidP="005C787C">
            <w:r>
              <w:t>0</w:t>
            </w:r>
          </w:p>
        </w:tc>
      </w:tr>
    </w:tbl>
    <w:p w14:paraId="00F35FCC" w14:textId="77777777" w:rsidR="00CC3517" w:rsidRDefault="00CC3517" w:rsidP="005C787C"/>
    <w:p w14:paraId="13AEBB2D" w14:textId="77777777" w:rsidR="00CC3517" w:rsidRDefault="00CC3517" w:rsidP="005C787C">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5C787C"/>
    <w:p w14:paraId="4ED4C9B8" w14:textId="77777777" w:rsidR="00CC3517" w:rsidRDefault="00CC3517" w:rsidP="005C787C">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5C787C"/>
    <w:p w14:paraId="6F3C525C" w14:textId="77777777" w:rsidR="00CC3517" w:rsidRDefault="00CC3517" w:rsidP="005C787C">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5C787C"/>
    <w:p w14:paraId="79DE7B67" w14:textId="3114B3C7" w:rsidR="00CC3517" w:rsidRPr="005B72BD" w:rsidRDefault="00CC3517" w:rsidP="005C787C">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rsidR="0097496B">
        <w:t xml:space="preserve">Figure </w:t>
      </w:r>
      <w:r w:rsidR="0097496B">
        <w:rPr>
          <w:noProof/>
        </w:rPr>
        <w:t>78</w:t>
      </w:r>
      <w:r>
        <w:rPr>
          <w:rFonts w:asciiTheme="majorHAnsi" w:hAnsiTheme="majorHAnsi"/>
        </w:rPr>
        <w:fldChar w:fldCharType="end"/>
      </w:r>
      <w:r>
        <w:rPr>
          <w:rFonts w:asciiTheme="majorHAnsi" w:hAnsiTheme="majorHAnsi"/>
        </w:rPr>
        <w:t>).</w:t>
      </w:r>
    </w:p>
    <w:p w14:paraId="673128A9" w14:textId="77777777" w:rsidR="00CC3517" w:rsidRDefault="00CC3517" w:rsidP="005C787C">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945204" cy="2958903"/>
                    </a:xfrm>
                    <a:prstGeom prst="rect">
                      <a:avLst/>
                    </a:prstGeom>
                  </pic:spPr>
                </pic:pic>
              </a:graphicData>
            </a:graphic>
          </wp:inline>
        </w:drawing>
      </w:r>
    </w:p>
    <w:p w14:paraId="63F1BA2D" w14:textId="57CCAEC3" w:rsidR="00CC3517" w:rsidRDefault="00CC3517" w:rsidP="005C787C">
      <w:pPr>
        <w:pStyle w:val="Caption"/>
      </w:pPr>
      <w:bookmarkStart w:id="224" w:name="_Toc19377383"/>
      <w:bookmarkStart w:id="225" w:name="_Ref18868456"/>
      <w:r>
        <w:t xml:space="preserve">Figure </w:t>
      </w:r>
      <w:fldSimple w:instr=" SEQ Figure \* ARABIC ">
        <w:r w:rsidR="0097496B">
          <w:rPr>
            <w:noProof/>
          </w:rPr>
          <w:t>78</w:t>
        </w:r>
        <w:bookmarkEnd w:id="224"/>
      </w:fldSimple>
      <w:bookmarkEnd w:id="225"/>
    </w:p>
    <w:p w14:paraId="4B8047EF" w14:textId="77777777" w:rsidR="00CC3517" w:rsidRPr="00B76714" w:rsidRDefault="00CC3517" w:rsidP="005C787C"/>
    <w:p w14:paraId="135471C5" w14:textId="77777777" w:rsidR="00CC3517" w:rsidRDefault="00CC3517" w:rsidP="005C787C">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5C787C"/>
    <w:p w14:paraId="138BEF0A" w14:textId="77777777" w:rsidR="00CC3517" w:rsidRDefault="00CC3517" w:rsidP="005C787C">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5C787C"/>
    <w:p w14:paraId="0534054E" w14:textId="60002583" w:rsidR="00CC3517" w:rsidRDefault="00CC3517" w:rsidP="005C787C">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rsidP="005C787C">
      <w:pPr>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26" w:name="_Toc19377262"/>
      <w:r w:rsidRPr="005B72BD">
        <w:rPr>
          <w:rFonts w:asciiTheme="majorHAnsi" w:hAnsiTheme="majorHAnsi" w:cs="Times New Roman"/>
        </w:rPr>
        <w:lastRenderedPageBreak/>
        <w:t>The Structure &amp; Organization of this Dissertation</w:t>
      </w:r>
      <w:bookmarkEnd w:id="226"/>
    </w:p>
    <w:p w14:paraId="306A37F7" w14:textId="1D6B02AA" w:rsidR="00CF1FD8" w:rsidRPr="005B72BD" w:rsidRDefault="00CF1FD8" w:rsidP="005C787C">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5C787C"/>
    <w:p w14:paraId="582E204F" w14:textId="02047330" w:rsidR="00CF1FD8" w:rsidRPr="005B72BD" w:rsidRDefault="00CF1FD8" w:rsidP="005C787C">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5C787C"/>
    <w:p w14:paraId="46A91476" w14:textId="35F906A2" w:rsidR="00CF1FD8" w:rsidRPr="005B72BD" w:rsidRDefault="00CF1FD8" w:rsidP="005C787C">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5C787C"/>
    <w:p w14:paraId="372516BD" w14:textId="45F0F98B" w:rsidR="00CF1FD8" w:rsidRPr="005B72BD" w:rsidRDefault="00CF1FD8" w:rsidP="005C787C">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5C787C"/>
    <w:p w14:paraId="2B61148A" w14:textId="47193FE4" w:rsidR="00CF1FD8" w:rsidRPr="005B72BD" w:rsidRDefault="00CF1FD8" w:rsidP="005C787C">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5C787C"/>
    <w:p w14:paraId="130B934F" w14:textId="78954FBB" w:rsidR="00CF1FD8" w:rsidRPr="005B72BD" w:rsidRDefault="00CF1FD8" w:rsidP="005C787C">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5C787C"/>
    <w:p w14:paraId="47EE30CA" w14:textId="4B7F2D7F" w:rsidR="00CF1FD8" w:rsidRPr="005B72BD" w:rsidRDefault="00CF1FD8" w:rsidP="005C787C">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5C787C"/>
    <w:p w14:paraId="053D3ED4" w14:textId="79669A85" w:rsidR="00CF1FD8" w:rsidRPr="005B72BD" w:rsidRDefault="00CF1FD8" w:rsidP="005C787C">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rsidP="005C787C">
      <w:pPr>
        <w:rPr>
          <w:lang w:val="en-US" w:eastAsia="en-GB"/>
        </w:rPr>
      </w:pPr>
      <w:r>
        <w:rPr>
          <w:lang w:val="en-US" w:eastAsia="en-GB"/>
        </w:rPr>
        <w:br w:type="page"/>
      </w:r>
    </w:p>
    <w:p w14:paraId="2887C2B2" w14:textId="77777777" w:rsidR="0049051A" w:rsidRPr="005B72BD" w:rsidRDefault="0049051A" w:rsidP="005C787C"/>
    <w:p w14:paraId="7B44E4C7" w14:textId="77777777" w:rsidR="0049051A" w:rsidRPr="005B72BD" w:rsidRDefault="0049051A" w:rsidP="005C787C"/>
    <w:p w14:paraId="1D099663" w14:textId="77777777" w:rsidR="0049051A" w:rsidRPr="005B72BD" w:rsidRDefault="0049051A" w:rsidP="005C787C"/>
    <w:p w14:paraId="13DB239E" w14:textId="77777777" w:rsidR="0049051A" w:rsidRPr="005B72BD" w:rsidRDefault="0049051A" w:rsidP="005C787C"/>
    <w:p w14:paraId="58F21B18" w14:textId="77777777" w:rsidR="0049051A" w:rsidRPr="005B72BD" w:rsidRDefault="0049051A" w:rsidP="005C787C"/>
    <w:p w14:paraId="5B06587C" w14:textId="77777777" w:rsidR="0049051A" w:rsidRPr="005B72BD" w:rsidRDefault="0049051A" w:rsidP="005C787C"/>
    <w:p w14:paraId="1D7D750D" w14:textId="77777777" w:rsidR="0049051A" w:rsidRPr="005B72BD" w:rsidRDefault="0049051A" w:rsidP="005C787C"/>
    <w:p w14:paraId="71002BB1" w14:textId="77777777" w:rsidR="0049051A" w:rsidRPr="005B72BD" w:rsidRDefault="0049051A" w:rsidP="005C787C"/>
    <w:p w14:paraId="2E991971" w14:textId="77777777" w:rsidR="0049051A" w:rsidRPr="005B72BD" w:rsidRDefault="0049051A" w:rsidP="005C787C"/>
    <w:p w14:paraId="4271CC82" w14:textId="77777777" w:rsidR="0049051A" w:rsidRPr="005B72BD" w:rsidRDefault="0049051A" w:rsidP="005C787C">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5C787C">
      <w:r w:rsidRPr="005B72BD">
        <w:br w:type="page"/>
      </w:r>
    </w:p>
    <w:p w14:paraId="2626729C" w14:textId="77777777" w:rsidR="00A21DC2" w:rsidRDefault="00A21DC2" w:rsidP="00A21DC2">
      <w:pPr>
        <w:pStyle w:val="Heading3"/>
      </w:pPr>
      <w:bookmarkStart w:id="227" w:name="_Toc19377300"/>
      <w:r>
        <w:lastRenderedPageBreak/>
        <w:t>Discussion of Most Successful Model from Stage Two of Model Building</w:t>
      </w:r>
      <w:bookmarkEnd w:id="227"/>
    </w:p>
    <w:p w14:paraId="2C07A411" w14:textId="77777777" w:rsidR="00A21DC2" w:rsidRPr="00863BC8" w:rsidRDefault="00A21DC2" w:rsidP="005C787C"/>
    <w:p w14:paraId="3C2DDF0B" w14:textId="08224A15" w:rsidR="00A21DC2" w:rsidRPr="005B72BD" w:rsidRDefault="00A21DC2" w:rsidP="005C787C">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0097496B" w:rsidRPr="005B72BD">
        <w:t xml:space="preserve">Figure </w:t>
      </w:r>
      <w:r w:rsidR="0097496B">
        <w:rPr>
          <w:noProof/>
        </w:rPr>
        <w:t>79</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5C787C"/>
    <w:p w14:paraId="1179E561" w14:textId="77777777" w:rsidR="00A21DC2" w:rsidRPr="005B72BD" w:rsidRDefault="00A21DC2" w:rsidP="005C787C">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58B81FA" w:rsidR="00A21DC2" w:rsidRPr="005B72BD" w:rsidRDefault="00A21DC2" w:rsidP="005C787C">
      <w:pPr>
        <w:pStyle w:val="Caption"/>
      </w:pPr>
      <w:bookmarkStart w:id="228" w:name="_Ref18854939"/>
      <w:bookmarkStart w:id="229" w:name="_Toc19377373"/>
      <w:r w:rsidRPr="005B72BD">
        <w:t xml:space="preserve">Figure </w:t>
      </w:r>
      <w:fldSimple w:instr=" SEQ Figure \* ARABIC ">
        <w:r w:rsidR="0097496B">
          <w:rPr>
            <w:noProof/>
          </w:rPr>
          <w:t>79</w:t>
        </w:r>
      </w:fldSimple>
      <w:bookmarkEnd w:id="228"/>
      <w:r w:rsidRPr="005B72BD">
        <w:t>: Particle Identification Model Architecture</w:t>
      </w:r>
      <w:bookmarkEnd w:id="229"/>
    </w:p>
    <w:p w14:paraId="11C62B21" w14:textId="77777777" w:rsidR="00A21DC2" w:rsidRPr="005B72BD" w:rsidRDefault="00A21DC2" w:rsidP="005C787C"/>
    <w:p w14:paraId="7A714463" w14:textId="77777777" w:rsidR="00A21DC2" w:rsidRPr="005B72BD" w:rsidRDefault="00A21DC2" w:rsidP="005C787C">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5C787C"/>
    <w:p w14:paraId="11D1BF7F" w14:textId="77777777" w:rsidR="00A21DC2" w:rsidRPr="005B72BD" w:rsidRDefault="00A21DC2" w:rsidP="005C787C">
      <w:r w:rsidRPr="005B72BD">
        <w:t>The training and validation accuracy and loss graphs for this model are depicted below.</w:t>
      </w:r>
    </w:p>
    <w:p w14:paraId="36AC1998" w14:textId="77777777" w:rsidR="00A21DC2" w:rsidRPr="005B72BD" w:rsidRDefault="00A21DC2" w:rsidP="005C787C"/>
    <w:p w14:paraId="035EA760" w14:textId="77777777" w:rsidR="00A21DC2" w:rsidRPr="005B72BD" w:rsidRDefault="00A21DC2" w:rsidP="005C787C">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1499866E" w:rsidR="00A21DC2" w:rsidRPr="005B72BD" w:rsidRDefault="00A21DC2" w:rsidP="005C787C">
      <w:pPr>
        <w:pStyle w:val="Caption"/>
      </w:pPr>
      <w:bookmarkStart w:id="230" w:name="_Ref18858552"/>
      <w:bookmarkStart w:id="231" w:name="_Toc19377374"/>
      <w:r w:rsidRPr="005B72BD">
        <w:t xml:space="preserve">Figure </w:t>
      </w:r>
      <w:fldSimple w:instr=" SEQ Figure \* ARABIC ">
        <w:r w:rsidR="0097496B">
          <w:rPr>
            <w:noProof/>
          </w:rPr>
          <w:t>80</w:t>
        </w:r>
      </w:fldSimple>
      <w:bookmarkEnd w:id="230"/>
      <w:r w:rsidRPr="005B72BD">
        <w:t>: Training vs Validation Accuracy</w:t>
      </w:r>
      <w:bookmarkEnd w:id="231"/>
    </w:p>
    <w:p w14:paraId="19E27F15" w14:textId="77777777" w:rsidR="00A21DC2" w:rsidRPr="005B72BD" w:rsidRDefault="00A21DC2" w:rsidP="005C787C"/>
    <w:p w14:paraId="21321A27" w14:textId="77777777" w:rsidR="00A21DC2" w:rsidRPr="005B72BD" w:rsidRDefault="00A21DC2" w:rsidP="005C787C">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43F47452" w:rsidR="00A21DC2" w:rsidRPr="005B72BD" w:rsidRDefault="00A21DC2" w:rsidP="005C787C">
      <w:pPr>
        <w:pStyle w:val="Caption"/>
      </w:pPr>
      <w:bookmarkStart w:id="232" w:name="_Ref18858553"/>
      <w:bookmarkStart w:id="233" w:name="_Toc19377375"/>
      <w:r w:rsidRPr="005B72BD">
        <w:t xml:space="preserve">Figure </w:t>
      </w:r>
      <w:fldSimple w:instr=" SEQ Figure \* ARABIC ">
        <w:r w:rsidR="0097496B">
          <w:rPr>
            <w:noProof/>
          </w:rPr>
          <w:t>81</w:t>
        </w:r>
      </w:fldSimple>
      <w:bookmarkEnd w:id="232"/>
      <w:r w:rsidRPr="005B72BD">
        <w:t>: Training vs Validation Loss</w:t>
      </w:r>
      <w:bookmarkEnd w:id="233"/>
    </w:p>
    <w:p w14:paraId="28A44B3B" w14:textId="352FF9C7" w:rsidR="00A21DC2" w:rsidRPr="005B72BD" w:rsidRDefault="00A21DC2" w:rsidP="005C787C">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0097496B">
        <w:rPr>
          <w:b/>
          <w:bCs/>
          <w:lang w:val="en-US"/>
        </w:rPr>
        <w:t>Error! Reference source not found.</w:t>
      </w:r>
      <w:r w:rsidRPr="005B72BD">
        <w:fldChar w:fldCharType="end"/>
      </w:r>
      <w:r w:rsidRPr="005B72BD">
        <w:t>.</w:t>
      </w:r>
    </w:p>
    <w:p w14:paraId="41E6E170" w14:textId="77777777" w:rsidR="00A21DC2" w:rsidRPr="005B72BD" w:rsidRDefault="00A21DC2" w:rsidP="005C787C"/>
    <w:p w14:paraId="516358B5" w14:textId="380F6054" w:rsidR="00A21DC2" w:rsidRPr="005B72BD" w:rsidRDefault="00A21DC2" w:rsidP="005C787C">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0097496B" w:rsidRPr="005B72BD">
        <w:t xml:space="preserve">Figure </w:t>
      </w:r>
      <w:r w:rsidR="0097496B">
        <w:rPr>
          <w:noProof/>
        </w:rPr>
        <w:t>82</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5C787C"/>
    <w:p w14:paraId="501294D2" w14:textId="77777777" w:rsidR="00A21DC2" w:rsidRPr="005B72BD" w:rsidRDefault="00A21DC2" w:rsidP="005C787C">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584674" cy="2060007"/>
                    </a:xfrm>
                    <a:prstGeom prst="rect">
                      <a:avLst/>
                    </a:prstGeom>
                  </pic:spPr>
                </pic:pic>
              </a:graphicData>
            </a:graphic>
          </wp:inline>
        </w:drawing>
      </w:r>
    </w:p>
    <w:p w14:paraId="73E40EEF" w14:textId="3614B47E" w:rsidR="00A21DC2" w:rsidRPr="005B72BD" w:rsidRDefault="00A21DC2" w:rsidP="005C787C">
      <w:pPr>
        <w:pStyle w:val="Caption"/>
      </w:pPr>
      <w:bookmarkStart w:id="234" w:name="_Ref14728055"/>
      <w:bookmarkStart w:id="235" w:name="_Toc19377376"/>
      <w:r w:rsidRPr="005B72BD">
        <w:t xml:space="preserve">Figure </w:t>
      </w:r>
      <w:fldSimple w:instr=" SEQ Figure \* ARABIC ">
        <w:r w:rsidR="0097496B">
          <w:rPr>
            <w:noProof/>
          </w:rPr>
          <w:t>82</w:t>
        </w:r>
      </w:fldSimple>
      <w:bookmarkEnd w:id="234"/>
      <w:r w:rsidRPr="005B72BD">
        <w:t>: t-statistic selection allowing for 90% electron efficiency</w:t>
      </w:r>
      <w:bookmarkEnd w:id="235"/>
    </w:p>
    <w:p w14:paraId="0F1DCE14" w14:textId="685CBAC0" w:rsidR="00A21DC2" w:rsidRPr="005B72BD" w:rsidRDefault="00A21DC2" w:rsidP="005C787C">
      <w:r w:rsidRPr="005B72BD">
        <w:fldChar w:fldCharType="begin"/>
      </w:r>
      <w:r w:rsidRPr="005B72BD">
        <w:instrText xml:space="preserve"> REF _Ref16281051 \h  \* MERGEFORMAT </w:instrText>
      </w:r>
      <w:r w:rsidRPr="005B72BD">
        <w:fldChar w:fldCharType="separate"/>
      </w:r>
      <w:r w:rsidR="0097496B" w:rsidRPr="005B72BD">
        <w:t xml:space="preserve">Table </w:t>
      </w:r>
      <w:r w:rsidR="0097496B">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5C787C"/>
    <w:p w14:paraId="57861E85" w14:textId="52232A30" w:rsidR="00A21DC2" w:rsidRPr="005B72BD" w:rsidRDefault="00A21DC2" w:rsidP="005C787C">
      <w:pPr>
        <w:pStyle w:val="Caption"/>
      </w:pPr>
      <w:bookmarkStart w:id="236" w:name="_Ref16281051"/>
      <w:bookmarkStart w:id="237" w:name="_Toc19377334"/>
      <w:r w:rsidRPr="005B72BD">
        <w:t xml:space="preserve">Table </w:t>
      </w:r>
      <w:fldSimple w:instr=" SEQ Table \* ARABIC ">
        <w:r w:rsidR="0097496B">
          <w:rPr>
            <w:noProof/>
          </w:rPr>
          <w:t>2</w:t>
        </w:r>
      </w:fldSimple>
      <w:bookmarkEnd w:id="236"/>
      <w:r w:rsidRPr="005B72BD">
        <w:t>: Confusion Matrix for Particle Identification</w:t>
      </w:r>
      <w:bookmarkEnd w:id="237"/>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5C787C">
            <w:r w:rsidRPr="005B72BD">
              <w:t>Prediction/Actual</w:t>
            </w:r>
          </w:p>
        </w:tc>
        <w:tc>
          <w:tcPr>
            <w:tcW w:w="2831" w:type="dxa"/>
          </w:tcPr>
          <w:p w14:paraId="737236F1" w14:textId="77777777" w:rsidR="00A21DC2" w:rsidRPr="005B72BD" w:rsidRDefault="00A21DC2" w:rsidP="005C787C">
            <w:r w:rsidRPr="005B72BD">
              <w:t>0</w:t>
            </w:r>
          </w:p>
        </w:tc>
        <w:tc>
          <w:tcPr>
            <w:tcW w:w="2832" w:type="dxa"/>
          </w:tcPr>
          <w:p w14:paraId="7FB2A160" w14:textId="77777777" w:rsidR="00A21DC2" w:rsidRPr="005B72BD" w:rsidRDefault="00A21DC2" w:rsidP="005C787C">
            <w:r w:rsidRPr="005B72BD">
              <w:t>1</w:t>
            </w:r>
          </w:p>
        </w:tc>
      </w:tr>
      <w:tr w:rsidR="00A21DC2" w:rsidRPr="005B72BD" w14:paraId="76A7237B" w14:textId="77777777" w:rsidTr="00646DDE">
        <w:tc>
          <w:tcPr>
            <w:tcW w:w="2831" w:type="dxa"/>
          </w:tcPr>
          <w:p w14:paraId="46F7BAD7" w14:textId="77777777" w:rsidR="00A21DC2" w:rsidRPr="005B72BD" w:rsidRDefault="00A21DC2" w:rsidP="005C787C">
            <w:r w:rsidRPr="005B72BD">
              <w:t>0</w:t>
            </w:r>
          </w:p>
        </w:tc>
        <w:tc>
          <w:tcPr>
            <w:tcW w:w="2831" w:type="dxa"/>
          </w:tcPr>
          <w:p w14:paraId="28C7B0C3" w14:textId="77777777" w:rsidR="00A21DC2" w:rsidRPr="005B72BD" w:rsidRDefault="00A21DC2" w:rsidP="005C787C">
            <w:r w:rsidRPr="005B72BD">
              <w:t>47 833</w:t>
            </w:r>
          </w:p>
        </w:tc>
        <w:tc>
          <w:tcPr>
            <w:tcW w:w="2832" w:type="dxa"/>
          </w:tcPr>
          <w:p w14:paraId="0FD4ED7A" w14:textId="77777777" w:rsidR="00A21DC2" w:rsidRPr="005B72BD" w:rsidRDefault="00A21DC2" w:rsidP="005C787C">
            <w:r w:rsidRPr="005B72BD">
              <w:t>4 893</w:t>
            </w:r>
          </w:p>
        </w:tc>
      </w:tr>
      <w:tr w:rsidR="00A21DC2" w:rsidRPr="005B72BD" w14:paraId="474C1559" w14:textId="77777777" w:rsidTr="00646DDE">
        <w:tc>
          <w:tcPr>
            <w:tcW w:w="2831" w:type="dxa"/>
          </w:tcPr>
          <w:p w14:paraId="05090E70" w14:textId="77777777" w:rsidR="00A21DC2" w:rsidRPr="005B72BD" w:rsidRDefault="00A21DC2" w:rsidP="005C787C">
            <w:r w:rsidRPr="005B72BD">
              <w:t>1</w:t>
            </w:r>
          </w:p>
        </w:tc>
        <w:tc>
          <w:tcPr>
            <w:tcW w:w="2831" w:type="dxa"/>
          </w:tcPr>
          <w:p w14:paraId="477B8FC4" w14:textId="77777777" w:rsidR="00A21DC2" w:rsidRPr="005B72BD" w:rsidRDefault="00A21DC2" w:rsidP="005C787C">
            <w:r w:rsidRPr="005B72BD">
              <w:t>1 088</w:t>
            </w:r>
          </w:p>
        </w:tc>
        <w:tc>
          <w:tcPr>
            <w:tcW w:w="2832" w:type="dxa"/>
          </w:tcPr>
          <w:p w14:paraId="6A472B11" w14:textId="77777777" w:rsidR="00A21DC2" w:rsidRPr="005B72BD" w:rsidRDefault="00A21DC2" w:rsidP="005C787C">
            <w:r w:rsidRPr="005B72BD">
              <w:t>44 028</w:t>
            </w:r>
          </w:p>
        </w:tc>
      </w:tr>
    </w:tbl>
    <w:p w14:paraId="4CDBDFEE" w14:textId="77777777" w:rsidR="00A21DC2" w:rsidRPr="005B72BD" w:rsidRDefault="00A21DC2" w:rsidP="005C787C"/>
    <w:p w14:paraId="3340F7BC" w14:textId="77777777" w:rsidR="00D7689B" w:rsidRDefault="00D7689B" w:rsidP="005C787C">
      <w:r>
        <w:rPr>
          <w:noProof/>
        </w:rPr>
        <w:lastRenderedPageBreak/>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8087131" cy="4952327"/>
                    </a:xfrm>
                    <a:prstGeom prst="rect">
                      <a:avLst/>
                    </a:prstGeom>
                  </pic:spPr>
                </pic:pic>
              </a:graphicData>
            </a:graphic>
          </wp:inline>
        </w:drawing>
      </w:r>
    </w:p>
    <w:p w14:paraId="5E6CA6AF" w14:textId="5677E066" w:rsidR="00D7689B" w:rsidRDefault="00D7689B" w:rsidP="005C787C">
      <w:pPr>
        <w:pStyle w:val="Caption"/>
      </w:pPr>
      <w:bookmarkStart w:id="238" w:name="_Toc19377369"/>
      <w:bookmarkStart w:id="239" w:name="_Ref18856515"/>
      <w:r>
        <w:t xml:space="preserve">Figure </w:t>
      </w:r>
      <w:fldSimple w:instr=" SEQ Figure \* ARABIC ">
        <w:r w:rsidR="0097496B">
          <w:rPr>
            <w:noProof/>
          </w:rPr>
          <w:t>83</w:t>
        </w:r>
        <w:bookmarkEnd w:id="238"/>
      </w:fldSimple>
      <w:bookmarkEnd w:id="239"/>
    </w:p>
    <w:p w14:paraId="09437B0B" w14:textId="77777777" w:rsidR="00D7689B" w:rsidRDefault="00D7689B" w:rsidP="005C787C">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648609" cy="4985446"/>
                    </a:xfrm>
                    <a:prstGeom prst="rect">
                      <a:avLst/>
                    </a:prstGeom>
                  </pic:spPr>
                </pic:pic>
              </a:graphicData>
            </a:graphic>
          </wp:inline>
        </w:drawing>
      </w:r>
    </w:p>
    <w:p w14:paraId="7CD404F2" w14:textId="323322EA" w:rsidR="00D7689B" w:rsidRDefault="00D7689B" w:rsidP="005C787C">
      <w:pPr>
        <w:pStyle w:val="Caption"/>
      </w:pPr>
      <w:bookmarkStart w:id="240" w:name="_Toc19377370"/>
      <w:bookmarkStart w:id="241" w:name="_Ref18854718"/>
      <w:r>
        <w:t xml:space="preserve">Figure </w:t>
      </w:r>
      <w:fldSimple w:instr=" SEQ Figure \* ARABIC ">
        <w:r w:rsidR="0097496B">
          <w:rPr>
            <w:noProof/>
          </w:rPr>
          <w:t>84</w:t>
        </w:r>
        <w:bookmarkEnd w:id="240"/>
      </w:fldSimple>
      <w:bookmarkEnd w:id="241"/>
    </w:p>
    <w:p w14:paraId="6CCEC1B4" w14:textId="77777777" w:rsidR="00D7689B" w:rsidRDefault="00D7689B" w:rsidP="005C787C">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8077128" cy="4918926"/>
                    </a:xfrm>
                    <a:prstGeom prst="rect">
                      <a:avLst/>
                    </a:prstGeom>
                  </pic:spPr>
                </pic:pic>
              </a:graphicData>
            </a:graphic>
          </wp:inline>
        </w:drawing>
      </w:r>
    </w:p>
    <w:p w14:paraId="52EA1817" w14:textId="58488A91" w:rsidR="00D7689B" w:rsidRDefault="00D7689B" w:rsidP="005C787C">
      <w:pPr>
        <w:pStyle w:val="Caption"/>
      </w:pPr>
      <w:bookmarkStart w:id="242" w:name="_Toc19377371"/>
      <w:bookmarkStart w:id="243" w:name="_Ref18856520"/>
      <w:r>
        <w:t xml:space="preserve">Figure </w:t>
      </w:r>
      <w:fldSimple w:instr=" SEQ Figure \* ARABIC ">
        <w:r w:rsidR="0097496B">
          <w:rPr>
            <w:noProof/>
          </w:rPr>
          <w:t>85</w:t>
        </w:r>
        <w:bookmarkEnd w:id="242"/>
      </w:fldSimple>
      <w:bookmarkEnd w:id="243"/>
    </w:p>
    <w:p w14:paraId="79AB1460" w14:textId="77777777" w:rsidR="00D7689B" w:rsidRDefault="00D7689B" w:rsidP="005C787C">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8044959" cy="4927566"/>
                    </a:xfrm>
                    <a:prstGeom prst="rect">
                      <a:avLst/>
                    </a:prstGeom>
                  </pic:spPr>
                </pic:pic>
              </a:graphicData>
            </a:graphic>
          </wp:inline>
        </w:drawing>
      </w:r>
    </w:p>
    <w:p w14:paraId="3339A7E7" w14:textId="0F2B1BE3" w:rsidR="00D7689B" w:rsidRDefault="00D7689B" w:rsidP="005C787C">
      <w:pPr>
        <w:pStyle w:val="Caption"/>
      </w:pPr>
      <w:bookmarkStart w:id="244" w:name="_Toc19377372"/>
      <w:bookmarkStart w:id="245" w:name="_Ref18856523"/>
      <w:r>
        <w:t xml:space="preserve">Figure </w:t>
      </w:r>
      <w:fldSimple w:instr=" SEQ Figure \* ARABIC ">
        <w:r w:rsidR="0097496B">
          <w:rPr>
            <w:noProof/>
          </w:rPr>
          <w:t>86</w:t>
        </w:r>
        <w:bookmarkEnd w:id="244"/>
      </w:fldSimple>
      <w:bookmarkEnd w:id="245"/>
    </w:p>
    <w:p w14:paraId="36C636C4" w14:textId="378B460A" w:rsidR="003E32A2" w:rsidRDefault="003E32A2" w:rsidP="005C787C">
      <w:pPr>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46" w:name="_Toc19377311"/>
      <w:r w:rsidRPr="005B72BD">
        <w:rPr>
          <w:rFonts w:asciiTheme="majorHAnsi" w:hAnsiTheme="majorHAnsi" w:cs="Times New Roman"/>
        </w:rPr>
        <w:lastRenderedPageBreak/>
        <w:t>Variations on the GAN concept used towards Event Simulation in this Dissertation</w:t>
      </w:r>
      <w:bookmarkEnd w:id="246"/>
    </w:p>
    <w:p w14:paraId="526F7D8A" w14:textId="77777777" w:rsidR="003E32A2" w:rsidRPr="005B72BD" w:rsidRDefault="003E32A2" w:rsidP="005C787C"/>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5C787C"/>
    <w:p w14:paraId="5BBF543F" w14:textId="77777777" w:rsidR="003E32A2" w:rsidRPr="005B72BD" w:rsidRDefault="003E32A2" w:rsidP="005C787C">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5C787C">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5C787C">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5C787C">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5C787C"/>
    <w:p w14:paraId="45A85F31" w14:textId="77777777" w:rsidR="003E32A2" w:rsidRPr="0019194B" w:rsidRDefault="003E32A2" w:rsidP="005C787C">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5C787C">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5C787C"/>
    <w:p w14:paraId="29A8D992" w14:textId="77777777" w:rsidR="00DC2D49" w:rsidRPr="005B72BD" w:rsidRDefault="00DC2D49" w:rsidP="005C787C">
      <w:r w:rsidRPr="005B72BD">
        <w:t>The following cut on Eta was applied to both datasets:</w:t>
      </w:r>
    </w:p>
    <w:p w14:paraId="4DAF8B15" w14:textId="77777777" w:rsidR="00DC2D49" w:rsidRPr="005B72BD" w:rsidRDefault="00DC2D49" w:rsidP="005C787C"/>
    <w:p w14:paraId="627784AF" w14:textId="77777777" w:rsidR="00DC2D49" w:rsidRPr="005B72BD" w:rsidRDefault="00B05480" w:rsidP="005C787C">
      <w:pPr>
        <w:rPr>
          <w:rFonts w:asciiTheme="majorHAnsi" w:hAnsiTheme="majorHAnsi"/>
        </w:rPr>
      </w:pPr>
      <m:oMathPara>
        <m:oMath>
          <m:d>
            <m:dPr>
              <m:begChr m:val="|"/>
              <m:endChr m:val="|"/>
              <m:ctrlPr>
                <w:rPr>
                  <w:rStyle w:val="symbol"/>
                  <w:rFonts w:ascii="Cambria Math" w:hAnsi="Cambria Math"/>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5C787C"/>
    <w:p w14:paraId="5261C604" w14:textId="77777777" w:rsidR="00DC2D49" w:rsidRPr="005B72BD" w:rsidRDefault="00DC2D49" w:rsidP="005C787C">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5C787C">
      <w:pPr>
        <w:pStyle w:val="Caption"/>
      </w:pPr>
      <w:bookmarkStart w:id="247" w:name="_Toc19377391"/>
      <w:r w:rsidRPr="005B72BD">
        <w:t xml:space="preserve">Figure </w:t>
      </w:r>
      <w:fldSimple w:instr=" SEQ Figure \* ARABIC ">
        <w:r w:rsidR="0097496B">
          <w:rPr>
            <w:noProof/>
          </w:rPr>
          <w:t>87</w:t>
        </w:r>
      </w:fldSimple>
      <w:r w:rsidRPr="005B72BD">
        <w:t>: Eta distributions for real and Geant</w:t>
      </w:r>
      <w:r>
        <w:t>4</w:t>
      </w:r>
      <w:r w:rsidRPr="005B72BD">
        <w:t xml:space="preserve"> simulated data</w:t>
      </w:r>
      <w:bookmarkEnd w:id="247"/>
    </w:p>
    <w:p w14:paraId="08EAAA4C" w14:textId="77777777" w:rsidR="00DC2D49" w:rsidRPr="005B72BD" w:rsidRDefault="00B05480" w:rsidP="005C787C">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5C787C"/>
    <w:p w14:paraId="1C522EC9" w14:textId="77777777" w:rsidR="00DC2D49" w:rsidRPr="005B72BD" w:rsidRDefault="00DC2D49" w:rsidP="005C787C">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5C787C"/>
    <w:p w14:paraId="13BD0F1E" w14:textId="77777777" w:rsidR="00DC2D49" w:rsidRPr="005B72BD" w:rsidRDefault="00B05480" w:rsidP="005C787C">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5C787C"/>
    <w:p w14:paraId="4197ED91" w14:textId="77777777" w:rsidR="00DC2D49" w:rsidRPr="005B72BD" w:rsidRDefault="00DC2D49" w:rsidP="005C787C">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5C787C"/>
    <w:p w14:paraId="13E509E8" w14:textId="363AEDE7" w:rsidR="00DC2D49" w:rsidRPr="005B72BD" w:rsidRDefault="00DC2D49" w:rsidP="005C787C">
      <w:pPr>
        <w:pStyle w:val="Caption"/>
      </w:pPr>
      <w:bookmarkStart w:id="248" w:name="_Toc19377392"/>
      <w:r w:rsidRPr="005B72BD">
        <w:t xml:space="preserve">Figure </w:t>
      </w:r>
      <w:fldSimple w:instr=" SEQ Figure \* ARABIC ">
        <w:r w:rsidR="0097496B">
          <w:rPr>
            <w:noProof/>
          </w:rPr>
          <w:t>88</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48"/>
    </w:p>
    <w:p w14:paraId="54B9C958" w14:textId="77777777" w:rsidR="00DC2D49" w:rsidRPr="005B72BD" w:rsidRDefault="00DC2D49" w:rsidP="005C787C">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5C787C">
      <w:pPr>
        <w:pStyle w:val="Caption"/>
      </w:pPr>
      <w:bookmarkStart w:id="249" w:name="_Toc19377393"/>
      <w:r w:rsidRPr="005B72BD">
        <w:t xml:space="preserve">Figure </w:t>
      </w:r>
      <w:fldSimple w:instr=" SEQ Figure \* ARABIC ">
        <w:r w:rsidR="0097496B">
          <w:rPr>
            <w:noProof/>
          </w:rPr>
          <w:t>89</w:t>
        </w:r>
      </w:fldSimple>
      <w:r w:rsidRPr="005B72BD">
        <w:t>: nsigma pion distributions after applying cut</w:t>
      </w:r>
      <w:bookmarkEnd w:id="249"/>
    </w:p>
    <w:p w14:paraId="78F878D3" w14:textId="77777777" w:rsidR="00DC2D49" w:rsidRPr="005B72BD" w:rsidRDefault="00DC2D49" w:rsidP="005C787C"/>
    <w:p w14:paraId="6F401D87" w14:textId="77777777" w:rsidR="00DC2D49" w:rsidRPr="005B72BD" w:rsidRDefault="00DC2D49" w:rsidP="005C787C">
      <w:r w:rsidRPr="005B72BD">
        <w:t>Momentum ranges for real and simulated data were also quite dissimilar, the following cut on momentum was applied to both real and simulated data:</w:t>
      </w:r>
    </w:p>
    <w:p w14:paraId="09B9AD05" w14:textId="77777777" w:rsidR="00DC2D49" w:rsidRPr="005B72BD" w:rsidRDefault="00DC2D49" w:rsidP="005C787C"/>
    <w:p w14:paraId="332F5EBA" w14:textId="77777777" w:rsidR="00DC2D49" w:rsidRPr="005B72BD" w:rsidRDefault="00DC2D49" w:rsidP="005C787C">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5C787C"/>
    <w:p w14:paraId="4BE993DD" w14:textId="77777777" w:rsidR="00DC2D49" w:rsidRPr="005B72BD" w:rsidRDefault="00DC2D49" w:rsidP="005C787C">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5C787C">
      <w:pPr>
        <w:pStyle w:val="Caption"/>
      </w:pPr>
      <w:bookmarkStart w:id="250" w:name="_Toc19377394"/>
      <w:r w:rsidRPr="005B72BD">
        <w:t xml:space="preserve">Figure </w:t>
      </w:r>
      <w:fldSimple w:instr=" SEQ Figure \* ARABIC ">
        <w:r w:rsidR="0097496B">
          <w:rPr>
            <w:noProof/>
          </w:rPr>
          <w:t>90</w:t>
        </w:r>
      </w:fldSimple>
      <w:r w:rsidRPr="005B72BD">
        <w:t>: Momentum distributions for both real and Geant</w:t>
      </w:r>
      <w:r>
        <w:t>4</w:t>
      </w:r>
      <w:r w:rsidRPr="005B72BD">
        <w:t xml:space="preserve"> simulated data, before cut</w:t>
      </w:r>
      <w:bookmarkEnd w:id="250"/>
    </w:p>
    <w:p w14:paraId="0712B9B4" w14:textId="77777777" w:rsidR="00DC2D49" w:rsidRPr="005B72BD" w:rsidRDefault="00DC2D49" w:rsidP="005C787C">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5C787C">
      <w:pPr>
        <w:pStyle w:val="Caption"/>
      </w:pPr>
      <w:bookmarkStart w:id="251" w:name="_Toc19377395"/>
      <w:r w:rsidRPr="005B72BD">
        <w:t xml:space="preserve">Figure </w:t>
      </w:r>
      <w:fldSimple w:instr=" SEQ Figure \* ARABIC ">
        <w:r w:rsidR="0097496B">
          <w:rPr>
            <w:noProof/>
          </w:rPr>
          <w:t>91</w:t>
        </w:r>
      </w:fldSimple>
      <w:r w:rsidRPr="005B72BD">
        <w:t>: Momentum distributions after cut</w:t>
      </w:r>
      <w:bookmarkEnd w:id="251"/>
    </w:p>
    <w:p w14:paraId="750AC36C" w14:textId="0E848711" w:rsidR="00BD0398" w:rsidRDefault="00BD0398" w:rsidP="005C787C">
      <w:pPr>
        <w:rPr>
          <w:lang w:val="en-US" w:eastAsia="en-GB"/>
        </w:rPr>
      </w:pPr>
      <w:r>
        <w:rPr>
          <w:lang w:val="en-US" w:eastAsia="en-GB"/>
        </w:rPr>
        <w:br w:type="page"/>
      </w:r>
    </w:p>
    <w:p w14:paraId="4C208EC4" w14:textId="77777777" w:rsidR="00BD0398" w:rsidRPr="005B72BD" w:rsidRDefault="00BD0398" w:rsidP="005C787C">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5C787C"/>
    <w:p w14:paraId="001255B9" w14:textId="77777777" w:rsidR="00BD0398" w:rsidRPr="005B72BD" w:rsidRDefault="00BD0398" w:rsidP="005C787C">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5C787C"/>
    <w:p w14:paraId="78A29FA9" w14:textId="43608B5B" w:rsidR="00BD0398" w:rsidRPr="005B72BD" w:rsidRDefault="00BD0398" w:rsidP="005C787C">
      <w:r w:rsidRPr="005B72BD">
        <w:fldChar w:fldCharType="begin"/>
      </w:r>
      <w:r w:rsidRPr="005B72BD">
        <w:instrText xml:space="preserve"> REF _Ref16345326 \h  \* MERGEFORMAT </w:instrText>
      </w:r>
      <w:r w:rsidRPr="005B72BD">
        <w:fldChar w:fldCharType="separate"/>
      </w:r>
      <w:r w:rsidR="0097496B" w:rsidRPr="005B72BD">
        <w:t xml:space="preserve">Figure </w:t>
      </w:r>
      <w:r w:rsidR="0097496B">
        <w:rPr>
          <w:noProof/>
        </w:rPr>
        <w:t>9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0097496B" w:rsidRPr="005B72BD">
        <w:t xml:space="preserve">Figure </w:t>
      </w:r>
      <w:r w:rsidR="0097496B">
        <w:rPr>
          <w:noProof/>
        </w:rPr>
        <w:t>9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5C787C"/>
    <w:p w14:paraId="11203593" w14:textId="77777777" w:rsidR="00BD0398" w:rsidRPr="005B72BD" w:rsidRDefault="00BD0398" w:rsidP="005C787C">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385552" cy="1967872"/>
                    </a:xfrm>
                    <a:prstGeom prst="rect">
                      <a:avLst/>
                    </a:prstGeom>
                  </pic:spPr>
                </pic:pic>
              </a:graphicData>
            </a:graphic>
          </wp:inline>
        </w:drawing>
      </w:r>
    </w:p>
    <w:p w14:paraId="1BB3F151" w14:textId="0FF757A7" w:rsidR="00BD0398" w:rsidRPr="005B72BD" w:rsidRDefault="00BD0398" w:rsidP="005C787C">
      <w:pPr>
        <w:pStyle w:val="Caption"/>
      </w:pPr>
      <w:bookmarkStart w:id="252" w:name="_Ref16345326"/>
      <w:bookmarkStart w:id="253" w:name="_Toc19377398"/>
      <w:r w:rsidRPr="005B72BD">
        <w:t xml:space="preserve">Figure </w:t>
      </w:r>
      <w:fldSimple w:instr=" SEQ Figure \* ARABIC ">
        <w:r w:rsidR="0097496B">
          <w:rPr>
            <w:noProof/>
          </w:rPr>
          <w:t>92</w:t>
        </w:r>
      </w:fldSimple>
      <w:bookmarkEnd w:id="252"/>
      <w:r w:rsidRPr="005B72BD">
        <w:t>: Distribution of ADC values for simulated data</w:t>
      </w:r>
      <w:bookmarkEnd w:id="253"/>
    </w:p>
    <w:p w14:paraId="613D6AA5" w14:textId="77777777" w:rsidR="00BD0398" w:rsidRPr="005B72BD" w:rsidRDefault="00BD0398" w:rsidP="005C787C">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545513" cy="2080863"/>
                    </a:xfrm>
                    <a:prstGeom prst="rect">
                      <a:avLst/>
                    </a:prstGeom>
                  </pic:spPr>
                </pic:pic>
              </a:graphicData>
            </a:graphic>
          </wp:inline>
        </w:drawing>
      </w:r>
    </w:p>
    <w:p w14:paraId="0C311AF4" w14:textId="44F609EF" w:rsidR="00BD0398" w:rsidRPr="005B72BD" w:rsidRDefault="00BD0398" w:rsidP="005C787C">
      <w:pPr>
        <w:pStyle w:val="Caption"/>
      </w:pPr>
      <w:bookmarkStart w:id="254" w:name="_Ref16345328"/>
      <w:bookmarkStart w:id="255" w:name="_Toc19377399"/>
      <w:r w:rsidRPr="005B72BD">
        <w:t xml:space="preserve">Figure </w:t>
      </w:r>
      <w:fldSimple w:instr=" SEQ Figure \* ARABIC ">
        <w:r w:rsidR="0097496B">
          <w:rPr>
            <w:noProof/>
          </w:rPr>
          <w:t>93</w:t>
        </w:r>
      </w:fldSimple>
      <w:bookmarkEnd w:id="254"/>
      <w:r w:rsidRPr="005B72BD">
        <w:t>: Distribution of ADC values for real data</w:t>
      </w:r>
      <w:bookmarkEnd w:id="255"/>
    </w:p>
    <w:p w14:paraId="52E3C267" w14:textId="77777777" w:rsidR="00BD0398" w:rsidRPr="005B72BD" w:rsidRDefault="00BD0398" w:rsidP="005C787C">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5C787C">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626602" cy="1904137"/>
                    </a:xfrm>
                    <a:prstGeom prst="rect">
                      <a:avLst/>
                    </a:prstGeom>
                  </pic:spPr>
                </pic:pic>
              </a:graphicData>
            </a:graphic>
          </wp:inline>
        </w:drawing>
      </w:r>
    </w:p>
    <w:p w14:paraId="23908680" w14:textId="2FAB44E6" w:rsidR="00BD0398" w:rsidRPr="005B72BD" w:rsidRDefault="00BD0398" w:rsidP="005C787C">
      <w:pPr>
        <w:pStyle w:val="Caption"/>
      </w:pPr>
      <w:bookmarkStart w:id="256" w:name="_Toc19377400"/>
      <w:r w:rsidRPr="005B72BD">
        <w:t xml:space="preserve">Figure </w:t>
      </w:r>
      <w:fldSimple w:instr=" SEQ Figure \* ARABIC ">
        <w:r w:rsidR="0097496B">
          <w:rPr>
            <w:noProof/>
          </w:rPr>
          <w:t>94</w:t>
        </w:r>
      </w:fldSimple>
      <w:r w:rsidRPr="005B72BD">
        <w:t>: Distribution of the number of pads with no data per image for simulated data</w:t>
      </w:r>
      <w:bookmarkEnd w:id="256"/>
    </w:p>
    <w:p w14:paraId="7A849B70" w14:textId="77777777" w:rsidR="00BD0398" w:rsidRPr="005B72BD" w:rsidRDefault="00BD0398" w:rsidP="005C787C"/>
    <w:p w14:paraId="4C4C07B4" w14:textId="77777777" w:rsidR="00BD0398" w:rsidRPr="005B72BD" w:rsidRDefault="00BD0398" w:rsidP="005C787C">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384033" cy="1723055"/>
                    </a:xfrm>
                    <a:prstGeom prst="rect">
                      <a:avLst/>
                    </a:prstGeom>
                  </pic:spPr>
                </pic:pic>
              </a:graphicData>
            </a:graphic>
          </wp:inline>
        </w:drawing>
      </w:r>
    </w:p>
    <w:p w14:paraId="1BD07383" w14:textId="04F935DF" w:rsidR="00BD0398" w:rsidRPr="005B72BD" w:rsidRDefault="00BD0398" w:rsidP="005C787C">
      <w:pPr>
        <w:pStyle w:val="Caption"/>
      </w:pPr>
      <w:bookmarkStart w:id="257" w:name="_Toc19377401"/>
      <w:r w:rsidRPr="005B72BD">
        <w:t xml:space="preserve">Figure </w:t>
      </w:r>
      <w:fldSimple w:instr=" SEQ Figure \* ARABIC ">
        <w:r w:rsidR="0097496B">
          <w:rPr>
            <w:noProof/>
          </w:rPr>
          <w:t>95</w:t>
        </w:r>
      </w:fldSimple>
      <w:r w:rsidRPr="005B72BD">
        <w:t>: Distribution of the number of pads with no data per image for real data</w:t>
      </w:r>
      <w:bookmarkEnd w:id="257"/>
    </w:p>
    <w:p w14:paraId="26EC2A61" w14:textId="77777777" w:rsidR="00BD0398" w:rsidRPr="005B72BD" w:rsidRDefault="00BD0398" w:rsidP="005C787C">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5C787C"/>
    <w:p w14:paraId="42272457" w14:textId="075AF047" w:rsidR="00BD0398" w:rsidRPr="005B72BD" w:rsidRDefault="00BD0398" w:rsidP="005C787C">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97496B" w:rsidRPr="005B72BD">
        <w:t xml:space="preserve">Figure </w:t>
      </w:r>
      <w:r w:rsidR="0097496B">
        <w:rPr>
          <w:noProof/>
        </w:rPr>
        <w:t>9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0097496B" w:rsidRPr="005B72BD">
        <w:t xml:space="preserve">Figure </w:t>
      </w:r>
      <w:r w:rsidR="0097496B">
        <w:rPr>
          <w:noProof/>
        </w:rPr>
        <w:t>97</w:t>
      </w:r>
      <w:r w:rsidRPr="005B72BD">
        <w:fldChar w:fldCharType="end"/>
      </w:r>
      <w:r w:rsidRPr="005B72BD">
        <w:t>).</w:t>
      </w:r>
    </w:p>
    <w:p w14:paraId="72A9E6A8" w14:textId="77777777" w:rsidR="00BD0398" w:rsidRPr="005B72BD" w:rsidRDefault="00BD0398" w:rsidP="005C787C"/>
    <w:p w14:paraId="7B02BF0D" w14:textId="77777777" w:rsidR="00BD0398" w:rsidRPr="005B72BD" w:rsidRDefault="00BD0398" w:rsidP="005C787C"/>
    <w:p w14:paraId="33685806" w14:textId="77777777" w:rsidR="00BD0398" w:rsidRPr="005B72BD" w:rsidRDefault="00BD0398" w:rsidP="005C787C">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578430" cy="1879266"/>
                    </a:xfrm>
                    <a:prstGeom prst="rect">
                      <a:avLst/>
                    </a:prstGeom>
                  </pic:spPr>
                </pic:pic>
              </a:graphicData>
            </a:graphic>
          </wp:inline>
        </w:drawing>
      </w:r>
    </w:p>
    <w:p w14:paraId="4505B339" w14:textId="52845A11" w:rsidR="00BD0398" w:rsidRPr="005B72BD" w:rsidRDefault="00BD0398" w:rsidP="005C787C">
      <w:pPr>
        <w:pStyle w:val="Caption"/>
      </w:pPr>
      <w:bookmarkStart w:id="258" w:name="_Ref16431926"/>
      <w:bookmarkStart w:id="259" w:name="_Ref16431921"/>
      <w:bookmarkStart w:id="260" w:name="_Toc19377402"/>
      <w:r w:rsidRPr="005B72BD">
        <w:t xml:space="preserve">Figure </w:t>
      </w:r>
      <w:fldSimple w:instr=" SEQ Figure \* ARABIC ">
        <w:r w:rsidR="0097496B">
          <w:rPr>
            <w:noProof/>
          </w:rPr>
          <w:t>96</w:t>
        </w:r>
      </w:fldSimple>
      <w:bookmarkEnd w:id="258"/>
      <w:r w:rsidRPr="005B72BD">
        <w:t>: Distribution of mean ADC value per image for simulated data</w:t>
      </w:r>
      <w:bookmarkEnd w:id="259"/>
      <w:bookmarkEnd w:id="260"/>
    </w:p>
    <w:p w14:paraId="06B971C5" w14:textId="77777777" w:rsidR="00BD0398" w:rsidRPr="005B72BD" w:rsidRDefault="00BD0398" w:rsidP="005C787C"/>
    <w:p w14:paraId="134E40CD" w14:textId="77777777" w:rsidR="00BD0398" w:rsidRPr="005B72BD" w:rsidRDefault="00BD0398" w:rsidP="005C787C">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299394" cy="1802562"/>
                    </a:xfrm>
                    <a:prstGeom prst="rect">
                      <a:avLst/>
                    </a:prstGeom>
                  </pic:spPr>
                </pic:pic>
              </a:graphicData>
            </a:graphic>
          </wp:inline>
        </w:drawing>
      </w:r>
    </w:p>
    <w:p w14:paraId="3C18AEB9" w14:textId="3B27F91F" w:rsidR="00BD0398" w:rsidRPr="005B72BD" w:rsidRDefault="00BD0398" w:rsidP="005C787C">
      <w:pPr>
        <w:pStyle w:val="Caption"/>
      </w:pPr>
      <w:bookmarkStart w:id="261" w:name="_Ref16431929"/>
      <w:bookmarkStart w:id="262" w:name="_Toc19377403"/>
      <w:r w:rsidRPr="005B72BD">
        <w:t xml:space="preserve">Figure </w:t>
      </w:r>
      <w:fldSimple w:instr=" SEQ Figure \* ARABIC ">
        <w:r w:rsidR="0097496B">
          <w:rPr>
            <w:noProof/>
          </w:rPr>
          <w:t>97</w:t>
        </w:r>
      </w:fldSimple>
      <w:bookmarkEnd w:id="261"/>
      <w:r w:rsidRPr="005B72BD">
        <w:t>: Distribution of mean ADC value per image for real data</w:t>
      </w:r>
      <w:bookmarkEnd w:id="262"/>
    </w:p>
    <w:p w14:paraId="19F3B62B" w14:textId="77777777" w:rsidR="00BD0398" w:rsidRDefault="00BD0398" w:rsidP="005C787C">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3332480"/>
                    </a:xfrm>
                    <a:prstGeom prst="rect">
                      <a:avLst/>
                    </a:prstGeom>
                  </pic:spPr>
                </pic:pic>
              </a:graphicData>
            </a:graphic>
          </wp:inline>
        </w:drawing>
      </w:r>
    </w:p>
    <w:p w14:paraId="35A0439F" w14:textId="21FE705B" w:rsidR="00BD0398" w:rsidRPr="005B72BD" w:rsidRDefault="00BD0398" w:rsidP="005C787C">
      <w:pPr>
        <w:pStyle w:val="Caption"/>
      </w:pPr>
      <w:bookmarkStart w:id="263" w:name="_Toc19377406"/>
      <w:r>
        <w:t xml:space="preserve">Figure </w:t>
      </w:r>
      <w:fldSimple w:instr=" SEQ Figure \* ARABIC ">
        <w:r w:rsidR="0097496B">
          <w:rPr>
            <w:noProof/>
          </w:rPr>
          <w:t>98</w:t>
        </w:r>
      </w:fldSimple>
      <w:r>
        <w:t>: Average Pulse-height as a function of time-bin for Real and Geant4-simulated pion tracklets</w:t>
      </w:r>
      <w:bookmarkEnd w:id="263"/>
    </w:p>
    <w:p w14:paraId="0D3E4483" w14:textId="754B0054" w:rsidR="00AC28C5" w:rsidRDefault="00AC28C5" w:rsidP="005C787C">
      <w:pPr>
        <w:rPr>
          <w:lang w:val="en-US" w:eastAsia="en-GB"/>
        </w:rPr>
      </w:pPr>
      <w:r>
        <w:rPr>
          <w:lang w:val="en-US" w:eastAsia="en-GB"/>
        </w:rPr>
        <w:br w:type="page"/>
      </w:r>
    </w:p>
    <w:p w14:paraId="6ED2C028" w14:textId="3D028287" w:rsidR="00AC28C5" w:rsidRPr="005B72BD" w:rsidRDefault="00AC28C5" w:rsidP="005C787C">
      <w:r w:rsidRPr="005B72BD">
        <w:lastRenderedPageBreak/>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5C787C">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5C787C">
      <w:pPr>
        <w:pStyle w:val="Caption"/>
      </w:pPr>
      <w:bookmarkStart w:id="264" w:name="_Ref9362798"/>
      <w:bookmarkStart w:id="265" w:name="_Toc19377366"/>
      <w:r w:rsidRPr="005B72BD">
        <w:t xml:space="preserve">Figure </w:t>
      </w:r>
      <w:fldSimple w:instr=" SEQ Figure \* ARABIC ">
        <w:r w:rsidR="0097496B">
          <w:rPr>
            <w:noProof/>
          </w:rPr>
          <w:t>99</w:t>
        </w:r>
      </w:fldSimple>
      <w:bookmarkEnd w:id="264"/>
      <w:r w:rsidRPr="005B72BD">
        <w:t>: Illustration of mathematical equivalence of implementing a convolution with unit stride followed by downsampling to implementing a convolution with stride = 2.</w:t>
      </w:r>
      <w:bookmarkEnd w:id="265"/>
    </w:p>
    <w:p w14:paraId="59587CCB" w14:textId="5B577D39" w:rsidR="00D60567" w:rsidRDefault="00D60567" w:rsidP="005C787C">
      <w:pPr>
        <w:rPr>
          <w:lang w:val="en-US" w:eastAsia="en-GB"/>
        </w:rPr>
      </w:pPr>
      <w:r>
        <w:rPr>
          <w:lang w:val="en-US" w:eastAsia="en-GB"/>
        </w:rPr>
        <w:br w:type="page"/>
      </w:r>
    </w:p>
    <w:p w14:paraId="53AB4157" w14:textId="6A12C7BA" w:rsidR="00D60567" w:rsidRPr="005B72BD" w:rsidRDefault="00D60567" w:rsidP="005C787C">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5C787C">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5C787C">
      <w:pPr>
        <w:pStyle w:val="Caption"/>
      </w:pPr>
      <w:bookmarkStart w:id="266" w:name="_Ref14431271"/>
      <w:bookmarkStart w:id="267"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266"/>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67"/>
    </w:p>
    <w:p w14:paraId="466BC887" w14:textId="5F5E3A8B" w:rsidR="00DD2B81" w:rsidRDefault="00ED28FC" w:rsidP="005C787C">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rsidP="005C787C">
      <w:r>
        <w:br w:type="page"/>
      </w:r>
    </w:p>
    <w:p w14:paraId="7A548B9C" w14:textId="77777777" w:rsidR="009401BB" w:rsidRDefault="009401BB" w:rsidP="005C787C">
      <w:r w:rsidRPr="005B72BD">
        <w:lastRenderedPageBreak/>
        <w:t xml:space="preserve">Geant4 simulations were configured using </w:t>
      </w:r>
      <w:hyperlink r:id="rId236"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37"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38" w:history="1">
        <w:r w:rsidRPr="005B72BD">
          <w:rPr>
            <w:rStyle w:val="Hyperlink"/>
            <w:rFonts w:asciiTheme="majorHAnsi" w:hAnsiTheme="majorHAnsi"/>
          </w:rPr>
          <w:t>https://github.com/PsycheShaman/trdpid/blob/master/sim/sim.C</w:t>
        </w:r>
      </w:hyperlink>
      <w:r w:rsidRPr="005B72BD">
        <w:t xml:space="preserve"> the reconstruction script </w:t>
      </w:r>
      <w:hyperlink r:id="rId239" w:history="1">
        <w:r w:rsidRPr="005B72BD">
          <w:rPr>
            <w:rStyle w:val="Hyperlink"/>
            <w:rFonts w:asciiTheme="majorHAnsi" w:hAnsiTheme="majorHAnsi"/>
          </w:rPr>
          <w:t>https://github.com/PsycheShaman/trdpid/blob/master/sim/rec.C</w:t>
        </w:r>
      </w:hyperlink>
      <w:r w:rsidRPr="005B72BD">
        <w:t xml:space="preserve"> and the analysis script </w:t>
      </w:r>
      <w:hyperlink r:id="rId240"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5C787C">
      <w:pPr>
        <w:rPr>
          <w:lang w:val="en-US" w:eastAsia="en-GB"/>
        </w:rPr>
      </w:pPr>
    </w:p>
    <w:p w14:paraId="76534185" w14:textId="676C925A" w:rsidR="009401BB" w:rsidRDefault="009401BB" w:rsidP="005C787C">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5C787C">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5C787C">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5C787C">
      <w:pPr>
        <w:pStyle w:val="Caption"/>
      </w:pPr>
      <w:bookmarkStart w:id="268" w:name="_Ref18870049"/>
      <w:bookmarkStart w:id="269" w:name="_Ref18870048"/>
      <w:bookmarkStart w:id="270" w:name="_Toc19377396"/>
      <w:r w:rsidRPr="005B72BD">
        <w:t xml:space="preserve">Figure </w:t>
      </w:r>
      <w:fldSimple w:instr=" SEQ Figure \* ARABIC ">
        <w:r w:rsidR="0097496B">
          <w:rPr>
            <w:noProof/>
          </w:rPr>
          <w:t>101</w:t>
        </w:r>
      </w:fldSimple>
      <w:bookmarkEnd w:id="268"/>
      <w:r w:rsidRPr="005B72BD">
        <w:t xml:space="preserve">: Training </w:t>
      </w:r>
      <w:bookmarkEnd w:id="269"/>
      <w:bookmarkEnd w:id="270"/>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5C787C">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5C787C">
      <w:pPr>
        <w:pStyle w:val="Caption"/>
      </w:pPr>
      <w:bookmarkStart w:id="271" w:name="_Ref16353653"/>
      <w:bookmarkStart w:id="272" w:name="_Toc19377336"/>
      <w:r w:rsidRPr="005B72BD">
        <w:t xml:space="preserve">Table </w:t>
      </w:r>
      <w:fldSimple w:instr=" SEQ Table \* ARABIC ">
        <w:r w:rsidR="0097496B">
          <w:rPr>
            <w:noProof/>
          </w:rPr>
          <w:t>3</w:t>
        </w:r>
      </w:fldSimple>
      <w:bookmarkEnd w:id="271"/>
      <w:r w:rsidRPr="005B72BD">
        <w:t>: Confusion Matrix for distinguishing between Geant</w:t>
      </w:r>
      <w:r>
        <w:t>4</w:t>
      </w:r>
      <w:r w:rsidRPr="005B72BD">
        <w:t xml:space="preserve"> vs Real Data</w:t>
      </w:r>
      <w:bookmarkEnd w:id="272"/>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5C787C">
            <w:r w:rsidRPr="005B72BD">
              <w:t>Prediction/Actual</w:t>
            </w:r>
          </w:p>
        </w:tc>
        <w:tc>
          <w:tcPr>
            <w:tcW w:w="2831" w:type="dxa"/>
          </w:tcPr>
          <w:p w14:paraId="76A82F7B" w14:textId="77777777" w:rsidR="009401BB" w:rsidRPr="005B72BD" w:rsidRDefault="00B05480"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B05480"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6E22C4">
        <w:tc>
          <w:tcPr>
            <w:tcW w:w="2831" w:type="dxa"/>
          </w:tcPr>
          <w:p w14:paraId="7F84CECE" w14:textId="77777777" w:rsidR="009401BB" w:rsidRPr="005B72BD" w:rsidRDefault="00B05480"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5C787C">
            <w:r w:rsidRPr="005B72BD">
              <w:t>42 553</w:t>
            </w:r>
          </w:p>
        </w:tc>
        <w:tc>
          <w:tcPr>
            <w:tcW w:w="2832" w:type="dxa"/>
          </w:tcPr>
          <w:p w14:paraId="59E458D8" w14:textId="77777777" w:rsidR="009401BB" w:rsidRPr="005B72BD" w:rsidRDefault="009401BB" w:rsidP="005C787C">
            <w:r w:rsidRPr="005B72BD">
              <w:t>681</w:t>
            </w:r>
          </w:p>
        </w:tc>
      </w:tr>
      <w:tr w:rsidR="009401BB" w:rsidRPr="005B72BD" w14:paraId="00559169" w14:textId="77777777" w:rsidTr="006E22C4">
        <w:tc>
          <w:tcPr>
            <w:tcW w:w="2831" w:type="dxa"/>
          </w:tcPr>
          <w:p w14:paraId="0533548D" w14:textId="77777777" w:rsidR="009401BB" w:rsidRPr="005B72BD" w:rsidRDefault="00B05480"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5C787C">
            <w:r w:rsidRPr="005B72BD">
              <w:t>7 069</w:t>
            </w:r>
          </w:p>
        </w:tc>
        <w:tc>
          <w:tcPr>
            <w:tcW w:w="2832" w:type="dxa"/>
          </w:tcPr>
          <w:p w14:paraId="2390AD50" w14:textId="77777777" w:rsidR="009401BB" w:rsidRPr="005B72BD" w:rsidRDefault="009401BB" w:rsidP="005C787C">
            <w:r w:rsidRPr="005B72BD">
              <w:t>24 058</w:t>
            </w:r>
          </w:p>
        </w:tc>
      </w:tr>
    </w:tbl>
    <w:p w14:paraId="7F97782E" w14:textId="35ADF6F3" w:rsidR="009401BB" w:rsidRDefault="009401BB" w:rsidP="005C787C">
      <w:pPr>
        <w:rPr>
          <w:lang w:val="en-US" w:eastAsia="en-GB"/>
        </w:rPr>
      </w:pPr>
    </w:p>
    <w:p w14:paraId="2F18E016" w14:textId="40F5BA82" w:rsidR="000830B7" w:rsidRPr="005B72BD" w:rsidRDefault="000830B7" w:rsidP="005C787C">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5C787C">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5C787C">
      <w:pPr>
        <w:pStyle w:val="Caption"/>
      </w:pPr>
      <w:bookmarkStart w:id="273" w:name="_Ref16352959"/>
      <w:bookmarkStart w:id="274" w:name="_Ref16352952"/>
      <w:bookmarkStart w:id="275" w:name="_Toc19377410"/>
      <w:r w:rsidRPr="005B72BD">
        <w:t xml:space="preserve">Figure </w:t>
      </w:r>
      <w:fldSimple w:instr=" SEQ Figure \* ARABIC ">
        <w:r w:rsidR="0097496B">
          <w:rPr>
            <w:noProof/>
          </w:rPr>
          <w:t>102</w:t>
        </w:r>
      </w:fldSimple>
      <w:bookmarkEnd w:id="273"/>
      <w:r w:rsidRPr="005B72BD">
        <w:t>: Training accuracy and loss curves for training vs validation data</w:t>
      </w:r>
      <w:bookmarkEnd w:id="274"/>
      <w:bookmarkEnd w:id="275"/>
    </w:p>
    <w:p w14:paraId="6FD5950B" w14:textId="77777777" w:rsidR="000830B7" w:rsidRDefault="000830B7" w:rsidP="005C787C">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5C787C">
      <w:pPr>
        <w:rPr>
          <w:noProof/>
        </w:rPr>
      </w:pPr>
      <w:r>
        <w:rPr>
          <w:noProof/>
        </w:rPr>
        <w:t>Each training set’s images were independently scaled to be in the range [-1;1].</w:t>
      </w:r>
    </w:p>
    <w:p w14:paraId="43EBEACA" w14:textId="283CD79A" w:rsidR="000830B7" w:rsidRDefault="000830B7" w:rsidP="005C787C">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5C787C">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5C787C">
      <w:pPr>
        <w:pStyle w:val="Caption"/>
        <w:rPr>
          <w:noProof/>
        </w:rPr>
      </w:pPr>
      <w:bookmarkStart w:id="276" w:name="_Ref20077811"/>
      <w:r>
        <w:t xml:space="preserve">Figure </w:t>
      </w:r>
      <w:fldSimple w:instr=" SEQ Figure \* ARABIC ">
        <w:r w:rsidR="0097496B">
          <w:rPr>
            <w:noProof/>
          </w:rPr>
          <w:t>103</w:t>
        </w:r>
      </w:fldSimple>
      <w:bookmarkEnd w:id="276"/>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5C787C">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5C787C">
      <w:pPr>
        <w:pStyle w:val="Caption"/>
      </w:pPr>
      <w:r>
        <w:lastRenderedPageBreak/>
        <w:t xml:space="preserve">Table </w:t>
      </w:r>
      <w:fldSimple w:instr=" SEQ Table \* ARABIC ">
        <w:r w:rsidR="0097496B">
          <w:rPr>
            <w:noProof/>
          </w:rPr>
          <w:t>4</w:t>
        </w:r>
      </w:fldSimple>
      <w:r>
        <w:t xml:space="preserve">: For each simulated dataset, as well as real data: the tracklets which received the highest P(real) prediction from the neural network discussed above. This tells an entirely different story and shows that many of the </w:t>
      </w:r>
      <w:r w:rsidRPr="007C32B8">
        <w:rPr>
          <w:color w:val="1F3864" w:themeColor="accent1" w:themeShade="80"/>
        </w:rPr>
        <w:t>Geant4</w:t>
      </w:r>
      <w:r w:rsidRPr="00D87D30">
        <w:rPr>
          <w:color w:val="1F3864" w:themeColor="accent1" w:themeShade="80"/>
        </w:rPr>
        <w:t xml:space="preserve"> </w:t>
      </w:r>
      <w:r>
        <w:t xml:space="preserve">simulated tracklets are completely empty images (a phenomenon which </w:t>
      </w:r>
      <w:r w:rsidRPr="005B6B49">
        <w:rPr>
          <w:i/>
          <w:iCs/>
        </w:rPr>
        <w:t>does</w:t>
      </w:r>
      <w: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 xml:space="preserve">AAE </w:t>
      </w:r>
      <w:r>
        <w:t xml:space="preserve">data seems to be the only dataset whose generative procedure was capable of fully capturing the underlying data distribution. </w:t>
      </w:r>
      <w:r w:rsidRPr="007C32B8">
        <w:rPr>
          <w:color w:val="7B7B7B" w:themeColor="accent3" w:themeShade="BF"/>
        </w:rPr>
        <w:t xml:space="preserve">VAE </w:t>
      </w:r>
      <w:r>
        <w:t xml:space="preserve">data received consistently low probability scores and most samples look very similar, whereas the top </w:t>
      </w:r>
      <w:r w:rsidRPr="007C32B8">
        <w:rPr>
          <w:color w:val="806000" w:themeColor="accent4" w:themeShade="80"/>
        </w:rPr>
        <w:t>GAN</w:t>
      </w:r>
      <w:r w:rsidRPr="00D87D30">
        <w:rPr>
          <w:color w:val="806000" w:themeColor="accent4" w:themeShade="80"/>
        </w:rPr>
        <w:t xml:space="preserve"> </w:t>
      </w:r>
      <w:r>
        <w:t xml:space="preserve">images appear to all be exactly the same image; while this indicates that the </w:t>
      </w:r>
      <w:r w:rsidRPr="007C32B8">
        <w:rPr>
          <w:color w:val="806000" w:themeColor="accent4" w:themeShade="80"/>
        </w:rPr>
        <w:t>GAN</w:t>
      </w:r>
      <w:r w:rsidRPr="00D87D30">
        <w:rPr>
          <w:color w:val="806000" w:themeColor="accent4" w:themeShade="80"/>
        </w:rPr>
        <w:t xml:space="preserve"> </w:t>
      </w:r>
      <w: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5C787C">
            <w:r w:rsidRPr="007C32B8">
              <w:t>n</w:t>
            </w:r>
          </w:p>
        </w:tc>
        <w:tc>
          <w:tcPr>
            <w:tcW w:w="2778" w:type="dxa"/>
            <w:shd w:val="clear" w:color="auto" w:fill="D9E2F3" w:themeFill="accent1" w:themeFillTint="33"/>
          </w:tcPr>
          <w:p w14:paraId="7958FF2D" w14:textId="77777777" w:rsidR="000830B7" w:rsidRPr="007C32B8" w:rsidRDefault="000830B7" w:rsidP="005C787C">
            <w:r w:rsidRPr="007C32B8">
              <w:t>Geant</w:t>
            </w:r>
          </w:p>
        </w:tc>
        <w:tc>
          <w:tcPr>
            <w:tcW w:w="2778" w:type="dxa"/>
            <w:shd w:val="clear" w:color="auto" w:fill="FBE4D5" w:themeFill="accent2" w:themeFillTint="33"/>
          </w:tcPr>
          <w:p w14:paraId="66426059" w14:textId="77777777" w:rsidR="000830B7" w:rsidRPr="007C32B8" w:rsidRDefault="000830B7" w:rsidP="005C787C">
            <w:r w:rsidRPr="007C32B8">
              <w:t>AAE</w:t>
            </w:r>
          </w:p>
        </w:tc>
        <w:tc>
          <w:tcPr>
            <w:tcW w:w="2779" w:type="dxa"/>
            <w:shd w:val="clear" w:color="auto" w:fill="EDEDED" w:themeFill="accent3" w:themeFillTint="33"/>
          </w:tcPr>
          <w:p w14:paraId="1B77320B" w14:textId="77777777" w:rsidR="000830B7" w:rsidRPr="007C32B8" w:rsidRDefault="000830B7" w:rsidP="005C787C">
            <w:r w:rsidRPr="007C32B8">
              <w:t>VAE</w:t>
            </w:r>
          </w:p>
        </w:tc>
        <w:tc>
          <w:tcPr>
            <w:tcW w:w="2778" w:type="dxa"/>
            <w:shd w:val="clear" w:color="auto" w:fill="FFF2CC" w:themeFill="accent4" w:themeFillTint="33"/>
          </w:tcPr>
          <w:p w14:paraId="46C77F33" w14:textId="77777777" w:rsidR="000830B7" w:rsidRPr="007C32B8" w:rsidRDefault="000830B7" w:rsidP="005C787C">
            <w:r w:rsidRPr="007C32B8">
              <w:t>GAN</w:t>
            </w:r>
          </w:p>
        </w:tc>
        <w:tc>
          <w:tcPr>
            <w:tcW w:w="2779" w:type="dxa"/>
            <w:shd w:val="clear" w:color="auto" w:fill="DEEAF6" w:themeFill="accent5" w:themeFillTint="33"/>
          </w:tcPr>
          <w:p w14:paraId="6E67B1FF" w14:textId="77777777" w:rsidR="000830B7" w:rsidRPr="007C32B8" w:rsidRDefault="000830B7" w:rsidP="005C787C">
            <w:r w:rsidRPr="007C32B8">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5C787C">
            <w:r w:rsidRPr="007C32B8">
              <w:t>1</w:t>
            </w:r>
          </w:p>
        </w:tc>
        <w:tc>
          <w:tcPr>
            <w:tcW w:w="2778" w:type="dxa"/>
            <w:shd w:val="clear" w:color="auto" w:fill="D9E2F3" w:themeFill="accent1" w:themeFillTint="33"/>
          </w:tcPr>
          <w:p w14:paraId="38EC5F73" w14:textId="77777777" w:rsidR="000830B7" w:rsidRPr="007C32B8" w:rsidRDefault="000830B7" w:rsidP="005C787C">
            <w:r w:rsidRPr="007C32B8">
              <w:rPr>
                <w:noProof/>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5C787C">
            <w:r w:rsidRPr="007C32B8">
              <w:t>P(real) = 1</w:t>
            </w:r>
          </w:p>
        </w:tc>
        <w:tc>
          <w:tcPr>
            <w:tcW w:w="2778" w:type="dxa"/>
            <w:shd w:val="clear" w:color="auto" w:fill="FBE4D5" w:themeFill="accent2" w:themeFillTint="33"/>
          </w:tcPr>
          <w:p w14:paraId="025F6643" w14:textId="77777777" w:rsidR="000830B7" w:rsidRPr="007C32B8" w:rsidRDefault="000830B7" w:rsidP="005C787C">
            <w:r w:rsidRPr="007C32B8">
              <w:rPr>
                <w:noProof/>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5C787C">
            <w:r w:rsidRPr="007C32B8">
              <w:t>P(real) = 0.999</w:t>
            </w:r>
          </w:p>
        </w:tc>
        <w:tc>
          <w:tcPr>
            <w:tcW w:w="2779" w:type="dxa"/>
            <w:shd w:val="clear" w:color="auto" w:fill="EDEDED" w:themeFill="accent3" w:themeFillTint="33"/>
          </w:tcPr>
          <w:p w14:paraId="37D4610D" w14:textId="77777777" w:rsidR="000830B7" w:rsidRPr="007C32B8" w:rsidRDefault="000830B7" w:rsidP="005C787C">
            <w:r w:rsidRPr="007C32B8">
              <w:rPr>
                <w:noProof/>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5C787C">
            <w:r w:rsidRPr="007C32B8">
              <w:t>P(real) = 0.026</w:t>
            </w:r>
          </w:p>
        </w:tc>
        <w:tc>
          <w:tcPr>
            <w:tcW w:w="2778" w:type="dxa"/>
            <w:shd w:val="clear" w:color="auto" w:fill="FFF2CC" w:themeFill="accent4" w:themeFillTint="33"/>
          </w:tcPr>
          <w:p w14:paraId="1E1FB96A" w14:textId="77777777" w:rsidR="000830B7" w:rsidRPr="007C32B8" w:rsidRDefault="000830B7" w:rsidP="005C787C">
            <w:r w:rsidRPr="007C32B8">
              <w:rPr>
                <w:noProof/>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5C787C">
            <w:r w:rsidRPr="007C32B8">
              <w:t>P(real) = 0.999</w:t>
            </w:r>
          </w:p>
        </w:tc>
        <w:tc>
          <w:tcPr>
            <w:tcW w:w="2779" w:type="dxa"/>
            <w:shd w:val="clear" w:color="auto" w:fill="DEEAF6" w:themeFill="accent5" w:themeFillTint="33"/>
          </w:tcPr>
          <w:p w14:paraId="4F5D729E" w14:textId="77777777" w:rsidR="000830B7" w:rsidRPr="007C32B8" w:rsidRDefault="000830B7" w:rsidP="005C787C">
            <w:r w:rsidRPr="007C32B8">
              <w:rPr>
                <w:noProof/>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5C787C">
            <w:r w:rsidRPr="007C32B8">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5C787C">
            <w:r w:rsidRPr="007C32B8">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5C787C">
            <w:r w:rsidRPr="007C32B8">
              <w:rPr>
                <w:noProof/>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5C787C">
            <w:r w:rsidRPr="007C32B8">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5C787C">
            <w:r w:rsidRPr="007C32B8">
              <w:rPr>
                <w:noProof/>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5C787C">
            <w:r w:rsidRPr="007C32B8">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5C787C">
            <w:r w:rsidRPr="007C32B8">
              <w:rPr>
                <w:noProof/>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5C787C">
            <w:r w:rsidRPr="007C32B8">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5C787C">
            <w:r w:rsidRPr="007C32B8">
              <w:rPr>
                <w:noProof/>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5C787C">
            <w:r w:rsidRPr="007C32B8">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5C787C">
            <w:r w:rsidRPr="007C32B8">
              <w:rPr>
                <w:noProof/>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5C787C">
            <w:r w:rsidRPr="007C32B8">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5C787C">
            <w:r w:rsidRPr="007C32B8">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5C787C">
            <w:r w:rsidRPr="007C32B8">
              <w:rPr>
                <w:noProof/>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5C787C">
            <w:r w:rsidRPr="007C32B8">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5C787C">
            <w:r w:rsidRPr="007C32B8">
              <w:rPr>
                <w:noProof/>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5C787C">
            <w:r w:rsidRPr="007C32B8">
              <w:rPr>
                <w:noProof/>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5C787C">
            <w:r w:rsidRPr="007C32B8">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5C787C">
            <w:r w:rsidRPr="007C32B8">
              <w:rPr>
                <w:noProof/>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5C787C">
            <w:r w:rsidRPr="007C32B8">
              <w:rPr>
                <w:noProof/>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5C787C">
            <w:r w:rsidRPr="007C32B8">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5C787C">
            <w:r w:rsidRPr="007C32B8">
              <w:t>4</w:t>
            </w:r>
          </w:p>
        </w:tc>
        <w:tc>
          <w:tcPr>
            <w:tcW w:w="2778" w:type="dxa"/>
            <w:shd w:val="clear" w:color="auto" w:fill="D9E2F3" w:themeFill="accent1" w:themeFillTint="33"/>
          </w:tcPr>
          <w:p w14:paraId="174EE064" w14:textId="77777777" w:rsidR="000830B7" w:rsidRPr="007C32B8" w:rsidRDefault="000830B7" w:rsidP="005C787C">
            <w:r w:rsidRPr="007C32B8">
              <w:rPr>
                <w:noProof/>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5C787C">
            <w:r w:rsidRPr="007C32B8">
              <w:t>P(real) = 0.526</w:t>
            </w:r>
          </w:p>
        </w:tc>
        <w:tc>
          <w:tcPr>
            <w:tcW w:w="2778" w:type="dxa"/>
            <w:shd w:val="clear" w:color="auto" w:fill="FBE4D5" w:themeFill="accent2" w:themeFillTint="33"/>
          </w:tcPr>
          <w:p w14:paraId="3A31501C" w14:textId="77777777" w:rsidR="000830B7" w:rsidRPr="007C32B8" w:rsidRDefault="000830B7" w:rsidP="005C787C">
            <w:r w:rsidRPr="007C32B8">
              <w:rPr>
                <w:noProof/>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5C787C">
            <w:r w:rsidRPr="007C32B8">
              <w:t>P(real) = 0.999</w:t>
            </w:r>
          </w:p>
        </w:tc>
        <w:tc>
          <w:tcPr>
            <w:tcW w:w="2779" w:type="dxa"/>
            <w:shd w:val="clear" w:color="auto" w:fill="EDEDED" w:themeFill="accent3" w:themeFillTint="33"/>
          </w:tcPr>
          <w:p w14:paraId="4016790A" w14:textId="77777777" w:rsidR="000830B7" w:rsidRPr="007C32B8" w:rsidRDefault="000830B7" w:rsidP="005C787C">
            <w:r w:rsidRPr="007C32B8">
              <w:rPr>
                <w:noProof/>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5C787C">
            <w:r w:rsidRPr="007C32B8">
              <w:t>P(real) = 0.005</w:t>
            </w:r>
          </w:p>
        </w:tc>
        <w:tc>
          <w:tcPr>
            <w:tcW w:w="2778" w:type="dxa"/>
            <w:shd w:val="clear" w:color="auto" w:fill="FFF2CC" w:themeFill="accent4" w:themeFillTint="33"/>
          </w:tcPr>
          <w:p w14:paraId="3FBC12AF" w14:textId="77777777" w:rsidR="000830B7" w:rsidRPr="007C32B8" w:rsidRDefault="000830B7" w:rsidP="005C787C">
            <w:r w:rsidRPr="007C32B8">
              <w:rPr>
                <w:noProof/>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5C787C">
            <w:r w:rsidRPr="007C32B8">
              <w:t>P(real) = 0.999</w:t>
            </w:r>
          </w:p>
        </w:tc>
        <w:tc>
          <w:tcPr>
            <w:tcW w:w="2779" w:type="dxa"/>
            <w:shd w:val="clear" w:color="auto" w:fill="DEEAF6" w:themeFill="accent5" w:themeFillTint="33"/>
          </w:tcPr>
          <w:p w14:paraId="14405DC6" w14:textId="77777777" w:rsidR="000830B7" w:rsidRPr="007C32B8" w:rsidRDefault="000830B7" w:rsidP="005C787C">
            <w:r w:rsidRPr="007C32B8">
              <w:rPr>
                <w:noProof/>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5C787C">
            <w:r w:rsidRPr="007C32B8">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5C787C">
            <w:r w:rsidRPr="007C32B8">
              <w:t>5</w:t>
            </w:r>
          </w:p>
        </w:tc>
        <w:tc>
          <w:tcPr>
            <w:tcW w:w="2778" w:type="dxa"/>
            <w:shd w:val="clear" w:color="auto" w:fill="D9E2F3" w:themeFill="accent1" w:themeFillTint="33"/>
          </w:tcPr>
          <w:p w14:paraId="6C2AABB6" w14:textId="77777777" w:rsidR="000830B7" w:rsidRPr="007C32B8" w:rsidRDefault="000830B7" w:rsidP="005C787C">
            <w:r w:rsidRPr="007C32B8">
              <w:rPr>
                <w:noProof/>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5C787C">
            <w:r w:rsidRPr="007C32B8">
              <w:t>P(real) = 0.526</w:t>
            </w:r>
          </w:p>
        </w:tc>
        <w:tc>
          <w:tcPr>
            <w:tcW w:w="2778" w:type="dxa"/>
            <w:shd w:val="clear" w:color="auto" w:fill="FBE4D5" w:themeFill="accent2" w:themeFillTint="33"/>
          </w:tcPr>
          <w:p w14:paraId="752B948D" w14:textId="77777777" w:rsidR="000830B7" w:rsidRPr="007C32B8" w:rsidRDefault="000830B7" w:rsidP="005C787C">
            <w:r w:rsidRPr="007C32B8">
              <w:rPr>
                <w:noProof/>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5C787C">
            <w:r w:rsidRPr="007C32B8">
              <w:t>P(real) = 0.999</w:t>
            </w:r>
          </w:p>
        </w:tc>
        <w:tc>
          <w:tcPr>
            <w:tcW w:w="2779" w:type="dxa"/>
            <w:shd w:val="clear" w:color="auto" w:fill="EDEDED" w:themeFill="accent3" w:themeFillTint="33"/>
          </w:tcPr>
          <w:p w14:paraId="1DEA4386" w14:textId="77777777" w:rsidR="000830B7" w:rsidRPr="007C32B8" w:rsidRDefault="000830B7" w:rsidP="005C787C">
            <w:r w:rsidRPr="007C32B8">
              <w:rPr>
                <w:noProof/>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5C787C">
            <w:r w:rsidRPr="007C32B8">
              <w:t>P(real) = 0.004</w:t>
            </w:r>
          </w:p>
        </w:tc>
        <w:tc>
          <w:tcPr>
            <w:tcW w:w="2778" w:type="dxa"/>
            <w:shd w:val="clear" w:color="auto" w:fill="FFF2CC" w:themeFill="accent4" w:themeFillTint="33"/>
          </w:tcPr>
          <w:p w14:paraId="42FC9D17" w14:textId="77777777" w:rsidR="000830B7" w:rsidRPr="007C32B8" w:rsidRDefault="000830B7" w:rsidP="005C787C">
            <w:r w:rsidRPr="007C32B8">
              <w:rPr>
                <w:noProof/>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5C787C">
            <w:r w:rsidRPr="007C32B8">
              <w:t>P(real) = 0.999</w:t>
            </w:r>
          </w:p>
        </w:tc>
        <w:tc>
          <w:tcPr>
            <w:tcW w:w="2779" w:type="dxa"/>
            <w:shd w:val="clear" w:color="auto" w:fill="DEEAF6" w:themeFill="accent5" w:themeFillTint="33"/>
          </w:tcPr>
          <w:p w14:paraId="1457AA0F" w14:textId="77777777" w:rsidR="000830B7" w:rsidRPr="007C32B8" w:rsidRDefault="000830B7" w:rsidP="005C787C">
            <w:r w:rsidRPr="007C32B8">
              <w:rPr>
                <w:noProof/>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5C787C">
            <w:r w:rsidRPr="007C32B8">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5C787C">
            <w:r w:rsidRPr="007C32B8">
              <w:t>6</w:t>
            </w:r>
          </w:p>
        </w:tc>
        <w:tc>
          <w:tcPr>
            <w:tcW w:w="2778" w:type="dxa"/>
            <w:shd w:val="clear" w:color="auto" w:fill="D9E2F3" w:themeFill="accent1" w:themeFillTint="33"/>
          </w:tcPr>
          <w:p w14:paraId="1805FCBF" w14:textId="77777777" w:rsidR="000830B7" w:rsidRPr="007C32B8" w:rsidRDefault="000830B7" w:rsidP="005C787C">
            <w:r w:rsidRPr="007C32B8">
              <w:rPr>
                <w:noProof/>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5C787C">
            <w:r w:rsidRPr="007C32B8">
              <w:t>P(real) = 0.526</w:t>
            </w:r>
          </w:p>
        </w:tc>
        <w:tc>
          <w:tcPr>
            <w:tcW w:w="2778" w:type="dxa"/>
            <w:shd w:val="clear" w:color="auto" w:fill="FBE4D5" w:themeFill="accent2" w:themeFillTint="33"/>
          </w:tcPr>
          <w:p w14:paraId="69071FD7" w14:textId="77777777" w:rsidR="000830B7" w:rsidRPr="007C32B8" w:rsidRDefault="000830B7" w:rsidP="005C787C">
            <w:r w:rsidRPr="007C32B8">
              <w:rPr>
                <w:noProof/>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5C787C">
            <w:r w:rsidRPr="007C32B8">
              <w:t>P(real) = 0.999</w:t>
            </w:r>
          </w:p>
        </w:tc>
        <w:tc>
          <w:tcPr>
            <w:tcW w:w="2779" w:type="dxa"/>
            <w:shd w:val="clear" w:color="auto" w:fill="EDEDED" w:themeFill="accent3" w:themeFillTint="33"/>
          </w:tcPr>
          <w:p w14:paraId="081FD098" w14:textId="77777777" w:rsidR="000830B7" w:rsidRPr="007C32B8" w:rsidRDefault="000830B7" w:rsidP="005C787C">
            <w:r w:rsidRPr="007C32B8">
              <w:rPr>
                <w:noProof/>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5C787C">
            <w:r w:rsidRPr="007C32B8">
              <w:t>P(real) = 0.003</w:t>
            </w:r>
          </w:p>
        </w:tc>
        <w:tc>
          <w:tcPr>
            <w:tcW w:w="2778" w:type="dxa"/>
            <w:shd w:val="clear" w:color="auto" w:fill="FFF2CC" w:themeFill="accent4" w:themeFillTint="33"/>
          </w:tcPr>
          <w:p w14:paraId="4852449A" w14:textId="77777777" w:rsidR="000830B7" w:rsidRPr="007C32B8" w:rsidRDefault="000830B7" w:rsidP="005C787C">
            <w:r w:rsidRPr="007C32B8">
              <w:rPr>
                <w:noProof/>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5C787C">
            <w:r w:rsidRPr="007C32B8">
              <w:t>P(real) = 0.999</w:t>
            </w:r>
          </w:p>
        </w:tc>
        <w:tc>
          <w:tcPr>
            <w:tcW w:w="2779" w:type="dxa"/>
            <w:shd w:val="clear" w:color="auto" w:fill="DEEAF6" w:themeFill="accent5" w:themeFillTint="33"/>
          </w:tcPr>
          <w:p w14:paraId="10422A63" w14:textId="77777777" w:rsidR="000830B7" w:rsidRPr="007C32B8" w:rsidRDefault="000830B7" w:rsidP="005C787C">
            <w:pPr>
              <w:rPr>
                <w:noProof/>
              </w:rPr>
            </w:pPr>
            <w:r w:rsidRPr="007C32B8">
              <w:rPr>
                <w:noProof/>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5C787C">
            <w:pPr>
              <w:rPr>
                <w:noProof/>
              </w:rPr>
            </w:pPr>
            <w:r w:rsidRPr="007C32B8">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5C787C">
            <w:r w:rsidRPr="007C32B8">
              <w:lastRenderedPageBreak/>
              <w:t>7</w:t>
            </w:r>
          </w:p>
        </w:tc>
        <w:tc>
          <w:tcPr>
            <w:tcW w:w="2778" w:type="dxa"/>
            <w:shd w:val="clear" w:color="auto" w:fill="D9E2F3" w:themeFill="accent1" w:themeFillTint="33"/>
          </w:tcPr>
          <w:p w14:paraId="7832B18B" w14:textId="77777777" w:rsidR="000830B7" w:rsidRPr="007C32B8" w:rsidRDefault="000830B7" w:rsidP="005C787C">
            <w:r w:rsidRPr="007C32B8">
              <w:rPr>
                <w:noProof/>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5C787C">
            <w:r w:rsidRPr="007C32B8">
              <w:t>P(real) = 0.526</w:t>
            </w:r>
          </w:p>
        </w:tc>
        <w:tc>
          <w:tcPr>
            <w:tcW w:w="2778" w:type="dxa"/>
            <w:shd w:val="clear" w:color="auto" w:fill="FBE4D5" w:themeFill="accent2" w:themeFillTint="33"/>
          </w:tcPr>
          <w:p w14:paraId="564FAE30" w14:textId="77777777" w:rsidR="000830B7" w:rsidRPr="007C32B8" w:rsidRDefault="000830B7" w:rsidP="005C787C">
            <w:r w:rsidRPr="007C32B8">
              <w:rPr>
                <w:noProof/>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5C787C">
            <w:r w:rsidRPr="007C32B8">
              <w:t>P(real) = 0.999</w:t>
            </w:r>
          </w:p>
        </w:tc>
        <w:tc>
          <w:tcPr>
            <w:tcW w:w="2779" w:type="dxa"/>
            <w:shd w:val="clear" w:color="auto" w:fill="EDEDED" w:themeFill="accent3" w:themeFillTint="33"/>
          </w:tcPr>
          <w:p w14:paraId="57CD1285" w14:textId="77777777" w:rsidR="000830B7" w:rsidRPr="007C32B8" w:rsidRDefault="000830B7" w:rsidP="005C787C">
            <w:r w:rsidRPr="007C32B8">
              <w:rPr>
                <w:noProof/>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5C787C">
            <w:r w:rsidRPr="007C32B8">
              <w:t>P(real) = 0.003</w:t>
            </w:r>
          </w:p>
        </w:tc>
        <w:tc>
          <w:tcPr>
            <w:tcW w:w="2778" w:type="dxa"/>
            <w:shd w:val="clear" w:color="auto" w:fill="FFF2CC" w:themeFill="accent4" w:themeFillTint="33"/>
          </w:tcPr>
          <w:p w14:paraId="1A965C13" w14:textId="77777777" w:rsidR="000830B7" w:rsidRPr="007C32B8" w:rsidRDefault="000830B7" w:rsidP="005C787C">
            <w:r w:rsidRPr="007C32B8">
              <w:rPr>
                <w:noProof/>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5C787C">
            <w:r w:rsidRPr="007C32B8">
              <w:t>P(real) = 0.999</w:t>
            </w:r>
          </w:p>
        </w:tc>
        <w:tc>
          <w:tcPr>
            <w:tcW w:w="2779" w:type="dxa"/>
            <w:shd w:val="clear" w:color="auto" w:fill="DEEAF6" w:themeFill="accent5" w:themeFillTint="33"/>
          </w:tcPr>
          <w:p w14:paraId="4449F57F" w14:textId="77777777" w:rsidR="000830B7" w:rsidRPr="007C32B8" w:rsidRDefault="000830B7" w:rsidP="005C787C">
            <w:pPr>
              <w:rPr>
                <w:noProof/>
              </w:rPr>
            </w:pPr>
            <w:r w:rsidRPr="007C32B8">
              <w:rPr>
                <w:noProof/>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5C787C">
            <w:pPr>
              <w:rPr>
                <w:noProof/>
              </w:rPr>
            </w:pPr>
            <w:r w:rsidRPr="007C32B8">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5C787C">
            <w:r w:rsidRPr="007C32B8">
              <w:t>8</w:t>
            </w:r>
          </w:p>
        </w:tc>
        <w:tc>
          <w:tcPr>
            <w:tcW w:w="2778" w:type="dxa"/>
            <w:shd w:val="clear" w:color="auto" w:fill="D9E2F3" w:themeFill="accent1" w:themeFillTint="33"/>
          </w:tcPr>
          <w:p w14:paraId="4837E8AD" w14:textId="77777777" w:rsidR="000830B7" w:rsidRPr="007C32B8" w:rsidRDefault="000830B7" w:rsidP="005C787C">
            <w:r w:rsidRPr="007C32B8">
              <w:rPr>
                <w:noProof/>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5C787C">
            <w:r w:rsidRPr="007C32B8">
              <w:t>P(real) = 0.526</w:t>
            </w:r>
          </w:p>
        </w:tc>
        <w:tc>
          <w:tcPr>
            <w:tcW w:w="2778" w:type="dxa"/>
            <w:shd w:val="clear" w:color="auto" w:fill="FBE4D5" w:themeFill="accent2" w:themeFillTint="33"/>
          </w:tcPr>
          <w:p w14:paraId="4CFEF9E6" w14:textId="77777777" w:rsidR="000830B7" w:rsidRPr="007C32B8" w:rsidRDefault="000830B7" w:rsidP="005C787C">
            <w:r w:rsidRPr="007C32B8">
              <w:rPr>
                <w:noProof/>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5C787C">
            <w:r w:rsidRPr="007C32B8">
              <w:t>P(real) = 0.999</w:t>
            </w:r>
          </w:p>
        </w:tc>
        <w:tc>
          <w:tcPr>
            <w:tcW w:w="2779" w:type="dxa"/>
            <w:shd w:val="clear" w:color="auto" w:fill="EDEDED" w:themeFill="accent3" w:themeFillTint="33"/>
          </w:tcPr>
          <w:p w14:paraId="7DCE3A87" w14:textId="77777777" w:rsidR="000830B7" w:rsidRPr="007C32B8" w:rsidRDefault="000830B7" w:rsidP="005C787C">
            <w:r w:rsidRPr="007C32B8">
              <w:rPr>
                <w:noProof/>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5C787C">
            <w:r w:rsidRPr="007C32B8">
              <w:t>P(real) = 0.003</w:t>
            </w:r>
          </w:p>
        </w:tc>
        <w:tc>
          <w:tcPr>
            <w:tcW w:w="2778" w:type="dxa"/>
            <w:shd w:val="clear" w:color="auto" w:fill="FFF2CC" w:themeFill="accent4" w:themeFillTint="33"/>
          </w:tcPr>
          <w:p w14:paraId="321E41D8" w14:textId="77777777" w:rsidR="000830B7" w:rsidRPr="007C32B8" w:rsidRDefault="000830B7" w:rsidP="005C787C">
            <w:r w:rsidRPr="007C32B8">
              <w:rPr>
                <w:noProof/>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5C787C">
            <w:r w:rsidRPr="007C32B8">
              <w:t>P(real) = 0.999</w:t>
            </w:r>
          </w:p>
        </w:tc>
        <w:tc>
          <w:tcPr>
            <w:tcW w:w="2779" w:type="dxa"/>
            <w:shd w:val="clear" w:color="auto" w:fill="DEEAF6" w:themeFill="accent5" w:themeFillTint="33"/>
          </w:tcPr>
          <w:p w14:paraId="5BB735DC" w14:textId="77777777" w:rsidR="000830B7" w:rsidRPr="007C32B8" w:rsidRDefault="000830B7" w:rsidP="005C787C">
            <w:pPr>
              <w:rPr>
                <w:noProof/>
              </w:rPr>
            </w:pPr>
            <w:r w:rsidRPr="007C32B8">
              <w:rPr>
                <w:noProof/>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5C787C">
            <w:pPr>
              <w:rPr>
                <w:noProof/>
              </w:rPr>
            </w:pPr>
            <w:r w:rsidRPr="007C32B8">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5C787C">
            <w:r w:rsidRPr="007C32B8">
              <w:t>9</w:t>
            </w:r>
          </w:p>
        </w:tc>
        <w:tc>
          <w:tcPr>
            <w:tcW w:w="2778" w:type="dxa"/>
            <w:shd w:val="clear" w:color="auto" w:fill="D9E2F3" w:themeFill="accent1" w:themeFillTint="33"/>
          </w:tcPr>
          <w:p w14:paraId="059F8B54" w14:textId="77777777" w:rsidR="000830B7" w:rsidRPr="007C32B8" w:rsidRDefault="000830B7" w:rsidP="005C787C">
            <w:r w:rsidRPr="007C32B8">
              <w:rPr>
                <w:noProof/>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5C787C">
            <w:r w:rsidRPr="007C32B8">
              <w:t>P(real) = 0.526</w:t>
            </w:r>
          </w:p>
        </w:tc>
        <w:tc>
          <w:tcPr>
            <w:tcW w:w="2778" w:type="dxa"/>
            <w:shd w:val="clear" w:color="auto" w:fill="FBE4D5" w:themeFill="accent2" w:themeFillTint="33"/>
          </w:tcPr>
          <w:p w14:paraId="1F5A7015" w14:textId="77777777" w:rsidR="000830B7" w:rsidRPr="007C32B8" w:rsidRDefault="000830B7" w:rsidP="005C787C">
            <w:r w:rsidRPr="007C32B8">
              <w:rPr>
                <w:noProof/>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5C787C">
            <w:r w:rsidRPr="007C32B8">
              <w:t>P(real) = 0.999</w:t>
            </w:r>
          </w:p>
        </w:tc>
        <w:tc>
          <w:tcPr>
            <w:tcW w:w="2779" w:type="dxa"/>
            <w:shd w:val="clear" w:color="auto" w:fill="EDEDED" w:themeFill="accent3" w:themeFillTint="33"/>
          </w:tcPr>
          <w:p w14:paraId="3FA0411D" w14:textId="77777777" w:rsidR="000830B7" w:rsidRPr="007C32B8" w:rsidRDefault="000830B7" w:rsidP="005C787C">
            <w:r w:rsidRPr="007C32B8">
              <w:rPr>
                <w:noProof/>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5C787C">
            <w:r w:rsidRPr="007C32B8">
              <w:t>P(real) = 0.002</w:t>
            </w:r>
          </w:p>
        </w:tc>
        <w:tc>
          <w:tcPr>
            <w:tcW w:w="2778" w:type="dxa"/>
            <w:shd w:val="clear" w:color="auto" w:fill="FFF2CC" w:themeFill="accent4" w:themeFillTint="33"/>
          </w:tcPr>
          <w:p w14:paraId="4328D571" w14:textId="77777777" w:rsidR="000830B7" w:rsidRPr="007C32B8" w:rsidRDefault="000830B7" w:rsidP="005C787C">
            <w:r w:rsidRPr="007C32B8">
              <w:rPr>
                <w:noProof/>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5C787C">
            <w:r w:rsidRPr="007C32B8">
              <w:t>P(real) = 0.999</w:t>
            </w:r>
          </w:p>
        </w:tc>
        <w:tc>
          <w:tcPr>
            <w:tcW w:w="2779" w:type="dxa"/>
            <w:shd w:val="clear" w:color="auto" w:fill="DEEAF6" w:themeFill="accent5" w:themeFillTint="33"/>
          </w:tcPr>
          <w:p w14:paraId="2BB63BDE" w14:textId="77777777" w:rsidR="000830B7" w:rsidRPr="007C32B8" w:rsidRDefault="000830B7" w:rsidP="005C787C">
            <w:pPr>
              <w:rPr>
                <w:noProof/>
              </w:rPr>
            </w:pPr>
            <w:r w:rsidRPr="007C32B8">
              <w:rPr>
                <w:noProof/>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5C787C">
            <w:pPr>
              <w:rPr>
                <w:noProof/>
              </w:rPr>
            </w:pPr>
            <w:r w:rsidRPr="007C32B8">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5C787C">
            <w:r w:rsidRPr="007C32B8">
              <w:t>10</w:t>
            </w:r>
          </w:p>
        </w:tc>
        <w:tc>
          <w:tcPr>
            <w:tcW w:w="2778" w:type="dxa"/>
            <w:shd w:val="clear" w:color="auto" w:fill="D9E2F3" w:themeFill="accent1" w:themeFillTint="33"/>
          </w:tcPr>
          <w:p w14:paraId="43FAA7CC" w14:textId="77777777" w:rsidR="000830B7" w:rsidRPr="007C32B8" w:rsidRDefault="000830B7" w:rsidP="005C787C">
            <w:r w:rsidRPr="007C32B8">
              <w:rPr>
                <w:noProof/>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5C787C">
            <w:r w:rsidRPr="007C32B8">
              <w:t>P(real) = 0.526</w:t>
            </w:r>
          </w:p>
        </w:tc>
        <w:tc>
          <w:tcPr>
            <w:tcW w:w="2778" w:type="dxa"/>
            <w:shd w:val="clear" w:color="auto" w:fill="FBE4D5" w:themeFill="accent2" w:themeFillTint="33"/>
          </w:tcPr>
          <w:p w14:paraId="7210D886" w14:textId="77777777" w:rsidR="000830B7" w:rsidRPr="007C32B8" w:rsidRDefault="000830B7" w:rsidP="005C787C">
            <w:r w:rsidRPr="007C32B8">
              <w:rPr>
                <w:noProof/>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5C787C">
            <w:r w:rsidRPr="007C32B8">
              <w:t>P(real) = 0.999</w:t>
            </w:r>
          </w:p>
        </w:tc>
        <w:tc>
          <w:tcPr>
            <w:tcW w:w="2779" w:type="dxa"/>
            <w:shd w:val="clear" w:color="auto" w:fill="EDEDED" w:themeFill="accent3" w:themeFillTint="33"/>
          </w:tcPr>
          <w:p w14:paraId="04C00FA9" w14:textId="77777777" w:rsidR="000830B7" w:rsidRPr="007C32B8" w:rsidRDefault="000830B7" w:rsidP="005C787C">
            <w:r w:rsidRPr="007C32B8">
              <w:rPr>
                <w:noProof/>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5C787C">
            <w:r w:rsidRPr="007C32B8">
              <w:t>P(real) = 0.002</w:t>
            </w:r>
          </w:p>
        </w:tc>
        <w:tc>
          <w:tcPr>
            <w:tcW w:w="2778" w:type="dxa"/>
            <w:shd w:val="clear" w:color="auto" w:fill="FFF2CC" w:themeFill="accent4" w:themeFillTint="33"/>
          </w:tcPr>
          <w:p w14:paraId="5145EE44" w14:textId="77777777" w:rsidR="000830B7" w:rsidRPr="007C32B8" w:rsidRDefault="000830B7" w:rsidP="005C787C">
            <w:r w:rsidRPr="007C32B8">
              <w:rPr>
                <w:noProof/>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5C787C">
            <w:r w:rsidRPr="007C32B8">
              <w:t>P(real) = 0.999</w:t>
            </w:r>
          </w:p>
        </w:tc>
        <w:tc>
          <w:tcPr>
            <w:tcW w:w="2779" w:type="dxa"/>
            <w:shd w:val="clear" w:color="auto" w:fill="DEEAF6" w:themeFill="accent5" w:themeFillTint="33"/>
          </w:tcPr>
          <w:p w14:paraId="5F0A9825" w14:textId="77777777" w:rsidR="000830B7" w:rsidRPr="007C32B8" w:rsidRDefault="000830B7" w:rsidP="005C787C">
            <w:pPr>
              <w:rPr>
                <w:noProof/>
              </w:rPr>
            </w:pPr>
            <w:r w:rsidRPr="007C32B8">
              <w:rPr>
                <w:noProof/>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5C787C">
            <w:pPr>
              <w:rPr>
                <w:noProof/>
              </w:rPr>
            </w:pPr>
            <w:r w:rsidRPr="007C32B8">
              <w:t>P(real) = 1</w:t>
            </w:r>
          </w:p>
        </w:tc>
      </w:tr>
    </w:tbl>
    <w:p w14:paraId="68E4B52F" w14:textId="77777777" w:rsidR="000830B7" w:rsidRDefault="000830B7" w:rsidP="005C787C">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5C787C"/>
    <w:p w14:paraId="6DE7A6E9" w14:textId="77777777" w:rsidR="000830B7" w:rsidRPr="00A02CED" w:rsidRDefault="000830B7" w:rsidP="005C787C">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0" w:author="Gerhard Viljoen" w:date="2019-02-23T14:21:00Z" w:initials="GV">
    <w:p w14:paraId="0EE75599" w14:textId="77777777" w:rsidR="00646DDE" w:rsidRDefault="00646DDE" w:rsidP="005C787C">
      <w:pPr>
        <w:pStyle w:val="CommentText"/>
      </w:pPr>
      <w:r>
        <w:rPr>
          <w:rStyle w:val="CommentReference"/>
        </w:rPr>
        <w:annotationRef/>
      </w:r>
      <w:r>
        <w:t>I don’t think I got this right. Phi and Eta seem to be the same value (angle from x-axis)</w:t>
      </w:r>
    </w:p>
  </w:comment>
  <w:comment w:id="97" w:author="Gerhard Viljoen" w:date="2019-03-08T16:38:00Z" w:initials="GV">
    <w:p w14:paraId="7F03B8CF" w14:textId="77777777" w:rsidR="00646DDE" w:rsidRDefault="00646DDE" w:rsidP="005C787C">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07CB4" w14:textId="77777777" w:rsidR="00B05480" w:rsidRDefault="00B05480" w:rsidP="005C787C">
      <w:r>
        <w:separator/>
      </w:r>
    </w:p>
  </w:endnote>
  <w:endnote w:type="continuationSeparator" w:id="0">
    <w:p w14:paraId="13754FF9" w14:textId="77777777" w:rsidR="00B05480" w:rsidRDefault="00B05480" w:rsidP="005C787C">
      <w:r>
        <w:continuationSeparator/>
      </w:r>
    </w:p>
  </w:endnote>
  <w:endnote w:type="continuationNotice" w:id="1">
    <w:p w14:paraId="3C725E0A" w14:textId="77777777" w:rsidR="00B05480" w:rsidRDefault="00B05480" w:rsidP="005C787C"/>
  </w:endnote>
  <w:endnote w:id="2">
    <w:p w14:paraId="69B274C5" w14:textId="77777777" w:rsidR="00667A60" w:rsidRPr="001E2D78" w:rsidRDefault="00667A60" w:rsidP="00667A60">
      <w:pPr>
        <w:pStyle w:val="EndnoteText"/>
      </w:pPr>
      <w:r>
        <w:rPr>
          <w:rStyle w:val="EndnoteReference"/>
        </w:rPr>
        <w:endnoteRef/>
      </w:r>
      <w:r>
        <w:t xml:space="preserve"> </w:t>
      </w:r>
      <w:r w:rsidRPr="001E2D78">
        <w:t>https://sigopt.com/solution/for-academi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7DAE6DC8" w:rsidR="00116348" w:rsidRPr="00F34E6E" w:rsidRDefault="00116348" w:rsidP="009D4303">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sidR="00242672">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58ED10FE" w:rsidR="00116348" w:rsidRPr="00C42ED3" w:rsidRDefault="00116348"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242672">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5FD7339C"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242672">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600C68EA"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242672">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EF488" w14:textId="77777777" w:rsidR="00B05480" w:rsidRDefault="00B05480" w:rsidP="005C787C">
      <w:r>
        <w:separator/>
      </w:r>
    </w:p>
  </w:footnote>
  <w:footnote w:type="continuationSeparator" w:id="0">
    <w:p w14:paraId="51BF5544" w14:textId="77777777" w:rsidR="00B05480" w:rsidRDefault="00B05480" w:rsidP="005C787C">
      <w:r>
        <w:continuationSeparator/>
      </w:r>
    </w:p>
  </w:footnote>
  <w:footnote w:type="continuationNotice" w:id="1">
    <w:p w14:paraId="39EE658E" w14:textId="77777777" w:rsidR="00B05480" w:rsidRDefault="00B05480" w:rsidP="005C7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116348" w:rsidRPr="00BD3742" w:rsidRDefault="00116348" w:rsidP="00D31F50">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185D3229" w:rsidR="00116348" w:rsidRPr="00D31F50" w:rsidRDefault="00116348" w:rsidP="00D31F50">
    <w:pPr>
      <w:pStyle w:val="Header1"/>
    </w:pPr>
    <w:r w:rsidRPr="00D31F50">
      <w:t xml:space="preserve">Chapter </w:t>
    </w:r>
    <w:r w:rsidR="00B05480">
      <w:fldChar w:fldCharType="begin"/>
    </w:r>
    <w:r w:rsidR="00B05480">
      <w:instrText xml:space="preserve"> STYLEREF  "Heading 1" \n  \* MERGEFORMAT </w:instrText>
    </w:r>
    <w:r w:rsidR="00B05480">
      <w:fldChar w:fldCharType="separate"/>
    </w:r>
    <w:r w:rsidR="00242672" w:rsidRPr="00242672">
      <w:rPr>
        <w:noProof/>
        <w:lang w:val="en-US"/>
      </w:rPr>
      <w:t>1</w:t>
    </w:r>
    <w:r w:rsidR="00B05480">
      <w:rPr>
        <w:noProof/>
        <w:lang w:val="en-US"/>
      </w:rPr>
      <w:fldChar w:fldCharType="end"/>
    </w:r>
    <w:r w:rsidRPr="00D31F50">
      <w:t xml:space="preserve">: </w:t>
    </w:r>
    <w:r w:rsidR="00B05480">
      <w:fldChar w:fldCharType="begin"/>
    </w:r>
    <w:r w:rsidR="00B05480">
      <w:instrText xml:space="preserve"> STYLEREF  "Heading 1"  \* MERGEFORMAT </w:instrText>
    </w:r>
    <w:r w:rsidR="00B05480">
      <w:fldChar w:fldCharType="separate"/>
    </w:r>
    <w:r w:rsidR="00242672" w:rsidRPr="00242672">
      <w:rPr>
        <w:noProof/>
        <w:lang w:val="en-US"/>
      </w:rPr>
      <w:t>Appendices</w:t>
    </w:r>
    <w:r w:rsidR="00B05480">
      <w:rPr>
        <w:noProof/>
        <w:lang w:val="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5FD0A634" w:rsidR="00323DA0" w:rsidRPr="00560D1B" w:rsidRDefault="00323DA0" w:rsidP="009120E8">
    <w:pPr>
      <w:pStyle w:val="Header"/>
    </w:pPr>
    <w:r>
      <w:t xml:space="preserve">Deep Generative Models for </w:t>
    </w:r>
    <w:r>
      <w:fldChar w:fldCharType="begin"/>
    </w:r>
    <w:r>
      <w:instrText xml:space="preserve"> STYLEREF  "Title,Thesis Title"  \* MERGEFORMAT </w:instrText>
    </w:r>
    <w:r>
      <w:fldChar w:fldCharType="separate"/>
    </w:r>
    <w:r w:rsidR="00242672">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646DDE" w:rsidRPr="00560D1B" w:rsidRDefault="009772E9" w:rsidP="00646DDE">
    <w:pPr>
      <w:pStyle w:val="Header"/>
    </w:pPr>
    <w:r>
      <w:fldChar w:fldCharType="begin"/>
    </w:r>
    <w:r>
      <w:instrText xml:space="preserve"> STYLEREF  "Title,Thesis Title"  \* MERGEFORMAT </w:instrText>
    </w:r>
    <w:r>
      <w:fldChar w:fldCharType="separate"/>
    </w:r>
    <w:r w:rsidR="0097496B">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79055D14" w:rsidR="00646DDE" w:rsidRDefault="00646DDE" w:rsidP="00646DDE">
    <w:pPr>
      <w:pStyle w:val="Header"/>
    </w:pPr>
    <w:r>
      <w:t xml:space="preserve">Chapter </w:t>
    </w:r>
    <w:fldSimple w:instr=" STYLEREF  &quot;Heading 1&quot; \n  \* MERGEFORMAT ">
      <w:r w:rsidR="00242672">
        <w:rPr>
          <w:noProof/>
        </w:rPr>
        <w:t>1</w:t>
      </w:r>
    </w:fldSimple>
    <w:r>
      <w:t xml:space="preserve">: </w:t>
    </w:r>
    <w:fldSimple w:instr=" STYLEREF  &quot;Heading 1&quot;  \* MERGEFORMAT ">
      <w:r w:rsidR="00242672">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7"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5"/>
  </w:num>
  <w:num w:numId="3">
    <w:abstractNumId w:val="3"/>
  </w:num>
  <w:num w:numId="4">
    <w:abstractNumId w:val="23"/>
  </w:num>
  <w:num w:numId="5">
    <w:abstractNumId w:val="20"/>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4"/>
  </w:num>
  <w:num w:numId="13">
    <w:abstractNumId w:val="7"/>
  </w:num>
  <w:num w:numId="14">
    <w:abstractNumId w:val="16"/>
  </w:num>
  <w:num w:numId="15">
    <w:abstractNumId w:val="1"/>
  </w:num>
  <w:num w:numId="16">
    <w:abstractNumId w:val="26"/>
  </w:num>
  <w:num w:numId="17">
    <w:abstractNumId w:val="28"/>
  </w:num>
  <w:num w:numId="18">
    <w:abstractNumId w:val="27"/>
  </w:num>
  <w:num w:numId="19">
    <w:abstractNumId w:val="0"/>
  </w:num>
  <w:num w:numId="20">
    <w:abstractNumId w:val="5"/>
  </w:num>
  <w:num w:numId="21">
    <w:abstractNumId w:val="18"/>
  </w:num>
  <w:num w:numId="22">
    <w:abstractNumId w:val="13"/>
  </w:num>
  <w:num w:numId="23">
    <w:abstractNumId w:val="21"/>
  </w:num>
  <w:num w:numId="24">
    <w:abstractNumId w:val="4"/>
  </w:num>
  <w:num w:numId="25">
    <w:abstractNumId w:val="6"/>
  </w:num>
  <w:num w:numId="26">
    <w:abstractNumId w:val="8"/>
  </w:num>
  <w:num w:numId="27">
    <w:abstractNumId w:val="12"/>
  </w:num>
  <w:num w:numId="28">
    <w:abstractNumId w:val="22"/>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43DF6"/>
    <w:rsid w:val="000830B7"/>
    <w:rsid w:val="000C3BBA"/>
    <w:rsid w:val="00106536"/>
    <w:rsid w:val="00116348"/>
    <w:rsid w:val="0011702A"/>
    <w:rsid w:val="00133FB2"/>
    <w:rsid w:val="00134ED2"/>
    <w:rsid w:val="0013730D"/>
    <w:rsid w:val="00143787"/>
    <w:rsid w:val="00151FB8"/>
    <w:rsid w:val="001A4690"/>
    <w:rsid w:val="001C3D79"/>
    <w:rsid w:val="001D2275"/>
    <w:rsid w:val="00201B38"/>
    <w:rsid w:val="00213BA8"/>
    <w:rsid w:val="002214EC"/>
    <w:rsid w:val="00242672"/>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51F57"/>
    <w:rsid w:val="0059175C"/>
    <w:rsid w:val="0059380F"/>
    <w:rsid w:val="005A3B34"/>
    <w:rsid w:val="005C787C"/>
    <w:rsid w:val="005F048A"/>
    <w:rsid w:val="00606B04"/>
    <w:rsid w:val="006135EA"/>
    <w:rsid w:val="00646DDE"/>
    <w:rsid w:val="00661FBA"/>
    <w:rsid w:val="00667A60"/>
    <w:rsid w:val="006859EE"/>
    <w:rsid w:val="0068739D"/>
    <w:rsid w:val="006A3997"/>
    <w:rsid w:val="006B4A9B"/>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05480"/>
    <w:rsid w:val="00B329BF"/>
    <w:rsid w:val="00B335C1"/>
    <w:rsid w:val="00B41AB7"/>
    <w:rsid w:val="00B45ED0"/>
    <w:rsid w:val="00B553C4"/>
    <w:rsid w:val="00B76341"/>
    <w:rsid w:val="00BC0C1E"/>
    <w:rsid w:val="00BD0398"/>
    <w:rsid w:val="00BD454B"/>
    <w:rsid w:val="00BF2E32"/>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47310"/>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5C787C"/>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53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4.png"/><Relationship Id="rId42" Type="http://schemas.openxmlformats.org/officeDocument/2006/relationships/image" Target="media/image30.png"/><Relationship Id="rId63" Type="http://schemas.openxmlformats.org/officeDocument/2006/relationships/image" Target="media/image50.png"/><Relationship Id="rId84" Type="http://schemas.openxmlformats.org/officeDocument/2006/relationships/image" Target="media/image68.png"/><Relationship Id="rId138" Type="http://schemas.openxmlformats.org/officeDocument/2006/relationships/image" Target="media/image119.png"/><Relationship Id="rId159" Type="http://schemas.openxmlformats.org/officeDocument/2006/relationships/header" Target="header4.xml"/><Relationship Id="rId170" Type="http://schemas.openxmlformats.org/officeDocument/2006/relationships/image" Target="media/image145.png"/><Relationship Id="rId191" Type="http://schemas.openxmlformats.org/officeDocument/2006/relationships/image" Target="media/image160.pn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image" Target="media/image210.png"/><Relationship Id="rId107" Type="http://schemas.openxmlformats.org/officeDocument/2006/relationships/image" Target="media/image91.png"/><Relationship Id="rId268" Type="http://schemas.openxmlformats.org/officeDocument/2006/relationships/image" Target="media/image231.png"/><Relationship Id="rId11" Type="http://schemas.openxmlformats.org/officeDocument/2006/relationships/image" Target="media/image4.png"/><Relationship Id="rId32" Type="http://schemas.openxmlformats.org/officeDocument/2006/relationships/header" Target="header1.xml"/><Relationship Id="rId53" Type="http://schemas.openxmlformats.org/officeDocument/2006/relationships/image" Target="media/image41.png"/><Relationship Id="rId74" Type="http://schemas.openxmlformats.org/officeDocument/2006/relationships/image" Target="media/image58.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9.png"/><Relationship Id="rId160" Type="http://schemas.openxmlformats.org/officeDocument/2006/relationships/header" Target="header5.xml"/><Relationship Id="rId181" Type="http://schemas.openxmlformats.org/officeDocument/2006/relationships/image" Target="media/image153.png"/><Relationship Id="rId216" Type="http://schemas.openxmlformats.org/officeDocument/2006/relationships/image" Target="media/image184.png"/><Relationship Id="rId237" Type="http://schemas.openxmlformats.org/officeDocument/2006/relationships/hyperlink" Target="https://github.com/PsycheShaman/trdpid/blob/master/sim/runtest.sh" TargetMode="External"/><Relationship Id="rId258" Type="http://schemas.openxmlformats.org/officeDocument/2006/relationships/image" Target="media/image221.png"/><Relationship Id="rId279" Type="http://schemas.openxmlformats.org/officeDocument/2006/relationships/image" Target="media/image242.png"/><Relationship Id="rId22" Type="http://schemas.openxmlformats.org/officeDocument/2006/relationships/image" Target="media/image15.png"/><Relationship Id="rId43" Type="http://schemas.openxmlformats.org/officeDocument/2006/relationships/image" Target="media/image31.png"/><Relationship Id="rId64" Type="http://schemas.openxmlformats.org/officeDocument/2006/relationships/image" Target="media/image51.png"/><Relationship Id="rId118" Type="http://schemas.openxmlformats.org/officeDocument/2006/relationships/image" Target="media/image99.png"/><Relationship Id="rId139" Type="http://schemas.openxmlformats.org/officeDocument/2006/relationships/image" Target="media/image120.png"/><Relationship Id="rId85" Type="http://schemas.openxmlformats.org/officeDocument/2006/relationships/image" Target="media/image69.png"/><Relationship Id="rId150" Type="http://schemas.openxmlformats.org/officeDocument/2006/relationships/image" Target="media/image131.png"/><Relationship Id="rId171" Type="http://schemas.openxmlformats.org/officeDocument/2006/relationships/image" Target="media/image146.png"/><Relationship Id="rId192" Type="http://schemas.openxmlformats.org/officeDocument/2006/relationships/image" Target="media/image161.pn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image" Target="media/image211.png"/><Relationship Id="rId269" Type="http://schemas.openxmlformats.org/officeDocument/2006/relationships/image" Target="media/image232.png"/><Relationship Id="rId12" Type="http://schemas.openxmlformats.org/officeDocument/2006/relationships/image" Target="media/image5.png"/><Relationship Id="rId33" Type="http://schemas.openxmlformats.org/officeDocument/2006/relationships/header" Target="header2.xml"/><Relationship Id="rId108" Type="http://schemas.openxmlformats.org/officeDocument/2006/relationships/image" Target="media/image92.png"/><Relationship Id="rId129" Type="http://schemas.openxmlformats.org/officeDocument/2006/relationships/image" Target="media/image110.png"/><Relationship Id="rId280" Type="http://schemas.openxmlformats.org/officeDocument/2006/relationships/image" Target="media/image243.png"/><Relationship Id="rId54" Type="http://schemas.openxmlformats.org/officeDocument/2006/relationships/image" Target="media/image42.png"/><Relationship Id="rId75" Type="http://schemas.openxmlformats.org/officeDocument/2006/relationships/image" Target="media/image59.png"/><Relationship Id="rId96" Type="http://schemas.openxmlformats.org/officeDocument/2006/relationships/image" Target="media/image80.png"/><Relationship Id="rId140" Type="http://schemas.openxmlformats.org/officeDocument/2006/relationships/image" Target="media/image121.png"/><Relationship Id="rId161" Type="http://schemas.openxmlformats.org/officeDocument/2006/relationships/footer" Target="footer3.xml"/><Relationship Id="rId182" Type="http://schemas.openxmlformats.org/officeDocument/2006/relationships/image" Target="media/image154.png"/><Relationship Id="rId217" Type="http://schemas.openxmlformats.org/officeDocument/2006/relationships/image" Target="media/image185.png"/><Relationship Id="rId6" Type="http://schemas.openxmlformats.org/officeDocument/2006/relationships/footnotes" Target="footnotes.xml"/><Relationship Id="rId238" Type="http://schemas.openxmlformats.org/officeDocument/2006/relationships/hyperlink" Target="https://github.com/PsycheShaman/trdpid/blob/master/sim/sim.C" TargetMode="External"/><Relationship Id="rId259" Type="http://schemas.openxmlformats.org/officeDocument/2006/relationships/image" Target="media/image222.png"/><Relationship Id="rId23" Type="http://schemas.openxmlformats.org/officeDocument/2006/relationships/image" Target="media/image16.png"/><Relationship Id="rId119" Type="http://schemas.openxmlformats.org/officeDocument/2006/relationships/image" Target="media/image100.png"/><Relationship Id="rId270" Type="http://schemas.openxmlformats.org/officeDocument/2006/relationships/image" Target="media/image233.png"/><Relationship Id="rId44" Type="http://schemas.openxmlformats.org/officeDocument/2006/relationships/image" Target="media/image32.png"/><Relationship Id="rId65" Type="http://schemas.openxmlformats.org/officeDocument/2006/relationships/hyperlink" Target="https://alimonitor.cern.ch/users/jobs.jsp" TargetMode="External"/><Relationship Id="rId86" Type="http://schemas.openxmlformats.org/officeDocument/2006/relationships/image" Target="media/image70.png"/><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image" Target="media/image147.tiff"/><Relationship Id="rId193" Type="http://schemas.openxmlformats.org/officeDocument/2006/relationships/image" Target="media/image162.png"/><Relationship Id="rId207" Type="http://schemas.openxmlformats.org/officeDocument/2006/relationships/image" Target="media/image175.png"/><Relationship Id="rId228" Type="http://schemas.openxmlformats.org/officeDocument/2006/relationships/image" Target="media/image196.png"/><Relationship Id="rId249" Type="http://schemas.openxmlformats.org/officeDocument/2006/relationships/image" Target="media/image21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7.png"/><Relationship Id="rId109" Type="http://schemas.openxmlformats.org/officeDocument/2006/relationships/comments" Target="comments.xml"/><Relationship Id="rId260" Type="http://schemas.openxmlformats.org/officeDocument/2006/relationships/image" Target="media/image223.png"/><Relationship Id="rId265" Type="http://schemas.openxmlformats.org/officeDocument/2006/relationships/image" Target="media/image228.png"/><Relationship Id="rId281" Type="http://schemas.openxmlformats.org/officeDocument/2006/relationships/image" Target="media/image244.png"/><Relationship Id="rId34" Type="http://schemas.openxmlformats.org/officeDocument/2006/relationships/footer" Target="footer1.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image" Target="media/image127.png"/><Relationship Id="rId167" Type="http://schemas.openxmlformats.org/officeDocument/2006/relationships/image" Target="media/image142.png"/><Relationship Id="rId188" Type="http://schemas.openxmlformats.org/officeDocument/2006/relationships/hyperlink" Target="https://github.com/PsycheShaman/MSc-thesis" TargetMode="External"/><Relationship Id="rId7" Type="http://schemas.openxmlformats.org/officeDocument/2006/relationships/endnotes" Target="endnotes.xml"/><Relationship Id="rId71" Type="http://schemas.openxmlformats.org/officeDocument/2006/relationships/hyperlink" Target="https://gitlab.cern.ch/cviljoen/msc-thesis-data" TargetMode="External"/><Relationship Id="rId92" Type="http://schemas.openxmlformats.org/officeDocument/2006/relationships/image" Target="media/image76.png"/><Relationship Id="rId162" Type="http://schemas.openxmlformats.org/officeDocument/2006/relationships/footer" Target="footer4.xml"/><Relationship Id="rId183" Type="http://schemas.openxmlformats.org/officeDocument/2006/relationships/image" Target="media/image155.png"/><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image" Target="media/image202.png"/><Relationship Id="rId239" Type="http://schemas.openxmlformats.org/officeDocument/2006/relationships/hyperlink" Target="https://github.com/PsycheShaman/trdpid/blob/master/sim/rec.C" TargetMode="External"/><Relationship Id="rId2" Type="http://schemas.openxmlformats.org/officeDocument/2006/relationships/numbering" Target="numbering.xml"/><Relationship Id="rId29" Type="http://schemas.openxmlformats.org/officeDocument/2006/relationships/image" Target="media/image22.png"/><Relationship Id="rId250" Type="http://schemas.openxmlformats.org/officeDocument/2006/relationships/image" Target="media/image213.png"/><Relationship Id="rId255" Type="http://schemas.openxmlformats.org/officeDocument/2006/relationships/image" Target="media/image218.png"/><Relationship Id="rId271" Type="http://schemas.openxmlformats.org/officeDocument/2006/relationships/image" Target="media/image234.png"/><Relationship Id="rId276" Type="http://schemas.openxmlformats.org/officeDocument/2006/relationships/image" Target="media/image239.png"/><Relationship Id="rId24" Type="http://schemas.openxmlformats.org/officeDocument/2006/relationships/image" Target="media/image17.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2.png"/><Relationship Id="rId87" Type="http://schemas.openxmlformats.org/officeDocument/2006/relationships/image" Target="media/image71.png"/><Relationship Id="rId110" Type="http://schemas.microsoft.com/office/2011/relationships/commentsExtended" Target="commentsExtended.xml"/><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38.png"/><Relationship Id="rId178" Type="http://schemas.openxmlformats.org/officeDocument/2006/relationships/image" Target="media/image150.png"/><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image" Target="media/image133.png"/><Relationship Id="rId173" Type="http://schemas.openxmlformats.org/officeDocument/2006/relationships/image" Target="media/image148.png"/><Relationship Id="rId194" Type="http://schemas.openxmlformats.org/officeDocument/2006/relationships/image" Target="media/image163.png"/><Relationship Id="rId199" Type="http://schemas.openxmlformats.org/officeDocument/2006/relationships/image" Target="media/image168.png"/><Relationship Id="rId203" Type="http://schemas.openxmlformats.org/officeDocument/2006/relationships/image" Target="media/image172.png"/><Relationship Id="rId208" Type="http://schemas.openxmlformats.org/officeDocument/2006/relationships/image" Target="media/image176.png"/><Relationship Id="rId229" Type="http://schemas.openxmlformats.org/officeDocument/2006/relationships/image" Target="media/image197.png"/><Relationship Id="rId19" Type="http://schemas.openxmlformats.org/officeDocument/2006/relationships/image" Target="media/image12.png"/><Relationship Id="rId224" Type="http://schemas.openxmlformats.org/officeDocument/2006/relationships/image" Target="media/image192.png"/><Relationship Id="rId240" Type="http://schemas.openxmlformats.org/officeDocument/2006/relationships/hyperlink" Target="https://github.com/PsycheShaman/trdpid/blob/master/sim/ana.C" TargetMode="External"/><Relationship Id="rId245" Type="http://schemas.openxmlformats.org/officeDocument/2006/relationships/image" Target="media/image208.png"/><Relationship Id="rId261" Type="http://schemas.openxmlformats.org/officeDocument/2006/relationships/image" Target="media/image224.png"/><Relationship Id="rId266" Type="http://schemas.openxmlformats.org/officeDocument/2006/relationships/image" Target="media/image229.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footer" Target="footer2.xml"/><Relationship Id="rId56" Type="http://schemas.openxmlformats.org/officeDocument/2006/relationships/header" Target="header3.xml"/><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3.png"/><Relationship Id="rId282"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hyperlink" Target="https://github.com/PsycheShaman/trdML-gerhard/blob/master/ana.C" TargetMode="External"/><Relationship Id="rId184" Type="http://schemas.openxmlformats.org/officeDocument/2006/relationships/image" Target="media/image156.png"/><Relationship Id="rId189" Type="http://schemas.openxmlformats.org/officeDocument/2006/relationships/image" Target="media/image158.png"/><Relationship Id="rId219" Type="http://schemas.openxmlformats.org/officeDocument/2006/relationships/image" Target="media/image187.png"/><Relationship Id="rId3" Type="http://schemas.openxmlformats.org/officeDocument/2006/relationships/styles" Target="styles.xml"/><Relationship Id="rId214" Type="http://schemas.openxmlformats.org/officeDocument/2006/relationships/image" Target="media/image182.png"/><Relationship Id="rId230" Type="http://schemas.openxmlformats.org/officeDocument/2006/relationships/image" Target="media/image198.png"/><Relationship Id="rId235" Type="http://schemas.openxmlformats.org/officeDocument/2006/relationships/image" Target="media/image203.jpeg"/><Relationship Id="rId251" Type="http://schemas.openxmlformats.org/officeDocument/2006/relationships/image" Target="media/image214.png"/><Relationship Id="rId256" Type="http://schemas.openxmlformats.org/officeDocument/2006/relationships/image" Target="media/image219.png"/><Relationship Id="rId277" Type="http://schemas.openxmlformats.org/officeDocument/2006/relationships/image" Target="media/image240.png"/><Relationship Id="rId25" Type="http://schemas.openxmlformats.org/officeDocument/2006/relationships/image" Target="media/image18.png"/><Relationship Id="rId46" Type="http://schemas.openxmlformats.org/officeDocument/2006/relationships/image" Target="media/image34.png"/><Relationship Id="rId67" Type="http://schemas.openxmlformats.org/officeDocument/2006/relationships/hyperlink" Target="https://alimonitor.cern.ch/catalogue/" TargetMode="External"/><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png"/><Relationship Id="rId272" Type="http://schemas.openxmlformats.org/officeDocument/2006/relationships/image" Target="media/image235.png"/><Relationship Id="rId20" Type="http://schemas.openxmlformats.org/officeDocument/2006/relationships/image" Target="media/image13.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67.png"/><Relationship Id="rId88" Type="http://schemas.openxmlformats.org/officeDocument/2006/relationships/image" Target="media/image72.png"/><Relationship Id="rId111" Type="http://schemas.microsoft.com/office/2016/09/relationships/commentsIds" Target="commentsIds.xml"/><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49.png"/><Relationship Id="rId179" Type="http://schemas.openxmlformats.org/officeDocument/2006/relationships/image" Target="media/image151.png"/><Relationship Id="rId195" Type="http://schemas.openxmlformats.org/officeDocument/2006/relationships/image" Target="media/image164.png"/><Relationship Id="rId209" Type="http://schemas.openxmlformats.org/officeDocument/2006/relationships/image" Target="media/image177.png"/><Relationship Id="rId190" Type="http://schemas.openxmlformats.org/officeDocument/2006/relationships/image" Target="media/image159.png"/><Relationship Id="rId204" Type="http://schemas.openxmlformats.org/officeDocument/2006/relationships/hyperlink" Target="https://github.com/alisw/AliRoot/blob/master/TRD/TRDbase/AliTRDSimParam.cxx" TargetMode="External"/><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image" Target="media/image204.png"/><Relationship Id="rId246" Type="http://schemas.openxmlformats.org/officeDocument/2006/relationships/image" Target="media/image209.png"/><Relationship Id="rId267" Type="http://schemas.openxmlformats.org/officeDocument/2006/relationships/image" Target="media/image230.png"/><Relationship Id="rId15" Type="http://schemas.openxmlformats.org/officeDocument/2006/relationships/image" Target="media/image8.png"/><Relationship Id="rId36" Type="http://schemas.openxmlformats.org/officeDocument/2006/relationships/chart" Target="charts/chart1.xml"/><Relationship Id="rId57" Type="http://schemas.openxmlformats.org/officeDocument/2006/relationships/image" Target="media/image44.png"/><Relationship Id="rId106" Type="http://schemas.openxmlformats.org/officeDocument/2006/relationships/image" Target="media/image90.png"/><Relationship Id="rId127" Type="http://schemas.openxmlformats.org/officeDocument/2006/relationships/image" Target="media/image108.png"/><Relationship Id="rId262" Type="http://schemas.openxmlformats.org/officeDocument/2006/relationships/image" Target="media/image225.png"/><Relationship Id="rId283" Type="http://schemas.microsoft.com/office/2011/relationships/people" Target="people.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0.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164" Type="http://schemas.openxmlformats.org/officeDocument/2006/relationships/hyperlink" Target="https://github.com/PsycheShaman/trdML-gerhard/blob/master/AliTRDdigitsExtract.cxx" TargetMode="External"/><Relationship Id="rId169" Type="http://schemas.openxmlformats.org/officeDocument/2006/relationships/image" Target="media/image144.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2.png"/><Relationship Id="rId210" Type="http://schemas.openxmlformats.org/officeDocument/2006/relationships/image" Target="media/image178.png"/><Relationship Id="rId215" Type="http://schemas.openxmlformats.org/officeDocument/2006/relationships/image" Target="media/image183.png"/><Relationship Id="rId236" Type="http://schemas.openxmlformats.org/officeDocument/2006/relationships/hyperlink" Target="https://github.com/PsycheShaman/trdpid/blob/master/sim/Config.C" TargetMode="External"/><Relationship Id="rId257" Type="http://schemas.openxmlformats.org/officeDocument/2006/relationships/image" Target="media/image220.png"/><Relationship Id="rId278" Type="http://schemas.openxmlformats.org/officeDocument/2006/relationships/image" Target="media/image241.png"/><Relationship Id="rId26" Type="http://schemas.openxmlformats.org/officeDocument/2006/relationships/image" Target="media/image19.png"/><Relationship Id="rId231" Type="http://schemas.openxmlformats.org/officeDocument/2006/relationships/image" Target="media/image199.png"/><Relationship Id="rId252" Type="http://schemas.openxmlformats.org/officeDocument/2006/relationships/image" Target="media/image215.png"/><Relationship Id="rId273" Type="http://schemas.openxmlformats.org/officeDocument/2006/relationships/image" Target="media/image236.png"/><Relationship Id="rId47" Type="http://schemas.openxmlformats.org/officeDocument/2006/relationships/image" Target="media/image35.png"/><Relationship Id="rId68" Type="http://schemas.openxmlformats.org/officeDocument/2006/relationships/image" Target="media/image53.png"/><Relationship Id="rId89" Type="http://schemas.openxmlformats.org/officeDocument/2006/relationships/image" Target="media/image73.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hyperlink" Target="https://github.com/PsycheShaman/deep-gen" TargetMode="External"/><Relationship Id="rId196" Type="http://schemas.openxmlformats.org/officeDocument/2006/relationships/image" Target="media/image165.png"/><Relationship Id="rId200" Type="http://schemas.openxmlformats.org/officeDocument/2006/relationships/image" Target="media/image169.png"/><Relationship Id="rId16" Type="http://schemas.openxmlformats.org/officeDocument/2006/relationships/image" Target="media/image9.png"/><Relationship Id="rId221" Type="http://schemas.openxmlformats.org/officeDocument/2006/relationships/image" Target="media/image189.png"/><Relationship Id="rId242" Type="http://schemas.openxmlformats.org/officeDocument/2006/relationships/image" Target="media/image205.png"/><Relationship Id="rId263" Type="http://schemas.openxmlformats.org/officeDocument/2006/relationships/image" Target="media/image226.png"/><Relationship Id="rId284" Type="http://schemas.openxmlformats.org/officeDocument/2006/relationships/theme" Target="theme/theme1.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4.png"/><Relationship Id="rId165" Type="http://schemas.openxmlformats.org/officeDocument/2006/relationships/image" Target="media/image140.png"/><Relationship Id="rId186" Type="http://schemas.openxmlformats.org/officeDocument/2006/relationships/hyperlink" Target="https://github.com/PsycheShaman/msc-hpc" TargetMode="External"/><Relationship Id="rId211" Type="http://schemas.openxmlformats.org/officeDocument/2006/relationships/image" Target="media/image179.png"/><Relationship Id="rId232" Type="http://schemas.openxmlformats.org/officeDocument/2006/relationships/image" Target="media/image200.png"/><Relationship Id="rId253" Type="http://schemas.openxmlformats.org/officeDocument/2006/relationships/image" Target="media/image216.png"/><Relationship Id="rId274" Type="http://schemas.openxmlformats.org/officeDocument/2006/relationships/image" Target="media/image237.png"/><Relationship Id="rId27" Type="http://schemas.openxmlformats.org/officeDocument/2006/relationships/image" Target="media/image20.png"/><Relationship Id="rId48" Type="http://schemas.openxmlformats.org/officeDocument/2006/relationships/image" Target="media/image36.png"/><Relationship Id="rId69" Type="http://schemas.openxmlformats.org/officeDocument/2006/relationships/image" Target="media/image54.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4.png"/><Relationship Id="rId155" Type="http://schemas.openxmlformats.org/officeDocument/2006/relationships/image" Target="media/image136.png"/><Relationship Id="rId176" Type="http://schemas.openxmlformats.org/officeDocument/2006/relationships/hyperlink" Target="https://github.com/PsycheShaman/Keras-GAN" TargetMode="External"/><Relationship Id="rId197" Type="http://schemas.openxmlformats.org/officeDocument/2006/relationships/image" Target="media/image166.png"/><Relationship Id="rId201" Type="http://schemas.openxmlformats.org/officeDocument/2006/relationships/image" Target="media/image170.png"/><Relationship Id="rId222" Type="http://schemas.openxmlformats.org/officeDocument/2006/relationships/image" Target="media/image190.png"/><Relationship Id="rId243" Type="http://schemas.openxmlformats.org/officeDocument/2006/relationships/image" Target="media/image206.png"/><Relationship Id="rId264" Type="http://schemas.openxmlformats.org/officeDocument/2006/relationships/image" Target="media/image227.png"/><Relationship Id="rId17" Type="http://schemas.openxmlformats.org/officeDocument/2006/relationships/image" Target="media/image10.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7.png"/><Relationship Id="rId124" Type="http://schemas.openxmlformats.org/officeDocument/2006/relationships/image" Target="media/image105.png"/><Relationship Id="rId70" Type="http://schemas.openxmlformats.org/officeDocument/2006/relationships/image" Target="media/image55.png"/><Relationship Id="rId91" Type="http://schemas.openxmlformats.org/officeDocument/2006/relationships/image" Target="media/image75.png"/><Relationship Id="rId145" Type="http://schemas.openxmlformats.org/officeDocument/2006/relationships/image" Target="media/image126.png"/><Relationship Id="rId166" Type="http://schemas.openxmlformats.org/officeDocument/2006/relationships/image" Target="media/image141.png"/><Relationship Id="rId187" Type="http://schemas.openxmlformats.org/officeDocument/2006/relationships/hyperlink" Target="https://github.com/PsycheShaman/hpc-mini" TargetMode="External"/><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201.png"/><Relationship Id="rId254" Type="http://schemas.openxmlformats.org/officeDocument/2006/relationships/image" Target="media/image217.png"/><Relationship Id="rId28" Type="http://schemas.openxmlformats.org/officeDocument/2006/relationships/image" Target="media/image21.png"/><Relationship Id="rId49" Type="http://schemas.openxmlformats.org/officeDocument/2006/relationships/image" Target="media/image37.png"/><Relationship Id="rId114" Type="http://schemas.openxmlformats.org/officeDocument/2006/relationships/image" Target="media/image95.png"/><Relationship Id="rId275" Type="http://schemas.openxmlformats.org/officeDocument/2006/relationships/image" Target="media/image238.png"/><Relationship Id="rId60" Type="http://schemas.openxmlformats.org/officeDocument/2006/relationships/image" Target="media/image47.png"/><Relationship Id="rId81" Type="http://schemas.openxmlformats.org/officeDocument/2006/relationships/image" Target="media/image65.png"/><Relationship Id="rId135" Type="http://schemas.openxmlformats.org/officeDocument/2006/relationships/image" Target="media/image116.png"/><Relationship Id="rId156" Type="http://schemas.openxmlformats.org/officeDocument/2006/relationships/image" Target="media/image137.png"/><Relationship Id="rId177" Type="http://schemas.openxmlformats.org/officeDocument/2006/relationships/hyperlink" Target="https://github.com/eriklindernoren/Keras-GAN" TargetMode="External"/><Relationship Id="rId198" Type="http://schemas.openxmlformats.org/officeDocument/2006/relationships/image" Target="media/image167.png"/><Relationship Id="rId202" Type="http://schemas.openxmlformats.org/officeDocument/2006/relationships/image" Target="media/image171.png"/><Relationship Id="rId223" Type="http://schemas.openxmlformats.org/officeDocument/2006/relationships/image" Target="media/image191.png"/><Relationship Id="rId244" Type="http://schemas.openxmlformats.org/officeDocument/2006/relationships/image" Target="media/image20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hard\Documents\MSc-thesis\Pion_efficiency_results_incremental_train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Pion efficiency previous model (data unseen)</c:v>
                </c:pt>
              </c:strCache>
            </c:strRef>
          </c:tx>
          <c:spPr>
            <a:ln w="25400" cap="rnd">
              <a:no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B$2:$B$6</c:f>
              <c:numCache>
                <c:formatCode>0.0000</c:formatCode>
                <c:ptCount val="5"/>
                <c:pt idx="1">
                  <c:v>1.4E-2</c:v>
                </c:pt>
                <c:pt idx="2">
                  <c:v>1.1599999999999999E-2</c:v>
                </c:pt>
              </c:numCache>
            </c:numRef>
          </c:yVal>
          <c:smooth val="0"/>
          <c:extLst>
            <c:ext xmlns:c16="http://schemas.microsoft.com/office/drawing/2014/chart" uri="{C3380CC4-5D6E-409C-BE32-E72D297353CC}">
              <c16:uniqueId val="{00000000-D3DF-4E30-B505-3F6AC6806BE7}"/>
            </c:ext>
          </c:extLst>
        </c:ser>
        <c:ser>
          <c:idx val="1"/>
          <c:order val="1"/>
          <c:tx>
            <c:strRef>
              <c:f>Sheet1!$C$1</c:f>
              <c:strCache>
                <c:ptCount val="1"/>
                <c:pt idx="0">
                  <c:v>Pion efficiency current model (data seen)</c:v>
                </c:pt>
              </c:strCache>
            </c:strRef>
          </c:tx>
          <c:spPr>
            <a:ln w="25400" cap="rnd">
              <a:noFill/>
              <a:round/>
            </a:ln>
            <a:effectLst/>
          </c:spPr>
          <c:marker>
            <c:symbol val="circle"/>
            <c:size val="5"/>
            <c:spPr>
              <a:solidFill>
                <a:schemeClr val="accent2"/>
              </a:solidFill>
              <a:ln w="9525">
                <a:solidFill>
                  <a:schemeClr val="accent2"/>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C$2:$C$6</c:f>
              <c:numCache>
                <c:formatCode>0.0000</c:formatCode>
                <c:ptCount val="5"/>
                <c:pt idx="0">
                  <c:v>1.2E-2</c:v>
                </c:pt>
                <c:pt idx="1">
                  <c:v>1.14E-2</c:v>
                </c:pt>
                <c:pt idx="2">
                  <c:v>1.5100000000000001E-2</c:v>
                </c:pt>
              </c:numCache>
            </c:numRef>
          </c:yVal>
          <c:smooth val="0"/>
          <c:extLst>
            <c:ext xmlns:c16="http://schemas.microsoft.com/office/drawing/2014/chart" uri="{C3380CC4-5D6E-409C-BE32-E72D297353CC}">
              <c16:uniqueId val="{00000001-D3DF-4E30-B505-3F6AC6806BE7}"/>
            </c:ext>
          </c:extLst>
        </c:ser>
        <c:dLbls>
          <c:showLegendKey val="0"/>
          <c:showVal val="0"/>
          <c:showCatName val="0"/>
          <c:showSerName val="0"/>
          <c:showPercent val="0"/>
          <c:showBubbleSize val="0"/>
        </c:dLbls>
        <c:axId val="602339576"/>
        <c:axId val="602338616"/>
      </c:scatterChart>
      <c:valAx>
        <c:axId val="602339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i="1">
                    <a:solidFill>
                      <a:sysClr val="windowText" lastClr="000000"/>
                    </a:solidFill>
                    <a:latin typeface="Cambria Math" panose="02040503050406030204" pitchFamily="18" charset="0"/>
                    <a:ea typeface="Cambria Math" panose="02040503050406030204" pitchFamily="18" charset="0"/>
                  </a:rPr>
                  <a:t>p</a:t>
                </a:r>
                <a:r>
                  <a:rPr lang="en-ZA">
                    <a:solidFill>
                      <a:sysClr val="windowText" lastClr="000000"/>
                    </a:solidFill>
                    <a:latin typeface="Cambria Math" panose="02040503050406030204" pitchFamily="18" charset="0"/>
                    <a:ea typeface="Cambria Math" panose="02040503050406030204" pitchFamily="18" charset="0"/>
                  </a:rPr>
                  <a:t> (G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8616"/>
        <c:crosses val="autoZero"/>
        <c:crossBetween val="midCat"/>
      </c:valAx>
      <c:valAx>
        <c:axId val="60233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 </a:t>
                </a:r>
                <a:endParaRPr lang="en-ZA" baseline="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9576"/>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69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690" b="0" i="0" u="none" strike="noStrike" kern="1200" baseline="0">
                <a:solidFill>
                  <a:schemeClr val="tx1"/>
                </a:solidFill>
                <a:latin typeface="Cambria Math" panose="02040503050406030204" pitchFamily="18" charset="0"/>
                <a:ea typeface="+mn-ea"/>
                <a:cs typeface="+mn-cs"/>
              </a:defRPr>
            </a:pPr>
            <a:endParaRPr lang="en-US"/>
          </a:p>
        </c:txPr>
      </c:legendEntry>
      <c:layout>
        <c:manualLayout>
          <c:xMode val="edge"/>
          <c:yMode val="edge"/>
          <c:x val="0.49956934845996387"/>
          <c:y val="0.47855032232427536"/>
          <c:w val="0.42415694243153196"/>
          <c:h val="0.12441547533178779"/>
        </c:manualLayout>
      </c:layout>
      <c:overlay val="0"/>
      <c:spPr>
        <a:solidFill>
          <a:schemeClr val="bg1"/>
        </a:solidFill>
        <a:ln>
          <a:solidFill>
            <a:schemeClr val="tx1"/>
          </a:solidFill>
        </a:ln>
        <a:effectLst/>
      </c:spPr>
      <c:txPr>
        <a:bodyPr rot="0" spcFirstLastPara="1" vertOverflow="ellipsis" vert="horz" wrap="square" anchor="ctr" anchorCtr="1"/>
        <a:lstStyle/>
        <a:p>
          <a:pPr>
            <a:defRPr sz="69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D4A5E990-68E5-45E8-872A-C4BEFFD3F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68</Pages>
  <Words>24553</Words>
  <Characters>139958</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03</cp:revision>
  <cp:lastPrinted>2019-11-03T20:39:00Z</cp:lastPrinted>
  <dcterms:created xsi:type="dcterms:W3CDTF">2019-07-22T17:07:00Z</dcterms:created>
  <dcterms:modified xsi:type="dcterms:W3CDTF">2019-11-25T16:43:00Z</dcterms:modified>
</cp:coreProperties>
</file>